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8D7B54" w14:textId="77777777" w:rsidR="004F3651" w:rsidRPr="00A77787" w:rsidRDefault="00F2318C" w:rsidP="00E70493">
      <w:pPr>
        <w:tabs>
          <w:tab w:val="left" w:pos="720"/>
          <w:tab w:val="left" w:pos="810"/>
          <w:tab w:val="left" w:pos="1440"/>
          <w:tab w:val="left" w:pos="1548"/>
          <w:tab w:val="left" w:pos="1800"/>
          <w:tab w:val="left" w:pos="2132"/>
        </w:tabs>
        <w:jc w:val="both"/>
        <w:rPr>
          <w:b/>
          <w:u w:val="single"/>
        </w:rPr>
      </w:pPr>
      <w:bookmarkStart w:id="0" w:name="_Hlk55386144"/>
      <w:r w:rsidRPr="00A77787">
        <w:rPr>
          <w:noProof/>
        </w:rPr>
        <w:drawing>
          <wp:anchor distT="0" distB="0" distL="114300" distR="114300" simplePos="0" relativeHeight="251658240" behindDoc="0" locked="0" layoutInCell="1" allowOverlap="1" wp14:anchorId="19BE1894" wp14:editId="2CC1AEAC">
            <wp:simplePos x="0" y="0"/>
            <wp:positionH relativeFrom="column">
              <wp:posOffset>4445</wp:posOffset>
            </wp:positionH>
            <wp:positionV relativeFrom="paragraph">
              <wp:posOffset>163195</wp:posOffset>
            </wp:positionV>
            <wp:extent cx="1173480" cy="1173480"/>
            <wp:effectExtent l="0" t="0" r="7620" b="7620"/>
            <wp:wrapSquare wrapText="bothSides"/>
            <wp:docPr id="3" name="image1.png"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1.png" descr="A picture containing shap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173480" cy="1173480"/>
                    </a:xfrm>
                    <a:prstGeom prst="rect">
                      <a:avLst/>
                    </a:prstGeom>
                  </pic:spPr>
                </pic:pic>
              </a:graphicData>
            </a:graphic>
          </wp:anchor>
        </w:drawing>
      </w:r>
    </w:p>
    <w:p w14:paraId="4BC10235" w14:textId="77777777" w:rsidR="00DF254B" w:rsidRPr="00A77787" w:rsidRDefault="00DF254B" w:rsidP="00E70493">
      <w:pPr>
        <w:tabs>
          <w:tab w:val="left" w:pos="720"/>
          <w:tab w:val="left" w:pos="810"/>
          <w:tab w:val="left" w:pos="1440"/>
          <w:tab w:val="left" w:pos="1548"/>
          <w:tab w:val="left" w:pos="1800"/>
          <w:tab w:val="left" w:pos="2132"/>
        </w:tabs>
        <w:jc w:val="both"/>
        <w:rPr>
          <w:b/>
          <w:u w:val="single"/>
        </w:rPr>
      </w:pPr>
    </w:p>
    <w:p w14:paraId="467E8A0A" w14:textId="77777777" w:rsidR="00E70493" w:rsidRPr="00A77787" w:rsidRDefault="00E70493" w:rsidP="00E70493">
      <w:pPr>
        <w:tabs>
          <w:tab w:val="left" w:pos="720"/>
          <w:tab w:val="left" w:pos="810"/>
          <w:tab w:val="left" w:pos="1440"/>
          <w:tab w:val="left" w:pos="1548"/>
          <w:tab w:val="left" w:pos="1800"/>
          <w:tab w:val="left" w:pos="2132"/>
        </w:tabs>
        <w:jc w:val="both"/>
        <w:rPr>
          <w:b/>
          <w:u w:val="single"/>
        </w:rPr>
      </w:pPr>
    </w:p>
    <w:p w14:paraId="7F8272DA" w14:textId="77777777" w:rsidR="00E70493" w:rsidRPr="00A77787" w:rsidRDefault="00E70493" w:rsidP="00E70493">
      <w:pPr>
        <w:tabs>
          <w:tab w:val="left" w:pos="720"/>
          <w:tab w:val="left" w:pos="810"/>
          <w:tab w:val="left" w:pos="1440"/>
          <w:tab w:val="left" w:pos="1548"/>
          <w:tab w:val="left" w:pos="1800"/>
          <w:tab w:val="left" w:pos="2132"/>
        </w:tabs>
        <w:jc w:val="both"/>
        <w:rPr>
          <w:b/>
          <w:u w:val="single"/>
        </w:rPr>
      </w:pPr>
    </w:p>
    <w:p w14:paraId="4A7D1180" w14:textId="77777777" w:rsidR="00E70493" w:rsidRPr="00A77787" w:rsidRDefault="00E70493" w:rsidP="00E70493">
      <w:pPr>
        <w:tabs>
          <w:tab w:val="left" w:pos="720"/>
          <w:tab w:val="left" w:pos="810"/>
          <w:tab w:val="left" w:pos="1440"/>
          <w:tab w:val="left" w:pos="1548"/>
          <w:tab w:val="left" w:pos="1800"/>
          <w:tab w:val="left" w:pos="2132"/>
        </w:tabs>
        <w:jc w:val="both"/>
        <w:rPr>
          <w:b/>
          <w:u w:val="single"/>
        </w:rPr>
      </w:pPr>
    </w:p>
    <w:p w14:paraId="3B154287" w14:textId="77777777" w:rsidR="00E70493" w:rsidRPr="00A77787" w:rsidRDefault="00E70493" w:rsidP="00E70493">
      <w:pPr>
        <w:tabs>
          <w:tab w:val="left" w:pos="720"/>
          <w:tab w:val="left" w:pos="810"/>
          <w:tab w:val="left" w:pos="1440"/>
          <w:tab w:val="left" w:pos="1548"/>
          <w:tab w:val="left" w:pos="1800"/>
          <w:tab w:val="left" w:pos="2132"/>
        </w:tabs>
        <w:jc w:val="both"/>
        <w:rPr>
          <w:b/>
          <w:u w:val="single"/>
        </w:rPr>
      </w:pPr>
    </w:p>
    <w:p w14:paraId="39A60584" w14:textId="77777777" w:rsidR="00E70493" w:rsidRPr="00A77787" w:rsidRDefault="00E70493" w:rsidP="00E70493">
      <w:pPr>
        <w:tabs>
          <w:tab w:val="left" w:pos="720"/>
          <w:tab w:val="left" w:pos="810"/>
          <w:tab w:val="left" w:pos="1440"/>
          <w:tab w:val="left" w:pos="1548"/>
          <w:tab w:val="left" w:pos="1800"/>
          <w:tab w:val="left" w:pos="2132"/>
        </w:tabs>
        <w:jc w:val="both"/>
        <w:rPr>
          <w:b/>
          <w:u w:val="single"/>
        </w:rPr>
      </w:pPr>
    </w:p>
    <w:p w14:paraId="312E75F1" w14:textId="77777777" w:rsidR="00E70493" w:rsidRPr="00A77787" w:rsidRDefault="00E70493" w:rsidP="00E70493">
      <w:pPr>
        <w:tabs>
          <w:tab w:val="left" w:pos="720"/>
          <w:tab w:val="left" w:pos="810"/>
          <w:tab w:val="left" w:pos="1440"/>
          <w:tab w:val="left" w:pos="1548"/>
          <w:tab w:val="left" w:pos="1800"/>
          <w:tab w:val="left" w:pos="2132"/>
        </w:tabs>
        <w:jc w:val="both"/>
        <w:rPr>
          <w:b/>
          <w:u w:val="single"/>
        </w:rPr>
      </w:pPr>
    </w:p>
    <w:p w14:paraId="5E6F61FC" w14:textId="77777777" w:rsidR="00E70493" w:rsidRPr="00A77787" w:rsidRDefault="00E70493" w:rsidP="005C4B20">
      <w:pPr>
        <w:tabs>
          <w:tab w:val="left" w:pos="720"/>
          <w:tab w:val="left" w:pos="810"/>
          <w:tab w:val="left" w:pos="1440"/>
          <w:tab w:val="left" w:pos="1548"/>
          <w:tab w:val="left" w:pos="1800"/>
          <w:tab w:val="left" w:pos="2132"/>
        </w:tabs>
        <w:jc w:val="both"/>
        <w:rPr>
          <w:b/>
          <w:u w:val="single"/>
        </w:rPr>
      </w:pPr>
    </w:p>
    <w:p w14:paraId="720EECAA" w14:textId="77777777" w:rsidR="00E70493" w:rsidRPr="00A77787" w:rsidRDefault="00F2318C" w:rsidP="005C4B20">
      <w:pPr>
        <w:tabs>
          <w:tab w:val="left" w:pos="720"/>
          <w:tab w:val="left" w:pos="810"/>
          <w:tab w:val="left" w:pos="1440"/>
          <w:tab w:val="left" w:pos="1548"/>
          <w:tab w:val="left" w:pos="1800"/>
          <w:tab w:val="left" w:pos="2132"/>
        </w:tabs>
        <w:jc w:val="both"/>
        <w:rPr>
          <w:b/>
          <w:u w:val="single"/>
        </w:rPr>
      </w:pPr>
      <w:r w:rsidRPr="00A77787">
        <w:rPr>
          <w:b/>
          <w:u w:val="single"/>
        </w:rPr>
        <w:t>MINUTES OF THE CENTRAL WASATCH COMMISSION (“CWC”) STAKEHOLDERS COUNCIL MEETING, HELD</w:t>
      </w:r>
      <w:r w:rsidR="00015402" w:rsidRPr="00A77787">
        <w:rPr>
          <w:b/>
          <w:u w:val="single"/>
        </w:rPr>
        <w:t xml:space="preserve"> MONDAY</w:t>
      </w:r>
      <w:r w:rsidRPr="00A77787">
        <w:rPr>
          <w:b/>
          <w:u w:val="single"/>
        </w:rPr>
        <w:t xml:space="preserve">, </w:t>
      </w:r>
      <w:r w:rsidR="0076199E" w:rsidRPr="00A77787">
        <w:rPr>
          <w:b/>
          <w:u w:val="single"/>
        </w:rPr>
        <w:t>NOVEMBER 27</w:t>
      </w:r>
      <w:r w:rsidR="00015402" w:rsidRPr="00A77787">
        <w:rPr>
          <w:b/>
          <w:u w:val="single"/>
        </w:rPr>
        <w:t>, 2023</w:t>
      </w:r>
      <w:r w:rsidRPr="00A77787">
        <w:rPr>
          <w:b/>
          <w:u w:val="single"/>
        </w:rPr>
        <w:t>, AT 3:</w:t>
      </w:r>
      <w:r w:rsidR="009C63E5" w:rsidRPr="00A77787">
        <w:rPr>
          <w:b/>
          <w:u w:val="single"/>
        </w:rPr>
        <w:t>3</w:t>
      </w:r>
      <w:r w:rsidRPr="00A77787">
        <w:rPr>
          <w:b/>
          <w:u w:val="single"/>
        </w:rPr>
        <w:t xml:space="preserve">0 P.M.  THE MEETING WAS CONDUCTED BOTH IN-PERSON AND VIRTUALLY VIA ZOOM.  THE ANCHOR LOCATION WAS </w:t>
      </w:r>
      <w:r w:rsidR="005818E2" w:rsidRPr="00A77787">
        <w:rPr>
          <w:b/>
          <w:u w:val="single"/>
        </w:rPr>
        <w:t>MILLCREEK CITY HALL, 3330 SOUTH 1300 EAST, MILLCREEK, UTAH</w:t>
      </w:r>
      <w:r w:rsidR="006633C2" w:rsidRPr="00A77787">
        <w:rPr>
          <w:b/>
          <w:u w:val="single"/>
        </w:rPr>
        <w:t>.</w:t>
      </w:r>
    </w:p>
    <w:p w14:paraId="419A3A15" w14:textId="77777777" w:rsidR="00E70493" w:rsidRPr="00A77787" w:rsidRDefault="00E70493" w:rsidP="005C4B20">
      <w:pPr>
        <w:tabs>
          <w:tab w:val="left" w:pos="720"/>
          <w:tab w:val="left" w:pos="810"/>
          <w:tab w:val="left" w:pos="1440"/>
          <w:tab w:val="left" w:pos="1548"/>
          <w:tab w:val="left" w:pos="1800"/>
          <w:tab w:val="left" w:pos="2132"/>
        </w:tabs>
        <w:jc w:val="both"/>
      </w:pPr>
    </w:p>
    <w:p w14:paraId="54B30913" w14:textId="77777777" w:rsidR="00082E52" w:rsidRDefault="00F2318C" w:rsidP="005C4B20">
      <w:pPr>
        <w:tabs>
          <w:tab w:val="left" w:pos="1440"/>
          <w:tab w:val="left" w:pos="2160"/>
        </w:tabs>
        <w:ind w:left="2160" w:hanging="2160"/>
        <w:jc w:val="both"/>
      </w:pPr>
      <w:r w:rsidRPr="00A77787">
        <w:rPr>
          <w:b/>
        </w:rPr>
        <w:t xml:space="preserve">Present:  </w:t>
      </w:r>
      <w:r w:rsidRPr="00A77787">
        <w:rPr>
          <w:b/>
        </w:rPr>
        <w:tab/>
      </w:r>
      <w:r w:rsidRPr="00A77787">
        <w:tab/>
      </w:r>
      <w:r>
        <w:t>John Knoblock, Chair</w:t>
      </w:r>
    </w:p>
    <w:p w14:paraId="737008BF" w14:textId="77777777" w:rsidR="00082E52" w:rsidRPr="00082E52" w:rsidRDefault="00F2318C" w:rsidP="005C4B20">
      <w:pPr>
        <w:tabs>
          <w:tab w:val="left" w:pos="1440"/>
          <w:tab w:val="left" w:pos="2160"/>
        </w:tabs>
        <w:ind w:left="2160" w:hanging="2160"/>
        <w:jc w:val="both"/>
      </w:pPr>
      <w:r>
        <w:rPr>
          <w:b/>
        </w:rPr>
        <w:tab/>
      </w:r>
      <w:r>
        <w:rPr>
          <w:b/>
        </w:rPr>
        <w:tab/>
      </w:r>
      <w:r>
        <w:t xml:space="preserve">Carl Fisher, Co-Chair </w:t>
      </w:r>
    </w:p>
    <w:p w14:paraId="2C0C8857" w14:textId="77777777" w:rsidR="00F369A1" w:rsidRPr="00A77787" w:rsidRDefault="00F2318C" w:rsidP="005C4B20">
      <w:pPr>
        <w:tabs>
          <w:tab w:val="left" w:pos="1440"/>
          <w:tab w:val="left" w:pos="2160"/>
        </w:tabs>
        <w:jc w:val="both"/>
      </w:pPr>
      <w:r>
        <w:tab/>
      </w:r>
      <w:r>
        <w:tab/>
      </w:r>
      <w:r w:rsidR="00D96960" w:rsidRPr="00A77787">
        <w:t>Amber Broadaway</w:t>
      </w:r>
    </w:p>
    <w:p w14:paraId="77D73C4E" w14:textId="77777777" w:rsidR="00D96960" w:rsidRPr="00A77787" w:rsidRDefault="00F2318C" w:rsidP="005C4B20">
      <w:pPr>
        <w:tabs>
          <w:tab w:val="left" w:pos="1440"/>
          <w:tab w:val="left" w:pos="2160"/>
        </w:tabs>
        <w:ind w:left="2160" w:hanging="2160"/>
        <w:jc w:val="both"/>
      </w:pPr>
      <w:r w:rsidRPr="00A77787">
        <w:tab/>
      </w:r>
      <w:r w:rsidRPr="00A77787">
        <w:tab/>
        <w:t>Caitlin Curry</w:t>
      </w:r>
    </w:p>
    <w:p w14:paraId="17318036" w14:textId="77777777" w:rsidR="00D96960" w:rsidRPr="00A77787" w:rsidRDefault="00F2318C" w:rsidP="005C4B20">
      <w:pPr>
        <w:tabs>
          <w:tab w:val="left" w:pos="1440"/>
          <w:tab w:val="left" w:pos="2160"/>
        </w:tabs>
        <w:ind w:left="2160" w:hanging="2160"/>
        <w:jc w:val="both"/>
      </w:pPr>
      <w:r w:rsidRPr="00A77787">
        <w:tab/>
      </w:r>
      <w:r w:rsidRPr="00A77787">
        <w:tab/>
        <w:t>Dan Zalles</w:t>
      </w:r>
    </w:p>
    <w:p w14:paraId="61106577" w14:textId="77777777" w:rsidR="00D96960" w:rsidRPr="00A77787" w:rsidRDefault="00F2318C" w:rsidP="005C4B20">
      <w:pPr>
        <w:tabs>
          <w:tab w:val="left" w:pos="1440"/>
          <w:tab w:val="left" w:pos="2160"/>
        </w:tabs>
        <w:ind w:left="2160" w:hanging="2160"/>
        <w:jc w:val="both"/>
      </w:pPr>
      <w:r w:rsidRPr="00A77787">
        <w:tab/>
      </w:r>
      <w:r w:rsidRPr="00A77787">
        <w:tab/>
        <w:t>Danny Richardson</w:t>
      </w:r>
    </w:p>
    <w:p w14:paraId="4D117BDE" w14:textId="77777777" w:rsidR="00D96960" w:rsidRPr="00A77787" w:rsidRDefault="00F2318C" w:rsidP="005C4B20">
      <w:pPr>
        <w:tabs>
          <w:tab w:val="left" w:pos="1440"/>
          <w:tab w:val="left" w:pos="2160"/>
        </w:tabs>
        <w:ind w:left="2160" w:hanging="2160"/>
        <w:jc w:val="both"/>
      </w:pPr>
      <w:r w:rsidRPr="00A77787">
        <w:tab/>
      </w:r>
      <w:r w:rsidRPr="00A77787">
        <w:tab/>
        <w:t>Dave Fields</w:t>
      </w:r>
    </w:p>
    <w:p w14:paraId="32C9D43B" w14:textId="77777777" w:rsidR="00D96960" w:rsidRPr="00A77787" w:rsidRDefault="00F2318C" w:rsidP="005C4B20">
      <w:pPr>
        <w:tabs>
          <w:tab w:val="left" w:pos="1440"/>
          <w:tab w:val="left" w:pos="2160"/>
        </w:tabs>
        <w:ind w:left="2160" w:hanging="2160"/>
        <w:jc w:val="both"/>
      </w:pPr>
      <w:r w:rsidRPr="00A77787">
        <w:tab/>
      </w:r>
      <w:r w:rsidRPr="00A77787">
        <w:tab/>
        <w:t>Del Draper</w:t>
      </w:r>
    </w:p>
    <w:p w14:paraId="03DFBA72" w14:textId="77777777" w:rsidR="00D96960" w:rsidRPr="00A77787" w:rsidRDefault="00F2318C" w:rsidP="005C4B20">
      <w:pPr>
        <w:tabs>
          <w:tab w:val="left" w:pos="1440"/>
          <w:tab w:val="left" w:pos="2160"/>
        </w:tabs>
        <w:ind w:left="2160" w:hanging="2160"/>
        <w:jc w:val="both"/>
      </w:pPr>
      <w:r w:rsidRPr="00A77787">
        <w:tab/>
      </w:r>
      <w:r w:rsidRPr="00A77787">
        <w:tab/>
        <w:t>Dennis Goreham</w:t>
      </w:r>
    </w:p>
    <w:p w14:paraId="3900672E" w14:textId="77777777" w:rsidR="00D96960" w:rsidRPr="00A77787" w:rsidRDefault="00F2318C" w:rsidP="005C4B20">
      <w:pPr>
        <w:tabs>
          <w:tab w:val="left" w:pos="1440"/>
          <w:tab w:val="left" w:pos="2160"/>
        </w:tabs>
        <w:jc w:val="both"/>
      </w:pPr>
      <w:r w:rsidRPr="00A77787">
        <w:tab/>
      </w:r>
      <w:r w:rsidRPr="00A77787">
        <w:tab/>
        <w:t>Ed Marshall</w:t>
      </w:r>
    </w:p>
    <w:p w14:paraId="5F83194A" w14:textId="77777777" w:rsidR="00D96960" w:rsidRPr="00A77787" w:rsidRDefault="00F2318C" w:rsidP="005C4B20">
      <w:pPr>
        <w:tabs>
          <w:tab w:val="left" w:pos="1440"/>
          <w:tab w:val="left" w:pos="2160"/>
        </w:tabs>
        <w:jc w:val="both"/>
      </w:pPr>
      <w:r w:rsidRPr="00A77787">
        <w:tab/>
      </w:r>
      <w:r w:rsidRPr="00A77787">
        <w:tab/>
        <w:t>Hilary Lambert</w:t>
      </w:r>
    </w:p>
    <w:p w14:paraId="436E13F5" w14:textId="77777777" w:rsidR="00D96960" w:rsidRPr="00A77787" w:rsidRDefault="00F2318C" w:rsidP="005C4B20">
      <w:pPr>
        <w:tabs>
          <w:tab w:val="left" w:pos="1440"/>
          <w:tab w:val="left" w:pos="2160"/>
        </w:tabs>
        <w:jc w:val="both"/>
      </w:pPr>
      <w:r w:rsidRPr="00A77787">
        <w:tab/>
      </w:r>
      <w:r w:rsidRPr="00A77787">
        <w:tab/>
        <w:t>Kelly Boardman</w:t>
      </w:r>
    </w:p>
    <w:p w14:paraId="7100834E" w14:textId="77777777" w:rsidR="00D96960" w:rsidRPr="00A77787" w:rsidRDefault="00F2318C" w:rsidP="005C4B20">
      <w:pPr>
        <w:tabs>
          <w:tab w:val="left" w:pos="1440"/>
          <w:tab w:val="left" w:pos="2160"/>
        </w:tabs>
        <w:jc w:val="both"/>
      </w:pPr>
      <w:r w:rsidRPr="00A77787">
        <w:tab/>
      </w:r>
      <w:r w:rsidRPr="00A77787">
        <w:tab/>
        <w:t>Kirk Nichols</w:t>
      </w:r>
    </w:p>
    <w:p w14:paraId="3BBA375B" w14:textId="77777777" w:rsidR="00D96960" w:rsidRPr="00A77787" w:rsidRDefault="00F2318C" w:rsidP="005C4B20">
      <w:pPr>
        <w:tabs>
          <w:tab w:val="left" w:pos="1440"/>
          <w:tab w:val="left" w:pos="2160"/>
        </w:tabs>
        <w:jc w:val="both"/>
      </w:pPr>
      <w:r w:rsidRPr="00A77787">
        <w:tab/>
      </w:r>
      <w:r w:rsidRPr="00A77787">
        <w:tab/>
        <w:t>Linda Johnson</w:t>
      </w:r>
    </w:p>
    <w:p w14:paraId="71EA66D0" w14:textId="77777777" w:rsidR="00D96960" w:rsidRPr="00A77787" w:rsidRDefault="00F2318C" w:rsidP="005C4B20">
      <w:pPr>
        <w:tabs>
          <w:tab w:val="left" w:pos="1440"/>
          <w:tab w:val="left" w:pos="2160"/>
        </w:tabs>
        <w:jc w:val="both"/>
      </w:pPr>
      <w:r w:rsidRPr="00A77787">
        <w:tab/>
      </w:r>
      <w:r w:rsidRPr="00A77787">
        <w:tab/>
        <w:t>Maura Hahnenberger</w:t>
      </w:r>
    </w:p>
    <w:p w14:paraId="487721B6" w14:textId="77777777" w:rsidR="00D96960" w:rsidRPr="00A77787" w:rsidRDefault="00F2318C" w:rsidP="005C4B20">
      <w:pPr>
        <w:tabs>
          <w:tab w:val="left" w:pos="1440"/>
          <w:tab w:val="left" w:pos="2160"/>
        </w:tabs>
        <w:jc w:val="both"/>
      </w:pPr>
      <w:r w:rsidRPr="00A77787">
        <w:tab/>
      </w:r>
      <w:r w:rsidRPr="00A77787">
        <w:tab/>
        <w:t>Megan Nelson</w:t>
      </w:r>
    </w:p>
    <w:p w14:paraId="1D552F8A" w14:textId="77777777" w:rsidR="00D96960" w:rsidRPr="00A77787" w:rsidRDefault="00F2318C" w:rsidP="005C4B20">
      <w:pPr>
        <w:tabs>
          <w:tab w:val="left" w:pos="1440"/>
          <w:tab w:val="left" w:pos="2160"/>
        </w:tabs>
        <w:jc w:val="both"/>
      </w:pPr>
      <w:r w:rsidRPr="00A77787">
        <w:tab/>
      </w:r>
      <w:r w:rsidRPr="00A77787">
        <w:tab/>
        <w:t>Michael Marker</w:t>
      </w:r>
    </w:p>
    <w:p w14:paraId="680D949A" w14:textId="77777777" w:rsidR="00D96960" w:rsidRPr="00A77787" w:rsidRDefault="00F2318C" w:rsidP="005C4B20">
      <w:pPr>
        <w:tabs>
          <w:tab w:val="left" w:pos="1440"/>
          <w:tab w:val="left" w:pos="2160"/>
        </w:tabs>
        <w:jc w:val="both"/>
      </w:pPr>
      <w:r w:rsidRPr="00A77787">
        <w:tab/>
      </w:r>
      <w:r w:rsidRPr="00A77787">
        <w:tab/>
        <w:t>Mike Christensen</w:t>
      </w:r>
    </w:p>
    <w:p w14:paraId="6C0ABF1F" w14:textId="77777777" w:rsidR="00D96960" w:rsidRPr="00A77787" w:rsidRDefault="00F2318C" w:rsidP="005C4B20">
      <w:pPr>
        <w:tabs>
          <w:tab w:val="left" w:pos="1440"/>
          <w:tab w:val="left" w:pos="2160"/>
        </w:tabs>
        <w:jc w:val="both"/>
      </w:pPr>
      <w:r w:rsidRPr="00A77787">
        <w:tab/>
      </w:r>
      <w:r w:rsidRPr="00A77787">
        <w:tab/>
        <w:t>Mike Doyle</w:t>
      </w:r>
    </w:p>
    <w:p w14:paraId="7352E6AB" w14:textId="77777777" w:rsidR="00D96960" w:rsidRPr="00A77787" w:rsidRDefault="00F2318C" w:rsidP="005C4B20">
      <w:pPr>
        <w:tabs>
          <w:tab w:val="left" w:pos="1440"/>
          <w:tab w:val="left" w:pos="2160"/>
        </w:tabs>
        <w:jc w:val="both"/>
      </w:pPr>
      <w:r w:rsidRPr="00A77787">
        <w:tab/>
      </w:r>
      <w:r w:rsidRPr="00A77787">
        <w:tab/>
        <w:t>Morgan Mingle</w:t>
      </w:r>
    </w:p>
    <w:p w14:paraId="4E68293A" w14:textId="77777777" w:rsidR="00D96960" w:rsidRPr="00A77787" w:rsidRDefault="00F2318C" w:rsidP="005C4B20">
      <w:pPr>
        <w:tabs>
          <w:tab w:val="left" w:pos="1440"/>
          <w:tab w:val="left" w:pos="2160"/>
        </w:tabs>
        <w:jc w:val="both"/>
      </w:pPr>
      <w:r w:rsidRPr="00A77787">
        <w:tab/>
      </w:r>
      <w:r w:rsidRPr="00A77787">
        <w:tab/>
      </w:r>
      <w:r w:rsidRPr="00A77787">
        <w:t>Nathan Rafferty</w:t>
      </w:r>
    </w:p>
    <w:p w14:paraId="0D0280B2" w14:textId="77777777" w:rsidR="00D96960" w:rsidRPr="00A77787" w:rsidRDefault="00F2318C" w:rsidP="005C4B20">
      <w:pPr>
        <w:tabs>
          <w:tab w:val="left" w:pos="1440"/>
          <w:tab w:val="left" w:pos="2160"/>
        </w:tabs>
        <w:jc w:val="both"/>
      </w:pPr>
      <w:r w:rsidRPr="00A77787">
        <w:tab/>
      </w:r>
      <w:r w:rsidRPr="00A77787">
        <w:tab/>
        <w:t>Pat Shea</w:t>
      </w:r>
    </w:p>
    <w:p w14:paraId="340FF259" w14:textId="77777777" w:rsidR="00D96960" w:rsidRPr="00A77787" w:rsidRDefault="00F2318C" w:rsidP="005C4B20">
      <w:pPr>
        <w:tabs>
          <w:tab w:val="left" w:pos="1440"/>
          <w:tab w:val="left" w:pos="2160"/>
        </w:tabs>
        <w:jc w:val="both"/>
      </w:pPr>
      <w:r w:rsidRPr="00A77787">
        <w:tab/>
      </w:r>
      <w:r w:rsidRPr="00A77787">
        <w:tab/>
        <w:t>Roger Borgenicht</w:t>
      </w:r>
    </w:p>
    <w:p w14:paraId="62D11752" w14:textId="77777777" w:rsidR="00D96960" w:rsidRPr="00A77787" w:rsidRDefault="00F2318C" w:rsidP="005C4B20">
      <w:pPr>
        <w:tabs>
          <w:tab w:val="left" w:pos="1440"/>
          <w:tab w:val="left" w:pos="2160"/>
        </w:tabs>
        <w:jc w:val="both"/>
      </w:pPr>
      <w:r w:rsidRPr="00A77787">
        <w:tab/>
      </w:r>
      <w:r w:rsidRPr="00A77787">
        <w:tab/>
        <w:t>Sarah Bennett</w:t>
      </w:r>
    </w:p>
    <w:p w14:paraId="0A78A093" w14:textId="77777777" w:rsidR="00D96960" w:rsidRPr="00A77787" w:rsidRDefault="00F2318C" w:rsidP="005C4B20">
      <w:pPr>
        <w:tabs>
          <w:tab w:val="left" w:pos="1440"/>
          <w:tab w:val="left" w:pos="2160"/>
        </w:tabs>
        <w:jc w:val="both"/>
      </w:pPr>
      <w:r w:rsidRPr="00A77787">
        <w:tab/>
      </w:r>
      <w:r w:rsidRPr="00A77787">
        <w:tab/>
        <w:t>Stuart Derman</w:t>
      </w:r>
    </w:p>
    <w:p w14:paraId="50B4DD93" w14:textId="77777777" w:rsidR="00D96960" w:rsidRPr="00A77787" w:rsidRDefault="00F2318C" w:rsidP="005C4B20">
      <w:pPr>
        <w:tabs>
          <w:tab w:val="left" w:pos="1440"/>
          <w:tab w:val="left" w:pos="2160"/>
        </w:tabs>
        <w:jc w:val="both"/>
      </w:pPr>
      <w:r w:rsidRPr="00A77787">
        <w:tab/>
      </w:r>
      <w:r w:rsidRPr="00A77787">
        <w:tab/>
        <w:t>Woody Lee</w:t>
      </w:r>
    </w:p>
    <w:p w14:paraId="45A536C1" w14:textId="77777777" w:rsidR="00E70493" w:rsidRPr="00A77787" w:rsidRDefault="00F2318C" w:rsidP="005C4B20">
      <w:pPr>
        <w:tabs>
          <w:tab w:val="left" w:pos="1440"/>
          <w:tab w:val="left" w:pos="2160"/>
        </w:tabs>
        <w:jc w:val="both"/>
        <w:rPr>
          <w:bCs/>
        </w:rPr>
      </w:pPr>
      <w:r w:rsidRPr="00A77787">
        <w:tab/>
      </w:r>
      <w:r w:rsidR="00E87888" w:rsidRPr="00A77787">
        <w:rPr>
          <w:i/>
          <w:iCs/>
        </w:rPr>
        <w:tab/>
      </w:r>
      <w:r w:rsidR="00A0053B" w:rsidRPr="00A77787">
        <w:tab/>
      </w:r>
      <w:r w:rsidR="00A0053B" w:rsidRPr="00A77787">
        <w:rPr>
          <w:bCs/>
        </w:rPr>
        <w:tab/>
      </w:r>
    </w:p>
    <w:p w14:paraId="6E326898" w14:textId="77777777" w:rsidR="00E70493" w:rsidRPr="00A77787" w:rsidRDefault="00F2318C" w:rsidP="005C4B20">
      <w:pPr>
        <w:tabs>
          <w:tab w:val="left" w:pos="1440"/>
          <w:tab w:val="left" w:pos="2160"/>
        </w:tabs>
        <w:ind w:left="2160" w:hanging="2160"/>
        <w:jc w:val="both"/>
        <w:rPr>
          <w:bCs/>
        </w:rPr>
      </w:pPr>
      <w:r w:rsidRPr="00A77787">
        <w:rPr>
          <w:b/>
        </w:rPr>
        <w:t>Staff:</w:t>
      </w:r>
      <w:r w:rsidRPr="00A77787">
        <w:rPr>
          <w:b/>
        </w:rPr>
        <w:tab/>
      </w:r>
      <w:r w:rsidRPr="00A77787">
        <w:rPr>
          <w:b/>
        </w:rPr>
        <w:tab/>
      </w:r>
      <w:r w:rsidR="005C2CC6" w:rsidRPr="00A77787">
        <w:rPr>
          <w:bCs/>
        </w:rPr>
        <w:t>Lindsey Nielsen, Executive Director</w:t>
      </w:r>
    </w:p>
    <w:p w14:paraId="1EE3914C" w14:textId="77777777" w:rsidR="007A1F1C" w:rsidRPr="00A77787" w:rsidRDefault="00F2318C" w:rsidP="005C4B20">
      <w:pPr>
        <w:tabs>
          <w:tab w:val="left" w:pos="1440"/>
          <w:tab w:val="left" w:pos="2160"/>
        </w:tabs>
        <w:ind w:left="3600" w:hanging="3600"/>
        <w:jc w:val="both"/>
        <w:rPr>
          <w:bCs/>
        </w:rPr>
      </w:pPr>
      <w:r w:rsidRPr="00A77787">
        <w:rPr>
          <w:bCs/>
        </w:rPr>
        <w:tab/>
      </w:r>
      <w:r w:rsidRPr="00A77787">
        <w:rPr>
          <w:bCs/>
        </w:rPr>
        <w:tab/>
        <w:t>Samantha Kilpack, Director of Operations</w:t>
      </w:r>
    </w:p>
    <w:p w14:paraId="1B49D0AD" w14:textId="77777777" w:rsidR="00507D52" w:rsidRPr="00A77787" w:rsidRDefault="00F2318C" w:rsidP="005C4B20">
      <w:pPr>
        <w:tabs>
          <w:tab w:val="left" w:pos="1440"/>
          <w:tab w:val="left" w:pos="2160"/>
        </w:tabs>
        <w:ind w:left="2160" w:hanging="2160"/>
        <w:jc w:val="both"/>
        <w:rPr>
          <w:bCs/>
        </w:rPr>
      </w:pPr>
      <w:r w:rsidRPr="00A77787">
        <w:rPr>
          <w:bCs/>
        </w:rPr>
        <w:tab/>
      </w:r>
      <w:r w:rsidRPr="00A77787">
        <w:rPr>
          <w:bCs/>
        </w:rPr>
        <w:tab/>
        <w:t xml:space="preserve">Mia McNeil, Community Engagement Intern </w:t>
      </w:r>
    </w:p>
    <w:p w14:paraId="79D73BEF" w14:textId="77777777" w:rsidR="00E70493" w:rsidRPr="00A77787" w:rsidRDefault="00F2318C" w:rsidP="005C4B20">
      <w:pPr>
        <w:tabs>
          <w:tab w:val="left" w:pos="1440"/>
          <w:tab w:val="left" w:pos="2160"/>
        </w:tabs>
        <w:ind w:left="2160" w:hanging="2160"/>
        <w:jc w:val="both"/>
      </w:pPr>
      <w:r w:rsidRPr="00A77787">
        <w:rPr>
          <w:bCs/>
        </w:rPr>
        <w:tab/>
      </w:r>
    </w:p>
    <w:p w14:paraId="51233DC7" w14:textId="77777777" w:rsidR="00E70493" w:rsidRPr="00A77787" w:rsidRDefault="00F2318C" w:rsidP="005C4B20">
      <w:pPr>
        <w:keepNext/>
        <w:keepLines/>
        <w:tabs>
          <w:tab w:val="left" w:pos="1440"/>
          <w:tab w:val="left" w:pos="2160"/>
        </w:tabs>
        <w:jc w:val="both"/>
        <w:rPr>
          <w:b/>
          <w:bCs/>
          <w:u w:val="single"/>
        </w:rPr>
      </w:pPr>
      <w:r w:rsidRPr="00A77787">
        <w:rPr>
          <w:b/>
          <w:bCs/>
          <w:u w:val="single"/>
        </w:rPr>
        <w:lastRenderedPageBreak/>
        <w:t>Opening</w:t>
      </w:r>
    </w:p>
    <w:p w14:paraId="5005E22B" w14:textId="77777777" w:rsidR="00E70493" w:rsidRPr="00A77787" w:rsidRDefault="00E70493" w:rsidP="005C4B20">
      <w:pPr>
        <w:keepNext/>
        <w:keepLines/>
        <w:tabs>
          <w:tab w:val="left" w:pos="1440"/>
          <w:tab w:val="left" w:pos="2160"/>
        </w:tabs>
        <w:jc w:val="both"/>
        <w:rPr>
          <w:b/>
          <w:bCs/>
          <w:u w:val="single"/>
        </w:rPr>
      </w:pPr>
    </w:p>
    <w:p w14:paraId="0CC27486" w14:textId="77777777" w:rsidR="00E70493" w:rsidRPr="00A77787" w:rsidRDefault="00F2318C" w:rsidP="005C4B20">
      <w:pPr>
        <w:pStyle w:val="ListParagraph"/>
        <w:keepNext/>
        <w:keepLines/>
        <w:numPr>
          <w:ilvl w:val="0"/>
          <w:numId w:val="2"/>
        </w:numPr>
        <w:tabs>
          <w:tab w:val="left" w:pos="720"/>
          <w:tab w:val="left" w:pos="1440"/>
          <w:tab w:val="left" w:pos="2160"/>
        </w:tabs>
        <w:ind w:hanging="720"/>
        <w:jc w:val="both"/>
        <w:rPr>
          <w:b/>
          <w:bCs/>
          <w:u w:val="single"/>
        </w:rPr>
      </w:pPr>
      <w:r w:rsidRPr="00A77787">
        <w:rPr>
          <w:b/>
          <w:bCs/>
          <w:u w:val="single"/>
        </w:rPr>
        <w:t xml:space="preserve">John Knoblock </w:t>
      </w:r>
      <w:r w:rsidR="00A0053B" w:rsidRPr="00A77787">
        <w:rPr>
          <w:b/>
          <w:bCs/>
          <w:u w:val="single"/>
        </w:rPr>
        <w:t xml:space="preserve">will </w:t>
      </w:r>
      <w:r w:rsidR="007F484B" w:rsidRPr="00A77787">
        <w:rPr>
          <w:b/>
          <w:bCs/>
          <w:u w:val="single"/>
        </w:rPr>
        <w:t xml:space="preserve">Open the Stakeholders Council Meeting as </w:t>
      </w:r>
      <w:r w:rsidR="00A0053B" w:rsidRPr="00A77787">
        <w:rPr>
          <w:b/>
          <w:bCs/>
          <w:u w:val="single"/>
        </w:rPr>
        <w:t>Chair of the Stakeholders Council</w:t>
      </w:r>
      <w:r w:rsidR="007F484B" w:rsidRPr="00A77787">
        <w:rPr>
          <w:b/>
          <w:bCs/>
          <w:u w:val="single"/>
        </w:rPr>
        <w:t xml:space="preserve"> of the Central Wasatch Commission</w:t>
      </w:r>
      <w:r w:rsidR="00A0053B" w:rsidRPr="00A77787">
        <w:rPr>
          <w:b/>
          <w:bCs/>
          <w:u w:val="single"/>
        </w:rPr>
        <w:t>.</w:t>
      </w:r>
    </w:p>
    <w:p w14:paraId="1AFCF78C" w14:textId="77777777" w:rsidR="00E70493" w:rsidRPr="00A77787" w:rsidRDefault="00E70493" w:rsidP="005C4B20">
      <w:pPr>
        <w:tabs>
          <w:tab w:val="left" w:pos="720"/>
          <w:tab w:val="left" w:pos="1440"/>
          <w:tab w:val="left" w:pos="2160"/>
        </w:tabs>
        <w:jc w:val="both"/>
        <w:rPr>
          <w:b/>
          <w:bCs/>
          <w:u w:val="single"/>
        </w:rPr>
      </w:pPr>
    </w:p>
    <w:p w14:paraId="75B1788B" w14:textId="77777777" w:rsidR="00E70493" w:rsidRPr="00A77787" w:rsidRDefault="00F2318C" w:rsidP="005C4B20">
      <w:pPr>
        <w:tabs>
          <w:tab w:val="left" w:pos="720"/>
          <w:tab w:val="left" w:pos="1440"/>
          <w:tab w:val="left" w:pos="2160"/>
        </w:tabs>
        <w:jc w:val="both"/>
      </w:pPr>
      <w:r w:rsidRPr="00A77787">
        <w:t xml:space="preserve">Chair </w:t>
      </w:r>
      <w:r w:rsidR="007F484B" w:rsidRPr="00A77787">
        <w:t xml:space="preserve">John Knoblock </w:t>
      </w:r>
      <w:r w:rsidRPr="00A77787">
        <w:t xml:space="preserve">called the </w:t>
      </w:r>
      <w:r w:rsidR="00381A6E">
        <w:t>Central Wasatch Commission (“CWC”) Stakeholders Council</w:t>
      </w:r>
      <w:r w:rsidRPr="00A77787">
        <w:t xml:space="preserve"> </w:t>
      </w:r>
      <w:r w:rsidR="00152ABF">
        <w:t xml:space="preserve">Meeting </w:t>
      </w:r>
      <w:r w:rsidRPr="00A77787">
        <w:t>to order at 3:</w:t>
      </w:r>
      <w:r w:rsidR="00CD628B" w:rsidRPr="00A77787">
        <w:t>3</w:t>
      </w:r>
      <w:r w:rsidRPr="00A77787">
        <w:t xml:space="preserve">0 p.m.  </w:t>
      </w:r>
      <w:r w:rsidR="00116B3D">
        <w:t xml:space="preserve">He noted that there were attendees both in person and online. </w:t>
      </w:r>
    </w:p>
    <w:p w14:paraId="346A5FA9" w14:textId="77777777" w:rsidR="00E70493" w:rsidRPr="00A77787" w:rsidRDefault="00E70493" w:rsidP="005C4B20">
      <w:pPr>
        <w:tabs>
          <w:tab w:val="left" w:pos="720"/>
          <w:tab w:val="left" w:pos="1440"/>
          <w:tab w:val="left" w:pos="2160"/>
        </w:tabs>
        <w:jc w:val="both"/>
      </w:pPr>
    </w:p>
    <w:p w14:paraId="6FE4B746" w14:textId="77777777" w:rsidR="008B4DBC" w:rsidRPr="00A77787" w:rsidRDefault="00F2318C" w:rsidP="005C4B20">
      <w:pPr>
        <w:pStyle w:val="ListParagraph"/>
        <w:numPr>
          <w:ilvl w:val="0"/>
          <w:numId w:val="2"/>
        </w:numPr>
        <w:tabs>
          <w:tab w:val="left" w:pos="720"/>
          <w:tab w:val="left" w:pos="1440"/>
          <w:tab w:val="left" w:pos="2160"/>
        </w:tabs>
        <w:ind w:hanging="720"/>
        <w:jc w:val="both"/>
      </w:pPr>
      <w:r w:rsidRPr="00A77787">
        <w:rPr>
          <w:b/>
          <w:bCs/>
          <w:u w:val="single"/>
        </w:rPr>
        <w:t>Chair Knoblock will Call for a Motion to Approve the Minutes from the</w:t>
      </w:r>
      <w:r w:rsidR="008E176C" w:rsidRPr="00A77787">
        <w:rPr>
          <w:b/>
          <w:bCs/>
          <w:u w:val="single"/>
        </w:rPr>
        <w:t xml:space="preserve"> </w:t>
      </w:r>
      <w:r w:rsidR="000B677D" w:rsidRPr="00A77787">
        <w:rPr>
          <w:b/>
          <w:bCs/>
          <w:u w:val="single"/>
        </w:rPr>
        <w:t xml:space="preserve">September </w:t>
      </w:r>
      <w:r w:rsidR="00BD75BD" w:rsidRPr="00A77787">
        <w:rPr>
          <w:b/>
          <w:bCs/>
          <w:u w:val="single"/>
        </w:rPr>
        <w:t xml:space="preserve">25, </w:t>
      </w:r>
      <w:r w:rsidRPr="00A77787">
        <w:rPr>
          <w:b/>
          <w:bCs/>
          <w:u w:val="single"/>
        </w:rPr>
        <w:t>2023, Stakeholders Council Meeting.</w:t>
      </w:r>
    </w:p>
    <w:p w14:paraId="3457F350" w14:textId="77777777" w:rsidR="008B4DBC" w:rsidRPr="00A77787" w:rsidRDefault="008B4DBC" w:rsidP="005C4B20">
      <w:pPr>
        <w:tabs>
          <w:tab w:val="left" w:pos="720"/>
          <w:tab w:val="left" w:pos="1440"/>
          <w:tab w:val="left" w:pos="2160"/>
        </w:tabs>
        <w:jc w:val="both"/>
      </w:pPr>
    </w:p>
    <w:p w14:paraId="2D1E19B5" w14:textId="77777777" w:rsidR="00DE470A" w:rsidRPr="00A77787" w:rsidRDefault="00F2318C" w:rsidP="005C4B20">
      <w:pPr>
        <w:keepNext/>
        <w:keepLines/>
        <w:tabs>
          <w:tab w:val="left" w:pos="1440"/>
          <w:tab w:val="left" w:pos="2160"/>
        </w:tabs>
        <w:jc w:val="both"/>
        <w:rPr>
          <w:bCs/>
        </w:rPr>
      </w:pPr>
      <w:r w:rsidRPr="00A77787">
        <w:rPr>
          <w:b/>
        </w:rPr>
        <w:t xml:space="preserve">MOTION:  </w:t>
      </w:r>
      <w:r w:rsidR="00B7252B">
        <w:rPr>
          <w:bCs/>
        </w:rPr>
        <w:t>Linda Johnson</w:t>
      </w:r>
      <w:r w:rsidRPr="00A77787">
        <w:rPr>
          <w:bCs/>
        </w:rPr>
        <w:t xml:space="preserve"> moved to </w:t>
      </w:r>
      <w:r w:rsidR="00606F60">
        <w:rPr>
          <w:bCs/>
        </w:rPr>
        <w:t>APPROVE</w:t>
      </w:r>
      <w:r w:rsidRPr="00A77787">
        <w:rPr>
          <w:bCs/>
        </w:rPr>
        <w:t xml:space="preserve"> the </w:t>
      </w:r>
      <w:r w:rsidR="008C375F">
        <w:rPr>
          <w:bCs/>
        </w:rPr>
        <w:t xml:space="preserve">Meeting </w:t>
      </w:r>
      <w:r w:rsidR="00814E1E">
        <w:rPr>
          <w:bCs/>
        </w:rPr>
        <w:t xml:space="preserve">Minutes from the September 25, 2023, </w:t>
      </w:r>
      <w:r w:rsidRPr="00A77787">
        <w:rPr>
          <w:bCs/>
        </w:rPr>
        <w:t xml:space="preserve">Stakeholders Council Meeting.  </w:t>
      </w:r>
      <w:r w:rsidR="007A384D">
        <w:rPr>
          <w:bCs/>
        </w:rPr>
        <w:t>Kirk Nichols</w:t>
      </w:r>
      <w:r w:rsidR="0076290E">
        <w:rPr>
          <w:bCs/>
        </w:rPr>
        <w:t xml:space="preserve"> seconded the motion.  </w:t>
      </w:r>
      <w:r w:rsidRPr="00A77787">
        <w:rPr>
          <w:bCs/>
        </w:rPr>
        <w:t xml:space="preserve">The motion passed with the unanimous consent of the Council.  </w:t>
      </w:r>
    </w:p>
    <w:p w14:paraId="76CCFFD4" w14:textId="77777777" w:rsidR="008B4DBC" w:rsidRPr="00A77787" w:rsidRDefault="008B4DBC" w:rsidP="005C4B20">
      <w:pPr>
        <w:tabs>
          <w:tab w:val="left" w:pos="720"/>
          <w:tab w:val="left" w:pos="1440"/>
          <w:tab w:val="left" w:pos="2160"/>
        </w:tabs>
        <w:jc w:val="both"/>
      </w:pPr>
    </w:p>
    <w:p w14:paraId="317F685E" w14:textId="77777777" w:rsidR="00EA1C59" w:rsidRPr="00A77787" w:rsidRDefault="00F2318C" w:rsidP="005C4B20">
      <w:pPr>
        <w:pStyle w:val="ListParagraph"/>
        <w:numPr>
          <w:ilvl w:val="0"/>
          <w:numId w:val="2"/>
        </w:numPr>
        <w:tabs>
          <w:tab w:val="left" w:pos="720"/>
          <w:tab w:val="left" w:pos="1440"/>
          <w:tab w:val="left" w:pos="2160"/>
        </w:tabs>
        <w:ind w:hanging="720"/>
        <w:jc w:val="both"/>
        <w:rPr>
          <w:b/>
          <w:bCs/>
          <w:u w:val="single"/>
        </w:rPr>
      </w:pPr>
      <w:r w:rsidRPr="00A77787">
        <w:rPr>
          <w:b/>
          <w:bCs/>
          <w:u w:val="single"/>
        </w:rPr>
        <w:t>Announcements</w:t>
      </w:r>
      <w:r w:rsidR="00C3160F" w:rsidRPr="00A77787">
        <w:rPr>
          <w:b/>
          <w:bCs/>
          <w:u w:val="single"/>
        </w:rPr>
        <w:t>:</w:t>
      </w:r>
    </w:p>
    <w:p w14:paraId="7FD3BDD4" w14:textId="77777777" w:rsidR="00C3160F" w:rsidRPr="00A77787" w:rsidRDefault="00C3160F" w:rsidP="005C4B20">
      <w:pPr>
        <w:pStyle w:val="ListParagraph"/>
        <w:tabs>
          <w:tab w:val="left" w:pos="720"/>
          <w:tab w:val="left" w:pos="1440"/>
          <w:tab w:val="left" w:pos="2160"/>
        </w:tabs>
        <w:jc w:val="both"/>
        <w:rPr>
          <w:b/>
          <w:bCs/>
          <w:u w:val="single"/>
        </w:rPr>
      </w:pPr>
    </w:p>
    <w:p w14:paraId="79266C7E" w14:textId="77777777" w:rsidR="007F484B" w:rsidRPr="00A77787" w:rsidRDefault="00F2318C" w:rsidP="005C4B20">
      <w:pPr>
        <w:pStyle w:val="ListParagraph"/>
        <w:numPr>
          <w:ilvl w:val="1"/>
          <w:numId w:val="2"/>
        </w:numPr>
        <w:tabs>
          <w:tab w:val="left" w:pos="720"/>
          <w:tab w:val="left" w:pos="1440"/>
          <w:tab w:val="left" w:pos="2160"/>
        </w:tabs>
        <w:ind w:hanging="720"/>
        <w:jc w:val="both"/>
        <w:rPr>
          <w:b/>
          <w:bCs/>
          <w:u w:val="single"/>
        </w:rPr>
      </w:pPr>
      <w:r w:rsidRPr="00A77787">
        <w:rPr>
          <w:b/>
          <w:bCs/>
          <w:u w:val="single"/>
        </w:rPr>
        <w:t>Sta</w:t>
      </w:r>
      <w:r w:rsidR="009B2807" w:rsidRPr="00A77787">
        <w:rPr>
          <w:b/>
          <w:bCs/>
          <w:u w:val="single"/>
        </w:rPr>
        <w:t>keholders Received a Response from UDOT Via Email Regarding the ECCR.</w:t>
      </w:r>
    </w:p>
    <w:p w14:paraId="521D0EFD" w14:textId="77777777" w:rsidR="009B2807" w:rsidRPr="00A77787" w:rsidRDefault="009B2807" w:rsidP="005C4B20">
      <w:pPr>
        <w:tabs>
          <w:tab w:val="left" w:pos="720"/>
          <w:tab w:val="left" w:pos="1440"/>
          <w:tab w:val="left" w:pos="2160"/>
        </w:tabs>
        <w:jc w:val="both"/>
      </w:pPr>
    </w:p>
    <w:p w14:paraId="3FD4EB6F" w14:textId="77777777" w:rsidR="007507AB" w:rsidRDefault="00F2318C" w:rsidP="005C4B20">
      <w:pPr>
        <w:tabs>
          <w:tab w:val="left" w:pos="720"/>
          <w:tab w:val="left" w:pos="1440"/>
          <w:tab w:val="left" w:pos="2160"/>
        </w:tabs>
        <w:jc w:val="both"/>
      </w:pPr>
      <w:r>
        <w:t xml:space="preserve">Executive Director, Lindsey Nielsen, reported that the CWC received a response letter from the Utah Department of Transportation (“UDOT”).  </w:t>
      </w:r>
      <w:r w:rsidR="00DD42F8">
        <w:t>T</w:t>
      </w:r>
      <w:r>
        <w:t xml:space="preserve">he Stakeholders Council had sent a request to the CWC Board that there be a response to the UDOT Little Cottonwood Canyon Environmental Impact Statement </w:t>
      </w:r>
      <w:r w:rsidR="009C1F47">
        <w:t xml:space="preserve">(EIS”) Record of Decision (“ROD”).  </w:t>
      </w:r>
      <w:r w:rsidR="00C56EA0">
        <w:t>Th</w:t>
      </w:r>
      <w:r w:rsidR="000C51C5">
        <w:t xml:space="preserve">e CWC Board submitted a letter to UDOT and a response letter was received.  Ms. Nielsen noted that the UDOT response letter </w:t>
      </w:r>
      <w:r w:rsidR="00DD42F8">
        <w:t>was</w:t>
      </w:r>
      <w:r w:rsidR="000C51C5">
        <w:t xml:space="preserve"> </w:t>
      </w:r>
      <w:r w:rsidR="00CA091E">
        <w:t xml:space="preserve">included in </w:t>
      </w:r>
      <w:r w:rsidR="000C51C5">
        <w:t xml:space="preserve">the Meeting Materials Packet.  </w:t>
      </w:r>
      <w:r w:rsidR="00F10C37">
        <w:t xml:space="preserve">The letter stated that </w:t>
      </w:r>
      <w:r w:rsidR="00B920E2">
        <w:t>there was nothing left for UDOT to respond to</w:t>
      </w:r>
      <w:r w:rsidR="00C65526">
        <w:t xml:space="preserve">.  Ultimately, </w:t>
      </w:r>
      <w:r w:rsidR="00B920E2">
        <w:t>the request to engage in an environmental collaboration and conflict resolution had been denied.</w:t>
      </w:r>
      <w:r w:rsidR="000145FD">
        <w:t xml:space="preserve">  </w:t>
      </w:r>
      <w:r>
        <w:t>Chair Knoblock wondered whether the CWC would take action on the letter.</w:t>
      </w:r>
      <w:r w:rsidR="00115624">
        <w:t xml:space="preserve">  Ms. Nielsen </w:t>
      </w:r>
      <w:r w:rsidR="001E1D30">
        <w:t>stated</w:t>
      </w:r>
      <w:r w:rsidR="00115624">
        <w:t xml:space="preserve"> </w:t>
      </w:r>
      <w:r w:rsidR="000E4B50">
        <w:t xml:space="preserve">that given the response, the CWC Board felt there was nothing more </w:t>
      </w:r>
      <w:r w:rsidR="00BA4F80">
        <w:t>to do.</w:t>
      </w:r>
      <w:r w:rsidR="000E4B50">
        <w:t xml:space="preserve"> </w:t>
      </w:r>
    </w:p>
    <w:p w14:paraId="6658CDE6" w14:textId="77777777" w:rsidR="007507AB" w:rsidRPr="00A77787" w:rsidRDefault="007507AB" w:rsidP="005C4B20">
      <w:pPr>
        <w:tabs>
          <w:tab w:val="left" w:pos="720"/>
          <w:tab w:val="left" w:pos="1440"/>
          <w:tab w:val="left" w:pos="2160"/>
        </w:tabs>
        <w:jc w:val="both"/>
      </w:pPr>
    </w:p>
    <w:p w14:paraId="77DFE2D1" w14:textId="77777777" w:rsidR="009B2807" w:rsidRPr="00A77787" w:rsidRDefault="00F2318C" w:rsidP="005C4B20">
      <w:pPr>
        <w:pStyle w:val="ListParagraph"/>
        <w:numPr>
          <w:ilvl w:val="1"/>
          <w:numId w:val="2"/>
        </w:numPr>
        <w:tabs>
          <w:tab w:val="left" w:pos="720"/>
          <w:tab w:val="left" w:pos="1440"/>
          <w:tab w:val="left" w:pos="2160"/>
        </w:tabs>
        <w:ind w:hanging="720"/>
        <w:jc w:val="both"/>
        <w:rPr>
          <w:b/>
          <w:bCs/>
          <w:u w:val="single"/>
        </w:rPr>
      </w:pPr>
      <w:r w:rsidRPr="00A77787">
        <w:rPr>
          <w:b/>
          <w:bCs/>
          <w:u w:val="single"/>
        </w:rPr>
        <w:t>Youth Council.</w:t>
      </w:r>
    </w:p>
    <w:p w14:paraId="630D6C34" w14:textId="77777777" w:rsidR="009B2807" w:rsidRPr="00A77787" w:rsidRDefault="009B2807" w:rsidP="005C4B20">
      <w:pPr>
        <w:tabs>
          <w:tab w:val="left" w:pos="720"/>
          <w:tab w:val="left" w:pos="1440"/>
          <w:tab w:val="left" w:pos="2160"/>
        </w:tabs>
        <w:jc w:val="both"/>
      </w:pPr>
    </w:p>
    <w:p w14:paraId="14FCDF89" w14:textId="77777777" w:rsidR="0017110E" w:rsidRDefault="00F2318C" w:rsidP="005C4B20">
      <w:pPr>
        <w:tabs>
          <w:tab w:val="left" w:pos="720"/>
          <w:tab w:val="left" w:pos="1440"/>
          <w:tab w:val="left" w:pos="2160"/>
        </w:tabs>
        <w:jc w:val="both"/>
      </w:pPr>
      <w:r>
        <w:t xml:space="preserve">Ms. Nielsen reported that the Youth Council convened for the first time.  </w:t>
      </w:r>
      <w:r w:rsidR="00EE038A">
        <w:t>She explained that this was a new endeavo</w:t>
      </w:r>
      <w:r w:rsidR="00262DB4">
        <w:t>r being led by Community Engagement Intern, Mia McNeil</w:t>
      </w:r>
      <w:r w:rsidR="00E64FB3">
        <w:t xml:space="preserve">.  The Youth Council convened in October </w:t>
      </w:r>
      <w:r w:rsidR="00A24190">
        <w:t xml:space="preserve">and created several committees.  She </w:t>
      </w:r>
      <w:r w:rsidR="009020C8">
        <w:t>noted</w:t>
      </w:r>
      <w:r w:rsidR="00A24190">
        <w:t xml:space="preserve"> that everyone on the Youth Council </w:t>
      </w:r>
      <w:r w:rsidR="00DD42F8">
        <w:t>i</w:t>
      </w:r>
      <w:r w:rsidR="00A24190">
        <w:t xml:space="preserve">s enthusiastic.  She looked forward to seeing what </w:t>
      </w:r>
      <w:r w:rsidR="00DD42F8">
        <w:t xml:space="preserve">the </w:t>
      </w:r>
      <w:r w:rsidR="00A24190">
        <w:t>Committee Members achieve</w:t>
      </w:r>
      <w:r w:rsidR="00DD42F8">
        <w:t>.</w:t>
      </w:r>
      <w:r w:rsidR="004740D2">
        <w:t xml:space="preserve"> </w:t>
      </w:r>
    </w:p>
    <w:p w14:paraId="441839AD" w14:textId="77777777" w:rsidR="0017110E" w:rsidRDefault="0017110E" w:rsidP="005C4B20">
      <w:pPr>
        <w:tabs>
          <w:tab w:val="left" w:pos="720"/>
          <w:tab w:val="left" w:pos="1440"/>
          <w:tab w:val="left" w:pos="2160"/>
        </w:tabs>
        <w:jc w:val="both"/>
      </w:pPr>
    </w:p>
    <w:p w14:paraId="70697072" w14:textId="77777777" w:rsidR="009B2807" w:rsidRPr="00A77787" w:rsidRDefault="00F2318C" w:rsidP="005C4B20">
      <w:pPr>
        <w:tabs>
          <w:tab w:val="left" w:pos="720"/>
          <w:tab w:val="left" w:pos="1440"/>
          <w:tab w:val="left" w:pos="2160"/>
        </w:tabs>
        <w:jc w:val="both"/>
      </w:pPr>
      <w:r>
        <w:t xml:space="preserve">Ms. McNeil </w:t>
      </w:r>
      <w:r w:rsidR="00E64D5C">
        <w:t>reported</w:t>
      </w:r>
      <w:r>
        <w:t xml:space="preserve"> that three committees</w:t>
      </w:r>
      <w:r w:rsidR="0053394A">
        <w:t xml:space="preserve"> </w:t>
      </w:r>
      <w:r w:rsidR="00DD42F8">
        <w:t xml:space="preserve">were formed </w:t>
      </w:r>
      <w:r w:rsidR="0053394A">
        <w:t xml:space="preserve">that focus on different issues in the area.  </w:t>
      </w:r>
      <w:r w:rsidR="00BB1CB4">
        <w:t xml:space="preserve">There </w:t>
      </w:r>
      <w:r w:rsidR="00DD42F8">
        <w:t xml:space="preserve">will </w:t>
      </w:r>
      <w:r w:rsidR="00BB1CB4">
        <w:t>be a lot of discuss</w:t>
      </w:r>
      <w:r w:rsidR="00901C93">
        <w:t>ion</w:t>
      </w:r>
      <w:r w:rsidR="00DD42F8">
        <w:t xml:space="preserve"> </w:t>
      </w:r>
      <w:r w:rsidR="00901C93">
        <w:t xml:space="preserve">and information </w:t>
      </w:r>
      <w:r w:rsidR="00DD42F8">
        <w:t xml:space="preserve">will </w:t>
      </w:r>
      <w:r w:rsidR="005F0E99">
        <w:t xml:space="preserve">be </w:t>
      </w:r>
      <w:r w:rsidR="00901C93">
        <w:t xml:space="preserve">shared with the Stakeholders Council in </w:t>
      </w:r>
      <w:r w:rsidR="00DD42F8">
        <w:t xml:space="preserve">the </w:t>
      </w:r>
      <w:r w:rsidR="00901C93">
        <w:t xml:space="preserve">future.  She informed those present that there </w:t>
      </w:r>
      <w:r w:rsidR="00DD42F8">
        <w:t>a</w:t>
      </w:r>
      <w:r w:rsidR="00901C93">
        <w:t>re some passionate young people involved</w:t>
      </w:r>
      <w:r w:rsidR="006336CB">
        <w:t xml:space="preserve"> in the </w:t>
      </w:r>
      <w:r w:rsidR="00911924">
        <w:t xml:space="preserve">Youth </w:t>
      </w:r>
      <w:r w:rsidR="006336CB">
        <w:t>Council</w:t>
      </w:r>
      <w:r w:rsidR="00901C93">
        <w:t xml:space="preserve">.  There </w:t>
      </w:r>
      <w:r w:rsidR="00DD42F8">
        <w:t>a</w:t>
      </w:r>
      <w:r w:rsidR="00901C93">
        <w:t xml:space="preserve">re </w:t>
      </w:r>
      <w:r w:rsidR="00DD42F8">
        <w:t>14</w:t>
      </w:r>
      <w:r w:rsidR="00901C93">
        <w:t xml:space="preserve"> members of the Council</w:t>
      </w:r>
      <w:r w:rsidR="007478E5">
        <w:t xml:space="preserve"> in total</w:t>
      </w:r>
      <w:r w:rsidR="00901C93">
        <w:t xml:space="preserve">.  </w:t>
      </w:r>
      <w:r w:rsidR="006B37EC">
        <w:t>It was noted that some</w:t>
      </w:r>
      <w:r w:rsidR="00901C93">
        <w:t xml:space="preserve"> of </w:t>
      </w:r>
      <w:r w:rsidR="00BA083D">
        <w:t>the</w:t>
      </w:r>
      <w:r w:rsidR="00901C93">
        <w:t xml:space="preserve"> Youth Council Members </w:t>
      </w:r>
      <w:r w:rsidR="00DD42F8">
        <w:t>a</w:t>
      </w:r>
      <w:r w:rsidR="00901C93">
        <w:t xml:space="preserve">re observing the current Stakeholders Council Meeting virtually.  </w:t>
      </w:r>
    </w:p>
    <w:p w14:paraId="180BB403" w14:textId="77777777" w:rsidR="009B2807" w:rsidRPr="00A77787" w:rsidRDefault="009B2807" w:rsidP="005C4B20">
      <w:pPr>
        <w:tabs>
          <w:tab w:val="left" w:pos="720"/>
          <w:tab w:val="left" w:pos="1440"/>
          <w:tab w:val="left" w:pos="2160"/>
        </w:tabs>
        <w:jc w:val="both"/>
      </w:pPr>
    </w:p>
    <w:p w14:paraId="14058E77" w14:textId="77777777" w:rsidR="009B2807" w:rsidRPr="00A77787" w:rsidRDefault="00F2318C" w:rsidP="005C4B20">
      <w:pPr>
        <w:pStyle w:val="ListParagraph"/>
        <w:numPr>
          <w:ilvl w:val="1"/>
          <w:numId w:val="2"/>
        </w:numPr>
        <w:tabs>
          <w:tab w:val="left" w:pos="720"/>
          <w:tab w:val="left" w:pos="1440"/>
          <w:tab w:val="left" w:pos="2160"/>
        </w:tabs>
        <w:ind w:hanging="720"/>
        <w:jc w:val="both"/>
        <w:rPr>
          <w:b/>
          <w:bCs/>
          <w:u w:val="single"/>
        </w:rPr>
      </w:pPr>
      <w:r w:rsidRPr="00A77787">
        <w:rPr>
          <w:b/>
          <w:bCs/>
          <w:u w:val="single"/>
        </w:rPr>
        <w:t>Ski Bus Bypass Service Begins on November 26.</w:t>
      </w:r>
    </w:p>
    <w:p w14:paraId="343727A0" w14:textId="77777777" w:rsidR="009B2807" w:rsidRPr="00A77787" w:rsidRDefault="009B2807" w:rsidP="005C4B20">
      <w:pPr>
        <w:tabs>
          <w:tab w:val="left" w:pos="720"/>
          <w:tab w:val="left" w:pos="1440"/>
          <w:tab w:val="left" w:pos="2160"/>
        </w:tabs>
        <w:jc w:val="both"/>
      </w:pPr>
    </w:p>
    <w:p w14:paraId="42F7E809" w14:textId="77777777" w:rsidR="009B2807" w:rsidRPr="00A77787" w:rsidRDefault="00F2318C" w:rsidP="005C4B20">
      <w:pPr>
        <w:tabs>
          <w:tab w:val="left" w:pos="720"/>
          <w:tab w:val="left" w:pos="1440"/>
          <w:tab w:val="left" w:pos="2160"/>
        </w:tabs>
        <w:jc w:val="both"/>
      </w:pPr>
      <w:r>
        <w:t xml:space="preserve">Ms. Nielsen </w:t>
      </w:r>
      <w:r w:rsidR="000B636B">
        <w:t xml:space="preserve">reported that the Utah Transit Authority (“UTA”) Ski Bus Bypass </w:t>
      </w:r>
      <w:r w:rsidR="00CD5FAF">
        <w:t>S</w:t>
      </w:r>
      <w:r w:rsidR="000B636B">
        <w:t xml:space="preserve">ervice started on November 26, 2023.  </w:t>
      </w:r>
      <w:r w:rsidR="00CD5FAF">
        <w:t xml:space="preserve">The Ski Bus Bypass Service </w:t>
      </w:r>
      <w:r w:rsidR="00DD42F8">
        <w:t>i</w:t>
      </w:r>
      <w:r w:rsidR="001C256E">
        <w:t>s catalyzed whenever Little Cottonwood Canyon need</w:t>
      </w:r>
      <w:r w:rsidR="00DD42F8">
        <w:t>s</w:t>
      </w:r>
      <w:r w:rsidR="001C256E">
        <w:t xml:space="preserve"> to be closed for maintenance or avalanche work.</w:t>
      </w:r>
      <w:r w:rsidR="00CE6765">
        <w:t xml:space="preserve">  </w:t>
      </w:r>
      <w:r w:rsidR="00C0323A">
        <w:t>When</w:t>
      </w:r>
      <w:r w:rsidR="00CE6765">
        <w:t xml:space="preserve"> there </w:t>
      </w:r>
      <w:r w:rsidR="00DD42F8">
        <w:t>i</w:t>
      </w:r>
      <w:r w:rsidR="00CE6765">
        <w:t>s a road closure</w:t>
      </w:r>
      <w:r w:rsidR="005942F6">
        <w:t>,</w:t>
      </w:r>
      <w:r w:rsidR="00CE6765">
        <w:t xml:space="preserve"> </w:t>
      </w:r>
      <w:r w:rsidR="007C35F9">
        <w:t xml:space="preserve">the </w:t>
      </w:r>
      <w:r w:rsidR="00B314D4">
        <w:t xml:space="preserve">Sandy City Police Department </w:t>
      </w:r>
      <w:r w:rsidR="005942F6">
        <w:t>escort</w:t>
      </w:r>
      <w:r w:rsidR="00DD42F8">
        <w:t>s</w:t>
      </w:r>
      <w:r w:rsidR="00B314D4">
        <w:t xml:space="preserve"> the UTA ski bus from 9400 South and Highland Drive </w:t>
      </w:r>
      <w:r w:rsidR="006D3025">
        <w:t xml:space="preserve">to the </w:t>
      </w:r>
      <w:r w:rsidR="00DD42F8">
        <w:t>P</w:t>
      </w:r>
      <w:r w:rsidR="006D3025">
        <w:t xml:space="preserve">ark and </w:t>
      </w:r>
      <w:r w:rsidR="00DD42F8">
        <w:lastRenderedPageBreak/>
        <w:t>R</w:t>
      </w:r>
      <w:r w:rsidR="006D3025">
        <w:t xml:space="preserve">ide </w:t>
      </w:r>
      <w:r w:rsidR="00DD42F8">
        <w:t xml:space="preserve">lot </w:t>
      </w:r>
      <w:r w:rsidR="006D3025">
        <w:t xml:space="preserve">at the mouth of Little Cottonwood Canyon.  </w:t>
      </w:r>
      <w:r w:rsidR="0073058C">
        <w:t xml:space="preserve">She reiterated that there </w:t>
      </w:r>
      <w:r w:rsidR="00DD42F8">
        <w:t xml:space="preserve">will </w:t>
      </w:r>
      <w:r w:rsidR="0073058C">
        <w:t>be a Ski Bus Bypass Service whenever the canyon need</w:t>
      </w:r>
      <w:r w:rsidR="00DD42F8">
        <w:t>s</w:t>
      </w:r>
      <w:r w:rsidR="0073058C">
        <w:t xml:space="preserve"> to be closed for maintenance.  </w:t>
      </w:r>
    </w:p>
    <w:p w14:paraId="3B8D82FA" w14:textId="77777777" w:rsidR="009B2807" w:rsidRPr="00A77787" w:rsidRDefault="009B2807" w:rsidP="005C4B20">
      <w:pPr>
        <w:tabs>
          <w:tab w:val="left" w:pos="720"/>
          <w:tab w:val="left" w:pos="1440"/>
          <w:tab w:val="left" w:pos="2160"/>
        </w:tabs>
        <w:jc w:val="both"/>
      </w:pPr>
    </w:p>
    <w:p w14:paraId="3EE68544" w14:textId="77777777" w:rsidR="009B2807" w:rsidRPr="00A77787" w:rsidRDefault="00F2318C" w:rsidP="005C4B20">
      <w:pPr>
        <w:pStyle w:val="ListParagraph"/>
        <w:numPr>
          <w:ilvl w:val="1"/>
          <w:numId w:val="2"/>
        </w:numPr>
        <w:tabs>
          <w:tab w:val="left" w:pos="720"/>
          <w:tab w:val="left" w:pos="1440"/>
          <w:tab w:val="left" w:pos="2160"/>
        </w:tabs>
        <w:ind w:hanging="720"/>
        <w:jc w:val="both"/>
        <w:rPr>
          <w:b/>
          <w:bCs/>
          <w:u w:val="single"/>
        </w:rPr>
      </w:pPr>
      <w:r w:rsidRPr="00A77787">
        <w:rPr>
          <w:b/>
          <w:bCs/>
          <w:u w:val="single"/>
        </w:rPr>
        <w:t>CWC Board Retreat, December 15, 2023, 8:00 a.m. to 1:00 p.m. at Millcreek City Hall.</w:t>
      </w:r>
    </w:p>
    <w:p w14:paraId="2C935061" w14:textId="77777777" w:rsidR="009B2807" w:rsidRPr="00A77787" w:rsidRDefault="009B2807" w:rsidP="005C4B20">
      <w:pPr>
        <w:tabs>
          <w:tab w:val="left" w:pos="720"/>
          <w:tab w:val="left" w:pos="1440"/>
          <w:tab w:val="left" w:pos="2160"/>
        </w:tabs>
        <w:jc w:val="both"/>
      </w:pPr>
    </w:p>
    <w:p w14:paraId="2A7F6870" w14:textId="77777777" w:rsidR="009B2807" w:rsidRPr="00A77787" w:rsidRDefault="00F2318C" w:rsidP="005C4B20">
      <w:pPr>
        <w:tabs>
          <w:tab w:val="left" w:pos="720"/>
          <w:tab w:val="left" w:pos="1440"/>
          <w:tab w:val="left" w:pos="2160"/>
        </w:tabs>
        <w:jc w:val="both"/>
      </w:pPr>
      <w:r>
        <w:t xml:space="preserve">Ms. Nielsen reported </w:t>
      </w:r>
      <w:r w:rsidR="00DA29A4">
        <w:t xml:space="preserve">that the CWC Board Retreat </w:t>
      </w:r>
      <w:r w:rsidR="00DD42F8">
        <w:t>i</w:t>
      </w:r>
      <w:r w:rsidR="00DA29A4">
        <w:t xml:space="preserve">s scheduled to take place on December 15, 2023.  Stakeholders Council Members were welcome to attend the </w:t>
      </w:r>
      <w:r w:rsidR="00DD42F8">
        <w:t>R</w:t>
      </w:r>
      <w:r w:rsidR="00DA29A4">
        <w:t>etreat at Millcreek City Hall.</w:t>
      </w:r>
      <w:r w:rsidR="00032474">
        <w:t xml:space="preserve">  This year, the decision </w:t>
      </w:r>
      <w:r w:rsidR="00DD42F8">
        <w:t>was</w:t>
      </w:r>
      <w:r w:rsidR="00032474">
        <w:t xml:space="preserve"> made to join the CWC Board Retreat and the CWC December Board Meeting</w:t>
      </w:r>
      <w:r w:rsidR="00C40738">
        <w:t xml:space="preserve">.  The business portion of the meeting </w:t>
      </w:r>
      <w:r w:rsidR="00DD42F8">
        <w:t xml:space="preserve">will </w:t>
      </w:r>
      <w:r w:rsidR="00C40738">
        <w:t xml:space="preserve">take place at the end of the CWC Board Retreat.  The </w:t>
      </w:r>
      <w:r w:rsidR="00DD42F8">
        <w:t>R</w:t>
      </w:r>
      <w:r w:rsidR="00C40738">
        <w:t xml:space="preserve">etreat was scheduled to run from 8:00 a.m. to 1:00 p.m.  </w:t>
      </w:r>
      <w:r w:rsidR="007F6639">
        <w:t>She reiterated that all were welcome to join.</w:t>
      </w:r>
    </w:p>
    <w:p w14:paraId="74D66A4D" w14:textId="77777777" w:rsidR="009B2807" w:rsidRPr="00A77787" w:rsidRDefault="009B2807" w:rsidP="005C4B20">
      <w:pPr>
        <w:tabs>
          <w:tab w:val="left" w:pos="720"/>
          <w:tab w:val="left" w:pos="1440"/>
          <w:tab w:val="left" w:pos="2160"/>
        </w:tabs>
        <w:jc w:val="both"/>
      </w:pPr>
    </w:p>
    <w:p w14:paraId="60B8EF1A" w14:textId="77777777" w:rsidR="009B2807" w:rsidRPr="00A77787" w:rsidRDefault="00F2318C" w:rsidP="005C4B20">
      <w:pPr>
        <w:pStyle w:val="ListParagraph"/>
        <w:numPr>
          <w:ilvl w:val="1"/>
          <w:numId w:val="2"/>
        </w:numPr>
        <w:tabs>
          <w:tab w:val="left" w:pos="720"/>
          <w:tab w:val="left" w:pos="1440"/>
          <w:tab w:val="left" w:pos="2160"/>
        </w:tabs>
        <w:ind w:hanging="720"/>
        <w:jc w:val="both"/>
        <w:rPr>
          <w:b/>
          <w:bCs/>
          <w:u w:val="single"/>
        </w:rPr>
      </w:pPr>
      <w:r w:rsidRPr="00A77787">
        <w:rPr>
          <w:b/>
          <w:bCs/>
          <w:u w:val="single"/>
        </w:rPr>
        <w:t xml:space="preserve">Visitor Use </w:t>
      </w:r>
      <w:r w:rsidR="009E1E5D">
        <w:rPr>
          <w:b/>
          <w:bCs/>
          <w:u w:val="single"/>
        </w:rPr>
        <w:t>S</w:t>
      </w:r>
      <w:r w:rsidRPr="00A77787">
        <w:rPr>
          <w:b/>
          <w:bCs/>
          <w:u w:val="single"/>
        </w:rPr>
        <w:t>tudy Questions.</w:t>
      </w:r>
    </w:p>
    <w:p w14:paraId="31B99E46" w14:textId="77777777" w:rsidR="009B2807" w:rsidRDefault="009B2807" w:rsidP="005C4B20">
      <w:pPr>
        <w:tabs>
          <w:tab w:val="left" w:pos="720"/>
          <w:tab w:val="left" w:pos="1440"/>
          <w:tab w:val="left" w:pos="2160"/>
        </w:tabs>
        <w:jc w:val="both"/>
      </w:pPr>
    </w:p>
    <w:p w14:paraId="38F9B780" w14:textId="77777777" w:rsidR="00853155" w:rsidRDefault="00F2318C" w:rsidP="005C4B20">
      <w:pPr>
        <w:tabs>
          <w:tab w:val="left" w:pos="720"/>
          <w:tab w:val="left" w:pos="1440"/>
          <w:tab w:val="left" w:pos="2160"/>
        </w:tabs>
        <w:jc w:val="both"/>
      </w:pPr>
      <w:r>
        <w:t xml:space="preserve">Chair Knoblock </w:t>
      </w:r>
      <w:r w:rsidR="00A54D22">
        <w:t xml:space="preserve">reported that the Visitor Use Study was included in the Meeting Materials Packet.  </w:t>
      </w:r>
      <w:r w:rsidR="00892611">
        <w:t xml:space="preserve">After reviewing the study he had concerns about </w:t>
      </w:r>
      <w:r w:rsidR="00002A95">
        <w:t>portions</w:t>
      </w:r>
      <w:r w:rsidR="00892611">
        <w:t xml:space="preserve"> of the data.  </w:t>
      </w:r>
      <w:r w:rsidR="00DD42F8">
        <w:t>S</w:t>
      </w:r>
      <w:r w:rsidR="00892611">
        <w:t xml:space="preserve">ome percentages </w:t>
      </w:r>
      <w:r w:rsidR="00DD42F8">
        <w:t xml:space="preserve">were </w:t>
      </w:r>
      <w:r w:rsidR="00892611">
        <w:t xml:space="preserve">listed of </w:t>
      </w:r>
      <w:r w:rsidR="004B33E6">
        <w:t xml:space="preserve">the </w:t>
      </w:r>
      <w:r w:rsidR="00892611">
        <w:t xml:space="preserve">resort skiers relative to the total number of vehicles.  </w:t>
      </w:r>
      <w:r w:rsidR="00A53F0B">
        <w:t xml:space="preserve">The number of resort skiers listed was closer to the number of people that ski there in a normal week.  </w:t>
      </w:r>
      <w:r w:rsidR="00BA3AFE">
        <w:t xml:space="preserve">There were a few other </w:t>
      </w:r>
      <w:r w:rsidR="00C90CD0">
        <w:t>inconsistencies</w:t>
      </w:r>
      <w:r w:rsidR="00BA3AFE">
        <w:t xml:space="preserve"> </w:t>
      </w:r>
      <w:r w:rsidR="00DD42F8">
        <w:t xml:space="preserve">in terms of </w:t>
      </w:r>
      <w:r w:rsidR="00BA3AFE">
        <w:t>the data.</w:t>
      </w:r>
      <w:r w:rsidR="000B118C">
        <w:t xml:space="preserve">  </w:t>
      </w:r>
      <w:r w:rsidR="00983A2A">
        <w:t xml:space="preserve">Ms. Nielsen was working with Dr. Jordan Smith to look at the data </w:t>
      </w:r>
      <w:r w:rsidR="00237C6F">
        <w:t xml:space="preserve">further.  </w:t>
      </w:r>
      <w:r w:rsidR="0083442C">
        <w:t>Chair Knoblock</w:t>
      </w:r>
      <w:r w:rsidR="00237C6F">
        <w:t xml:space="preserve"> believed there would be a meeting with the General Managers of the ski resorts to talk about that and determine </w:t>
      </w:r>
      <w:r w:rsidR="000B26B3">
        <w:t xml:space="preserve">whether adjustments needed to be made.  </w:t>
      </w:r>
    </w:p>
    <w:p w14:paraId="5F017BB2" w14:textId="77777777" w:rsidR="00853155" w:rsidRDefault="00853155" w:rsidP="005C4B20">
      <w:pPr>
        <w:tabs>
          <w:tab w:val="left" w:pos="720"/>
          <w:tab w:val="left" w:pos="1440"/>
          <w:tab w:val="left" w:pos="2160"/>
        </w:tabs>
        <w:jc w:val="both"/>
      </w:pPr>
    </w:p>
    <w:p w14:paraId="56F33F78" w14:textId="77777777" w:rsidR="00DD00E5" w:rsidRDefault="00F2318C" w:rsidP="005C4B20">
      <w:pPr>
        <w:tabs>
          <w:tab w:val="left" w:pos="720"/>
          <w:tab w:val="left" w:pos="1440"/>
          <w:tab w:val="left" w:pos="2160"/>
        </w:tabs>
        <w:jc w:val="both"/>
      </w:pPr>
      <w:r>
        <w:t xml:space="preserve">Morgan </w:t>
      </w:r>
      <w:r w:rsidR="00DA78BB">
        <w:t xml:space="preserve">Mingle noted that </w:t>
      </w:r>
      <w:r w:rsidR="00361A38">
        <w:t xml:space="preserve">there was no clarity about the timeframe in which the surveys were completed.  </w:t>
      </w:r>
      <w:r w:rsidR="0008675E">
        <w:t>It seemed that a lot of the data collection focused on summer activities</w:t>
      </w:r>
      <w:r w:rsidR="00B342F4">
        <w:t xml:space="preserve"> and she wondered </w:t>
      </w:r>
      <w:r w:rsidR="00DD42F8">
        <w:t xml:space="preserve">if </w:t>
      </w:r>
      <w:r w:rsidR="00B342F4">
        <w:t xml:space="preserve">the disconnect in the data had to do with </w:t>
      </w:r>
      <w:r w:rsidR="00380E62">
        <w:t>the summer versus winter seasonality</w:t>
      </w:r>
      <w:r w:rsidR="00F04717">
        <w:t xml:space="preserve"> or the timeframe.</w:t>
      </w:r>
      <w:r w:rsidR="00C0694F">
        <w:t xml:space="preserve">  </w:t>
      </w:r>
      <w:r>
        <w:t xml:space="preserve">Chair Knoblock explained that Dr. Smith </w:t>
      </w:r>
      <w:r w:rsidR="00DD42F8">
        <w:t>was</w:t>
      </w:r>
      <w:r>
        <w:t xml:space="preserve"> asked to provide the dataset and more background information </w:t>
      </w:r>
      <w:r w:rsidR="00680983">
        <w:t>about</w:t>
      </w:r>
      <w:r>
        <w:t xml:space="preserve"> how the numbers were determined.  </w:t>
      </w:r>
      <w:r w:rsidR="00C0694F">
        <w:t xml:space="preserve">There needed to be more clarity provided. </w:t>
      </w:r>
    </w:p>
    <w:p w14:paraId="4CD6B656" w14:textId="77777777" w:rsidR="00595393" w:rsidRDefault="00595393" w:rsidP="005C4B20">
      <w:pPr>
        <w:tabs>
          <w:tab w:val="left" w:pos="720"/>
          <w:tab w:val="left" w:pos="1440"/>
          <w:tab w:val="left" w:pos="2160"/>
        </w:tabs>
        <w:jc w:val="both"/>
      </w:pPr>
    </w:p>
    <w:p w14:paraId="641DCF9E" w14:textId="77777777" w:rsidR="003C683D" w:rsidRDefault="00F2318C" w:rsidP="005C4B20">
      <w:pPr>
        <w:tabs>
          <w:tab w:val="left" w:pos="720"/>
          <w:tab w:val="left" w:pos="1440"/>
          <w:tab w:val="left" w:pos="2160"/>
        </w:tabs>
        <w:jc w:val="both"/>
      </w:pPr>
      <w:r>
        <w:t xml:space="preserve">Mike Marker left a comment in the Zoom chat box.  He stated that the data </w:t>
      </w:r>
      <w:r w:rsidR="0044305E">
        <w:t>in</w:t>
      </w:r>
      <w:r>
        <w:t xml:space="preserve"> the report made him question the sampling process.  </w:t>
      </w:r>
      <w:r w:rsidR="0094597B">
        <w:t>Kirk</w:t>
      </w:r>
      <w:r w:rsidR="00632141">
        <w:t xml:space="preserve"> Ni</w:t>
      </w:r>
      <w:r w:rsidR="00206F83">
        <w:t xml:space="preserve">chols </w:t>
      </w:r>
      <w:r w:rsidR="00FA3536">
        <w:t xml:space="preserve">noted that the question asked </w:t>
      </w:r>
      <w:r w:rsidR="00DD42F8">
        <w:t xml:space="preserve">raised </w:t>
      </w:r>
      <w:r w:rsidR="00FA3536">
        <w:t xml:space="preserve">data collection, “Are you satisfied?” </w:t>
      </w:r>
      <w:r w:rsidR="009B6942">
        <w:t>was</w:t>
      </w:r>
      <w:r w:rsidR="00CC5B76">
        <w:t xml:space="preserve"> </w:t>
      </w:r>
      <w:r w:rsidR="00527F10">
        <w:t xml:space="preserve">a problem </w:t>
      </w:r>
      <w:r w:rsidR="009B6942">
        <w:t xml:space="preserve">because </w:t>
      </w:r>
      <w:r w:rsidR="00527F10">
        <w:t xml:space="preserve">those who were not satisfied were unlikely to be on site.  </w:t>
      </w:r>
      <w:r w:rsidR="00037C06">
        <w:t xml:space="preserve">He felt </w:t>
      </w:r>
      <w:r w:rsidR="00DD42F8">
        <w:t xml:space="preserve">that </w:t>
      </w:r>
      <w:r w:rsidR="00037C06">
        <w:t xml:space="preserve">a behavioral question should have been asked instead, such as, “Would you come more often if there were fewer people here?”  </w:t>
      </w:r>
      <w:r w:rsidR="00AB79F3">
        <w:t xml:space="preserve">Different questions might have yielded more accurate results.  </w:t>
      </w:r>
    </w:p>
    <w:p w14:paraId="66B2BA16" w14:textId="77777777" w:rsidR="003C683D" w:rsidRDefault="003C683D" w:rsidP="005C4B20">
      <w:pPr>
        <w:tabs>
          <w:tab w:val="left" w:pos="720"/>
          <w:tab w:val="left" w:pos="1440"/>
          <w:tab w:val="left" w:pos="2160"/>
        </w:tabs>
        <w:jc w:val="both"/>
      </w:pPr>
    </w:p>
    <w:p w14:paraId="7199C817" w14:textId="77777777" w:rsidR="009B2807" w:rsidRPr="00A77787" w:rsidRDefault="00F2318C" w:rsidP="005C4B20">
      <w:pPr>
        <w:tabs>
          <w:tab w:val="left" w:pos="720"/>
          <w:tab w:val="left" w:pos="1440"/>
          <w:tab w:val="left" w:pos="2160"/>
        </w:tabs>
        <w:jc w:val="both"/>
      </w:pPr>
      <w:r>
        <w:t>Chair Knoblock</w:t>
      </w:r>
      <w:r w:rsidR="00186E00">
        <w:t xml:space="preserve"> </w:t>
      </w:r>
      <w:r w:rsidR="009E41AB">
        <w:t>reported</w:t>
      </w:r>
      <w:r w:rsidR="00186E00">
        <w:t xml:space="preserve"> that there was no specific data on </w:t>
      </w:r>
      <w:r w:rsidR="009B2F76">
        <w:t xml:space="preserve">how many people </w:t>
      </w:r>
      <w:r w:rsidR="00DD42F8">
        <w:t>a</w:t>
      </w:r>
      <w:r w:rsidR="009B2F76">
        <w:t xml:space="preserve">re rock climbing, backcountry skiing, and so on.  </w:t>
      </w:r>
      <w:r w:rsidR="00C65D38">
        <w:t xml:space="preserve">Co-Chair, Carl Fisher, </w:t>
      </w:r>
      <w:r w:rsidR="004C3FE2">
        <w:t xml:space="preserve">explained that the Forest Service got involved in the process at some point and it was blended with the National Visitor Use Monitoring </w:t>
      </w:r>
      <w:r w:rsidR="003C683D">
        <w:t xml:space="preserve">Program </w:t>
      </w:r>
      <w:r w:rsidR="00C476CA">
        <w:t>dataset</w:t>
      </w:r>
      <w:r w:rsidR="005C1296">
        <w:t xml:space="preserve">.  </w:t>
      </w:r>
      <w:r w:rsidR="00FD223E">
        <w:t xml:space="preserve">He was not sure </w:t>
      </w:r>
      <w:r w:rsidR="00DD42F8">
        <w:t xml:space="preserve">if </w:t>
      </w:r>
      <w:r w:rsidR="00FD223E">
        <w:t xml:space="preserve">that impacted the questions </w:t>
      </w:r>
      <w:r w:rsidR="00DD42F8">
        <w:t xml:space="preserve">raised </w:t>
      </w:r>
      <w:r w:rsidR="00FD223E">
        <w:t>and data collected.</w:t>
      </w:r>
      <w:r w:rsidR="000C1BAC">
        <w:t xml:space="preserve">  Save Our Canyons, Salt Lake City, and the Forest Service</w:t>
      </w:r>
      <w:r w:rsidR="005F7C39">
        <w:t xml:space="preserve"> </w:t>
      </w:r>
      <w:r w:rsidR="000C1BAC">
        <w:t xml:space="preserve">tried a </w:t>
      </w:r>
      <w:r w:rsidR="00782452">
        <w:t>Vi</w:t>
      </w:r>
      <w:r w:rsidR="000C1BAC">
        <w:t xml:space="preserve">sitor </w:t>
      </w:r>
      <w:r w:rsidR="00782452">
        <w:t>U</w:t>
      </w:r>
      <w:r w:rsidR="000C1BAC">
        <w:t xml:space="preserve">se </w:t>
      </w:r>
      <w:r w:rsidR="00782452">
        <w:t>S</w:t>
      </w:r>
      <w:r w:rsidR="000C1BAC">
        <w:t xml:space="preserve">tudy in 2014.  </w:t>
      </w:r>
      <w:r w:rsidR="00782452">
        <w:t xml:space="preserve">It </w:t>
      </w:r>
      <w:r w:rsidR="000C1BAC">
        <w:t xml:space="preserve">involved </w:t>
      </w:r>
      <w:r w:rsidR="00EF79BB">
        <w:t xml:space="preserve">a full calendar year and a full inventory of all </w:t>
      </w:r>
      <w:r w:rsidR="00782452">
        <w:t xml:space="preserve">of </w:t>
      </w:r>
      <w:r w:rsidR="00EF79BB">
        <w:t>the dispersed recreation sites</w:t>
      </w:r>
      <w:r w:rsidR="005E64CC">
        <w:t xml:space="preserve">, some climbing areas, </w:t>
      </w:r>
      <w:r w:rsidR="00913621">
        <w:t>and the ski resorts.  The intention was to design sampling around that.  It would be interesting to see what the delta</w:t>
      </w:r>
      <w:r w:rsidR="00FB3B15">
        <w:t xml:space="preserve"> was</w:t>
      </w:r>
      <w:r w:rsidR="00913621">
        <w:t xml:space="preserve"> in the two processe</w:t>
      </w:r>
      <w:r w:rsidR="00FB3B15">
        <w:t>s</w:t>
      </w:r>
      <w:r w:rsidR="00913621">
        <w:t xml:space="preserve">.  </w:t>
      </w:r>
      <w:r w:rsidR="00782452">
        <w:t>There was d</w:t>
      </w:r>
      <w:r w:rsidR="00B91597">
        <w:t>iscussion about the original idea behind the study.</w:t>
      </w:r>
    </w:p>
    <w:p w14:paraId="339DFBFD" w14:textId="77777777" w:rsidR="009B2807" w:rsidRPr="00A77787" w:rsidRDefault="009B2807" w:rsidP="005C4B20">
      <w:pPr>
        <w:tabs>
          <w:tab w:val="left" w:pos="720"/>
          <w:tab w:val="left" w:pos="1440"/>
          <w:tab w:val="left" w:pos="2160"/>
        </w:tabs>
        <w:jc w:val="both"/>
      </w:pPr>
    </w:p>
    <w:p w14:paraId="4ED8E676" w14:textId="77777777" w:rsidR="009B2807" w:rsidRPr="00A77787" w:rsidRDefault="00F2318C" w:rsidP="005C4B20">
      <w:pPr>
        <w:pStyle w:val="ListParagraph"/>
        <w:numPr>
          <w:ilvl w:val="1"/>
          <w:numId w:val="2"/>
        </w:numPr>
        <w:tabs>
          <w:tab w:val="left" w:pos="720"/>
          <w:tab w:val="left" w:pos="1440"/>
          <w:tab w:val="left" w:pos="2160"/>
        </w:tabs>
        <w:ind w:hanging="720"/>
        <w:jc w:val="both"/>
        <w:rPr>
          <w:b/>
          <w:bCs/>
          <w:u w:val="single"/>
        </w:rPr>
      </w:pPr>
      <w:r w:rsidRPr="00A77787">
        <w:rPr>
          <w:b/>
          <w:bCs/>
          <w:u w:val="single"/>
        </w:rPr>
        <w:t>Forest Service Recreational Enhancement Act – Fee Area Implementation.</w:t>
      </w:r>
    </w:p>
    <w:p w14:paraId="720E16A1" w14:textId="77777777" w:rsidR="009B2807" w:rsidRPr="00A77787" w:rsidRDefault="009B2807" w:rsidP="005C4B20">
      <w:pPr>
        <w:tabs>
          <w:tab w:val="left" w:pos="720"/>
          <w:tab w:val="left" w:pos="1440"/>
          <w:tab w:val="left" w:pos="2160"/>
        </w:tabs>
        <w:jc w:val="both"/>
      </w:pPr>
    </w:p>
    <w:p w14:paraId="21870F8F" w14:textId="77777777" w:rsidR="009B2807" w:rsidRDefault="00F2318C" w:rsidP="005C4B20">
      <w:pPr>
        <w:tabs>
          <w:tab w:val="left" w:pos="720"/>
          <w:tab w:val="left" w:pos="1440"/>
          <w:tab w:val="left" w:pos="2160"/>
        </w:tabs>
        <w:jc w:val="both"/>
      </w:pPr>
      <w:r>
        <w:t xml:space="preserve">Chair Knoblock reported that the Forest Service </w:t>
      </w:r>
      <w:r w:rsidR="00782452">
        <w:t>i</w:t>
      </w:r>
      <w:r>
        <w:t xml:space="preserve">s implementing the Recreational Enhancement Act.  In 2024, at certain locations, fees </w:t>
      </w:r>
      <w:r w:rsidR="00782452">
        <w:t xml:space="preserve">will </w:t>
      </w:r>
      <w:r>
        <w:t>be charged</w:t>
      </w:r>
      <w:r w:rsidR="001A7CB4">
        <w:t xml:space="preserve"> similar to what was done in some picnic areas.  The intention was to expand the areas where fees would be charged to raise revenue and further bolster </w:t>
      </w:r>
      <w:r w:rsidR="001A7CB4">
        <w:lastRenderedPageBreak/>
        <w:t xml:space="preserve">the staff of the Salt Lake Ranger District.  </w:t>
      </w:r>
      <w:r w:rsidR="00FA1344">
        <w:t xml:space="preserve">Several </w:t>
      </w:r>
      <w:r w:rsidR="00D749A2">
        <w:t>potential</w:t>
      </w:r>
      <w:r w:rsidR="00FA1344">
        <w:t xml:space="preserve"> user fee</w:t>
      </w:r>
      <w:r w:rsidR="00662927">
        <w:t>s</w:t>
      </w:r>
      <w:r w:rsidR="003A14F9">
        <w:t xml:space="preserve"> were </w:t>
      </w:r>
      <w:r w:rsidR="00FA1344">
        <w:t xml:space="preserve">moving forward.  He pointed out that there was the potential </w:t>
      </w:r>
      <w:r w:rsidR="00091F6B">
        <w:t>to toll</w:t>
      </w:r>
      <w:r w:rsidR="00FA1344">
        <w:t xml:space="preserve"> in the canyons</w:t>
      </w:r>
      <w:r w:rsidR="00465D52">
        <w:t xml:space="preserve"> in </w:t>
      </w:r>
      <w:r w:rsidR="00782452">
        <w:t xml:space="preserve">the </w:t>
      </w:r>
      <w:r w:rsidR="00465D52">
        <w:t>future</w:t>
      </w:r>
      <w:r w:rsidR="00FA1344">
        <w:t xml:space="preserve"> but the Recreational Enhancement Act would allow there to be fees in certain locations to raise revenue</w:t>
      </w:r>
      <w:r w:rsidR="00226577">
        <w:t>s.</w:t>
      </w:r>
    </w:p>
    <w:p w14:paraId="556C982C" w14:textId="77777777" w:rsidR="00FA1344" w:rsidRDefault="00FA1344" w:rsidP="005C4B20">
      <w:pPr>
        <w:tabs>
          <w:tab w:val="left" w:pos="720"/>
          <w:tab w:val="left" w:pos="1440"/>
          <w:tab w:val="left" w:pos="2160"/>
        </w:tabs>
        <w:jc w:val="both"/>
      </w:pPr>
    </w:p>
    <w:p w14:paraId="4216A4CE" w14:textId="77777777" w:rsidR="00843EE2" w:rsidRDefault="00F2318C" w:rsidP="005C4B20">
      <w:pPr>
        <w:tabs>
          <w:tab w:val="left" w:pos="720"/>
          <w:tab w:val="left" w:pos="1440"/>
          <w:tab w:val="left" w:pos="2160"/>
        </w:tabs>
        <w:jc w:val="both"/>
      </w:pPr>
      <w:r>
        <w:t>Chair Knoblock discussed the Ski Hill Resources for Economic Development (“SHRED”) Act</w:t>
      </w:r>
      <w:r w:rsidR="00C94DFC">
        <w:t xml:space="preserve">, which would establish a framework </w:t>
      </w:r>
      <w:r w:rsidR="00ED5F13">
        <w:t>for national forests to retain a portion of ski fees.</w:t>
      </w:r>
      <w:r w:rsidR="00BA5CE6">
        <w:t xml:space="preserve">  The idea was to make </w:t>
      </w:r>
      <w:r w:rsidR="00DF1E83">
        <w:t>it possible for the</w:t>
      </w:r>
      <w:r w:rsidR="00BA5CE6">
        <w:t xml:space="preserve"> money </w:t>
      </w:r>
      <w:r w:rsidR="00DF1E83">
        <w:t>to stay</w:t>
      </w:r>
      <w:r w:rsidR="00BA5CE6">
        <w:t xml:space="preserve"> within the local district in which the funds were generated.</w:t>
      </w:r>
      <w:r w:rsidR="003F2C41">
        <w:t xml:space="preserve">  </w:t>
      </w:r>
    </w:p>
    <w:p w14:paraId="79BD3DFC" w14:textId="77777777" w:rsidR="009B2807" w:rsidRPr="00A77787" w:rsidRDefault="009B2807" w:rsidP="005C4B20">
      <w:pPr>
        <w:tabs>
          <w:tab w:val="left" w:pos="720"/>
          <w:tab w:val="left" w:pos="1440"/>
          <w:tab w:val="left" w:pos="2160"/>
        </w:tabs>
        <w:jc w:val="both"/>
      </w:pPr>
    </w:p>
    <w:p w14:paraId="6BFFF3DD" w14:textId="77777777" w:rsidR="009B2807" w:rsidRPr="00A77787" w:rsidRDefault="00F2318C" w:rsidP="005C4B20">
      <w:pPr>
        <w:pStyle w:val="ListParagraph"/>
        <w:numPr>
          <w:ilvl w:val="1"/>
          <w:numId w:val="2"/>
        </w:numPr>
        <w:tabs>
          <w:tab w:val="left" w:pos="720"/>
          <w:tab w:val="left" w:pos="1440"/>
          <w:tab w:val="left" w:pos="2160"/>
        </w:tabs>
        <w:ind w:hanging="720"/>
        <w:jc w:val="both"/>
        <w:rPr>
          <w:b/>
          <w:bCs/>
          <w:u w:val="single"/>
        </w:rPr>
      </w:pPr>
      <w:r w:rsidRPr="00A77787">
        <w:rPr>
          <w:b/>
          <w:bCs/>
          <w:u w:val="single"/>
        </w:rPr>
        <w:t>New Stakeholders Council Members.</w:t>
      </w:r>
    </w:p>
    <w:p w14:paraId="553B6749" w14:textId="77777777" w:rsidR="009B2807" w:rsidRPr="00A77787" w:rsidRDefault="009B2807" w:rsidP="005C4B20">
      <w:pPr>
        <w:tabs>
          <w:tab w:val="left" w:pos="720"/>
          <w:tab w:val="left" w:pos="1440"/>
          <w:tab w:val="left" w:pos="2160"/>
        </w:tabs>
        <w:jc w:val="both"/>
      </w:pPr>
    </w:p>
    <w:p w14:paraId="62F63B0D" w14:textId="77777777" w:rsidR="009B2807" w:rsidRPr="00A77787" w:rsidRDefault="00F2318C" w:rsidP="005C4B20">
      <w:pPr>
        <w:tabs>
          <w:tab w:val="left" w:pos="720"/>
          <w:tab w:val="left" w:pos="1440"/>
          <w:tab w:val="left" w:pos="2160"/>
        </w:tabs>
        <w:jc w:val="both"/>
      </w:pPr>
      <w:r>
        <w:t xml:space="preserve">Ms. Nielsen reported that there </w:t>
      </w:r>
      <w:r w:rsidR="00782452">
        <w:t>a</w:t>
      </w:r>
      <w:r>
        <w:t xml:space="preserve">re three current vacancies on the Stakeholders Council.  The bylaws stipulate that the Stakeholders Council </w:t>
      </w:r>
      <w:r w:rsidR="00311762">
        <w:t>must have</w:t>
      </w:r>
      <w:r>
        <w:t xml:space="preserve"> 29 </w:t>
      </w:r>
      <w:r w:rsidR="00782452">
        <w:t xml:space="preserve">to 35 </w:t>
      </w:r>
      <w:r>
        <w:t xml:space="preserve">members.  There </w:t>
      </w:r>
      <w:r w:rsidR="00782452">
        <w:t>a</w:t>
      </w:r>
      <w:r>
        <w:t>re currently 32 members on the Council.  The process was underway to add new members</w:t>
      </w:r>
      <w:r w:rsidR="00ED098E">
        <w:t xml:space="preserve">, one of which was Woody Lee, who </w:t>
      </w:r>
      <w:r w:rsidR="00782452">
        <w:t>i</w:t>
      </w:r>
      <w:r w:rsidR="00ED098E">
        <w:t xml:space="preserve">s the current Executive Director of </w:t>
      </w:r>
      <w:r w:rsidR="00ED098E" w:rsidRPr="00ED098E">
        <w:t>Utah Diné Bikéyah</w:t>
      </w:r>
      <w:r w:rsidR="00683652">
        <w:t>,</w:t>
      </w:r>
      <w:r w:rsidR="00ED098E" w:rsidRPr="00ED098E">
        <w:t xml:space="preserve"> a Native American-led grassroots non</w:t>
      </w:r>
      <w:r w:rsidR="00782452">
        <w:t>-</w:t>
      </w:r>
      <w:r w:rsidR="00ED098E" w:rsidRPr="00ED098E">
        <w:t>profit organization</w:t>
      </w:r>
      <w:r w:rsidR="00ED098E">
        <w:t xml:space="preserve">.  </w:t>
      </w:r>
      <w:r w:rsidR="005E430A">
        <w:t xml:space="preserve">Mr. Lee will be officially confirmed by the CWC Board during the CWC Board Meeting in December.  He would then join the Stakeholders Council in January 2024.  </w:t>
      </w:r>
    </w:p>
    <w:p w14:paraId="1B445244" w14:textId="77777777" w:rsidR="009B2807" w:rsidRPr="00A77787" w:rsidRDefault="009B2807" w:rsidP="005C4B20">
      <w:pPr>
        <w:tabs>
          <w:tab w:val="left" w:pos="720"/>
          <w:tab w:val="left" w:pos="1440"/>
          <w:tab w:val="left" w:pos="2160"/>
        </w:tabs>
        <w:jc w:val="both"/>
      </w:pPr>
    </w:p>
    <w:p w14:paraId="2714CDCD" w14:textId="77777777" w:rsidR="009B2807" w:rsidRPr="00A77787" w:rsidRDefault="00F2318C" w:rsidP="005C4B20">
      <w:pPr>
        <w:pStyle w:val="ListParagraph"/>
        <w:numPr>
          <w:ilvl w:val="1"/>
          <w:numId w:val="2"/>
        </w:numPr>
        <w:tabs>
          <w:tab w:val="left" w:pos="720"/>
          <w:tab w:val="left" w:pos="1440"/>
          <w:tab w:val="left" w:pos="2160"/>
        </w:tabs>
        <w:ind w:hanging="720"/>
        <w:jc w:val="both"/>
        <w:rPr>
          <w:b/>
          <w:bCs/>
          <w:u w:val="single"/>
        </w:rPr>
      </w:pPr>
      <w:r w:rsidRPr="00A77787">
        <w:rPr>
          <w:b/>
          <w:bCs/>
          <w:u w:val="single"/>
        </w:rPr>
        <w:t>Thank You to Millcreek for Continuing to Host Our Meetings.</w:t>
      </w:r>
    </w:p>
    <w:p w14:paraId="6427F5CE" w14:textId="77777777" w:rsidR="009B2807" w:rsidRPr="00A77787" w:rsidRDefault="009B2807" w:rsidP="005C4B20">
      <w:pPr>
        <w:tabs>
          <w:tab w:val="left" w:pos="720"/>
          <w:tab w:val="left" w:pos="1440"/>
          <w:tab w:val="left" w:pos="2160"/>
        </w:tabs>
        <w:ind w:left="720"/>
        <w:jc w:val="both"/>
        <w:rPr>
          <w:b/>
          <w:bCs/>
          <w:u w:val="single"/>
        </w:rPr>
      </w:pPr>
    </w:p>
    <w:p w14:paraId="6C0DD2D9" w14:textId="77777777" w:rsidR="007F484B" w:rsidRPr="00A77787" w:rsidRDefault="00F2318C" w:rsidP="005C4B20">
      <w:pPr>
        <w:tabs>
          <w:tab w:val="left" w:pos="720"/>
          <w:tab w:val="left" w:pos="1440"/>
          <w:tab w:val="left" w:pos="2160"/>
        </w:tabs>
        <w:jc w:val="both"/>
      </w:pPr>
      <w:r>
        <w:t>Ms. Nielsen thanked Millcreek</w:t>
      </w:r>
      <w:r w:rsidR="00782452">
        <w:t xml:space="preserve"> City</w:t>
      </w:r>
      <w:r>
        <w:t xml:space="preserve"> for continuing to host the CWC for </w:t>
      </w:r>
      <w:r w:rsidR="008E66B0">
        <w:t>many</w:t>
      </w:r>
      <w:r w:rsidR="008E00E1">
        <w:t xml:space="preserve"> of the</w:t>
      </w:r>
      <w:r>
        <w:t xml:space="preserve"> in</w:t>
      </w:r>
      <w:r w:rsidR="00782452">
        <w:t>-</w:t>
      </w:r>
      <w:r>
        <w:t>person meetings.</w:t>
      </w:r>
    </w:p>
    <w:p w14:paraId="695EC810" w14:textId="77777777" w:rsidR="00C3160F" w:rsidRPr="00A77787" w:rsidRDefault="00C3160F" w:rsidP="005C4B20">
      <w:pPr>
        <w:tabs>
          <w:tab w:val="left" w:pos="720"/>
          <w:tab w:val="left" w:pos="1440"/>
          <w:tab w:val="left" w:pos="2160"/>
        </w:tabs>
        <w:jc w:val="both"/>
      </w:pPr>
    </w:p>
    <w:p w14:paraId="742E0A1E" w14:textId="77777777" w:rsidR="00EA5AC1" w:rsidRPr="00A77787" w:rsidRDefault="00F2318C" w:rsidP="005C4B20">
      <w:pPr>
        <w:tabs>
          <w:tab w:val="left" w:pos="720"/>
          <w:tab w:val="left" w:pos="1440"/>
          <w:tab w:val="left" w:pos="2160"/>
        </w:tabs>
        <w:jc w:val="both"/>
        <w:rPr>
          <w:b/>
          <w:bCs/>
          <w:u w:val="single"/>
        </w:rPr>
      </w:pPr>
      <w:r w:rsidRPr="00A77787">
        <w:rPr>
          <w:b/>
          <w:bCs/>
          <w:u w:val="single"/>
        </w:rPr>
        <w:t>Housekeeping</w:t>
      </w:r>
    </w:p>
    <w:p w14:paraId="254707DA" w14:textId="77777777" w:rsidR="00EA5AC1" w:rsidRPr="00A77787" w:rsidRDefault="00EA5AC1" w:rsidP="005C4B20">
      <w:pPr>
        <w:tabs>
          <w:tab w:val="left" w:pos="720"/>
          <w:tab w:val="left" w:pos="1440"/>
          <w:tab w:val="left" w:pos="2160"/>
        </w:tabs>
        <w:jc w:val="both"/>
      </w:pPr>
    </w:p>
    <w:p w14:paraId="3104FFDA" w14:textId="77777777" w:rsidR="00777DEE" w:rsidRPr="00A77787" w:rsidRDefault="00F2318C" w:rsidP="005C4B20">
      <w:pPr>
        <w:pStyle w:val="ListParagraph"/>
        <w:numPr>
          <w:ilvl w:val="0"/>
          <w:numId w:val="24"/>
        </w:numPr>
        <w:tabs>
          <w:tab w:val="left" w:pos="720"/>
          <w:tab w:val="left" w:pos="1440"/>
          <w:tab w:val="left" w:pos="2160"/>
        </w:tabs>
        <w:ind w:hanging="720"/>
        <w:jc w:val="both"/>
        <w:rPr>
          <w:b/>
          <w:bCs/>
          <w:u w:val="single"/>
        </w:rPr>
      </w:pPr>
      <w:r w:rsidRPr="00A77787">
        <w:rPr>
          <w:b/>
          <w:bCs/>
          <w:u w:val="single"/>
        </w:rPr>
        <w:t xml:space="preserve">Staff will Follow Up on </w:t>
      </w:r>
      <w:r w:rsidRPr="00A77787">
        <w:rPr>
          <w:b/>
          <w:bCs/>
          <w:u w:val="single"/>
        </w:rPr>
        <w:t>Missing Conflict Disclosure Forms.</w:t>
      </w:r>
    </w:p>
    <w:p w14:paraId="27D816E1" w14:textId="77777777" w:rsidR="009B2807" w:rsidRDefault="009B2807" w:rsidP="005C4B20">
      <w:pPr>
        <w:tabs>
          <w:tab w:val="left" w:pos="720"/>
          <w:tab w:val="left" w:pos="1440"/>
          <w:tab w:val="left" w:pos="2160"/>
        </w:tabs>
        <w:jc w:val="both"/>
        <w:rPr>
          <w:b/>
          <w:bCs/>
          <w:u w:val="single"/>
        </w:rPr>
      </w:pPr>
    </w:p>
    <w:p w14:paraId="27F2708F" w14:textId="77777777" w:rsidR="0054705B" w:rsidRPr="0054705B" w:rsidRDefault="00F2318C" w:rsidP="005C4B20">
      <w:pPr>
        <w:tabs>
          <w:tab w:val="left" w:pos="720"/>
          <w:tab w:val="left" w:pos="1440"/>
          <w:tab w:val="left" w:pos="2160"/>
        </w:tabs>
        <w:jc w:val="both"/>
      </w:pPr>
      <w:r>
        <w:t>Ms. Nielsen reported that Conflict Disclosure forms needed to be signed and collected.</w:t>
      </w:r>
    </w:p>
    <w:p w14:paraId="1AD4E7FB" w14:textId="77777777" w:rsidR="00730877" w:rsidRPr="00A77787" w:rsidRDefault="00730877" w:rsidP="005C4B20">
      <w:pPr>
        <w:tabs>
          <w:tab w:val="left" w:pos="720"/>
          <w:tab w:val="left" w:pos="1440"/>
          <w:tab w:val="left" w:pos="2160"/>
        </w:tabs>
        <w:jc w:val="both"/>
      </w:pPr>
    </w:p>
    <w:p w14:paraId="74D44D57" w14:textId="77777777" w:rsidR="00730877" w:rsidRPr="00A77787" w:rsidRDefault="00F2318C" w:rsidP="005C4B20">
      <w:pPr>
        <w:tabs>
          <w:tab w:val="left" w:pos="720"/>
          <w:tab w:val="left" w:pos="1440"/>
          <w:tab w:val="left" w:pos="2160"/>
        </w:tabs>
        <w:jc w:val="both"/>
        <w:rPr>
          <w:b/>
          <w:bCs/>
          <w:u w:val="single"/>
        </w:rPr>
      </w:pPr>
      <w:r w:rsidRPr="00A77787">
        <w:rPr>
          <w:b/>
          <w:bCs/>
          <w:u w:val="single"/>
        </w:rPr>
        <w:t>CWNCRA 101</w:t>
      </w:r>
    </w:p>
    <w:p w14:paraId="0FA7F58C" w14:textId="77777777" w:rsidR="00730877" w:rsidRPr="00A77787" w:rsidRDefault="00730877" w:rsidP="005C4B20">
      <w:pPr>
        <w:tabs>
          <w:tab w:val="left" w:pos="720"/>
          <w:tab w:val="left" w:pos="1440"/>
          <w:tab w:val="left" w:pos="2160"/>
        </w:tabs>
        <w:jc w:val="both"/>
      </w:pPr>
    </w:p>
    <w:p w14:paraId="3983C7EA" w14:textId="77777777" w:rsidR="008B426F" w:rsidRPr="00A77787" w:rsidRDefault="00F2318C" w:rsidP="005C4B20">
      <w:pPr>
        <w:pStyle w:val="ListParagraph"/>
        <w:numPr>
          <w:ilvl w:val="0"/>
          <w:numId w:val="27"/>
        </w:numPr>
        <w:tabs>
          <w:tab w:val="left" w:pos="720"/>
          <w:tab w:val="left" w:pos="1440"/>
          <w:tab w:val="left" w:pos="2160"/>
        </w:tabs>
        <w:ind w:hanging="720"/>
        <w:jc w:val="both"/>
        <w:rPr>
          <w:b/>
          <w:bCs/>
          <w:u w:val="single"/>
        </w:rPr>
      </w:pPr>
      <w:r w:rsidRPr="00A77787">
        <w:rPr>
          <w:b/>
          <w:bCs/>
          <w:u w:val="single"/>
        </w:rPr>
        <w:t>Staff will Give an Overview of the History and Status of the CWNCRA.</w:t>
      </w:r>
    </w:p>
    <w:p w14:paraId="0F991D80" w14:textId="77777777" w:rsidR="00730877" w:rsidRPr="00A77787" w:rsidRDefault="00730877" w:rsidP="005C4B20">
      <w:pPr>
        <w:tabs>
          <w:tab w:val="left" w:pos="720"/>
          <w:tab w:val="left" w:pos="1440"/>
          <w:tab w:val="left" w:pos="2160"/>
        </w:tabs>
        <w:jc w:val="both"/>
      </w:pPr>
    </w:p>
    <w:p w14:paraId="000D618A" w14:textId="77777777" w:rsidR="00311A67" w:rsidRDefault="00F2318C" w:rsidP="005C4B20">
      <w:pPr>
        <w:tabs>
          <w:tab w:val="left" w:pos="720"/>
          <w:tab w:val="left" w:pos="1440"/>
          <w:tab w:val="left" w:pos="2160"/>
        </w:tabs>
        <w:jc w:val="both"/>
      </w:pPr>
      <w:r>
        <w:t xml:space="preserve">Ms. Nielsen </w:t>
      </w:r>
      <w:r w:rsidR="00782452">
        <w:t xml:space="preserve">reported </w:t>
      </w:r>
      <w:r>
        <w:t xml:space="preserve">that there </w:t>
      </w:r>
      <w:r w:rsidR="00782452">
        <w:t xml:space="preserve">will </w:t>
      </w:r>
      <w:r>
        <w:t xml:space="preserve">be a </w:t>
      </w:r>
      <w:r w:rsidR="009B4388">
        <w:t xml:space="preserve">review of the Central Wasatch National Conservation and Recreation Area Act (“CWNCRA”).  </w:t>
      </w:r>
      <w:r w:rsidR="00E3185B">
        <w:t xml:space="preserve">She understood that some on the Council already </w:t>
      </w:r>
      <w:r w:rsidR="00782452">
        <w:t xml:space="preserve">knows </w:t>
      </w:r>
      <w:r w:rsidR="00E3185B">
        <w:t xml:space="preserve">this information but </w:t>
      </w:r>
      <w:r w:rsidR="00664BA7">
        <w:t xml:space="preserve">it was worthwhile for there to be a refresher on the history of the CWNCRA.  </w:t>
      </w:r>
      <w:r w:rsidR="00E4234C">
        <w:t>The intention was to provide an overview of the different iterations of the CWNCRA</w:t>
      </w:r>
      <w:r w:rsidR="002C0F1F">
        <w:t xml:space="preserve">, </w:t>
      </w:r>
      <w:r w:rsidR="00E4234C">
        <w:t>provide context for the Mountain Accord process</w:t>
      </w:r>
      <w:r w:rsidR="00A24CA4">
        <w:t xml:space="preserve">, and review actions the CWC Board took in relation to the CWNCRA.  </w:t>
      </w:r>
    </w:p>
    <w:p w14:paraId="1C639ACA" w14:textId="77777777" w:rsidR="00311A67" w:rsidRDefault="00311A67" w:rsidP="005C4B20">
      <w:pPr>
        <w:tabs>
          <w:tab w:val="left" w:pos="720"/>
          <w:tab w:val="left" w:pos="1440"/>
          <w:tab w:val="left" w:pos="2160"/>
        </w:tabs>
        <w:jc w:val="both"/>
      </w:pPr>
    </w:p>
    <w:p w14:paraId="3435FEF1" w14:textId="77777777" w:rsidR="00730877" w:rsidRDefault="00F2318C" w:rsidP="005C4B20">
      <w:pPr>
        <w:tabs>
          <w:tab w:val="left" w:pos="720"/>
          <w:tab w:val="left" w:pos="1440"/>
          <w:tab w:val="left" w:pos="2160"/>
        </w:tabs>
        <w:jc w:val="both"/>
      </w:pPr>
      <w:r>
        <w:t xml:space="preserve">Ms. Nielsen reported that </w:t>
      </w:r>
      <w:r w:rsidR="002C5C6E">
        <w:t xml:space="preserve">Talisker approached </w:t>
      </w:r>
      <w:r w:rsidR="00225077">
        <w:t xml:space="preserve">the State and Federal Delegation to essentially force the Forest Service to sell public lands to private ownership.  The intention was to usher in a ski development </w:t>
      </w:r>
      <w:r w:rsidR="00DD3D1E">
        <w:t xml:space="preserve">that would create an over-the-ridge connection between the Wasatch Front and the Wasatch Back.  </w:t>
      </w:r>
      <w:r w:rsidR="009B4D35">
        <w:t xml:space="preserve">That was done without the knowledge of the Salt Lake City Mayor and Salt Lake County Mayor at the time.  It was also done without local involvement or environmental analysis.  There was a lot of local </w:t>
      </w:r>
      <w:r w:rsidR="00CD18AE">
        <w:t>reaction</w:t>
      </w:r>
      <w:r w:rsidR="009B4D35">
        <w:t xml:space="preserve"> and </w:t>
      </w:r>
      <w:r w:rsidR="00A22B31">
        <w:t xml:space="preserve">the </w:t>
      </w:r>
      <w:r w:rsidR="00BB50E7">
        <w:t>SkiLink proposal did not move forward.</w:t>
      </w:r>
      <w:r w:rsidR="00261A98">
        <w:t xml:space="preserve">  In response to that situation, </w:t>
      </w:r>
      <w:r w:rsidR="00106FBA">
        <w:t xml:space="preserve">a group of locals concerned about the </w:t>
      </w:r>
      <w:r w:rsidR="00226575">
        <w:t xml:space="preserve">sustainability of the mountains came together.  </w:t>
      </w:r>
      <w:r w:rsidR="00346C0F">
        <w:t xml:space="preserve">That </w:t>
      </w:r>
      <w:r w:rsidR="00ED31FA">
        <w:t xml:space="preserve">resulted in a two-year collaborative process that came to be known as </w:t>
      </w:r>
      <w:r w:rsidR="00C504D1">
        <w:t xml:space="preserve">the </w:t>
      </w:r>
      <w:r w:rsidR="00ED31FA">
        <w:t xml:space="preserve">Mountain Accord.  </w:t>
      </w:r>
      <w:r w:rsidR="009F47D6">
        <w:t xml:space="preserve">Hundreds of stakeholders </w:t>
      </w:r>
      <w:r w:rsidR="00A65A37">
        <w:t>came together, which included elected officials, those involved in transportation, ski resorts</w:t>
      </w:r>
      <w:r w:rsidR="00A561A4">
        <w:t>, environmental groups</w:t>
      </w:r>
      <w:r w:rsidR="00C55B8D">
        <w:t xml:space="preserve">, private property owners, and more.  Participants </w:t>
      </w:r>
      <w:r w:rsidR="00C55B8D">
        <w:lastRenderedPageBreak/>
        <w:t xml:space="preserve">were </w:t>
      </w:r>
      <w:r w:rsidR="00A10526">
        <w:t xml:space="preserve">then </w:t>
      </w:r>
      <w:r w:rsidR="00C55B8D">
        <w:t xml:space="preserve">divided into Systems Groups, similar to what was seen with the </w:t>
      </w:r>
      <w:r w:rsidR="008C2274">
        <w:t xml:space="preserve">newly formed </w:t>
      </w:r>
      <w:r w:rsidR="00C55B8D">
        <w:t>Stakeholders Council Systems Committees.  The idea was to develop idealized plans for each of the groups.</w:t>
      </w:r>
    </w:p>
    <w:p w14:paraId="16823693" w14:textId="77777777" w:rsidR="00A533D9" w:rsidRDefault="00A533D9" w:rsidP="005C4B20">
      <w:pPr>
        <w:tabs>
          <w:tab w:val="left" w:pos="720"/>
          <w:tab w:val="left" w:pos="1440"/>
          <w:tab w:val="left" w:pos="2160"/>
        </w:tabs>
        <w:jc w:val="both"/>
      </w:pPr>
    </w:p>
    <w:p w14:paraId="1C7462C5" w14:textId="77777777" w:rsidR="00A533D9" w:rsidRDefault="00F2318C" w:rsidP="005C4B20">
      <w:pPr>
        <w:tabs>
          <w:tab w:val="left" w:pos="720"/>
          <w:tab w:val="left" w:pos="1440"/>
          <w:tab w:val="left" w:pos="2160"/>
        </w:tabs>
        <w:jc w:val="both"/>
      </w:pPr>
      <w:r>
        <w:t>Each of the Systems Groups</w:t>
      </w:r>
      <w:r w:rsidR="00366138">
        <w:t xml:space="preserve"> developed a plan that outlined the idealized system.  In those Idealized Systems Reports, </w:t>
      </w:r>
      <w:r w:rsidR="0068172A">
        <w:t xml:space="preserve">the goals for the specific focus area were outlined.  </w:t>
      </w:r>
      <w:r w:rsidR="00F96158">
        <w:t>Many of those</w:t>
      </w:r>
      <w:r w:rsidR="0068172A">
        <w:t xml:space="preserve"> goals and recommendations made it into the Mountain Accord Charter.  Included in the Mountain Accord Charter was a directive to introduce and pass what would eventually be known as the CWNCRA.  </w:t>
      </w:r>
      <w:r w:rsidR="00844D67">
        <w:t xml:space="preserve">In addition to the CWNCRA, the Mountain Accord laid out many other deliverables, one of which was to create a governing body </w:t>
      </w:r>
      <w:r w:rsidR="009F6928">
        <w:t>that was tasked with carrying out all of the Mountain Accord directives</w:t>
      </w:r>
      <w:r w:rsidR="00413BE3">
        <w:t xml:space="preserve">.  That was </w:t>
      </w:r>
      <w:r w:rsidR="009F6928">
        <w:t xml:space="preserve">the </w:t>
      </w:r>
      <w:r w:rsidR="00DF0713">
        <w:t xml:space="preserve">task of the </w:t>
      </w:r>
      <w:r w:rsidR="009F6928">
        <w:t xml:space="preserve">CWC.  </w:t>
      </w:r>
      <w:r w:rsidR="00291721">
        <w:t xml:space="preserve">Ms. Nielsen </w:t>
      </w:r>
      <w:r w:rsidR="002D37A8">
        <w:t xml:space="preserve">reviewed </w:t>
      </w:r>
      <w:r w:rsidR="00D224FE">
        <w:t>the</w:t>
      </w:r>
      <w:r w:rsidR="002D37A8">
        <w:t xml:space="preserve"> iteration</w:t>
      </w:r>
      <w:r w:rsidR="00D224FE">
        <w:t>s</w:t>
      </w:r>
      <w:r w:rsidR="002D37A8">
        <w:t xml:space="preserve"> of the CWNCRA </w:t>
      </w:r>
      <w:r w:rsidR="001815E5">
        <w:t xml:space="preserve">with those present.  </w:t>
      </w:r>
      <w:r w:rsidR="00B476CD">
        <w:t>She explained that the latest version of the CWNCRA was the seventh iteration</w:t>
      </w:r>
      <w:r w:rsidR="00273127">
        <w:t>.</w:t>
      </w:r>
      <w:r w:rsidR="00C24E64">
        <w:t xml:space="preserve"> </w:t>
      </w:r>
    </w:p>
    <w:p w14:paraId="37FDF057" w14:textId="77777777" w:rsidR="007A394B" w:rsidRDefault="007A394B" w:rsidP="005C4B20">
      <w:pPr>
        <w:tabs>
          <w:tab w:val="left" w:pos="720"/>
          <w:tab w:val="left" w:pos="1440"/>
          <w:tab w:val="left" w:pos="2160"/>
        </w:tabs>
        <w:jc w:val="both"/>
      </w:pPr>
    </w:p>
    <w:p w14:paraId="23FA0C1B" w14:textId="77777777" w:rsidR="00B352B4" w:rsidRDefault="00F2318C" w:rsidP="005C4B20">
      <w:pPr>
        <w:tabs>
          <w:tab w:val="left" w:pos="720"/>
          <w:tab w:val="left" w:pos="1440"/>
          <w:tab w:val="left" w:pos="2160"/>
        </w:tabs>
        <w:jc w:val="both"/>
      </w:pPr>
      <w:r>
        <w:t xml:space="preserve">The original CWNCRA was introduced in 2016 by Congressman Jason Chaffetz as H.R. 5718.  </w:t>
      </w:r>
      <w:r w:rsidR="00EA5912">
        <w:t xml:space="preserve">Ms. Nielsen reported that the original bill called for a nearly 80,000-acre </w:t>
      </w:r>
      <w:r w:rsidR="00DE302A">
        <w:t>f</w:t>
      </w:r>
      <w:r w:rsidR="00EA5912">
        <w:t>ederal designation called the Central Wasatch National Conservation and Recreation Area in the Wasatch Front and approximately 1,000 acres in the Wasatch Back</w:t>
      </w:r>
      <w:r w:rsidR="005E2BFB">
        <w:t xml:space="preserve"> along the ridge between Big Cottonwood Canyon and Park City.  The bill was introduced to the Natural Resources Committee</w:t>
      </w:r>
      <w:r w:rsidR="00B32280">
        <w:t>, but it did not make it out of committee.</w:t>
      </w:r>
      <w:r w:rsidR="00C9533C">
        <w:t xml:space="preserve">  </w:t>
      </w:r>
    </w:p>
    <w:p w14:paraId="4AAF1AC2" w14:textId="77777777" w:rsidR="00B352B4" w:rsidRDefault="00B352B4" w:rsidP="005C4B20">
      <w:pPr>
        <w:tabs>
          <w:tab w:val="left" w:pos="720"/>
          <w:tab w:val="left" w:pos="1440"/>
          <w:tab w:val="left" w:pos="2160"/>
        </w:tabs>
        <w:jc w:val="both"/>
      </w:pPr>
    </w:p>
    <w:p w14:paraId="3AA27219" w14:textId="77777777" w:rsidR="0005253B" w:rsidRDefault="00F2318C" w:rsidP="005C4B20">
      <w:pPr>
        <w:tabs>
          <w:tab w:val="left" w:pos="720"/>
          <w:tab w:val="left" w:pos="1440"/>
          <w:tab w:val="left" w:pos="2160"/>
        </w:tabs>
        <w:jc w:val="both"/>
      </w:pPr>
      <w:r>
        <w:t xml:space="preserve">Ms. Nielsen shared a slide to outline what was included in each iteration of the CWNCRA.  </w:t>
      </w:r>
      <w:r w:rsidR="00A14DF1">
        <w:t xml:space="preserve">The first version of the bill did not impact private land in the study area and only focused on </w:t>
      </w:r>
      <w:r w:rsidR="00B4023C">
        <w:t>f</w:t>
      </w:r>
      <w:r w:rsidR="00A14DF1">
        <w:t xml:space="preserve">ederally owned land.  </w:t>
      </w:r>
      <w:r w:rsidR="00585C80">
        <w:t xml:space="preserve">The original bill contained dollar-for-dollar land exchanges between the Forest Service and the Cottonwood Canyons ski resorts.  </w:t>
      </w:r>
      <w:r w:rsidR="00D67FF1">
        <w:t xml:space="preserve">It also provided a catalyst for a new management plan for the area.  </w:t>
      </w:r>
      <w:r w:rsidR="00ED77C5">
        <w:t xml:space="preserve">Helicopter and mechanized travel were originally prohibited in the White Pine Special Management Area, but that changed in later iterations of the CWNCRA.  </w:t>
      </w:r>
      <w:r w:rsidR="00A602E6">
        <w:t>She reiterated that the original bill did not make it out of the Natural Resources Committee</w:t>
      </w:r>
      <w:r>
        <w:t xml:space="preserve"> back in 2016.  </w:t>
      </w:r>
      <w:r w:rsidR="005501E5">
        <w:t xml:space="preserve">In 2017, the CWC was created by Interlocal Agreement.  The creation of the CWC caused a </w:t>
      </w:r>
      <w:r w:rsidR="00FF79D3">
        <w:t xml:space="preserve">brief </w:t>
      </w:r>
      <w:r w:rsidR="005501E5">
        <w:t>delay between the introduction of the</w:t>
      </w:r>
      <w:r w:rsidR="007B3FFA">
        <w:t xml:space="preserve"> original CWNCRA</w:t>
      </w:r>
      <w:r w:rsidR="005501E5">
        <w:t xml:space="preserve"> in 2016 and </w:t>
      </w:r>
      <w:r w:rsidR="00841783">
        <w:t xml:space="preserve">the next iteration of the </w:t>
      </w:r>
      <w:r w:rsidR="00A963CD">
        <w:t>CWNCRA</w:t>
      </w:r>
      <w:r w:rsidR="00841783">
        <w:t xml:space="preserve">, which was </w:t>
      </w:r>
      <w:r w:rsidR="00EB3EBB">
        <w:t>drafted</w:t>
      </w:r>
      <w:r w:rsidR="00841783">
        <w:t xml:space="preserve"> in 2018.  </w:t>
      </w:r>
      <w:r w:rsidR="00AC29E6">
        <w:t xml:space="preserve">  </w:t>
      </w:r>
    </w:p>
    <w:p w14:paraId="04FFF8F6" w14:textId="77777777" w:rsidR="0005253B" w:rsidRDefault="0005253B" w:rsidP="005C4B20">
      <w:pPr>
        <w:tabs>
          <w:tab w:val="left" w:pos="720"/>
          <w:tab w:val="left" w:pos="1440"/>
          <w:tab w:val="left" w:pos="2160"/>
        </w:tabs>
        <w:jc w:val="both"/>
      </w:pPr>
    </w:p>
    <w:p w14:paraId="6AFE9A9B" w14:textId="77777777" w:rsidR="00B22EA3" w:rsidRDefault="00F2318C" w:rsidP="005C4B20">
      <w:pPr>
        <w:tabs>
          <w:tab w:val="left" w:pos="720"/>
          <w:tab w:val="left" w:pos="1440"/>
          <w:tab w:val="left" w:pos="2160"/>
        </w:tabs>
        <w:jc w:val="both"/>
      </w:pPr>
      <w:r>
        <w:t xml:space="preserve">Ms. Nielsen reviewed the August 2, 2018, version of the CWNCRA. </w:t>
      </w:r>
      <w:r w:rsidR="00521F19">
        <w:t xml:space="preserve"> </w:t>
      </w:r>
      <w:r w:rsidR="001035D7">
        <w:t xml:space="preserve">In that version, Alta Ski Lifts had requested to be removed from the land exchange portion.  </w:t>
      </w:r>
      <w:r w:rsidR="008F3D6A">
        <w:t xml:space="preserve">Other language was added at that time to reiterate that non-federal lands within the boundary were excluded and </w:t>
      </w:r>
      <w:r w:rsidR="00913738">
        <w:t>that</w:t>
      </w:r>
      <w:r w:rsidR="008F3D6A">
        <w:t xml:space="preserve"> management of National Forest System lands did not apply to non-federal lands</w:t>
      </w:r>
      <w:r w:rsidR="00BA5DA5">
        <w:t>.  T</w:t>
      </w:r>
      <w:r w:rsidR="008144A9">
        <w:t>he act would not impact water rights</w:t>
      </w:r>
      <w:r w:rsidR="009B2A0D">
        <w:t xml:space="preserve">.  </w:t>
      </w:r>
      <w:r w:rsidR="00B35A17">
        <w:t xml:space="preserve">She shared information about </w:t>
      </w:r>
      <w:r w:rsidR="00092045">
        <w:t>one-time appropriations</w:t>
      </w:r>
      <w:r w:rsidR="00053A4E">
        <w:t xml:space="preserve">.  It was </w:t>
      </w:r>
      <w:r w:rsidR="00092045">
        <w:t xml:space="preserve">noted that </w:t>
      </w:r>
      <w:r w:rsidR="00053A4E">
        <w:t xml:space="preserve">there was a specific provision in the bill that allowed for the collection of ongoing user fees.  </w:t>
      </w:r>
      <w:r w:rsidR="00303D81">
        <w:t xml:space="preserve">Ms. Nielsen reported that each time the CWC released a new version of the CWNCRA, </w:t>
      </w:r>
      <w:r w:rsidR="00495334">
        <w:t xml:space="preserve">there was a public comment period.  To date, the CWC has received </w:t>
      </w:r>
      <w:r w:rsidR="0011486E">
        <w:t xml:space="preserve">over 1,000 public comments on the different iterations of the CWNCRA.  </w:t>
      </w:r>
    </w:p>
    <w:p w14:paraId="447E10B6" w14:textId="77777777" w:rsidR="00B22EA3" w:rsidRDefault="00B22EA3" w:rsidP="005C4B20">
      <w:pPr>
        <w:tabs>
          <w:tab w:val="left" w:pos="720"/>
          <w:tab w:val="left" w:pos="1440"/>
          <w:tab w:val="left" w:pos="2160"/>
        </w:tabs>
        <w:jc w:val="both"/>
      </w:pPr>
    </w:p>
    <w:p w14:paraId="3353FF3E" w14:textId="77777777" w:rsidR="00B84578" w:rsidRDefault="00F2318C" w:rsidP="005C4B20">
      <w:pPr>
        <w:tabs>
          <w:tab w:val="left" w:pos="720"/>
          <w:tab w:val="left" w:pos="1440"/>
          <w:tab w:val="left" w:pos="2160"/>
        </w:tabs>
        <w:jc w:val="both"/>
      </w:pPr>
      <w:r>
        <w:t>The public comments resulted in another version of the CWNCRA shortly after the</w:t>
      </w:r>
      <w:r w:rsidR="00277F4D">
        <w:t xml:space="preserve"> August </w:t>
      </w:r>
      <w:r w:rsidR="00293397">
        <w:t>version.</w:t>
      </w:r>
      <w:r w:rsidR="00324BFF">
        <w:t xml:space="preserve">  The next version attempted to incorporate some of the </w:t>
      </w:r>
      <w:r w:rsidR="00A536FF">
        <w:t xml:space="preserve">relevant </w:t>
      </w:r>
      <w:r w:rsidR="00324BFF">
        <w:t xml:space="preserve">public comments received.  </w:t>
      </w:r>
      <w:r w:rsidR="00107ECF">
        <w:t xml:space="preserve">That version fully removed Alta Ski Lifts from the land exchanges and </w:t>
      </w:r>
      <w:r w:rsidR="00B141AC">
        <w:t>some of the</w:t>
      </w:r>
      <w:r w:rsidR="00107ECF">
        <w:t xml:space="preserve"> language was updated.</w:t>
      </w:r>
      <w:r w:rsidR="00BF2AE7">
        <w:t xml:space="preserve">  It also </w:t>
      </w:r>
      <w:r w:rsidR="00A64063">
        <w:t>allo</w:t>
      </w:r>
      <w:r w:rsidR="00875879">
        <w:t xml:space="preserve">wed </w:t>
      </w:r>
      <w:r w:rsidR="00BF2AE7">
        <w:t>the ski resorts to find additional land to add to their land exchange.  That meant that the ski resorts could include other private lands</w:t>
      </w:r>
      <w:r w:rsidR="00D67711">
        <w:t>, not originally identified,</w:t>
      </w:r>
      <w:r w:rsidR="00BF2AE7">
        <w:t xml:space="preserve"> in their exchanges</w:t>
      </w:r>
      <w:r w:rsidR="002730EA">
        <w:t xml:space="preserve">.  </w:t>
      </w:r>
      <w:r w:rsidR="00B22EA3">
        <w:t xml:space="preserve">Ms. Nielsen explained that in the updated version of the bill, there was a desire to explicitly state that private property rights would not be impacted by the designation.  </w:t>
      </w:r>
      <w:r w:rsidR="0053622E">
        <w:t xml:space="preserve">There were private property owners in Big Cottonwood Canyon and Little Cottonwood Canyon who were concerned that the designation would impact them.  As a result, clear language had been added.  </w:t>
      </w:r>
      <w:r w:rsidR="00632360">
        <w:t xml:space="preserve">There were also additional </w:t>
      </w:r>
      <w:r w:rsidR="00F853F7">
        <w:t xml:space="preserve">provisions </w:t>
      </w:r>
      <w:r w:rsidR="00EB4851">
        <w:t>added to the White Pine Special Management Area</w:t>
      </w:r>
      <w:r w:rsidR="00DC3E01">
        <w:t>.  A section was removed in the Little Cottonwood Canyon Transportation Corridor</w:t>
      </w:r>
      <w:r w:rsidR="00D02CF2">
        <w:t xml:space="preserve"> </w:t>
      </w:r>
      <w:r w:rsidR="00187EF6">
        <w:t>portion</w:t>
      </w:r>
      <w:r w:rsidR="008B3ECE">
        <w:t xml:space="preserve"> based on further analysis. </w:t>
      </w:r>
    </w:p>
    <w:p w14:paraId="3873C14B" w14:textId="77777777" w:rsidR="00B84578" w:rsidRDefault="00B84578" w:rsidP="005C4B20">
      <w:pPr>
        <w:tabs>
          <w:tab w:val="left" w:pos="720"/>
          <w:tab w:val="left" w:pos="1440"/>
          <w:tab w:val="left" w:pos="2160"/>
        </w:tabs>
        <w:jc w:val="both"/>
      </w:pPr>
    </w:p>
    <w:p w14:paraId="4BCB36EF" w14:textId="77777777" w:rsidR="00326B31" w:rsidRDefault="00F2318C" w:rsidP="005C4B20">
      <w:pPr>
        <w:tabs>
          <w:tab w:val="left" w:pos="720"/>
          <w:tab w:val="left" w:pos="1440"/>
          <w:tab w:val="left" w:pos="2160"/>
        </w:tabs>
        <w:jc w:val="both"/>
      </w:pPr>
      <w:r>
        <w:t xml:space="preserve">At the end of 2018, the CWC Board </w:t>
      </w:r>
      <w:r w:rsidR="003F4B8B">
        <w:t xml:space="preserve">adopted the October 2018 version of the CWNCRA.  </w:t>
      </w:r>
      <w:r w:rsidR="000A2F78">
        <w:t xml:space="preserve">Over the next year, work was done to continue to refine the bill </w:t>
      </w:r>
      <w:r w:rsidR="001A36D1">
        <w:t xml:space="preserve">and that refinement was reflected in </w:t>
      </w:r>
      <w:r w:rsidR="0026166F">
        <w:t xml:space="preserve">the next version.  </w:t>
      </w:r>
      <w:r w:rsidR="00755705">
        <w:t xml:space="preserve">In August 2019, the CWC released another </w:t>
      </w:r>
      <w:r w:rsidR="008B3B8A">
        <w:t xml:space="preserve">version of the bill.  Some language was cleaned up and some adjustments were made to the different sections.  </w:t>
      </w:r>
      <w:r w:rsidR="00C446EF">
        <w:t>That</w:t>
      </w:r>
      <w:r w:rsidR="0038551E">
        <w:t xml:space="preserve"> version of the bill </w:t>
      </w:r>
      <w:r w:rsidR="00EE74EB">
        <w:t xml:space="preserve">added authorization for the Forest Service to apply area fees to wilderness areas and the White Pine Watershed Management Area.  </w:t>
      </w:r>
      <w:r w:rsidR="00894DD8">
        <w:t xml:space="preserve">There </w:t>
      </w:r>
      <w:r w:rsidR="00765047">
        <w:t>were</w:t>
      </w:r>
      <w:r w:rsidR="00894DD8">
        <w:t xml:space="preserve"> change</w:t>
      </w:r>
      <w:r w:rsidR="00765047">
        <w:t>s</w:t>
      </w:r>
      <w:r w:rsidR="00894DD8">
        <w:t xml:space="preserve"> made to the White Pine Watershed Management Area to add additional clarifications.  This version of the bill mostly </w:t>
      </w:r>
      <w:r w:rsidR="00EB1F36">
        <w:t>included</w:t>
      </w:r>
      <w:r w:rsidR="00894DD8">
        <w:t xml:space="preserve"> definitional</w:t>
      </w:r>
      <w:r w:rsidR="00D032DA">
        <w:t xml:space="preserve"> changes</w:t>
      </w:r>
      <w:r w:rsidR="00894DD8">
        <w:t xml:space="preserve">.  </w:t>
      </w:r>
      <w:r w:rsidR="0060221C">
        <w:t xml:space="preserve"> </w:t>
      </w:r>
    </w:p>
    <w:p w14:paraId="4E073CC0" w14:textId="77777777" w:rsidR="00591A2F" w:rsidRDefault="00591A2F" w:rsidP="005C4B20">
      <w:pPr>
        <w:tabs>
          <w:tab w:val="left" w:pos="720"/>
          <w:tab w:val="left" w:pos="1440"/>
          <w:tab w:val="left" w:pos="2160"/>
        </w:tabs>
        <w:jc w:val="both"/>
      </w:pPr>
    </w:p>
    <w:p w14:paraId="06B267FF" w14:textId="77777777" w:rsidR="00503767" w:rsidRDefault="00F2318C" w:rsidP="005C4B20">
      <w:pPr>
        <w:tabs>
          <w:tab w:val="left" w:pos="720"/>
          <w:tab w:val="left" w:pos="1440"/>
          <w:tab w:val="left" w:pos="2160"/>
        </w:tabs>
        <w:jc w:val="both"/>
      </w:pPr>
      <w:r>
        <w:t xml:space="preserve">At the end of 2019, </w:t>
      </w:r>
      <w:r w:rsidR="00944821">
        <w:t xml:space="preserve">the CWC Board decided to pause the </w:t>
      </w:r>
      <w:r w:rsidR="00875115">
        <w:t xml:space="preserve">efforts that CWC Staff was </w:t>
      </w:r>
      <w:r w:rsidR="009971A2">
        <w:t>making</w:t>
      </w:r>
      <w:r w:rsidR="00875115">
        <w:t xml:space="preserve"> to find a sponsor and introduce the CWNCRA in Congress.  The CWC Board directed CWC Staff to pause </w:t>
      </w:r>
      <w:r w:rsidR="000216C1">
        <w:t xml:space="preserve">those efforts because </w:t>
      </w:r>
      <w:r w:rsidR="00DF5C23">
        <w:t xml:space="preserve">the CWC Board wanted to allow UDOT </w:t>
      </w:r>
      <w:r w:rsidR="000904BF">
        <w:t xml:space="preserve">to make forward progress with the UDOT Little Cottonwood Canyon EIS.  </w:t>
      </w:r>
      <w:r w:rsidR="00571A5D">
        <w:t xml:space="preserve">In 2020, the CWC initiated the Mountain Transportation System </w:t>
      </w:r>
      <w:r w:rsidR="00B81FA0">
        <w:t xml:space="preserve">(“MTS”) </w:t>
      </w:r>
      <w:r w:rsidR="00C72E6F">
        <w:t xml:space="preserve">project work.  In October 2020, </w:t>
      </w:r>
      <w:r w:rsidR="002379DF">
        <w:t xml:space="preserve">the latest version of the CWNCRA </w:t>
      </w:r>
      <w:r w:rsidR="00950152">
        <w:t xml:space="preserve">was released.  The most notable change in that iteration of the bill was the removal of the land exchanges.  Ms. Nielsen </w:t>
      </w:r>
      <w:r w:rsidR="004B4B05">
        <w:t xml:space="preserve">explained that the decision had been made for a lot of reasons.  The Forest Service determined that the dollar-for-dollar element of the exchanges would make it difficult to receive a fair amount of land, due to the different valuation of land at the base area of the ski resorts versus the land on ridges and mountaintops.  </w:t>
      </w:r>
      <w:r w:rsidR="00810643">
        <w:t xml:space="preserve">Those differences would make it difficult to have a dollar-for-dollar match.  </w:t>
      </w:r>
      <w:r w:rsidR="00E1111C">
        <w:t>It was also determined that</w:t>
      </w:r>
      <w:r w:rsidR="00F1210C">
        <w:t xml:space="preserve"> some of</w:t>
      </w:r>
      <w:r w:rsidR="00E1111C">
        <w:t xml:space="preserve"> the lands were environmentally degraded due to historic mining activity.  There was enough degradation that the Forest Service could not trade those into public lands.</w:t>
      </w:r>
      <w:r w:rsidR="00777EFF">
        <w:t xml:space="preserve">  </w:t>
      </w:r>
    </w:p>
    <w:p w14:paraId="054C57BD" w14:textId="77777777" w:rsidR="00503767" w:rsidRDefault="00503767" w:rsidP="005C4B20">
      <w:pPr>
        <w:tabs>
          <w:tab w:val="left" w:pos="720"/>
          <w:tab w:val="left" w:pos="1440"/>
          <w:tab w:val="left" w:pos="2160"/>
        </w:tabs>
        <w:jc w:val="both"/>
      </w:pPr>
    </w:p>
    <w:p w14:paraId="5CCEA6AE" w14:textId="77777777" w:rsidR="001C0AC6" w:rsidRDefault="00F2318C" w:rsidP="005C4B20">
      <w:pPr>
        <w:tabs>
          <w:tab w:val="left" w:pos="720"/>
          <w:tab w:val="left" w:pos="1440"/>
          <w:tab w:val="left" w:pos="2160"/>
        </w:tabs>
        <w:jc w:val="both"/>
      </w:pPr>
      <w:r>
        <w:t xml:space="preserve">Ms. Nielsen </w:t>
      </w:r>
      <w:r w:rsidR="0047080B">
        <w:t>reviewed the details of the latest iteration of the CWNCRA</w:t>
      </w:r>
      <w:r w:rsidR="002431E1">
        <w:t xml:space="preserve">.  </w:t>
      </w:r>
      <w:r w:rsidR="00503767">
        <w:t xml:space="preserve">She clarified that the bill </w:t>
      </w:r>
      <w:r w:rsidR="00D343B4">
        <w:t>was a lands protection bill, but it aimed to involve the different focus areas identified in the Mountain Accord: transportation, environment, recreation, and eco</w:t>
      </w:r>
      <w:r w:rsidR="00B43BE5">
        <w:t xml:space="preserve">nomy.  </w:t>
      </w:r>
      <w:r w:rsidR="002F1F7C">
        <w:t xml:space="preserve">The bill specifically </w:t>
      </w:r>
      <w:r w:rsidR="004F5148">
        <w:t xml:space="preserve">provided </w:t>
      </w:r>
      <w:r w:rsidR="002F1F7C">
        <w:t xml:space="preserve">for a 4(f) </w:t>
      </w:r>
      <w:r w:rsidR="00A2171B">
        <w:t>exemption</w:t>
      </w:r>
      <w:r w:rsidR="002F1F7C">
        <w:t>.</w:t>
      </w:r>
      <w:r w:rsidR="00A2171B">
        <w:t xml:space="preserve">  4(f) </w:t>
      </w:r>
      <w:r w:rsidR="00F95736">
        <w:t>was a section in the U.S. Department of Transportation 1966 Act that designated specific land as 4(f) lands.  Lands that were designated 4(f) were environmentally or historically important lands.</w:t>
      </w:r>
      <w:r w:rsidR="00297B6E">
        <w:t xml:space="preserve">  </w:t>
      </w:r>
      <w:r w:rsidR="0002263C">
        <w:t>L</w:t>
      </w:r>
      <w:r w:rsidR="007C6142">
        <w:t xml:space="preserve">ands designated as 4(f) properties needed to go through specific protections.  </w:t>
      </w:r>
      <w:r w:rsidR="00A56E73">
        <w:t xml:space="preserve">The CWNCRA would provide an exemption from that because the bill would provide those same protections for the lands.  </w:t>
      </w:r>
      <w:r w:rsidR="00C67709">
        <w:t>An</w:t>
      </w:r>
      <w:r w:rsidR="00A56E73">
        <w:t xml:space="preserve"> additional layer of bureaucracy would be removed with that exemption.  </w:t>
      </w:r>
    </w:p>
    <w:p w14:paraId="7EDD43D0" w14:textId="77777777" w:rsidR="00D849F2" w:rsidRDefault="00D849F2" w:rsidP="005C4B20">
      <w:pPr>
        <w:tabs>
          <w:tab w:val="left" w:pos="720"/>
          <w:tab w:val="left" w:pos="1440"/>
          <w:tab w:val="left" w:pos="2160"/>
        </w:tabs>
        <w:jc w:val="both"/>
      </w:pPr>
    </w:p>
    <w:p w14:paraId="097F8444" w14:textId="77777777" w:rsidR="00D849F2" w:rsidRDefault="00F2318C" w:rsidP="005C4B20">
      <w:pPr>
        <w:tabs>
          <w:tab w:val="left" w:pos="720"/>
          <w:tab w:val="left" w:pos="1440"/>
          <w:tab w:val="left" w:pos="2160"/>
        </w:tabs>
        <w:jc w:val="both"/>
      </w:pPr>
      <w:r>
        <w:t>Ms. Nielsen shared a timeline that highlighted key dates, such as the initial introduction of the bill and when each of the subsequent versions was written.</w:t>
      </w:r>
      <w:r w:rsidR="00C072CC">
        <w:t xml:space="preserve">  Patrick Shea </w:t>
      </w:r>
      <w:r w:rsidR="00C11764">
        <w:t xml:space="preserve">asked whether anyone had evaluated the political chances of the bill moving forward in the near future.  Ms. </w:t>
      </w:r>
      <w:r w:rsidR="00CD5C0C">
        <w:t xml:space="preserve">Nielsen reported that the first checkpoint was allowing UDOT to move through their EIS process.  </w:t>
      </w:r>
      <w:r w:rsidR="001517FC">
        <w:t xml:space="preserve">According to the State and Federal Delegations, there was a desire to allow UDOT to move through their process before the bill was considered.  </w:t>
      </w:r>
      <w:r w:rsidR="00DB02E4">
        <w:t xml:space="preserve">That was now nearing an end and it would be possible to see whether there was renewed support for the CWNCRA.  </w:t>
      </w:r>
      <w:r w:rsidR="00BD7C29">
        <w:t xml:space="preserve">Linda Johnson </w:t>
      </w:r>
      <w:r w:rsidR="00DE3C88">
        <w:t>did not think that UDOT had finished their process</w:t>
      </w:r>
      <w:r w:rsidR="00E7462A">
        <w:t xml:space="preserve"> and pointed out that work had not been done in Big Cottonwood Canyon yet.  </w:t>
      </w:r>
      <w:r w:rsidR="00C426EC">
        <w:t>Ms. Nielsen clarified that the Little Cottonwood Canyon EIS was referenced</w:t>
      </w:r>
      <w:r w:rsidR="006425B9">
        <w:t xml:space="preserve"> at the time, but it would be possible to determine whether there was a desire to see the UDOT work address Big Cottonwood Canyon also</w:t>
      </w:r>
      <w:r w:rsidR="001B12FD">
        <w:t>.</w:t>
      </w:r>
    </w:p>
    <w:p w14:paraId="7C01E85C" w14:textId="77777777" w:rsidR="00BE172C" w:rsidRDefault="00BE172C" w:rsidP="005C4B20">
      <w:pPr>
        <w:tabs>
          <w:tab w:val="left" w:pos="720"/>
          <w:tab w:val="left" w:pos="1440"/>
          <w:tab w:val="left" w:pos="2160"/>
        </w:tabs>
        <w:jc w:val="both"/>
      </w:pPr>
    </w:p>
    <w:p w14:paraId="703C1272" w14:textId="77777777" w:rsidR="00BE172C" w:rsidRDefault="00F2318C" w:rsidP="005C4B20">
      <w:pPr>
        <w:tabs>
          <w:tab w:val="left" w:pos="720"/>
          <w:tab w:val="left" w:pos="1440"/>
          <w:tab w:val="left" w:pos="2160"/>
        </w:tabs>
        <w:jc w:val="both"/>
      </w:pPr>
      <w:r>
        <w:t>The CWNCRA Story Map was shared.</w:t>
      </w:r>
      <w:r w:rsidR="000D5526">
        <w:t xml:space="preserve">  Ms. Nielsen reported that it could be found on the CWC website.  </w:t>
      </w:r>
      <w:r w:rsidR="000208B6">
        <w:t xml:space="preserve">The map provided a visual explanation of what was proposed in the CWNCRA.  </w:t>
      </w:r>
      <w:r w:rsidR="003E0263">
        <w:t xml:space="preserve">The teal outline was the acreage included.  </w:t>
      </w:r>
      <w:r w:rsidR="00D92CAC">
        <w:t xml:space="preserve">Different colors outlined </w:t>
      </w:r>
      <w:r w:rsidR="00D93CCE">
        <w:t>other</w:t>
      </w:r>
      <w:r w:rsidR="00D92CAC">
        <w:t xml:space="preserve"> areas, such as the White Pine Special Management Area.</w:t>
      </w:r>
      <w:r w:rsidR="00272267">
        <w:t xml:space="preserve">  </w:t>
      </w:r>
      <w:r w:rsidR="00AC2719">
        <w:t xml:space="preserve">Those interested in learning more could visit the CWC website.  </w:t>
      </w:r>
      <w:r w:rsidR="00A36B3B">
        <w:t xml:space="preserve">There was a difference </w:t>
      </w:r>
      <w:r w:rsidR="00EE1957">
        <w:t>when it came to</w:t>
      </w:r>
      <w:r w:rsidR="00A36B3B">
        <w:t xml:space="preserve"> restrictions for Wilderness</w:t>
      </w:r>
      <w:r w:rsidR="00997CE3">
        <w:t xml:space="preserve">.  Wilderness </w:t>
      </w:r>
      <w:r w:rsidR="004B0738">
        <w:t>had</w:t>
      </w:r>
      <w:r w:rsidR="00997CE3">
        <w:t xml:space="preserve"> arguably the most stringent protections for Federal land in the United States.  </w:t>
      </w:r>
      <w:r w:rsidR="005871A4">
        <w:t>For instance, there</w:t>
      </w:r>
      <w:r w:rsidR="00295AFF">
        <w:t xml:space="preserve"> was no motorized mechanized </w:t>
      </w:r>
      <w:r w:rsidR="00295AFF">
        <w:lastRenderedPageBreak/>
        <w:t>travel</w:t>
      </w:r>
      <w:r w:rsidR="00126FA5">
        <w:t xml:space="preserve"> allowed</w:t>
      </w:r>
      <w:r w:rsidR="00295AFF">
        <w:t>, which included mountain biking, the use of chainsaws for timber cleanup, and so on.</w:t>
      </w:r>
      <w:r w:rsidR="008C31CE">
        <w:t xml:space="preserve">  Those restrictions would not apply to the whole of the CWNCRA designation.  There were restrictions included in the designation, but those were not the same as the restrictions</w:t>
      </w:r>
      <w:r w:rsidR="0044691F">
        <w:t xml:space="preserve"> included</w:t>
      </w:r>
      <w:r w:rsidR="008C31CE">
        <w:t xml:space="preserve"> for Wilderness.  </w:t>
      </w:r>
    </w:p>
    <w:p w14:paraId="4B9C9786" w14:textId="77777777" w:rsidR="00A420B8" w:rsidRDefault="00A420B8" w:rsidP="005C4B20">
      <w:pPr>
        <w:tabs>
          <w:tab w:val="left" w:pos="720"/>
          <w:tab w:val="left" w:pos="1440"/>
          <w:tab w:val="left" w:pos="2160"/>
        </w:tabs>
        <w:jc w:val="both"/>
      </w:pPr>
    </w:p>
    <w:p w14:paraId="516DD01D" w14:textId="77777777" w:rsidR="009B4388" w:rsidRDefault="00F2318C" w:rsidP="005C4B20">
      <w:pPr>
        <w:tabs>
          <w:tab w:val="left" w:pos="720"/>
          <w:tab w:val="left" w:pos="1440"/>
          <w:tab w:val="left" w:pos="2160"/>
        </w:tabs>
        <w:jc w:val="both"/>
      </w:pPr>
      <w:r>
        <w:t xml:space="preserve">Co-Chair Fisher shared information about the </w:t>
      </w:r>
      <w:r w:rsidR="00011B79">
        <w:t xml:space="preserve">proposed White Pine </w:t>
      </w:r>
      <w:r w:rsidR="001341B1">
        <w:t xml:space="preserve">Special Management Area.  He explained that it was intended to address the road access for the South Despain Ditch Company but also for the helicopter skiing that </w:t>
      </w:r>
      <w:r w:rsidR="00AE4510">
        <w:t>occurred</w:t>
      </w:r>
      <w:r w:rsidR="001341B1">
        <w:t xml:space="preserve"> in White Pine Canyon.  </w:t>
      </w:r>
      <w:r w:rsidR="00E461F2">
        <w:t xml:space="preserve">Helicopter skiing could not happen in the Wilderness.  Ms. Nielsen confirmed this.  Dan Zalles </w:t>
      </w:r>
      <w:r w:rsidR="00CE599E">
        <w:t xml:space="preserve">noted that despite the name, </w:t>
      </w:r>
      <w:r w:rsidR="006215BF">
        <w:t xml:space="preserve">the bill involved </w:t>
      </w:r>
      <w:r w:rsidR="00DA2978">
        <w:t xml:space="preserve">more than just </w:t>
      </w:r>
      <w:r w:rsidR="00095E3A">
        <w:t>the establishment of a</w:t>
      </w:r>
      <w:r w:rsidR="00090295">
        <w:t xml:space="preserve"> National Conservation and Recreation Area.  </w:t>
      </w:r>
      <w:r w:rsidR="00952C21">
        <w:t xml:space="preserve">Co-Chair Fisher </w:t>
      </w:r>
      <w:r w:rsidR="00C35C34">
        <w:t xml:space="preserve">felt the best way to think about </w:t>
      </w:r>
      <w:r w:rsidR="00670EBF">
        <w:t xml:space="preserve">it was that the CWNCRA </w:t>
      </w:r>
      <w:r w:rsidR="00C64452">
        <w:t>contained many different sections.</w:t>
      </w:r>
      <w:r w:rsidR="00D200B0">
        <w:t xml:space="preserve">  It was intended to do many different things </w:t>
      </w:r>
      <w:r w:rsidR="00E8148E">
        <w:t xml:space="preserve">within one act.  </w:t>
      </w:r>
      <w:r w:rsidR="00F775B1">
        <w:t>Ms. Nielsen added that the current title of the bill would likely change</w:t>
      </w:r>
      <w:r w:rsidR="003F441F">
        <w:t xml:space="preserve"> if it was introduced and passed.  </w:t>
      </w:r>
      <w:r w:rsidR="00DB0266">
        <w:t>The name would likely be workshoppe</w:t>
      </w:r>
      <w:r w:rsidR="006D0D04">
        <w:t>d</w:t>
      </w:r>
      <w:r w:rsidR="00DB0266">
        <w:t xml:space="preserve">. </w:t>
      </w:r>
    </w:p>
    <w:p w14:paraId="7CD5B99B" w14:textId="77777777" w:rsidR="00B03E7C" w:rsidRDefault="00B03E7C" w:rsidP="005C4B20">
      <w:pPr>
        <w:tabs>
          <w:tab w:val="left" w:pos="720"/>
          <w:tab w:val="left" w:pos="1440"/>
          <w:tab w:val="left" w:pos="2160"/>
        </w:tabs>
        <w:jc w:val="both"/>
      </w:pPr>
    </w:p>
    <w:p w14:paraId="2E3E5DAE" w14:textId="77777777" w:rsidR="00E84B9E" w:rsidRDefault="00F2318C" w:rsidP="005C4B20">
      <w:pPr>
        <w:tabs>
          <w:tab w:val="left" w:pos="720"/>
          <w:tab w:val="left" w:pos="1440"/>
          <w:tab w:val="left" w:pos="2160"/>
        </w:tabs>
        <w:jc w:val="both"/>
      </w:pPr>
      <w:r>
        <w:t xml:space="preserve">Chair Knoblock asked what the White Pine Special Management Area would do.  Ms. Nielsen explained that </w:t>
      </w:r>
      <w:r w:rsidR="00D753C3">
        <w:t>it would protect the land from development</w:t>
      </w:r>
      <w:r w:rsidR="00E30ED5">
        <w:t>, but would</w:t>
      </w:r>
      <w:r w:rsidR="00965D90">
        <w:t xml:space="preserve"> also</w:t>
      </w:r>
      <w:r w:rsidR="00E30ED5">
        <w:t xml:space="preserve"> allow for the historic use of the land.  </w:t>
      </w:r>
      <w:r w:rsidR="00E25B09">
        <w:t xml:space="preserve">The different designations mentioned, such as Wilderness and National Conservation </w:t>
      </w:r>
      <w:r w:rsidR="00CE3161">
        <w:t xml:space="preserve">and </w:t>
      </w:r>
      <w:r w:rsidR="00E25B09">
        <w:t xml:space="preserve">Recreation Area, had different restrictions included in their definitions.  </w:t>
      </w:r>
      <w:r w:rsidR="008E51DA">
        <w:t xml:space="preserve">Wilderness would not allow for the South Despain Ditch Company </w:t>
      </w:r>
      <w:r w:rsidR="00E9390A">
        <w:t>to continue operations and Wilderness would not allow helicopter skiing to continue.  That was the reason there was not a Wilderness designation</w:t>
      </w:r>
      <w:r w:rsidR="00EA0AB9">
        <w:t xml:space="preserve">.  </w:t>
      </w:r>
      <w:r w:rsidR="00277F24">
        <w:t xml:space="preserve">There was a desire to allow the historic </w:t>
      </w:r>
      <w:r w:rsidR="007C3977">
        <w:t xml:space="preserve">uses </w:t>
      </w:r>
      <w:r w:rsidR="008C0DDB">
        <w:t>in</w:t>
      </w:r>
      <w:r w:rsidR="007C3977">
        <w:t xml:space="preserve"> the area while still focusing on the protection of the land.</w:t>
      </w:r>
      <w:r>
        <w:t xml:space="preserve"> </w:t>
      </w:r>
    </w:p>
    <w:p w14:paraId="299CA51E" w14:textId="77777777" w:rsidR="003E1924" w:rsidRDefault="003E1924" w:rsidP="005C4B20">
      <w:pPr>
        <w:tabs>
          <w:tab w:val="left" w:pos="720"/>
          <w:tab w:val="left" w:pos="1440"/>
          <w:tab w:val="left" w:pos="2160"/>
        </w:tabs>
        <w:jc w:val="both"/>
      </w:pPr>
    </w:p>
    <w:p w14:paraId="79773F9E" w14:textId="77777777" w:rsidR="003E1924" w:rsidRPr="00497F7A" w:rsidRDefault="00F2318C" w:rsidP="005C4B20">
      <w:pPr>
        <w:tabs>
          <w:tab w:val="left" w:pos="720"/>
          <w:tab w:val="left" w:pos="1440"/>
          <w:tab w:val="left" w:pos="2160"/>
        </w:tabs>
        <w:jc w:val="both"/>
      </w:pPr>
      <w:r>
        <w:t xml:space="preserve">Mr. Zalles </w:t>
      </w:r>
      <w:r w:rsidR="00D2439D">
        <w:t xml:space="preserve">asked for clarification about trails in the Wilderness.  For instance, whether new trails were allowed to be created.  Ms. Nielsen </w:t>
      </w:r>
      <w:r w:rsidR="006A090A">
        <w:t xml:space="preserve">clarified that Wilderness did not prevent new trails, but the trails would </w:t>
      </w:r>
      <w:r w:rsidR="008C0DDB">
        <w:t xml:space="preserve">need to </w:t>
      </w:r>
      <w:r w:rsidR="006A090A">
        <w:t>be single-use</w:t>
      </w:r>
      <w:r w:rsidR="00FC4EAF">
        <w:t>,</w:t>
      </w:r>
      <w:r w:rsidR="006A090A">
        <w:t xml:space="preserve"> as mountain bicycles would not be permitted.</w:t>
      </w:r>
      <w:r w:rsidR="007107BC">
        <w:t xml:space="preserve">  The trails could be used for hiking.  </w:t>
      </w:r>
      <w:r w:rsidR="00AA1185">
        <w:t xml:space="preserve">It was noted that there were also limitations about how trees could be removed and so on.  </w:t>
      </w:r>
    </w:p>
    <w:p w14:paraId="6ED09ACA" w14:textId="77777777" w:rsidR="00730877" w:rsidRPr="00A77787" w:rsidRDefault="00730877" w:rsidP="005C4B20">
      <w:pPr>
        <w:tabs>
          <w:tab w:val="left" w:pos="720"/>
          <w:tab w:val="left" w:pos="1440"/>
          <w:tab w:val="left" w:pos="2160"/>
        </w:tabs>
        <w:jc w:val="both"/>
      </w:pPr>
    </w:p>
    <w:p w14:paraId="53CF241A" w14:textId="77777777" w:rsidR="00730877" w:rsidRPr="00A77787" w:rsidRDefault="00F2318C" w:rsidP="005C4B20">
      <w:pPr>
        <w:tabs>
          <w:tab w:val="left" w:pos="720"/>
          <w:tab w:val="left" w:pos="1440"/>
          <w:tab w:val="left" w:pos="2160"/>
        </w:tabs>
        <w:jc w:val="both"/>
        <w:rPr>
          <w:b/>
          <w:bCs/>
          <w:u w:val="single"/>
        </w:rPr>
      </w:pPr>
      <w:r w:rsidRPr="00A77787">
        <w:rPr>
          <w:b/>
          <w:bCs/>
          <w:u w:val="single"/>
        </w:rPr>
        <w:t>Systems Committee Discussions</w:t>
      </w:r>
    </w:p>
    <w:p w14:paraId="4CA8E8DD" w14:textId="77777777" w:rsidR="00730877" w:rsidRPr="00A77787" w:rsidRDefault="00730877" w:rsidP="005C4B20">
      <w:pPr>
        <w:tabs>
          <w:tab w:val="left" w:pos="720"/>
          <w:tab w:val="left" w:pos="1440"/>
          <w:tab w:val="left" w:pos="2160"/>
        </w:tabs>
        <w:jc w:val="both"/>
      </w:pPr>
    </w:p>
    <w:p w14:paraId="06FA43F3" w14:textId="77777777" w:rsidR="00A77787" w:rsidRPr="00A77787" w:rsidRDefault="00F2318C" w:rsidP="005C4B20">
      <w:pPr>
        <w:pStyle w:val="ListParagraph"/>
        <w:numPr>
          <w:ilvl w:val="0"/>
          <w:numId w:val="31"/>
        </w:numPr>
        <w:tabs>
          <w:tab w:val="left" w:pos="720"/>
          <w:tab w:val="left" w:pos="1440"/>
          <w:tab w:val="left" w:pos="2160"/>
        </w:tabs>
        <w:ind w:hanging="720"/>
        <w:jc w:val="both"/>
        <w:rPr>
          <w:b/>
          <w:bCs/>
          <w:u w:val="single"/>
        </w:rPr>
      </w:pPr>
      <w:r w:rsidRPr="00A77787">
        <w:rPr>
          <w:b/>
          <w:bCs/>
          <w:u w:val="single"/>
        </w:rPr>
        <w:t>Environment Systems Committee</w:t>
      </w:r>
    </w:p>
    <w:p w14:paraId="4A0D76B3" w14:textId="77777777" w:rsidR="00A77787" w:rsidRPr="00A77787" w:rsidRDefault="00A77787" w:rsidP="005C4B20">
      <w:pPr>
        <w:pStyle w:val="ListParagraph"/>
        <w:ind w:left="1440"/>
        <w:contextualSpacing/>
        <w:jc w:val="both"/>
      </w:pPr>
    </w:p>
    <w:p w14:paraId="018F9E6D" w14:textId="77777777" w:rsidR="00A77787" w:rsidRPr="00F2318C" w:rsidRDefault="00F2318C" w:rsidP="005C4B20">
      <w:pPr>
        <w:pStyle w:val="ListParagraph"/>
        <w:numPr>
          <w:ilvl w:val="1"/>
          <w:numId w:val="33"/>
        </w:numPr>
        <w:ind w:hanging="720"/>
        <w:contextualSpacing/>
        <w:jc w:val="both"/>
        <w:rPr>
          <w:b/>
          <w:bCs/>
          <w:u w:val="single"/>
        </w:rPr>
      </w:pPr>
      <w:r w:rsidRPr="00F2318C">
        <w:rPr>
          <w:b/>
          <w:bCs/>
          <w:u w:val="single"/>
        </w:rPr>
        <w:t>October 25, 2023 and November 13, 2023</w:t>
      </w:r>
      <w:r w:rsidRPr="00F2318C">
        <w:rPr>
          <w:b/>
          <w:bCs/>
          <w:u w:val="single"/>
        </w:rPr>
        <w:t>.</w:t>
      </w:r>
    </w:p>
    <w:p w14:paraId="7DBD7690" w14:textId="77777777" w:rsidR="00B727A2" w:rsidRPr="00F2318C" w:rsidRDefault="00B727A2" w:rsidP="005C4B20">
      <w:pPr>
        <w:contextualSpacing/>
        <w:jc w:val="both"/>
        <w:rPr>
          <w:b/>
          <w:bCs/>
          <w:u w:val="single"/>
        </w:rPr>
      </w:pPr>
    </w:p>
    <w:p w14:paraId="687A70A4" w14:textId="77777777" w:rsidR="00A77787" w:rsidRPr="00F2318C" w:rsidRDefault="00F2318C" w:rsidP="005C4B20">
      <w:pPr>
        <w:pStyle w:val="ListParagraph"/>
        <w:numPr>
          <w:ilvl w:val="1"/>
          <w:numId w:val="33"/>
        </w:numPr>
        <w:ind w:hanging="720"/>
        <w:contextualSpacing/>
        <w:jc w:val="both"/>
        <w:rPr>
          <w:b/>
          <w:bCs/>
          <w:u w:val="single"/>
        </w:rPr>
      </w:pPr>
      <w:r w:rsidRPr="00F2318C">
        <w:rPr>
          <w:b/>
          <w:bCs/>
          <w:u w:val="single"/>
        </w:rPr>
        <w:t xml:space="preserve">Chair Kelly Boardman and Co-Chair Dan Zalles will </w:t>
      </w:r>
      <w:r w:rsidR="00BE4C4F" w:rsidRPr="00F2318C">
        <w:rPr>
          <w:b/>
          <w:bCs/>
          <w:u w:val="single"/>
        </w:rPr>
        <w:t>P</w:t>
      </w:r>
      <w:r w:rsidRPr="00F2318C">
        <w:rPr>
          <w:b/>
          <w:bCs/>
          <w:u w:val="single"/>
        </w:rPr>
        <w:t xml:space="preserve">resent a </w:t>
      </w:r>
      <w:r w:rsidR="00BE4C4F" w:rsidRPr="00F2318C">
        <w:rPr>
          <w:b/>
          <w:bCs/>
          <w:u w:val="single"/>
        </w:rPr>
        <w:t>L</w:t>
      </w:r>
      <w:r w:rsidRPr="00F2318C">
        <w:rPr>
          <w:b/>
          <w:bCs/>
          <w:u w:val="single"/>
        </w:rPr>
        <w:t xml:space="preserve">etter for the Stakeholders Council </w:t>
      </w:r>
      <w:r w:rsidR="00BE4C4F" w:rsidRPr="00F2318C">
        <w:rPr>
          <w:b/>
          <w:bCs/>
          <w:u w:val="single"/>
        </w:rPr>
        <w:t>R</w:t>
      </w:r>
      <w:r w:rsidRPr="00F2318C">
        <w:rPr>
          <w:b/>
          <w:bCs/>
          <w:u w:val="single"/>
        </w:rPr>
        <w:t xml:space="preserve">eview and </w:t>
      </w:r>
      <w:r w:rsidR="00BE4C4F" w:rsidRPr="00F2318C">
        <w:rPr>
          <w:b/>
          <w:bCs/>
          <w:u w:val="single"/>
        </w:rPr>
        <w:t>P</w:t>
      </w:r>
      <w:r w:rsidRPr="00F2318C">
        <w:rPr>
          <w:b/>
          <w:bCs/>
          <w:u w:val="single"/>
        </w:rPr>
        <w:t>o</w:t>
      </w:r>
      <w:r w:rsidR="00BE4C4F" w:rsidRPr="00F2318C">
        <w:rPr>
          <w:b/>
          <w:bCs/>
          <w:u w:val="single"/>
        </w:rPr>
        <w:t>s</w:t>
      </w:r>
      <w:r w:rsidRPr="00F2318C">
        <w:rPr>
          <w:b/>
          <w:bCs/>
          <w:u w:val="single"/>
        </w:rPr>
        <w:t xml:space="preserve">sible </w:t>
      </w:r>
      <w:r w:rsidR="00BE4C4F" w:rsidRPr="00F2318C">
        <w:rPr>
          <w:b/>
          <w:bCs/>
          <w:u w:val="single"/>
        </w:rPr>
        <w:t>A</w:t>
      </w:r>
      <w:r w:rsidRPr="00F2318C">
        <w:rPr>
          <w:b/>
          <w:bCs/>
          <w:u w:val="single"/>
        </w:rPr>
        <w:t>ction.</w:t>
      </w:r>
    </w:p>
    <w:p w14:paraId="3C403266" w14:textId="77777777" w:rsidR="00A77787" w:rsidRDefault="00A77787" w:rsidP="005C4B20">
      <w:pPr>
        <w:contextualSpacing/>
        <w:jc w:val="both"/>
        <w:rPr>
          <w:b/>
          <w:bCs/>
        </w:rPr>
      </w:pPr>
    </w:p>
    <w:p w14:paraId="05DA3F56" w14:textId="77777777" w:rsidR="00B727A2" w:rsidRDefault="00F2318C" w:rsidP="005C4B20">
      <w:pPr>
        <w:contextualSpacing/>
        <w:jc w:val="both"/>
      </w:pPr>
      <w:r>
        <w:t xml:space="preserve">Co-Chair Fisher hoped that everyone had enjoyed participating </w:t>
      </w:r>
      <w:r w:rsidR="00FC4EAF">
        <w:t xml:space="preserve">in </w:t>
      </w:r>
      <w:r>
        <w:t xml:space="preserve">the Systems Committees so far.  </w:t>
      </w:r>
      <w:r w:rsidR="000119F5">
        <w:t xml:space="preserve">He explained that the next section of the Stakeholders Council Meeting would include </w:t>
      </w:r>
      <w:r w:rsidR="00CD614C">
        <w:t xml:space="preserve">an update from the Chair and Co-Chair of each of the </w:t>
      </w:r>
      <w:r w:rsidR="005E1C4F">
        <w:t xml:space="preserve">Systems Committees.  He asked that action items be shared. </w:t>
      </w:r>
    </w:p>
    <w:p w14:paraId="20BC7646" w14:textId="77777777" w:rsidR="007D48CB" w:rsidRDefault="007D48CB" w:rsidP="005C4B20">
      <w:pPr>
        <w:contextualSpacing/>
        <w:jc w:val="both"/>
      </w:pPr>
    </w:p>
    <w:p w14:paraId="79121F76" w14:textId="77777777" w:rsidR="007D48CB" w:rsidRDefault="00F2318C" w:rsidP="005C4B20">
      <w:pPr>
        <w:contextualSpacing/>
        <w:jc w:val="both"/>
      </w:pPr>
      <w:r>
        <w:t xml:space="preserve">Mr. Zalles reported that the </w:t>
      </w:r>
      <w:r w:rsidR="00160752">
        <w:t xml:space="preserve">Environment Systems Committee had met </w:t>
      </w:r>
      <w:r w:rsidR="00CB4213">
        <w:t xml:space="preserve">twice and felt it was a priority to focus on the CWNCRA.  </w:t>
      </w:r>
      <w:r w:rsidR="005B0ED5">
        <w:t xml:space="preserve">A letter had been drafted to the CWC Board.  It urged the CWC Board to refocus on </w:t>
      </w:r>
      <w:r w:rsidR="00BC5405">
        <w:t xml:space="preserve">CWNCRA </w:t>
      </w:r>
      <w:r w:rsidR="00434A7C">
        <w:t xml:space="preserve">moving forward.  </w:t>
      </w:r>
      <w:r w:rsidR="00C0026A">
        <w:t xml:space="preserve">There was an understanding that the </w:t>
      </w:r>
      <w:r w:rsidR="007E3B9D">
        <w:t>UDOT Little Cottonwood Can</w:t>
      </w:r>
      <w:r w:rsidR="00FA1466">
        <w:t>yon EIS was a priority</w:t>
      </w:r>
      <w:r w:rsidR="00070F4A">
        <w:t xml:space="preserve">, but it now seemed like an appropriate time to reprioritize the CWNCRA.  </w:t>
      </w:r>
      <w:r w:rsidR="00D90C12">
        <w:t xml:space="preserve">Mr. Zalles explained that the draft letter had been shared with Stakeholders Council Members.  The request was for the Council to support forwarding the letter to the CWC Board.  </w:t>
      </w:r>
      <w:r w:rsidR="00740C8F">
        <w:t xml:space="preserve">The tone of the letter was encouraging in nature and pointed out that there had been </w:t>
      </w:r>
      <w:r w:rsidR="009A4BE2">
        <w:t>recent prec</w:t>
      </w:r>
      <w:r w:rsidR="004F72C3">
        <w:t>edent</w:t>
      </w:r>
      <w:r w:rsidR="00AE5DB7">
        <w:t xml:space="preserve">s.  </w:t>
      </w:r>
      <w:r w:rsidR="005D70A1">
        <w:t xml:space="preserve">An addendum has been attached with excerpts from the Mountain Accord Final Report.  </w:t>
      </w:r>
      <w:r w:rsidR="009E591E">
        <w:t>The letter stated that the Stakeholders Council was available to assist with strategizing and research.</w:t>
      </w:r>
      <w:r w:rsidR="009B17B7">
        <w:t xml:space="preserve">  Kelly </w:t>
      </w:r>
      <w:r w:rsidR="009B17B7">
        <w:lastRenderedPageBreak/>
        <w:t xml:space="preserve">Boardman </w:t>
      </w:r>
      <w:r w:rsidR="00351C4E">
        <w:t xml:space="preserve">explained that the idea was to let the CWC Board know that this </w:t>
      </w:r>
      <w:r w:rsidR="00C4062E">
        <w:t>matter was important</w:t>
      </w:r>
      <w:r w:rsidR="00FC4EAF">
        <w:t xml:space="preserve"> to the Council. </w:t>
      </w:r>
    </w:p>
    <w:p w14:paraId="474DEF5F" w14:textId="77777777" w:rsidR="00B665C3" w:rsidRDefault="00B665C3" w:rsidP="005C4B20">
      <w:pPr>
        <w:contextualSpacing/>
        <w:jc w:val="both"/>
      </w:pPr>
    </w:p>
    <w:p w14:paraId="13E4F2F2" w14:textId="77777777" w:rsidR="00B665C3" w:rsidRDefault="00F2318C" w:rsidP="005C4B20">
      <w:pPr>
        <w:contextualSpacing/>
        <w:jc w:val="both"/>
      </w:pPr>
      <w:r>
        <w:t xml:space="preserve">Ms. Nielsen reported that there was an Action Item included on the Stakeholders Council </w:t>
      </w:r>
      <w:r w:rsidR="00BD0729">
        <w:t>M</w:t>
      </w:r>
      <w:r>
        <w:t xml:space="preserve">eeting agenda.  </w:t>
      </w:r>
      <w:r w:rsidR="006C6244">
        <w:t>The Environment Systems Committee Co-Chairs had introduced the letter.  During the Action Item section, the Council Members would be asked whether there was support to forward the letter to the CWC Board for consideration at the CWC Board Meeting on December 15, 2023.</w:t>
      </w:r>
      <w:r w:rsidR="00233FC2">
        <w:t xml:space="preserve">  Chair Knoblock wondered whether there was anything specific that should be highlighted in the lette</w:t>
      </w:r>
      <w:r w:rsidR="00F45F5A">
        <w:t xml:space="preserve">r outside of what </w:t>
      </w:r>
      <w:r w:rsidR="00EC666A">
        <w:t>was already included</w:t>
      </w:r>
      <w:r w:rsidR="00F45F5A">
        <w:t xml:space="preserve">.  Co-Chair Fisher explained that the intention was to encourage the CWC </w:t>
      </w:r>
      <w:r w:rsidR="002F35FA">
        <w:t xml:space="preserve">Board to move the process forward and prioritize the CWCNCRA work in </w:t>
      </w:r>
      <w:r w:rsidR="00153E24">
        <w:t xml:space="preserve">the </w:t>
      </w:r>
      <w:r w:rsidR="002F35FA">
        <w:t xml:space="preserve">future. </w:t>
      </w:r>
    </w:p>
    <w:p w14:paraId="5148E2D0" w14:textId="77777777" w:rsidR="005E4CF6" w:rsidRDefault="005E4CF6" w:rsidP="005C4B20">
      <w:pPr>
        <w:contextualSpacing/>
        <w:jc w:val="both"/>
      </w:pPr>
    </w:p>
    <w:p w14:paraId="7432288A" w14:textId="77777777" w:rsidR="005E4CF6" w:rsidRPr="0035058C" w:rsidRDefault="00F2318C" w:rsidP="005C4B20">
      <w:pPr>
        <w:contextualSpacing/>
        <w:jc w:val="both"/>
      </w:pPr>
      <w:r>
        <w:t xml:space="preserve">Mr. </w:t>
      </w:r>
      <w:r w:rsidR="00697848">
        <w:t xml:space="preserve">Zalles wondered whether the reference to </w:t>
      </w:r>
      <w:r w:rsidR="00E0721D">
        <w:t>a National Conservation Area should reference a National Conservation and Recreation Area</w:t>
      </w:r>
      <w:r w:rsidR="005A4A9B">
        <w:t xml:space="preserve"> instead.  </w:t>
      </w:r>
      <w:r w:rsidR="00E2081B">
        <w:t xml:space="preserve">Chair Knoblock </w:t>
      </w:r>
      <w:r w:rsidR="00202CD5">
        <w:t xml:space="preserve">felt it made sense for there to be consistency within the language.  </w:t>
      </w:r>
      <w:r w:rsidR="00F8142A">
        <w:t xml:space="preserve">Co-Chair Fisher agreed that </w:t>
      </w:r>
      <w:r w:rsidR="00166FEB">
        <w:t>an</w:t>
      </w:r>
      <w:r w:rsidR="00692A61">
        <w:t xml:space="preserve"> amendment could be made.  </w:t>
      </w:r>
      <w:r w:rsidR="004430FB">
        <w:t xml:space="preserve">Discussions were had about the name of the CWNCRA </w:t>
      </w:r>
      <w:r w:rsidR="00EF41B0">
        <w:t xml:space="preserve">and whether </w:t>
      </w:r>
      <w:r w:rsidR="00A604C9">
        <w:t xml:space="preserve">it might create complications.  </w:t>
      </w:r>
    </w:p>
    <w:p w14:paraId="434A3450" w14:textId="77777777" w:rsidR="00B727A2" w:rsidRDefault="00B727A2" w:rsidP="005C4B20">
      <w:pPr>
        <w:contextualSpacing/>
        <w:jc w:val="both"/>
        <w:rPr>
          <w:b/>
          <w:bCs/>
        </w:rPr>
      </w:pPr>
    </w:p>
    <w:p w14:paraId="10C5B669" w14:textId="77777777" w:rsidR="00BE4C4F" w:rsidRPr="00F2318C" w:rsidRDefault="00F2318C" w:rsidP="005C4B20">
      <w:pPr>
        <w:pStyle w:val="ListParagraph"/>
        <w:numPr>
          <w:ilvl w:val="0"/>
          <w:numId w:val="31"/>
        </w:numPr>
        <w:tabs>
          <w:tab w:val="left" w:pos="720"/>
          <w:tab w:val="left" w:pos="1440"/>
          <w:tab w:val="left" w:pos="2160"/>
        </w:tabs>
        <w:ind w:hanging="720"/>
        <w:jc w:val="both"/>
        <w:rPr>
          <w:b/>
          <w:bCs/>
          <w:u w:val="single"/>
        </w:rPr>
      </w:pPr>
      <w:r w:rsidRPr="00F2318C">
        <w:rPr>
          <w:b/>
          <w:bCs/>
          <w:u w:val="single"/>
        </w:rPr>
        <w:t>Economy Systems Committee</w:t>
      </w:r>
    </w:p>
    <w:p w14:paraId="0BF3895A" w14:textId="77777777" w:rsidR="00BE4C4F" w:rsidRDefault="00BE4C4F" w:rsidP="005C4B20">
      <w:pPr>
        <w:pStyle w:val="ListParagraph"/>
        <w:tabs>
          <w:tab w:val="left" w:pos="720"/>
          <w:tab w:val="left" w:pos="1440"/>
          <w:tab w:val="left" w:pos="2160"/>
        </w:tabs>
        <w:jc w:val="both"/>
        <w:rPr>
          <w:b/>
          <w:bCs/>
        </w:rPr>
      </w:pPr>
    </w:p>
    <w:p w14:paraId="18E905CF" w14:textId="77777777" w:rsidR="00BE4C4F" w:rsidRPr="00F2318C" w:rsidRDefault="00F2318C" w:rsidP="005C4B20">
      <w:pPr>
        <w:pStyle w:val="ListParagraph"/>
        <w:numPr>
          <w:ilvl w:val="0"/>
          <w:numId w:val="35"/>
        </w:numPr>
        <w:ind w:hanging="720"/>
        <w:contextualSpacing/>
        <w:jc w:val="both"/>
        <w:rPr>
          <w:b/>
          <w:bCs/>
          <w:u w:val="single"/>
        </w:rPr>
      </w:pPr>
      <w:r w:rsidRPr="00F2318C">
        <w:rPr>
          <w:b/>
          <w:bCs/>
          <w:u w:val="single"/>
        </w:rPr>
        <w:t>October 31, 2023</w:t>
      </w:r>
      <w:r w:rsidRPr="00F2318C">
        <w:rPr>
          <w:b/>
          <w:bCs/>
          <w:u w:val="single"/>
        </w:rPr>
        <w:t>.</w:t>
      </w:r>
    </w:p>
    <w:p w14:paraId="3E908DF2" w14:textId="77777777" w:rsidR="00BE4C4F" w:rsidRPr="00F2318C" w:rsidRDefault="00BE4C4F" w:rsidP="005C4B20">
      <w:pPr>
        <w:contextualSpacing/>
        <w:jc w:val="both"/>
        <w:rPr>
          <w:u w:val="single"/>
        </w:rPr>
      </w:pPr>
    </w:p>
    <w:p w14:paraId="4AA25C26" w14:textId="77777777" w:rsidR="00A77787" w:rsidRPr="00F2318C" w:rsidRDefault="00F2318C" w:rsidP="005C4B20">
      <w:pPr>
        <w:pStyle w:val="ListParagraph"/>
        <w:numPr>
          <w:ilvl w:val="0"/>
          <w:numId w:val="35"/>
        </w:numPr>
        <w:ind w:hanging="720"/>
        <w:contextualSpacing/>
        <w:jc w:val="both"/>
        <w:rPr>
          <w:b/>
          <w:bCs/>
          <w:u w:val="single"/>
        </w:rPr>
      </w:pPr>
      <w:r w:rsidRPr="00F2318C">
        <w:rPr>
          <w:b/>
          <w:bCs/>
          <w:u w:val="single"/>
        </w:rPr>
        <w:t xml:space="preserve">Chair Dave Fields and Co-Chair Morgan Mingle will </w:t>
      </w:r>
      <w:r w:rsidR="00BE4C4F" w:rsidRPr="00F2318C">
        <w:rPr>
          <w:b/>
          <w:bCs/>
          <w:u w:val="single"/>
        </w:rPr>
        <w:t>D</w:t>
      </w:r>
      <w:r w:rsidRPr="00F2318C">
        <w:rPr>
          <w:b/>
          <w:bCs/>
          <w:u w:val="single"/>
        </w:rPr>
        <w:t xml:space="preserve">iscuss the </w:t>
      </w:r>
      <w:r w:rsidR="00BE4C4F" w:rsidRPr="00F2318C">
        <w:rPr>
          <w:b/>
          <w:bCs/>
          <w:u w:val="single"/>
        </w:rPr>
        <w:t>R</w:t>
      </w:r>
      <w:r w:rsidRPr="00F2318C">
        <w:rPr>
          <w:b/>
          <w:bCs/>
          <w:u w:val="single"/>
        </w:rPr>
        <w:t xml:space="preserve">ecent </w:t>
      </w:r>
      <w:r w:rsidR="00BE4C4F" w:rsidRPr="00F2318C">
        <w:rPr>
          <w:b/>
          <w:bCs/>
          <w:u w:val="single"/>
        </w:rPr>
        <w:t>A</w:t>
      </w:r>
      <w:r w:rsidRPr="00F2318C">
        <w:rPr>
          <w:b/>
          <w:bCs/>
          <w:u w:val="single"/>
        </w:rPr>
        <w:t>ctivities of the Economy Systems Committee.</w:t>
      </w:r>
    </w:p>
    <w:p w14:paraId="51B5F279" w14:textId="77777777" w:rsidR="00BE4C4F" w:rsidRPr="00F2318C" w:rsidRDefault="00BE4C4F" w:rsidP="005C4B20">
      <w:pPr>
        <w:contextualSpacing/>
        <w:jc w:val="both"/>
        <w:rPr>
          <w:u w:val="single"/>
        </w:rPr>
      </w:pPr>
    </w:p>
    <w:p w14:paraId="4C23EF89" w14:textId="77777777" w:rsidR="00BE4C4F" w:rsidRDefault="00F2318C" w:rsidP="005C4B20">
      <w:pPr>
        <w:contextualSpacing/>
        <w:jc w:val="both"/>
      </w:pPr>
      <w:r>
        <w:t xml:space="preserve">Dave </w:t>
      </w:r>
      <w:r>
        <w:t>Fields reported that there had been one meeting of the Economy Systems Committee</w:t>
      </w:r>
      <w:r w:rsidR="00CB42F6">
        <w:t xml:space="preserve">.  He thanked Co-Chair Fisher </w:t>
      </w:r>
      <w:r w:rsidR="004F53DA">
        <w:t xml:space="preserve">for sitting in on the meeting and assisting </w:t>
      </w:r>
      <w:r w:rsidR="0070164E">
        <w:t>when</w:t>
      </w:r>
      <w:r w:rsidR="004F53DA">
        <w:t xml:space="preserve"> needed.  </w:t>
      </w:r>
      <w:r w:rsidR="00D71762">
        <w:t xml:space="preserve">There was a small group involved in the Economy Systems Committee.  He asked anyone interested in participating </w:t>
      </w:r>
      <w:r w:rsidR="00A65739">
        <w:t xml:space="preserve">to reach out.  </w:t>
      </w:r>
      <w:r w:rsidR="009D4807">
        <w:t xml:space="preserve">During the meeting, there had been a discussion about </w:t>
      </w:r>
      <w:r w:rsidR="004D1EA1">
        <w:t xml:space="preserve">the Economy System recommendations from the Mountain Accord process.  </w:t>
      </w:r>
      <w:r w:rsidR="008D70F4">
        <w:t xml:space="preserve">There were debates about the merits of a full overhaul of what was true in 2015 compared to what was true now.  It was </w:t>
      </w:r>
      <w:r w:rsidR="00CE7C74">
        <w:t>ultimately decided that t</w:t>
      </w:r>
      <w:r w:rsidR="008D70F4">
        <w:t>he focus would be on actionable items that were recommended by Committee Members.  One example of an action</w:t>
      </w:r>
      <w:r w:rsidR="003775E1">
        <w:t xml:space="preserve">able item </w:t>
      </w:r>
      <w:r w:rsidR="008D70F4">
        <w:t>was the SHRED Act.</w:t>
      </w:r>
      <w:r w:rsidR="009D5AA1">
        <w:t xml:space="preserve">  There would be</w:t>
      </w:r>
      <w:r w:rsidR="006F5076">
        <w:t xml:space="preserve"> an Economy Systems M</w:t>
      </w:r>
      <w:r w:rsidR="009D5AA1">
        <w:t xml:space="preserve">eeting </w:t>
      </w:r>
      <w:r w:rsidR="00EE786E">
        <w:t>the following day and Committee Members had been asked to share recommendations</w:t>
      </w:r>
      <w:r w:rsidR="00892AF5">
        <w:t xml:space="preserve"> at that time</w:t>
      </w:r>
      <w:r w:rsidR="00EE786E">
        <w:t xml:space="preserve">.  </w:t>
      </w:r>
    </w:p>
    <w:p w14:paraId="19A943F9" w14:textId="77777777" w:rsidR="00D67EDD" w:rsidRDefault="00D67EDD" w:rsidP="005C4B20">
      <w:pPr>
        <w:contextualSpacing/>
        <w:jc w:val="both"/>
      </w:pPr>
    </w:p>
    <w:p w14:paraId="0DA15BD6" w14:textId="77777777" w:rsidR="00BE4C4F" w:rsidRDefault="00F2318C" w:rsidP="005C4B20">
      <w:pPr>
        <w:contextualSpacing/>
        <w:jc w:val="both"/>
      </w:pPr>
      <w:r>
        <w:t xml:space="preserve">Co-Chair Fisher explained that he and Chair Knoblock had discussions with CWC Staff recently about the SHRED Act.  There would likely be more information shared at the January or March </w:t>
      </w:r>
      <w:r w:rsidR="00ED2C4D">
        <w:t>Stakeholders Council M</w:t>
      </w:r>
      <w:r>
        <w:t xml:space="preserve">eeting.  </w:t>
      </w:r>
      <w:r w:rsidR="00F916E2">
        <w:t xml:space="preserve">Discussions were had about carrying capacity.  </w:t>
      </w:r>
      <w:r w:rsidR="009C3AD5">
        <w:t>Ms.</w:t>
      </w:r>
      <w:r w:rsidR="00F916E2">
        <w:t xml:space="preserve"> Mingle </w:t>
      </w:r>
      <w:r w:rsidR="00F32461">
        <w:t xml:space="preserve">noted that there had been a lot of discussions about that in Park City.  </w:t>
      </w:r>
      <w:r w:rsidR="002F3FAB">
        <w:t xml:space="preserve">There was a desire to focus on sustainable visitation, so the carrying capacity of certain sites </w:t>
      </w:r>
      <w:r w:rsidR="00216BBD">
        <w:t xml:space="preserve">was something </w:t>
      </w:r>
      <w:r w:rsidR="00CA76B4">
        <w:t>to explore</w:t>
      </w:r>
      <w:r w:rsidR="00216BBD">
        <w:t xml:space="preserve">.  </w:t>
      </w:r>
      <w:r w:rsidR="00121E52">
        <w:t>It was necessary to balance the different impacts</w:t>
      </w:r>
      <w:r w:rsidR="00C24D7D">
        <w:t xml:space="preserve">, which </w:t>
      </w:r>
      <w:r w:rsidR="00121E52">
        <w:t xml:space="preserve">was something she considered during discussions.  </w:t>
      </w:r>
    </w:p>
    <w:p w14:paraId="024CD2F3" w14:textId="77777777" w:rsidR="00CF4D75" w:rsidRDefault="00CF4D75" w:rsidP="005C4B20">
      <w:pPr>
        <w:contextualSpacing/>
        <w:jc w:val="both"/>
      </w:pPr>
    </w:p>
    <w:p w14:paraId="58455C37" w14:textId="77777777" w:rsidR="00CF4D75" w:rsidRDefault="00F2318C" w:rsidP="005C4B20">
      <w:pPr>
        <w:contextualSpacing/>
        <w:jc w:val="both"/>
      </w:pPr>
      <w:r>
        <w:t xml:space="preserve">Mr. Shea </w:t>
      </w:r>
      <w:r w:rsidR="003C35FD">
        <w:t xml:space="preserve">thought an actionable item </w:t>
      </w:r>
      <w:r w:rsidR="00A82868">
        <w:t>was a</w:t>
      </w:r>
      <w:r w:rsidR="0062066A">
        <w:t xml:space="preserve"> forest</w:t>
      </w:r>
      <w:r w:rsidR="00A82868">
        <w:t xml:space="preserve"> survey for each of the ski areas </w:t>
      </w:r>
      <w:r w:rsidR="002F616B">
        <w:t>to determine</w:t>
      </w:r>
      <w:r w:rsidR="00A82868">
        <w:t xml:space="preserve"> what was sustainable and what was invasive.  </w:t>
      </w:r>
      <w:r w:rsidR="00513886">
        <w:t xml:space="preserve">It would be nice to have </w:t>
      </w:r>
      <w:r w:rsidR="00A4500D">
        <w:t xml:space="preserve">some baseline data.  </w:t>
      </w:r>
      <w:r w:rsidR="00227A1C">
        <w:t xml:space="preserve">Chair Knoblock wanted to know how it would be possible to </w:t>
      </w:r>
      <w:r w:rsidR="002F616B">
        <w:t>find</w:t>
      </w:r>
      <w:r w:rsidR="00227A1C">
        <w:t xml:space="preserve"> enough money to sustain the forest</w:t>
      </w:r>
      <w:r w:rsidR="001373D8">
        <w:t xml:space="preserve">, maintain parking lots, make sure there were enough restrooms, </w:t>
      </w:r>
      <w:r w:rsidR="00961F6C">
        <w:t>maintain t</w:t>
      </w:r>
      <w:r w:rsidR="00BC773A">
        <w:t>he existing t</w:t>
      </w:r>
      <w:r w:rsidR="00961F6C">
        <w:t xml:space="preserve">rails, and have enough staffing at a Forest Service level to process permits and </w:t>
      </w:r>
      <w:r w:rsidR="00A93D57">
        <w:t xml:space="preserve">manage the land properly.  </w:t>
      </w:r>
      <w:r w:rsidR="00DA697D">
        <w:t>It was important to look into funding</w:t>
      </w:r>
      <w:r w:rsidR="003A3D73">
        <w:t xml:space="preserve"> sources</w:t>
      </w:r>
      <w:r w:rsidR="00DA697D">
        <w:t xml:space="preserve"> and he encouraged Committee </w:t>
      </w:r>
      <w:r w:rsidR="0084387E">
        <w:t xml:space="preserve">Members </w:t>
      </w:r>
      <w:r w:rsidR="00DA697D">
        <w:t xml:space="preserve">to look into different possibilities.  </w:t>
      </w:r>
    </w:p>
    <w:p w14:paraId="77EF7CB3" w14:textId="77777777" w:rsidR="00BE4C4F" w:rsidRPr="00BE4C4F" w:rsidRDefault="00BE4C4F" w:rsidP="005C4B20">
      <w:pPr>
        <w:contextualSpacing/>
        <w:jc w:val="both"/>
      </w:pPr>
    </w:p>
    <w:p w14:paraId="398FE440" w14:textId="77777777" w:rsidR="00A77787" w:rsidRPr="00F2318C" w:rsidRDefault="00F2318C" w:rsidP="00782452">
      <w:pPr>
        <w:pStyle w:val="ListParagraph"/>
        <w:keepNext/>
        <w:keepLines/>
        <w:numPr>
          <w:ilvl w:val="0"/>
          <w:numId w:val="31"/>
        </w:numPr>
        <w:tabs>
          <w:tab w:val="left" w:pos="720"/>
          <w:tab w:val="left" w:pos="1440"/>
          <w:tab w:val="left" w:pos="2160"/>
        </w:tabs>
        <w:ind w:hanging="720"/>
        <w:jc w:val="both"/>
        <w:rPr>
          <w:b/>
          <w:bCs/>
          <w:u w:val="single"/>
        </w:rPr>
      </w:pPr>
      <w:r w:rsidRPr="00F2318C">
        <w:rPr>
          <w:b/>
          <w:bCs/>
          <w:u w:val="single"/>
        </w:rPr>
        <w:lastRenderedPageBreak/>
        <w:t>Transportation Systems Committee</w:t>
      </w:r>
    </w:p>
    <w:p w14:paraId="60344397" w14:textId="77777777" w:rsidR="00BE4C4F" w:rsidRPr="00F2318C" w:rsidRDefault="00BE4C4F" w:rsidP="00782452">
      <w:pPr>
        <w:pStyle w:val="ListParagraph"/>
        <w:keepNext/>
        <w:keepLines/>
        <w:ind w:left="1440"/>
        <w:contextualSpacing/>
        <w:jc w:val="both"/>
        <w:rPr>
          <w:b/>
          <w:bCs/>
          <w:u w:val="single"/>
        </w:rPr>
      </w:pPr>
    </w:p>
    <w:p w14:paraId="5011D79D" w14:textId="77777777" w:rsidR="00BE4C4F" w:rsidRPr="00F2318C" w:rsidRDefault="00F2318C" w:rsidP="005C4B20">
      <w:pPr>
        <w:pStyle w:val="ListParagraph"/>
        <w:numPr>
          <w:ilvl w:val="0"/>
          <w:numId w:val="36"/>
        </w:numPr>
        <w:ind w:left="1440" w:hanging="720"/>
        <w:contextualSpacing/>
        <w:jc w:val="both"/>
        <w:rPr>
          <w:b/>
          <w:bCs/>
          <w:u w:val="single"/>
        </w:rPr>
      </w:pPr>
      <w:r w:rsidRPr="00F2318C">
        <w:rPr>
          <w:b/>
          <w:bCs/>
          <w:u w:val="single"/>
        </w:rPr>
        <w:t>November 6, 2023</w:t>
      </w:r>
      <w:r w:rsidR="00B07D9D" w:rsidRPr="00F2318C">
        <w:rPr>
          <w:b/>
          <w:bCs/>
          <w:u w:val="single"/>
        </w:rPr>
        <w:t>.</w:t>
      </w:r>
    </w:p>
    <w:p w14:paraId="5789811E" w14:textId="77777777" w:rsidR="00BE4C4F" w:rsidRPr="00F2318C" w:rsidRDefault="00BE4C4F" w:rsidP="005C4B20">
      <w:pPr>
        <w:contextualSpacing/>
        <w:jc w:val="both"/>
        <w:rPr>
          <w:u w:val="single"/>
        </w:rPr>
      </w:pPr>
    </w:p>
    <w:p w14:paraId="512B48FE" w14:textId="77777777" w:rsidR="00A77787" w:rsidRPr="00BE4C4F" w:rsidRDefault="00F2318C" w:rsidP="005C4B20">
      <w:pPr>
        <w:pStyle w:val="ListParagraph"/>
        <w:numPr>
          <w:ilvl w:val="0"/>
          <w:numId w:val="36"/>
        </w:numPr>
        <w:ind w:left="1440" w:hanging="720"/>
        <w:contextualSpacing/>
        <w:jc w:val="both"/>
        <w:rPr>
          <w:b/>
          <w:bCs/>
        </w:rPr>
      </w:pPr>
      <w:r w:rsidRPr="00F2318C">
        <w:rPr>
          <w:b/>
          <w:bCs/>
          <w:u w:val="single"/>
        </w:rPr>
        <w:t xml:space="preserve">Chair Mike Christensen and Co-Chair Amber Broadaway will </w:t>
      </w:r>
      <w:r w:rsidR="00BE4C4F" w:rsidRPr="00F2318C">
        <w:rPr>
          <w:b/>
          <w:bCs/>
          <w:u w:val="single"/>
        </w:rPr>
        <w:t>D</w:t>
      </w:r>
      <w:r w:rsidRPr="00F2318C">
        <w:rPr>
          <w:b/>
          <w:bCs/>
          <w:u w:val="single"/>
        </w:rPr>
        <w:t xml:space="preserve">iscuss the </w:t>
      </w:r>
      <w:r w:rsidR="00BE4C4F" w:rsidRPr="00F2318C">
        <w:rPr>
          <w:b/>
          <w:bCs/>
          <w:u w:val="single"/>
        </w:rPr>
        <w:t>R</w:t>
      </w:r>
      <w:r w:rsidRPr="00F2318C">
        <w:rPr>
          <w:b/>
          <w:bCs/>
          <w:u w:val="single"/>
        </w:rPr>
        <w:t xml:space="preserve">ecent </w:t>
      </w:r>
      <w:r w:rsidR="00BE4C4F" w:rsidRPr="00F2318C">
        <w:rPr>
          <w:b/>
          <w:bCs/>
          <w:u w:val="single"/>
        </w:rPr>
        <w:t>A</w:t>
      </w:r>
      <w:r w:rsidRPr="00F2318C">
        <w:rPr>
          <w:b/>
          <w:bCs/>
          <w:u w:val="single"/>
        </w:rPr>
        <w:t>ctivities of the Transportation Systems Committee</w:t>
      </w:r>
      <w:r w:rsidRPr="00BE4C4F">
        <w:rPr>
          <w:b/>
          <w:bCs/>
        </w:rPr>
        <w:t>.</w:t>
      </w:r>
    </w:p>
    <w:p w14:paraId="049C2419" w14:textId="77777777" w:rsidR="00BE4C4F" w:rsidRDefault="00BE4C4F" w:rsidP="005C4B20">
      <w:pPr>
        <w:contextualSpacing/>
        <w:jc w:val="both"/>
      </w:pPr>
    </w:p>
    <w:p w14:paraId="7521952A" w14:textId="77777777" w:rsidR="00A05389" w:rsidRDefault="00F2318C" w:rsidP="005C4B20">
      <w:pPr>
        <w:contextualSpacing/>
        <w:jc w:val="both"/>
      </w:pPr>
      <w:r>
        <w:t xml:space="preserve">Mike Christensen </w:t>
      </w:r>
      <w:r w:rsidR="007527BA">
        <w:t xml:space="preserve">reported that the first Transportation Systems Committee </w:t>
      </w:r>
      <w:r w:rsidR="008079F5">
        <w:t xml:space="preserve">Meeting </w:t>
      </w:r>
      <w:r w:rsidR="007527BA">
        <w:t xml:space="preserve">had taken place.  The next meeting was scheduled for December 11, 2023, at 3:30 p.m.  He appreciated the Systems Committees because it was beneficial to look at things in a more focused manner.  </w:t>
      </w:r>
      <w:r w:rsidR="003A05D1">
        <w:t xml:space="preserve">There was a lot that could be done </w:t>
      </w:r>
      <w:r w:rsidR="005668FE">
        <w:t xml:space="preserve">to implement </w:t>
      </w:r>
      <w:r w:rsidR="0064054E">
        <w:t xml:space="preserve">both </w:t>
      </w:r>
      <w:r w:rsidR="00913E29">
        <w:t>short-term and long-term changes.</w:t>
      </w:r>
      <w:r w:rsidR="00CB2622">
        <w:t xml:space="preserve">  </w:t>
      </w:r>
      <w:r w:rsidR="000167D1">
        <w:t>Mr. Christensen has been reviewing prior studies</w:t>
      </w:r>
      <w:r w:rsidR="006A7DEC">
        <w:t xml:space="preserve"> recently.  He felt it was important for Committee Members to be familiar with what had already been studied so that efforts were not duplicated.  </w:t>
      </w:r>
      <w:r w:rsidR="00671C8E">
        <w:t xml:space="preserve">He had looked at the Draft Transportation White Paper </w:t>
      </w:r>
      <w:r w:rsidR="004F7D2E">
        <w:t xml:space="preserve">and </w:t>
      </w:r>
      <w:r w:rsidR="003C7EA5">
        <w:t>pointed out</w:t>
      </w:r>
      <w:r w:rsidR="00815007">
        <w:t xml:space="preserve"> that it</w:t>
      </w:r>
      <w:r w:rsidR="004F7D2E">
        <w:t xml:space="preserve"> would be </w:t>
      </w:r>
      <w:r w:rsidR="00476993">
        <w:t>beneficial</w:t>
      </w:r>
      <w:r w:rsidR="004F7D2E">
        <w:t xml:space="preserve"> if someone regener</w:t>
      </w:r>
      <w:r w:rsidR="00202260">
        <w:t>ated</w:t>
      </w:r>
      <w:r w:rsidR="004F7D2E">
        <w:t xml:space="preserve"> the pdf file because it was so heavily compressed that the</w:t>
      </w:r>
      <w:r w:rsidR="001E4461">
        <w:t xml:space="preserve"> maps and diagrams were difficult to read.  </w:t>
      </w:r>
    </w:p>
    <w:p w14:paraId="24647468" w14:textId="77777777" w:rsidR="00096F14" w:rsidRDefault="00096F14" w:rsidP="005C4B20">
      <w:pPr>
        <w:contextualSpacing/>
        <w:jc w:val="both"/>
      </w:pPr>
    </w:p>
    <w:p w14:paraId="3CD26EE8" w14:textId="77777777" w:rsidR="00F32A64" w:rsidRDefault="00F2318C" w:rsidP="005C4B20">
      <w:pPr>
        <w:contextualSpacing/>
        <w:jc w:val="both"/>
      </w:pPr>
      <w:r>
        <w:t xml:space="preserve">The Transportation Systems Committee was still in the process of getting organized.  </w:t>
      </w:r>
      <w:r w:rsidR="00E22138">
        <w:t>Mr. Christensen and Amber Broadaway were currently trying to coordinate</w:t>
      </w:r>
      <w:r w:rsidR="008473A2">
        <w:t xml:space="preserve"> so the next Transportation Systems Committee Meeting would be well </w:t>
      </w:r>
      <w:r w:rsidR="00FE1398">
        <w:t>structured</w:t>
      </w:r>
      <w:r w:rsidR="008473A2">
        <w:t xml:space="preserve">.  </w:t>
      </w:r>
      <w:r w:rsidR="00D20830">
        <w:t xml:space="preserve">Transportation was an important component to consider.  </w:t>
      </w:r>
      <w:r w:rsidR="00002D4D">
        <w:t xml:space="preserve">Co-Chair Fisher thought the first meeting had a lot of excellent discussion.  </w:t>
      </w:r>
      <w:r w:rsidR="001E362F">
        <w:t xml:space="preserve">There was some talk about a Special Service District or something similar </w:t>
      </w:r>
      <w:r w:rsidR="00B712CA">
        <w:t xml:space="preserve">with </w:t>
      </w:r>
      <w:r w:rsidR="001E362F">
        <w:t xml:space="preserve">a revenue capture system that could assist with the funding of a comprehensive transportation system.  He was hopeful that the Co-Chairs on the Transportation Systems Committee </w:t>
      </w:r>
      <w:r w:rsidR="00A75210">
        <w:t>would</w:t>
      </w:r>
      <w:r w:rsidR="001E362F">
        <w:t xml:space="preserve"> share some examples of those types of systems.  </w:t>
      </w:r>
    </w:p>
    <w:p w14:paraId="6FF58BCD" w14:textId="77777777" w:rsidR="00F32A64" w:rsidRDefault="00F32A64" w:rsidP="005C4B20">
      <w:pPr>
        <w:contextualSpacing/>
        <w:jc w:val="both"/>
      </w:pPr>
    </w:p>
    <w:p w14:paraId="3A01294A" w14:textId="77777777" w:rsidR="007524A9" w:rsidRDefault="00F2318C" w:rsidP="005C4B20">
      <w:pPr>
        <w:contextualSpacing/>
        <w:jc w:val="both"/>
      </w:pPr>
      <w:r>
        <w:t xml:space="preserve">Discussions were had about Special Service Districts.  </w:t>
      </w:r>
      <w:r w:rsidR="00C41671">
        <w:t xml:space="preserve">Co-Chair Fisher believed there were </w:t>
      </w:r>
      <w:r w:rsidR="000D4B96">
        <w:t>some</w:t>
      </w:r>
      <w:r w:rsidR="00C41671">
        <w:t xml:space="preserve"> barriers</w:t>
      </w:r>
      <w:r w:rsidR="000D4B96">
        <w:t xml:space="preserve">.  There </w:t>
      </w:r>
      <w:r w:rsidR="00C41671">
        <w:t xml:space="preserve">was a transit entity that had a Service District but did not feel transportation was a priority in their district.  Additionally, there was a non-compete clause in that Service District that prevented </w:t>
      </w:r>
      <w:r w:rsidR="00D73347">
        <w:t>someone interested in solving the problem</w:t>
      </w:r>
      <w:r w:rsidR="005C7289">
        <w:t>s</w:t>
      </w:r>
      <w:r w:rsidR="00D73347">
        <w:t xml:space="preserve"> from being able to do so.  </w:t>
      </w:r>
      <w:r w:rsidR="00BF09EC">
        <w:t xml:space="preserve">A </w:t>
      </w:r>
      <w:r w:rsidR="00BC2F7B">
        <w:t>T</w:t>
      </w:r>
      <w:r w:rsidR="00BF09EC">
        <w:t xml:space="preserve">ransportation </w:t>
      </w:r>
      <w:r w:rsidR="00BC2F7B">
        <w:t>D</w:t>
      </w:r>
      <w:r w:rsidR="00BF09EC">
        <w:t xml:space="preserve">istrict </w:t>
      </w:r>
      <w:r w:rsidR="00963524">
        <w:t>could set up a revenue and capture system to assist with transportation</w:t>
      </w:r>
      <w:r w:rsidR="00C73A53">
        <w:t xml:space="preserve"> funding</w:t>
      </w:r>
      <w:r w:rsidR="004262A2">
        <w:t xml:space="preserve">.  It could also ensure there was a transit provider </w:t>
      </w:r>
      <w:r w:rsidR="00DB2509">
        <w:t xml:space="preserve">that wanted to rise to the challenges </w:t>
      </w:r>
      <w:r w:rsidR="00DA76C4">
        <w:t xml:space="preserve">that were facing the area.  </w:t>
      </w:r>
    </w:p>
    <w:p w14:paraId="5999D26C" w14:textId="77777777" w:rsidR="007524A9" w:rsidRDefault="007524A9" w:rsidP="005C4B20">
      <w:pPr>
        <w:contextualSpacing/>
        <w:jc w:val="both"/>
      </w:pPr>
    </w:p>
    <w:p w14:paraId="7D2A7191" w14:textId="77777777" w:rsidR="00FA6B8F" w:rsidRDefault="00F2318C" w:rsidP="005C4B20">
      <w:pPr>
        <w:contextualSpacing/>
        <w:jc w:val="both"/>
      </w:pPr>
      <w:r>
        <w:t xml:space="preserve">Ms. Johnson </w:t>
      </w:r>
      <w:r w:rsidR="00A72855">
        <w:t xml:space="preserve">reported that she had worked with the Legislature for years.  The way to approach something like that was to make a plan and then talk to Legislators who might be willing to change the law so there was </w:t>
      </w:r>
      <w:r w:rsidR="004D6F3D">
        <w:t>no</w:t>
      </w:r>
      <w:r w:rsidR="00A72855">
        <w:t xml:space="preserve"> non-compete clause.  </w:t>
      </w:r>
      <w:r w:rsidR="00DD1884">
        <w:t xml:space="preserve">There were some questions about funding and allocation.  </w:t>
      </w:r>
      <w:r w:rsidR="00BE4917">
        <w:t xml:space="preserve">She felt these questions were more the business of the Legislature than a group like the CWC.  </w:t>
      </w:r>
      <w:r w:rsidR="00F36EC6">
        <w:t xml:space="preserve">Chair Knoblock believed </w:t>
      </w:r>
      <w:r w:rsidR="00BE372A">
        <w:t xml:space="preserve">work needed to be done in collaboration </w:t>
      </w:r>
      <w:r w:rsidR="008C2832">
        <w:t>with UTA</w:t>
      </w:r>
      <w:r w:rsidR="00973D28">
        <w:t xml:space="preserve"> and the Wasatch Front Regional Council (“WFRC”).  </w:t>
      </w:r>
      <w:r w:rsidR="00141D63">
        <w:t>UTA was a Special Transportation District</w:t>
      </w:r>
      <w:r w:rsidR="00D54888">
        <w:t xml:space="preserve">.  What was being discussed could </w:t>
      </w:r>
      <w:r w:rsidR="00E60889">
        <w:t xml:space="preserve">potentially </w:t>
      </w:r>
      <w:r w:rsidR="00D54888">
        <w:t>change the boundary of UTA and add an additional district</w:t>
      </w:r>
      <w:r w:rsidR="00B952AC">
        <w:t xml:space="preserve">.  Co-Chair Fisher shared information about the Cottonwood Connect.  UTA did not seem to have a problem with private providers </w:t>
      </w:r>
      <w:r w:rsidR="00363B80">
        <w:t xml:space="preserve">having transit service in their service area but had an issue with other transit providers providing </w:t>
      </w:r>
      <w:r w:rsidR="004D6F3D">
        <w:t xml:space="preserve">that </w:t>
      </w:r>
      <w:r w:rsidR="00363B80">
        <w:t xml:space="preserve">service.  There was an instance where High Valley Transportation </w:t>
      </w:r>
      <w:r w:rsidR="00EA7FDB">
        <w:t xml:space="preserve">wanted to come in and UTA stated that there was a non-compete.  </w:t>
      </w:r>
      <w:r w:rsidR="006039E9">
        <w:t xml:space="preserve">That was the issue </w:t>
      </w:r>
      <w:r w:rsidR="007F0512">
        <w:t>that needed to be addressed.</w:t>
      </w:r>
      <w:r w:rsidR="00E47010">
        <w:t xml:space="preserve">  </w:t>
      </w:r>
    </w:p>
    <w:p w14:paraId="6053BCF0" w14:textId="77777777" w:rsidR="00FA6B8F" w:rsidRDefault="00FA6B8F" w:rsidP="005C4B20">
      <w:pPr>
        <w:contextualSpacing/>
        <w:jc w:val="both"/>
      </w:pPr>
    </w:p>
    <w:p w14:paraId="0784275F" w14:textId="77777777" w:rsidR="00555B53" w:rsidRDefault="00F2318C" w:rsidP="005C4B20">
      <w:pPr>
        <w:contextualSpacing/>
        <w:jc w:val="both"/>
      </w:pPr>
      <w:r>
        <w:t>Council Members discussed some of the existing issues and how it might be possible to</w:t>
      </w:r>
      <w:r w:rsidR="00A25F6F">
        <w:t xml:space="preserve"> create change.</w:t>
      </w:r>
      <w:r w:rsidR="00FA6B8F">
        <w:t xml:space="preserve">  </w:t>
      </w:r>
      <w:r w:rsidR="00670B9A">
        <w:t xml:space="preserve">Co-Chair Fisher reminded those present that the Systems Committees and Stakeholders Council could </w:t>
      </w:r>
      <w:r w:rsidR="00C5202A">
        <w:t>for</w:t>
      </w:r>
      <w:r w:rsidR="00751B00">
        <w:t>ward</w:t>
      </w:r>
      <w:r w:rsidR="00670B9A">
        <w:t xml:space="preserve"> ideas, suggestions, and recommendations to the CWC Board for consideration.</w:t>
      </w:r>
      <w:r w:rsidR="00FA6B8F">
        <w:t xml:space="preserve">  It was appropriate for Council Members to share ideas because it </w:t>
      </w:r>
      <w:r w:rsidR="00E54D56">
        <w:t>could</w:t>
      </w:r>
      <w:r w:rsidR="00FA6B8F">
        <w:t xml:space="preserve"> move things forward in a positive direction.  Ms. Nielsen added that the CWC Board liked to hear from the Stakeholders Council.  </w:t>
      </w:r>
      <w:r w:rsidR="001C0541">
        <w:t xml:space="preserve">Ms. </w:t>
      </w:r>
      <w:r w:rsidR="001C0541">
        <w:lastRenderedPageBreak/>
        <w:t xml:space="preserve">Johnson </w:t>
      </w:r>
      <w:r w:rsidR="007A2736">
        <w:t>thought that the Transportation Systems Committee and Stakeholders Council should present a realistic approach.  The CWC Board could then decide whether or not to pursue that</w:t>
      </w:r>
      <w:r w:rsidR="005E7ADF">
        <w:t xml:space="preserve"> approach. </w:t>
      </w:r>
    </w:p>
    <w:p w14:paraId="73E7155D" w14:textId="77777777" w:rsidR="00555B53" w:rsidRDefault="00555B53" w:rsidP="005C4B20">
      <w:pPr>
        <w:contextualSpacing/>
        <w:jc w:val="both"/>
      </w:pPr>
    </w:p>
    <w:p w14:paraId="032B9749" w14:textId="77777777" w:rsidR="00BE4C4F" w:rsidRDefault="00F2318C" w:rsidP="005C4B20">
      <w:pPr>
        <w:contextualSpacing/>
        <w:jc w:val="both"/>
      </w:pPr>
      <w:r>
        <w:t>Mr. Shea thought it would make sense to ask the CWC Board to reach out to UDOT and UTA to brief them on who was determining the future transportation plans.  Some clarity there would be beneficial.</w:t>
      </w:r>
      <w:r w:rsidR="00555B53">
        <w:t xml:space="preserve">  </w:t>
      </w:r>
      <w:r w:rsidR="008E5F6B">
        <w:t>Chair Knoblock suggested that the Transportation Systems Committee coordinate with Mayor Dan Knopp.  He was the Chair of the CWC Transportation Committee</w:t>
      </w:r>
      <w:r w:rsidR="00555B53">
        <w:t xml:space="preserve"> and could provide some insight.</w:t>
      </w:r>
    </w:p>
    <w:p w14:paraId="3A5780CB" w14:textId="77777777" w:rsidR="00555B53" w:rsidRDefault="00555B53" w:rsidP="005C4B20">
      <w:pPr>
        <w:contextualSpacing/>
        <w:jc w:val="both"/>
      </w:pPr>
    </w:p>
    <w:p w14:paraId="49F4CB35" w14:textId="77777777" w:rsidR="00A77787" w:rsidRPr="00F2318C" w:rsidRDefault="00F2318C" w:rsidP="005C4B20">
      <w:pPr>
        <w:pStyle w:val="ListParagraph"/>
        <w:numPr>
          <w:ilvl w:val="0"/>
          <w:numId w:val="31"/>
        </w:numPr>
        <w:tabs>
          <w:tab w:val="left" w:pos="720"/>
          <w:tab w:val="left" w:pos="1440"/>
          <w:tab w:val="left" w:pos="2160"/>
        </w:tabs>
        <w:ind w:hanging="720"/>
        <w:jc w:val="both"/>
        <w:rPr>
          <w:b/>
          <w:bCs/>
          <w:u w:val="single"/>
        </w:rPr>
      </w:pPr>
      <w:r w:rsidRPr="00F2318C">
        <w:rPr>
          <w:b/>
          <w:bCs/>
          <w:u w:val="single"/>
        </w:rPr>
        <w:t>Millcreek Canyon Committee</w:t>
      </w:r>
    </w:p>
    <w:p w14:paraId="4F248A78" w14:textId="77777777" w:rsidR="00BE4C4F" w:rsidRPr="00F2318C" w:rsidRDefault="00BE4C4F" w:rsidP="005C4B20">
      <w:pPr>
        <w:pStyle w:val="ListParagraph"/>
        <w:ind w:left="1440"/>
        <w:contextualSpacing/>
        <w:jc w:val="both"/>
        <w:rPr>
          <w:b/>
          <w:bCs/>
          <w:u w:val="single"/>
        </w:rPr>
      </w:pPr>
    </w:p>
    <w:p w14:paraId="47E0EBBE" w14:textId="77777777" w:rsidR="00BE4C4F" w:rsidRPr="00F2318C" w:rsidRDefault="00F2318C" w:rsidP="005C4B20">
      <w:pPr>
        <w:pStyle w:val="ListParagraph"/>
        <w:numPr>
          <w:ilvl w:val="0"/>
          <w:numId w:val="37"/>
        </w:numPr>
        <w:ind w:left="1440" w:hanging="720"/>
        <w:contextualSpacing/>
        <w:jc w:val="both"/>
        <w:rPr>
          <w:b/>
          <w:bCs/>
          <w:u w:val="single"/>
        </w:rPr>
      </w:pPr>
      <w:r w:rsidRPr="00F2318C">
        <w:rPr>
          <w:b/>
          <w:bCs/>
          <w:u w:val="single"/>
        </w:rPr>
        <w:t>October 16, 2023 and November 20, 2023</w:t>
      </w:r>
      <w:r w:rsidRPr="00F2318C">
        <w:rPr>
          <w:b/>
          <w:bCs/>
          <w:u w:val="single"/>
        </w:rPr>
        <w:t>.</w:t>
      </w:r>
    </w:p>
    <w:p w14:paraId="1AC0C32C" w14:textId="77777777" w:rsidR="00BE4C4F" w:rsidRPr="00F2318C" w:rsidRDefault="00BE4C4F" w:rsidP="005C4B20">
      <w:pPr>
        <w:contextualSpacing/>
        <w:jc w:val="both"/>
        <w:rPr>
          <w:u w:val="single"/>
        </w:rPr>
      </w:pPr>
    </w:p>
    <w:p w14:paraId="700C3F15" w14:textId="77777777" w:rsidR="00A77787" w:rsidRPr="00F2318C" w:rsidRDefault="00F2318C" w:rsidP="005C4B20">
      <w:pPr>
        <w:pStyle w:val="ListParagraph"/>
        <w:numPr>
          <w:ilvl w:val="0"/>
          <w:numId w:val="37"/>
        </w:numPr>
        <w:ind w:left="1440" w:hanging="720"/>
        <w:contextualSpacing/>
        <w:jc w:val="both"/>
        <w:rPr>
          <w:b/>
          <w:bCs/>
          <w:u w:val="single"/>
        </w:rPr>
      </w:pPr>
      <w:r w:rsidRPr="00F2318C">
        <w:rPr>
          <w:b/>
          <w:bCs/>
          <w:u w:val="single"/>
        </w:rPr>
        <w:t xml:space="preserve">Chair Tom Diegel and Co-Chair Del Draper will </w:t>
      </w:r>
      <w:r w:rsidR="00BE4C4F" w:rsidRPr="00F2318C">
        <w:rPr>
          <w:b/>
          <w:bCs/>
          <w:u w:val="single"/>
        </w:rPr>
        <w:t>D</w:t>
      </w:r>
      <w:r w:rsidRPr="00F2318C">
        <w:rPr>
          <w:b/>
          <w:bCs/>
          <w:u w:val="single"/>
        </w:rPr>
        <w:t xml:space="preserve">iscuss the </w:t>
      </w:r>
      <w:r w:rsidR="00BE4C4F" w:rsidRPr="00F2318C">
        <w:rPr>
          <w:b/>
          <w:bCs/>
          <w:u w:val="single"/>
        </w:rPr>
        <w:t>R</w:t>
      </w:r>
      <w:r w:rsidRPr="00F2318C">
        <w:rPr>
          <w:b/>
          <w:bCs/>
          <w:u w:val="single"/>
        </w:rPr>
        <w:t xml:space="preserve">ecent </w:t>
      </w:r>
      <w:r w:rsidR="00BE4C4F" w:rsidRPr="00F2318C">
        <w:rPr>
          <w:b/>
          <w:bCs/>
          <w:u w:val="single"/>
        </w:rPr>
        <w:t>A</w:t>
      </w:r>
      <w:r w:rsidRPr="00F2318C">
        <w:rPr>
          <w:b/>
          <w:bCs/>
          <w:u w:val="single"/>
        </w:rPr>
        <w:t>ctivities of the Millcreek Canyon Committee.</w:t>
      </w:r>
    </w:p>
    <w:p w14:paraId="20DCE924" w14:textId="77777777" w:rsidR="00BE4C4F" w:rsidRDefault="00BE4C4F" w:rsidP="005C4B20">
      <w:pPr>
        <w:contextualSpacing/>
        <w:jc w:val="both"/>
      </w:pPr>
    </w:p>
    <w:p w14:paraId="55E8BBC1" w14:textId="77777777" w:rsidR="00BE4C4F" w:rsidRDefault="00F2318C" w:rsidP="005C4B20">
      <w:pPr>
        <w:contextualSpacing/>
        <w:jc w:val="both"/>
      </w:pPr>
      <w:r>
        <w:t xml:space="preserve">Del Draper shared information about the Millcreek Canyon Committee.  </w:t>
      </w:r>
      <w:r w:rsidR="00354F46">
        <w:t xml:space="preserve">He reported that the </w:t>
      </w:r>
      <w:r w:rsidR="00CB0F7F">
        <w:t xml:space="preserve">Committee met on a monthly basis.  At the last meeting, there had been discussions about the 18-acre parcel that was for sale at the mouth of Millcreek Canyon.  </w:t>
      </w:r>
      <w:r w:rsidR="009D4B23">
        <w:t>It could potentially be subdivided into three parcels.  There appeared to be water rights, so the land could be developed</w:t>
      </w:r>
      <w:r w:rsidR="00787C33">
        <w:t xml:space="preserve"> if it was sold.  </w:t>
      </w:r>
      <w:r w:rsidR="003727AF">
        <w:t xml:space="preserve">He hoped it would be possible to </w:t>
      </w:r>
      <w:r w:rsidR="00C55040">
        <w:t>look into conservation easements</w:t>
      </w:r>
      <w:r w:rsidR="00FB2FE8">
        <w:t xml:space="preserve"> to make sure the land was not developed.  </w:t>
      </w:r>
      <w:r w:rsidR="00AB1DD3">
        <w:t xml:space="preserve">Mr. Draper reported that there had been some communication with the Crossroads of the West Council, who managed Camp Tracy in Millcreek Canyon.  According to the Crossroads of the West Council, there was no interest in pursuing any type of conservation easement on that land.  </w:t>
      </w:r>
    </w:p>
    <w:p w14:paraId="5C77C55C" w14:textId="77777777" w:rsidR="00B54372" w:rsidRDefault="00B54372" w:rsidP="005C4B20">
      <w:pPr>
        <w:contextualSpacing/>
        <w:jc w:val="both"/>
      </w:pPr>
    </w:p>
    <w:p w14:paraId="79DB49FD" w14:textId="77777777" w:rsidR="00B54372" w:rsidRDefault="00F2318C" w:rsidP="005C4B20">
      <w:pPr>
        <w:contextualSpacing/>
        <w:jc w:val="both"/>
      </w:pPr>
      <w:r>
        <w:t xml:space="preserve">The Millcreek Canyon Committee </w:t>
      </w:r>
      <w:r w:rsidR="008E5A61">
        <w:t xml:space="preserve">also continued to discuss the Federal Lands Access Program ("FLAP") grant.  There would be $19 million </w:t>
      </w:r>
      <w:r w:rsidR="0085249E">
        <w:t>of</w:t>
      </w:r>
      <w:r w:rsidR="008E5A61">
        <w:t xml:space="preserve"> road improvements in upper Millcreek Canyon</w:t>
      </w:r>
      <w:r w:rsidR="0085249E">
        <w:t xml:space="preserve">.  </w:t>
      </w:r>
      <w:r w:rsidR="00907E49">
        <w:t>There had not been a lot of recent contact with those involved in the FLAP grant work.  Mr. Draper reported that the Committee had also discussed a potential shuttle in Millcreek Canyon.</w:t>
      </w:r>
      <w:r w:rsidR="006F0D5C">
        <w:t xml:space="preserve">  The Forest Service pushed back on a </w:t>
      </w:r>
      <w:r w:rsidR="006A1B81">
        <w:t xml:space="preserve">recent </w:t>
      </w:r>
      <w:r w:rsidR="006F0D5C">
        <w:t xml:space="preserve">proposal to do the environmental analysis </w:t>
      </w:r>
      <w:r w:rsidR="00CC077C">
        <w:t xml:space="preserve">at the same time as the FLAP grant work.  </w:t>
      </w:r>
      <w:r w:rsidR="00C9144C">
        <w:t xml:space="preserve">The Forest Service objected to the shuttle proposal because there did not seem to be viable parking options for </w:t>
      </w:r>
      <w:r w:rsidR="006A1B81">
        <w:t xml:space="preserve">the </w:t>
      </w:r>
      <w:r w:rsidR="00C9144C">
        <w:t xml:space="preserve">shuttle.  </w:t>
      </w:r>
      <w:r w:rsidR="00E4581D">
        <w:t xml:space="preserve">There were meetings conducted with UDOT and </w:t>
      </w:r>
      <w:r w:rsidR="00EC0C5A">
        <w:t>Millcreek City</w:t>
      </w:r>
      <w:r w:rsidR="000F714B">
        <w:t xml:space="preserve"> recently and t</w:t>
      </w:r>
      <w:r w:rsidR="00EC0C5A">
        <w:t xml:space="preserve">wo possible </w:t>
      </w:r>
      <w:r w:rsidR="00EB69A1">
        <w:t>locations for shuttle parking had been identified</w:t>
      </w:r>
      <w:r w:rsidR="00421545">
        <w:t xml:space="preserve">.  </w:t>
      </w:r>
      <w:r w:rsidR="00FF352C">
        <w:t xml:space="preserve">He hoped that since two parking locations had been identified, </w:t>
      </w:r>
      <w:r w:rsidR="00B316D4">
        <w:t>the Forest Service would reengage with the shuttl</w:t>
      </w:r>
      <w:r w:rsidR="000B20C8">
        <w:t>e concept.</w:t>
      </w:r>
    </w:p>
    <w:p w14:paraId="6CB25A81" w14:textId="77777777" w:rsidR="00FF352C" w:rsidRDefault="00FF352C" w:rsidP="005C4B20">
      <w:pPr>
        <w:contextualSpacing/>
        <w:jc w:val="both"/>
      </w:pPr>
    </w:p>
    <w:p w14:paraId="114700C6" w14:textId="77777777" w:rsidR="009A37C4" w:rsidRDefault="00F2318C" w:rsidP="005C4B20">
      <w:pPr>
        <w:contextualSpacing/>
        <w:jc w:val="both"/>
      </w:pPr>
      <w:r>
        <w:t xml:space="preserve">Mr. Draper reported that the Millcreek Canyon Committee had also </w:t>
      </w:r>
      <w:r w:rsidR="00FC768E">
        <w:t xml:space="preserve">discussed the need for cell phone service in the canyon.  </w:t>
      </w:r>
      <w:r w:rsidR="007A4D48">
        <w:t xml:space="preserve">There was a meeting with a former Verizon executive, who had been involved in getting cellular service in Big Cottonwood Canyon and Little Cottonwood Canyon.  </w:t>
      </w:r>
      <w:r w:rsidR="00BB1418">
        <w:t xml:space="preserve">In those canyons, fiber was run up the road.  </w:t>
      </w:r>
      <w:r w:rsidR="00DA5903">
        <w:t>It was noted that there were some towers</w:t>
      </w:r>
      <w:r w:rsidR="007601EE">
        <w:t xml:space="preserve"> in the canyons </w:t>
      </w:r>
      <w:r w:rsidR="006571BE">
        <w:t xml:space="preserve">as well, but those were different than a lot of the </w:t>
      </w:r>
      <w:r w:rsidR="00721157">
        <w:t xml:space="preserve">towers </w:t>
      </w:r>
      <w:r w:rsidR="000F1A44">
        <w:t xml:space="preserve">that were </w:t>
      </w:r>
      <w:r w:rsidR="00721157">
        <w:t xml:space="preserve">typically seen.  </w:t>
      </w:r>
      <w:r w:rsidR="00A367E2">
        <w:t xml:space="preserve">Mr. Draper explained that the Millcreek Canyon Committee wanted the FLAP grant to include conduit.  </w:t>
      </w:r>
      <w:r w:rsidR="00F43785">
        <w:t xml:space="preserve">There were some uncertainties about what was needed to have cell phone service in Millcreek Canyon.  </w:t>
      </w:r>
      <w:r w:rsidR="00C7658D">
        <w:t>The Committee was trying to determine what it would take from an engineering standpoint and what the estimated costs would be</w:t>
      </w:r>
      <w:r w:rsidR="00053415">
        <w:t xml:space="preserve"> for that service</w:t>
      </w:r>
      <w:r w:rsidR="00C7658D">
        <w:t xml:space="preserve">.  </w:t>
      </w:r>
      <w:r w:rsidR="00F97056">
        <w:t xml:space="preserve">From there, it would be possible to consider implementation.  </w:t>
      </w:r>
    </w:p>
    <w:p w14:paraId="6BF573C9" w14:textId="77777777" w:rsidR="008D70ED" w:rsidRDefault="008D70ED" w:rsidP="005C4B20">
      <w:pPr>
        <w:contextualSpacing/>
        <w:jc w:val="both"/>
      </w:pPr>
    </w:p>
    <w:p w14:paraId="4267C747" w14:textId="77777777" w:rsidR="00BE4C4F" w:rsidRDefault="00F2318C" w:rsidP="005C4B20">
      <w:pPr>
        <w:contextualSpacing/>
        <w:jc w:val="both"/>
      </w:pPr>
      <w:r>
        <w:t xml:space="preserve">Something else that the </w:t>
      </w:r>
      <w:r w:rsidR="000B7EF5">
        <w:t xml:space="preserve">Millcreek Canyon Committee was working on </w:t>
      </w:r>
      <w:r w:rsidR="00786527">
        <w:t xml:space="preserve">was fire reduction.  Scott Frost </w:t>
      </w:r>
      <w:r w:rsidR="00900AE6">
        <w:t>with</w:t>
      </w:r>
      <w:r w:rsidR="00786527">
        <w:t xml:space="preserve"> the Forest Service </w:t>
      </w:r>
      <w:r w:rsidR="00404DCC">
        <w:t xml:space="preserve">had talked about reducing excess combustibles </w:t>
      </w:r>
      <w:r w:rsidR="00E90757">
        <w:t>in broad areas.  There were also discussions about a simple</w:t>
      </w:r>
      <w:r w:rsidR="00A67552">
        <w:t>r</w:t>
      </w:r>
      <w:r w:rsidR="00E90757">
        <w:t xml:space="preserve"> cleanup within the County right-of-way along the road.</w:t>
      </w:r>
      <w:r w:rsidR="00A67552">
        <w:t xml:space="preserve">  C</w:t>
      </w:r>
      <w:r w:rsidR="009F11BE">
        <w:t xml:space="preserve">hair Knoblock shared additional information about the Millcreek Canyon Committee Meeting.  </w:t>
      </w:r>
      <w:r w:rsidR="00F24755">
        <w:t xml:space="preserve">He </w:t>
      </w:r>
      <w:r w:rsidR="00F24755">
        <w:lastRenderedPageBreak/>
        <w:t xml:space="preserve">explained that in addition </w:t>
      </w:r>
      <w:r w:rsidR="00810BB2">
        <w:t xml:space="preserve">to the need for shuttle parking, the Forest Service also wanted to </w:t>
      </w:r>
      <w:r w:rsidR="003D1388">
        <w:t>make sure there was some envisioned source of funding</w:t>
      </w:r>
      <w:r w:rsidR="007B7972">
        <w:t xml:space="preserve"> for the shuttle service.  </w:t>
      </w:r>
      <w:r w:rsidR="005816C2">
        <w:t xml:space="preserve">He believed there needed to be a cost estimate </w:t>
      </w:r>
      <w:r w:rsidR="00391475">
        <w:t>shared</w:t>
      </w:r>
      <w:r w:rsidR="005816C2">
        <w:t xml:space="preserve"> </w:t>
      </w:r>
      <w:r w:rsidR="008C659C">
        <w:t>as well as</w:t>
      </w:r>
      <w:r w:rsidR="005816C2">
        <w:t xml:space="preserve"> </w:t>
      </w:r>
      <w:r w:rsidR="007432CE">
        <w:t xml:space="preserve">ideas about potential funding sources for the shuttle. </w:t>
      </w:r>
    </w:p>
    <w:p w14:paraId="2254BFF1" w14:textId="77777777" w:rsidR="00BE4C4F" w:rsidRPr="00BE4C4F" w:rsidRDefault="00BE4C4F" w:rsidP="005C4B20">
      <w:pPr>
        <w:contextualSpacing/>
        <w:jc w:val="both"/>
      </w:pPr>
    </w:p>
    <w:p w14:paraId="28544F87" w14:textId="77777777" w:rsidR="00A77787" w:rsidRPr="00F2318C" w:rsidRDefault="00F2318C" w:rsidP="005C4B20">
      <w:pPr>
        <w:pStyle w:val="ListParagraph"/>
        <w:numPr>
          <w:ilvl w:val="0"/>
          <w:numId w:val="31"/>
        </w:numPr>
        <w:tabs>
          <w:tab w:val="left" w:pos="720"/>
          <w:tab w:val="left" w:pos="1440"/>
          <w:tab w:val="left" w:pos="2160"/>
        </w:tabs>
        <w:ind w:hanging="720"/>
        <w:jc w:val="both"/>
        <w:rPr>
          <w:b/>
          <w:bCs/>
          <w:u w:val="single"/>
        </w:rPr>
      </w:pPr>
      <w:r w:rsidRPr="00F2318C">
        <w:rPr>
          <w:b/>
          <w:bCs/>
          <w:u w:val="single"/>
        </w:rPr>
        <w:t>Recreation Systems Committee</w:t>
      </w:r>
      <w:r w:rsidR="00BE4C4F" w:rsidRPr="00F2318C">
        <w:rPr>
          <w:b/>
          <w:bCs/>
          <w:u w:val="single"/>
        </w:rPr>
        <w:t>.</w:t>
      </w:r>
    </w:p>
    <w:p w14:paraId="457BB2C1" w14:textId="77777777" w:rsidR="00BE4C4F" w:rsidRPr="00F2318C" w:rsidRDefault="00BE4C4F" w:rsidP="005C4B20">
      <w:pPr>
        <w:ind w:left="1080"/>
        <w:contextualSpacing/>
        <w:jc w:val="both"/>
        <w:rPr>
          <w:b/>
          <w:bCs/>
          <w:u w:val="single"/>
        </w:rPr>
      </w:pPr>
    </w:p>
    <w:p w14:paraId="35855F3F" w14:textId="77777777" w:rsidR="00A77787" w:rsidRPr="00F2318C" w:rsidRDefault="00F2318C" w:rsidP="005C4B20">
      <w:pPr>
        <w:pStyle w:val="ListParagraph"/>
        <w:numPr>
          <w:ilvl w:val="0"/>
          <w:numId w:val="38"/>
        </w:numPr>
        <w:ind w:left="1440" w:hanging="720"/>
        <w:contextualSpacing/>
        <w:jc w:val="both"/>
        <w:rPr>
          <w:b/>
          <w:bCs/>
          <w:u w:val="single"/>
        </w:rPr>
      </w:pPr>
      <w:r w:rsidRPr="00F2318C">
        <w:rPr>
          <w:b/>
          <w:bCs/>
          <w:u w:val="single"/>
        </w:rPr>
        <w:t>The Recreation Systems Committee will have its first meeting on December 14, 2023.</w:t>
      </w:r>
    </w:p>
    <w:p w14:paraId="58A3B227" w14:textId="77777777" w:rsidR="00730877" w:rsidRPr="00A77787" w:rsidRDefault="00730877" w:rsidP="005C4B20">
      <w:pPr>
        <w:tabs>
          <w:tab w:val="left" w:pos="720"/>
          <w:tab w:val="left" w:pos="1440"/>
          <w:tab w:val="left" w:pos="2160"/>
        </w:tabs>
        <w:jc w:val="both"/>
      </w:pPr>
    </w:p>
    <w:p w14:paraId="1AF659D6" w14:textId="77777777" w:rsidR="008F6959" w:rsidRDefault="00F2318C" w:rsidP="005C4B20">
      <w:pPr>
        <w:tabs>
          <w:tab w:val="left" w:pos="720"/>
          <w:tab w:val="left" w:pos="1440"/>
          <w:tab w:val="left" w:pos="2160"/>
        </w:tabs>
        <w:jc w:val="both"/>
      </w:pPr>
      <w:r>
        <w:t xml:space="preserve">Sarah Bennett reported that the Recreation Systems Committee would meet </w:t>
      </w:r>
      <w:r w:rsidR="001B46E7">
        <w:t>for</w:t>
      </w:r>
      <w:r>
        <w:t xml:space="preserve"> the first time on December 14, 2023.  </w:t>
      </w:r>
      <w:r w:rsidR="001B2509">
        <w:t>Barbara Cameron was the Co-Chair of the Recreation Systems Committee.  So far, a lot of homework has been done to examine the recreation goals outlined in the Mountain Accord</w:t>
      </w:r>
      <w:r w:rsidR="00A8148D">
        <w:t xml:space="preserve">.  </w:t>
      </w:r>
      <w:r w:rsidR="004E267C">
        <w:t>She looked forward to sharing information and action items with the Council in the future.</w:t>
      </w:r>
      <w:r w:rsidR="00E700AE">
        <w:t xml:space="preserve">  </w:t>
      </w:r>
    </w:p>
    <w:p w14:paraId="77E12E25" w14:textId="77777777" w:rsidR="008F6959" w:rsidRDefault="008F6959" w:rsidP="005C4B20">
      <w:pPr>
        <w:tabs>
          <w:tab w:val="left" w:pos="720"/>
          <w:tab w:val="left" w:pos="1440"/>
          <w:tab w:val="left" w:pos="2160"/>
        </w:tabs>
        <w:jc w:val="both"/>
      </w:pPr>
    </w:p>
    <w:p w14:paraId="14B4459E" w14:textId="77777777" w:rsidR="00443086" w:rsidRDefault="00F2318C" w:rsidP="005C4B20">
      <w:pPr>
        <w:tabs>
          <w:tab w:val="left" w:pos="720"/>
          <w:tab w:val="left" w:pos="1440"/>
          <w:tab w:val="left" w:pos="2160"/>
        </w:tabs>
        <w:jc w:val="both"/>
      </w:pPr>
      <w:r>
        <w:t xml:space="preserve">Ms. Johnson </w:t>
      </w:r>
      <w:r w:rsidR="00FC4393">
        <w:t>noted that many outstanding issues had not been addressed.</w:t>
      </w:r>
      <w:r w:rsidR="001A2974">
        <w:t xml:space="preserve">  </w:t>
      </w:r>
      <w:r w:rsidR="000761F7">
        <w:t>There was high visitation, but a lot of what needed to be addressed related to t</w:t>
      </w:r>
      <w:r w:rsidR="00287976">
        <w:t>he trails</w:t>
      </w:r>
      <w:r w:rsidR="00F3402A">
        <w:t xml:space="preserve">.  </w:t>
      </w:r>
      <w:r w:rsidR="009C6B60">
        <w:t xml:space="preserve">It bothered her that so much time had passed but many of the </w:t>
      </w:r>
      <w:r w:rsidR="00F55D7E">
        <w:t>existing</w:t>
      </w:r>
      <w:r w:rsidR="009C6B60">
        <w:t xml:space="preserve"> issues had not been adequately </w:t>
      </w:r>
      <w:r w:rsidR="008229B0">
        <w:t>handled</w:t>
      </w:r>
      <w:r w:rsidR="009C6B60">
        <w:t xml:space="preserve">.  Ms. Bennett </w:t>
      </w:r>
      <w:r w:rsidR="008F6959">
        <w:t xml:space="preserve">noted that she heard a lot of feedback about trails and the desire to </w:t>
      </w:r>
      <w:r w:rsidR="00DE5743">
        <w:t xml:space="preserve">improve existing trails.  </w:t>
      </w:r>
      <w:r w:rsidR="00B05986">
        <w:t xml:space="preserve">Ms. Johnson </w:t>
      </w:r>
      <w:r w:rsidR="00C56F9A">
        <w:t>pointed out that there were more visitors</w:t>
      </w:r>
      <w:r w:rsidR="007269B5">
        <w:t xml:space="preserve"> now</w:t>
      </w:r>
      <w:r w:rsidR="00C56F9A">
        <w:t xml:space="preserve"> than when the Mountain Accord was written.</w:t>
      </w:r>
      <w:r w:rsidR="008879E3">
        <w:t xml:space="preserve">  </w:t>
      </w:r>
    </w:p>
    <w:p w14:paraId="62DF81C2" w14:textId="77777777" w:rsidR="00443086" w:rsidRDefault="00443086" w:rsidP="005C4B20">
      <w:pPr>
        <w:tabs>
          <w:tab w:val="left" w:pos="720"/>
          <w:tab w:val="left" w:pos="1440"/>
          <w:tab w:val="left" w:pos="2160"/>
        </w:tabs>
        <w:jc w:val="both"/>
      </w:pPr>
    </w:p>
    <w:p w14:paraId="3381D4A1" w14:textId="77777777" w:rsidR="00DD14FA" w:rsidRDefault="00F2318C" w:rsidP="005C4B20">
      <w:pPr>
        <w:tabs>
          <w:tab w:val="left" w:pos="720"/>
          <w:tab w:val="left" w:pos="1440"/>
          <w:tab w:val="left" w:pos="2160"/>
        </w:tabs>
        <w:jc w:val="both"/>
      </w:pPr>
      <w:r>
        <w:t xml:space="preserve">Ms. Bennett </w:t>
      </w:r>
      <w:r w:rsidR="009857BE">
        <w:t>believed there were many different reasons for the existing trail issues.  The Forest Service was underfunded and understaffed</w:t>
      </w:r>
      <w:r w:rsidR="00BE4201">
        <w:t xml:space="preserve">, </w:t>
      </w:r>
      <w:r w:rsidR="00021A82">
        <w:t xml:space="preserve">but work was continuing to be </w:t>
      </w:r>
      <w:r w:rsidR="0077264B">
        <w:t>done to address the needs.</w:t>
      </w:r>
      <w:r w:rsidR="00A84666">
        <w:t xml:space="preserve">  </w:t>
      </w:r>
      <w:r w:rsidR="00443086">
        <w:t xml:space="preserve">The Wasatch Front had grown incredibly quickly </w:t>
      </w:r>
      <w:r w:rsidR="00C859B6">
        <w:t xml:space="preserve">over the years.  Chair Knoblock </w:t>
      </w:r>
      <w:r w:rsidR="00F75F90">
        <w:t xml:space="preserve">noted that the Mountain Accord referenced a Tri-Canyons Trails Plan.  </w:t>
      </w:r>
      <w:r w:rsidR="00FC2B54">
        <w:t xml:space="preserve">That was underway </w:t>
      </w:r>
      <w:r w:rsidR="0091235B">
        <w:t>as</w:t>
      </w:r>
      <w:r w:rsidR="00FC2B54">
        <w:t xml:space="preserve"> the Forest Service was working on the Tri-Canyon Trails Master Plan.  </w:t>
      </w:r>
      <w:r w:rsidR="00A909F4">
        <w:t xml:space="preserve">Ms. Johnson reiterated her concerns.  </w:t>
      </w:r>
      <w:r w:rsidR="00B91475">
        <w:t>Chair Knoblock explained that the</w:t>
      </w:r>
      <w:r w:rsidR="00FA2B72">
        <w:t xml:space="preserve">re was a desire to </w:t>
      </w:r>
      <w:r w:rsidR="00CD0358">
        <w:t>identify all of the trailheads</w:t>
      </w:r>
      <w:r w:rsidR="00DC6919">
        <w:t xml:space="preserve"> and have proper facilities.  </w:t>
      </w:r>
      <w:r w:rsidR="00AD686A">
        <w:t xml:space="preserve">There was also a desire to </w:t>
      </w:r>
      <w:r w:rsidR="00050CD7">
        <w:t xml:space="preserve">ensure that there was a variety of trails for different </w:t>
      </w:r>
      <w:r w:rsidR="008D580D">
        <w:t>skill</w:t>
      </w:r>
      <w:r w:rsidR="00271740">
        <w:t xml:space="preserve"> sets.</w:t>
      </w:r>
      <w:r w:rsidR="007618D7">
        <w:t xml:space="preserve">  There will be more information shared about the Tri-Canyon Trails Master Plan in the </w:t>
      </w:r>
      <w:r w:rsidR="00C500FD">
        <w:t>next few months.</w:t>
      </w:r>
      <w:r w:rsidR="00EB58AB">
        <w:t xml:space="preserve">  </w:t>
      </w:r>
    </w:p>
    <w:p w14:paraId="16C70692" w14:textId="77777777" w:rsidR="00DD14FA" w:rsidRDefault="00DD14FA" w:rsidP="005C4B20">
      <w:pPr>
        <w:tabs>
          <w:tab w:val="left" w:pos="720"/>
          <w:tab w:val="left" w:pos="1440"/>
          <w:tab w:val="left" w:pos="2160"/>
        </w:tabs>
        <w:jc w:val="both"/>
      </w:pPr>
    </w:p>
    <w:p w14:paraId="6C53DFF6" w14:textId="77777777" w:rsidR="00BC484F" w:rsidRDefault="00F2318C" w:rsidP="005C4B20">
      <w:pPr>
        <w:tabs>
          <w:tab w:val="left" w:pos="720"/>
          <w:tab w:val="left" w:pos="1440"/>
          <w:tab w:val="left" w:pos="2160"/>
        </w:tabs>
        <w:jc w:val="both"/>
      </w:pPr>
      <w:r>
        <w:t xml:space="preserve">Additional discussions were had about the </w:t>
      </w:r>
      <w:r w:rsidR="00DD14FA">
        <w:t>trail-related</w:t>
      </w:r>
      <w:r>
        <w:t xml:space="preserve"> work that was currently taking place.  </w:t>
      </w:r>
      <w:r w:rsidR="004C3C5B">
        <w:t xml:space="preserve">Ms. Johnson explained that she wanted to see a balance </w:t>
      </w:r>
      <w:r w:rsidR="000E2C97">
        <w:t>when it came to</w:t>
      </w:r>
      <w:r w:rsidR="004C3C5B">
        <w:t xml:space="preserve"> the types of trails.  It was important for many different types of users to have access to trails.  </w:t>
      </w:r>
      <w:r w:rsidR="00232F0A">
        <w:t xml:space="preserve">She did not want to see trails built that only a select number of users could enjoy.  It was important to have a good variety available.  </w:t>
      </w:r>
    </w:p>
    <w:p w14:paraId="68C3C0CC" w14:textId="77777777" w:rsidR="00730877" w:rsidRPr="00A77787" w:rsidRDefault="00730877" w:rsidP="005C4B20">
      <w:pPr>
        <w:tabs>
          <w:tab w:val="left" w:pos="720"/>
          <w:tab w:val="left" w:pos="1440"/>
          <w:tab w:val="left" w:pos="2160"/>
        </w:tabs>
        <w:jc w:val="both"/>
      </w:pPr>
    </w:p>
    <w:p w14:paraId="38C8499F" w14:textId="77777777" w:rsidR="00C3160F" w:rsidRPr="00A77787" w:rsidRDefault="00F2318C" w:rsidP="005C4B20">
      <w:pPr>
        <w:tabs>
          <w:tab w:val="left" w:pos="720"/>
          <w:tab w:val="left" w:pos="1440"/>
          <w:tab w:val="left" w:pos="2160"/>
        </w:tabs>
        <w:jc w:val="both"/>
        <w:rPr>
          <w:b/>
          <w:bCs/>
          <w:u w:val="single"/>
        </w:rPr>
      </w:pPr>
      <w:r>
        <w:rPr>
          <w:b/>
          <w:bCs/>
          <w:u w:val="single"/>
        </w:rPr>
        <w:t>2024 Meeting Schedule</w:t>
      </w:r>
    </w:p>
    <w:p w14:paraId="76BD27BC" w14:textId="77777777" w:rsidR="00BE4C4F" w:rsidRPr="00BD7B47" w:rsidRDefault="00BE4C4F" w:rsidP="005C4B20">
      <w:pPr>
        <w:tabs>
          <w:tab w:val="left" w:pos="1440"/>
        </w:tabs>
        <w:jc w:val="both"/>
        <w:rPr>
          <w:b/>
          <w:bCs/>
        </w:rPr>
      </w:pPr>
    </w:p>
    <w:p w14:paraId="51AA425E" w14:textId="77777777" w:rsidR="00BD7B47" w:rsidRPr="00F2318C" w:rsidRDefault="00F2318C" w:rsidP="005C4B20">
      <w:pPr>
        <w:pStyle w:val="ListParagraph"/>
        <w:numPr>
          <w:ilvl w:val="0"/>
          <w:numId w:val="39"/>
        </w:numPr>
        <w:tabs>
          <w:tab w:val="left" w:pos="1440"/>
        </w:tabs>
        <w:ind w:hanging="720"/>
        <w:jc w:val="both"/>
        <w:rPr>
          <w:b/>
          <w:bCs/>
          <w:u w:val="single"/>
        </w:rPr>
      </w:pPr>
      <w:r w:rsidRPr="00F2318C">
        <w:rPr>
          <w:b/>
          <w:bCs/>
          <w:u w:val="single"/>
        </w:rPr>
        <w:t xml:space="preserve">The Council will </w:t>
      </w:r>
      <w:r w:rsidRPr="00F2318C">
        <w:rPr>
          <w:b/>
          <w:bCs/>
          <w:u w:val="single"/>
        </w:rPr>
        <w:t xml:space="preserve">Decide </w:t>
      </w:r>
      <w:r w:rsidRPr="00F2318C">
        <w:rPr>
          <w:b/>
          <w:bCs/>
          <w:u w:val="single"/>
        </w:rPr>
        <w:t xml:space="preserve">on a </w:t>
      </w:r>
      <w:r w:rsidRPr="00F2318C">
        <w:rPr>
          <w:b/>
          <w:bCs/>
          <w:u w:val="single"/>
        </w:rPr>
        <w:t>M</w:t>
      </w:r>
      <w:r w:rsidRPr="00F2318C">
        <w:rPr>
          <w:b/>
          <w:bCs/>
          <w:u w:val="single"/>
        </w:rPr>
        <w:t xml:space="preserve">eeting </w:t>
      </w:r>
      <w:r w:rsidRPr="00F2318C">
        <w:rPr>
          <w:b/>
          <w:bCs/>
          <w:u w:val="single"/>
        </w:rPr>
        <w:t>S</w:t>
      </w:r>
      <w:r w:rsidRPr="00F2318C">
        <w:rPr>
          <w:b/>
          <w:bCs/>
          <w:u w:val="single"/>
        </w:rPr>
        <w:t>chedule for 2024.</w:t>
      </w:r>
    </w:p>
    <w:p w14:paraId="0BC0FFB8" w14:textId="77777777" w:rsidR="00BD7B47" w:rsidRPr="00F2318C" w:rsidRDefault="00BD7B47" w:rsidP="005C4B20">
      <w:pPr>
        <w:tabs>
          <w:tab w:val="left" w:pos="1440"/>
        </w:tabs>
        <w:jc w:val="both"/>
        <w:rPr>
          <w:b/>
          <w:bCs/>
          <w:u w:val="single"/>
        </w:rPr>
      </w:pPr>
    </w:p>
    <w:p w14:paraId="061EFB15" w14:textId="77777777" w:rsidR="00BD7B47" w:rsidRPr="00F2318C" w:rsidRDefault="00F2318C" w:rsidP="005C4B20">
      <w:pPr>
        <w:pStyle w:val="ListParagraph"/>
        <w:numPr>
          <w:ilvl w:val="0"/>
          <w:numId w:val="41"/>
        </w:numPr>
        <w:tabs>
          <w:tab w:val="left" w:pos="1440"/>
        </w:tabs>
        <w:ind w:left="1440" w:hanging="720"/>
        <w:jc w:val="both"/>
        <w:rPr>
          <w:b/>
          <w:bCs/>
          <w:u w:val="single"/>
        </w:rPr>
      </w:pPr>
      <w:r w:rsidRPr="00F2318C">
        <w:rPr>
          <w:b/>
          <w:bCs/>
          <w:u w:val="single"/>
        </w:rPr>
        <w:t xml:space="preserve">A memo with </w:t>
      </w:r>
      <w:r w:rsidRPr="00F2318C">
        <w:rPr>
          <w:b/>
          <w:bCs/>
          <w:u w:val="single"/>
        </w:rPr>
        <w:t>P</w:t>
      </w:r>
      <w:r w:rsidRPr="00F2318C">
        <w:rPr>
          <w:b/>
          <w:bCs/>
          <w:u w:val="single"/>
        </w:rPr>
        <w:t xml:space="preserve">roposed </w:t>
      </w:r>
      <w:r w:rsidRPr="00F2318C">
        <w:rPr>
          <w:b/>
          <w:bCs/>
          <w:u w:val="single"/>
        </w:rPr>
        <w:t>M</w:t>
      </w:r>
      <w:r w:rsidRPr="00F2318C">
        <w:rPr>
          <w:b/>
          <w:bCs/>
          <w:u w:val="single"/>
        </w:rPr>
        <w:t xml:space="preserve">eeting </w:t>
      </w:r>
      <w:r w:rsidRPr="00F2318C">
        <w:rPr>
          <w:b/>
          <w:bCs/>
          <w:u w:val="single"/>
        </w:rPr>
        <w:t>T</w:t>
      </w:r>
      <w:r w:rsidRPr="00F2318C">
        <w:rPr>
          <w:b/>
          <w:bCs/>
          <w:u w:val="single"/>
        </w:rPr>
        <w:t xml:space="preserve">imes is </w:t>
      </w:r>
      <w:r w:rsidRPr="00F2318C">
        <w:rPr>
          <w:b/>
          <w:bCs/>
          <w:u w:val="single"/>
        </w:rPr>
        <w:t>I</w:t>
      </w:r>
      <w:r w:rsidRPr="00F2318C">
        <w:rPr>
          <w:b/>
          <w:bCs/>
          <w:u w:val="single"/>
        </w:rPr>
        <w:t xml:space="preserve">ncluded in the </w:t>
      </w:r>
      <w:r w:rsidRPr="00F2318C">
        <w:rPr>
          <w:b/>
          <w:bCs/>
          <w:u w:val="single"/>
        </w:rPr>
        <w:t>A</w:t>
      </w:r>
      <w:r w:rsidRPr="00F2318C">
        <w:rPr>
          <w:b/>
          <w:bCs/>
          <w:u w:val="single"/>
        </w:rPr>
        <w:t>ttachments.</w:t>
      </w:r>
    </w:p>
    <w:p w14:paraId="6D9301CF" w14:textId="77777777" w:rsidR="00BE4C4F" w:rsidRDefault="00BE4C4F" w:rsidP="005C4B20">
      <w:pPr>
        <w:tabs>
          <w:tab w:val="left" w:pos="1440"/>
        </w:tabs>
        <w:jc w:val="both"/>
      </w:pPr>
    </w:p>
    <w:p w14:paraId="3BB95058" w14:textId="77777777" w:rsidR="00BD7B47" w:rsidRDefault="00F2318C" w:rsidP="005C4B20">
      <w:pPr>
        <w:tabs>
          <w:tab w:val="left" w:pos="1440"/>
        </w:tabs>
        <w:jc w:val="both"/>
      </w:pPr>
      <w:r>
        <w:t xml:space="preserve">Ms. Nielsen reported that a memo was included in the Meeting Materials Packet.  The original schedule for the Stakeholders Council Meetings had meetings on the third Wednesday of every other month.  There was an option to return to that schedule.  The second option was </w:t>
      </w:r>
      <w:r w:rsidR="00DC24A0">
        <w:t xml:space="preserve">for </w:t>
      </w:r>
      <w:r>
        <w:t xml:space="preserve">the fourth Monday every other month, which was the current schedule.  There would not be an official vote on the schedule, but she wanted to determine which schedule there was a preference for moving forward.  </w:t>
      </w:r>
      <w:r w:rsidR="00C732DC">
        <w:t xml:space="preserve">Based on the feedback, there seemed to be a preference for the third Wednesday every other month.  </w:t>
      </w:r>
    </w:p>
    <w:p w14:paraId="4F4C1A68" w14:textId="77777777" w:rsidR="00BD7B47" w:rsidRPr="00A77787" w:rsidRDefault="00BD7B47" w:rsidP="005C4B20">
      <w:pPr>
        <w:tabs>
          <w:tab w:val="left" w:pos="1440"/>
        </w:tabs>
        <w:jc w:val="both"/>
      </w:pPr>
    </w:p>
    <w:p w14:paraId="359DEAD6" w14:textId="77777777" w:rsidR="00ED040B" w:rsidRDefault="00F2318C" w:rsidP="005C4B20">
      <w:pPr>
        <w:tabs>
          <w:tab w:val="left" w:pos="1440"/>
        </w:tabs>
        <w:jc w:val="both"/>
        <w:rPr>
          <w:b/>
          <w:bCs/>
          <w:u w:val="single"/>
        </w:rPr>
      </w:pPr>
      <w:r w:rsidRPr="009321C7">
        <w:rPr>
          <w:b/>
          <w:bCs/>
          <w:u w:val="single"/>
        </w:rPr>
        <w:t>Action Item</w:t>
      </w:r>
      <w:r>
        <w:rPr>
          <w:b/>
          <w:bCs/>
          <w:u w:val="single"/>
        </w:rPr>
        <w:t>s</w:t>
      </w:r>
    </w:p>
    <w:p w14:paraId="0646F288" w14:textId="77777777" w:rsidR="00ED040B" w:rsidRDefault="00ED040B" w:rsidP="005C4B20">
      <w:pPr>
        <w:tabs>
          <w:tab w:val="left" w:pos="1440"/>
        </w:tabs>
        <w:jc w:val="both"/>
        <w:rPr>
          <w:b/>
          <w:bCs/>
          <w:u w:val="single"/>
        </w:rPr>
      </w:pPr>
    </w:p>
    <w:p w14:paraId="6AD2F643" w14:textId="77777777" w:rsidR="00ED040B" w:rsidRPr="00ED040B" w:rsidRDefault="00F2318C" w:rsidP="005C4B20">
      <w:pPr>
        <w:pStyle w:val="ListParagraph"/>
        <w:numPr>
          <w:ilvl w:val="0"/>
          <w:numId w:val="43"/>
        </w:numPr>
        <w:tabs>
          <w:tab w:val="left" w:pos="1440"/>
        </w:tabs>
        <w:ind w:hanging="720"/>
        <w:jc w:val="both"/>
        <w:rPr>
          <w:b/>
          <w:bCs/>
        </w:rPr>
      </w:pPr>
      <w:r w:rsidRPr="00F2318C">
        <w:rPr>
          <w:b/>
          <w:bCs/>
          <w:u w:val="single"/>
        </w:rPr>
        <w:t xml:space="preserve">(Action) The Council will </w:t>
      </w:r>
      <w:r w:rsidRPr="00F2318C">
        <w:rPr>
          <w:b/>
          <w:bCs/>
          <w:u w:val="single"/>
        </w:rPr>
        <w:t>C</w:t>
      </w:r>
      <w:r w:rsidRPr="00F2318C">
        <w:rPr>
          <w:b/>
          <w:bCs/>
          <w:u w:val="single"/>
        </w:rPr>
        <w:t xml:space="preserve">onsider </w:t>
      </w:r>
      <w:r w:rsidRPr="00F2318C">
        <w:rPr>
          <w:b/>
          <w:bCs/>
          <w:u w:val="single"/>
        </w:rPr>
        <w:t>A</w:t>
      </w:r>
      <w:r w:rsidRPr="00F2318C">
        <w:rPr>
          <w:b/>
          <w:bCs/>
          <w:u w:val="single"/>
        </w:rPr>
        <w:t xml:space="preserve">pproval of the Environment Systems Committee </w:t>
      </w:r>
      <w:r w:rsidRPr="00F2318C">
        <w:rPr>
          <w:b/>
          <w:bCs/>
          <w:u w:val="single"/>
        </w:rPr>
        <w:t>L</w:t>
      </w:r>
      <w:r w:rsidRPr="00F2318C">
        <w:rPr>
          <w:b/>
          <w:bCs/>
          <w:u w:val="single"/>
        </w:rPr>
        <w:t xml:space="preserve">etter </w:t>
      </w:r>
      <w:r w:rsidRPr="00F2318C">
        <w:rPr>
          <w:b/>
          <w:bCs/>
          <w:u w:val="single"/>
        </w:rPr>
        <w:t>R</w:t>
      </w:r>
      <w:r w:rsidRPr="00F2318C">
        <w:rPr>
          <w:b/>
          <w:bCs/>
          <w:u w:val="single"/>
        </w:rPr>
        <w:t xml:space="preserve">equesting </w:t>
      </w:r>
      <w:r w:rsidRPr="00F2318C">
        <w:rPr>
          <w:b/>
          <w:bCs/>
          <w:u w:val="single"/>
        </w:rPr>
        <w:t>P</w:t>
      </w:r>
      <w:r w:rsidRPr="00F2318C">
        <w:rPr>
          <w:b/>
          <w:bCs/>
          <w:u w:val="single"/>
        </w:rPr>
        <w:t xml:space="preserve">rioritization and </w:t>
      </w:r>
      <w:r w:rsidRPr="00F2318C">
        <w:rPr>
          <w:b/>
          <w:bCs/>
          <w:u w:val="single"/>
        </w:rPr>
        <w:t>R</w:t>
      </w:r>
      <w:r w:rsidRPr="00F2318C">
        <w:rPr>
          <w:b/>
          <w:bCs/>
          <w:u w:val="single"/>
        </w:rPr>
        <w:t xml:space="preserve">econciliation of </w:t>
      </w:r>
      <w:r w:rsidRPr="00F2318C">
        <w:rPr>
          <w:b/>
          <w:bCs/>
          <w:u w:val="single"/>
        </w:rPr>
        <w:t>I</w:t>
      </w:r>
      <w:r w:rsidRPr="00F2318C">
        <w:rPr>
          <w:b/>
          <w:bCs/>
          <w:u w:val="single"/>
        </w:rPr>
        <w:t>ssues in the CWNCRA</w:t>
      </w:r>
      <w:r w:rsidRPr="00ED040B">
        <w:rPr>
          <w:b/>
          <w:bCs/>
        </w:rPr>
        <w:t>.</w:t>
      </w:r>
    </w:p>
    <w:p w14:paraId="3A3E64A6" w14:textId="77777777" w:rsidR="00ED040B" w:rsidRDefault="00ED040B" w:rsidP="005C4B20">
      <w:pPr>
        <w:tabs>
          <w:tab w:val="left" w:pos="1440"/>
        </w:tabs>
        <w:jc w:val="both"/>
      </w:pPr>
    </w:p>
    <w:p w14:paraId="06A7F4F9" w14:textId="77777777" w:rsidR="001116CE" w:rsidRDefault="00F2318C" w:rsidP="005C4B20">
      <w:pPr>
        <w:tabs>
          <w:tab w:val="left" w:pos="1440"/>
        </w:tabs>
        <w:jc w:val="both"/>
      </w:pPr>
      <w:r>
        <w:t xml:space="preserve">Ms. Nielsen reported that a copy of the Environment Systems Committee letter was included in the Meeting Materials Packet.  The Stakeholders Council was being asked to vote in favor of, in opposition to, or to abstain from sending a letter from the Stakeholders Council to the CWC Board, urging them to reprioritize the CWNCRA in 2024.  </w:t>
      </w:r>
      <w:r w:rsidR="00633E36">
        <w:t>Discussions were had about the action item</w:t>
      </w:r>
      <w:r w:rsidR="00A91C47">
        <w:t xml:space="preserve"> and what the pathway forward could look like for the CWNCRA.  </w:t>
      </w:r>
      <w:r w:rsidR="00291A27">
        <w:t xml:space="preserve">Some concerns were expressed about the fact that there was not a clear plan </w:t>
      </w:r>
      <w:r w:rsidR="00EA1DF9">
        <w:t xml:space="preserve">in place.  </w:t>
      </w:r>
      <w:r w:rsidR="00EC27E0">
        <w:t xml:space="preserve">Co-Chair Fisher </w:t>
      </w:r>
      <w:r w:rsidR="008E1DFC">
        <w:t xml:space="preserve">pointed out that the best way to not pass a land bill </w:t>
      </w:r>
      <w:r w:rsidR="005D51F3">
        <w:t xml:space="preserve">was not to make an attempt.  He felt it was important to try to make a difference. </w:t>
      </w:r>
    </w:p>
    <w:p w14:paraId="746D9E90" w14:textId="77777777" w:rsidR="00B94532" w:rsidRDefault="00B94532" w:rsidP="005C4B20">
      <w:pPr>
        <w:tabs>
          <w:tab w:val="left" w:pos="1440"/>
        </w:tabs>
        <w:jc w:val="both"/>
      </w:pPr>
    </w:p>
    <w:p w14:paraId="2C68FDAA" w14:textId="77777777" w:rsidR="000C0444" w:rsidRDefault="00F2318C" w:rsidP="005C4B20">
      <w:pPr>
        <w:tabs>
          <w:tab w:val="left" w:pos="1440"/>
        </w:tabs>
        <w:jc w:val="both"/>
      </w:pPr>
      <w:r>
        <w:t xml:space="preserve">Mr. Zalles made a motion to approve the letter.  The motion was seconded by Mr. </w:t>
      </w:r>
      <w:r>
        <w:t>Draper.  Discussions were had about the motion</w:t>
      </w:r>
      <w:r w:rsidR="00406117">
        <w:t xml:space="preserve">, the letter, </w:t>
      </w:r>
      <w:r>
        <w:t xml:space="preserve">and </w:t>
      </w:r>
      <w:r w:rsidR="00B94532">
        <w:t xml:space="preserve">the CWNCRA work.  Mr. Zalles </w:t>
      </w:r>
      <w:r w:rsidR="00D26EF0">
        <w:t xml:space="preserve">clarified that the letter to the CWC Board was intended to remind Board Members of the importance of the CWNCRA.  </w:t>
      </w:r>
      <w:r w:rsidR="00F6444B">
        <w:t xml:space="preserve">From there, the CWC Board could determine the best strategy.  </w:t>
      </w:r>
      <w:r w:rsidR="005827E7">
        <w:t xml:space="preserve">Mr. Shea pointed out that the future of </w:t>
      </w:r>
      <w:r w:rsidR="00ED28C8">
        <w:t xml:space="preserve">the CWNCRA </w:t>
      </w:r>
      <w:r w:rsidR="00DD4E62">
        <w:t>might depend on the outcome of the next election.  Co-Chair Fisher agreed but pointed out that the CWNCRA work needed to start before that</w:t>
      </w:r>
      <w:r w:rsidR="00991E02">
        <w:t xml:space="preserve"> occurred</w:t>
      </w:r>
      <w:r w:rsidR="00DD4E62">
        <w:t>.</w:t>
      </w:r>
      <w:r w:rsidR="00240CA7">
        <w:t xml:space="preserve">  </w:t>
      </w:r>
      <w:r w:rsidR="00DB087A">
        <w:t xml:space="preserve">The CWC was </w:t>
      </w:r>
      <w:r w:rsidR="005E01ED">
        <w:t>created</w:t>
      </w:r>
      <w:r w:rsidR="00DB087A">
        <w:t xml:space="preserve"> to focus on the Mountain Accord and the CWNCRA was an outcome of that.  </w:t>
      </w:r>
      <w:r w:rsidR="000952D2">
        <w:t xml:space="preserve">The Council simply stated that the CWNCRA was a foundational piece of the Mountain Accord and </w:t>
      </w:r>
      <w:r w:rsidR="00F13528">
        <w:t>asked</w:t>
      </w:r>
      <w:r w:rsidR="000952D2">
        <w:t xml:space="preserve"> that the CWC Board make that a priority in the new year.  </w:t>
      </w:r>
      <w:r w:rsidR="006D1BD3">
        <w:t xml:space="preserve">Ms. Johnson thought there should be a sentence in the letter that suggested soliciting the support of the State Legislature.  Mr. Shea pointed out that the National Congress was very different than the State Legislature.  </w:t>
      </w:r>
      <w:r>
        <w:t xml:space="preserve">Co-Chair Fisher pointed out that the first step in this process </w:t>
      </w:r>
      <w:r w:rsidR="00EA5611">
        <w:t>would be</w:t>
      </w:r>
      <w:r>
        <w:t xml:space="preserve"> to see wh</w:t>
      </w:r>
      <w:r>
        <w:t>ere the CWC Board stood</w:t>
      </w:r>
      <w:r w:rsidR="002B0FB5">
        <w:t xml:space="preserve"> and if there was support for the bill.  </w:t>
      </w:r>
    </w:p>
    <w:p w14:paraId="52D82644" w14:textId="77777777" w:rsidR="00F469FB" w:rsidRDefault="00F469FB" w:rsidP="005C4B20">
      <w:pPr>
        <w:tabs>
          <w:tab w:val="left" w:pos="1440"/>
        </w:tabs>
        <w:jc w:val="both"/>
      </w:pPr>
    </w:p>
    <w:p w14:paraId="4940F1CB" w14:textId="77777777" w:rsidR="00F469FB" w:rsidRDefault="00F2318C" w:rsidP="005C4B20">
      <w:pPr>
        <w:tabs>
          <w:tab w:val="left" w:pos="1440"/>
        </w:tabs>
        <w:jc w:val="both"/>
      </w:pPr>
      <w:r>
        <w:t xml:space="preserve">Chair Knoblock </w:t>
      </w:r>
      <w:r w:rsidR="008A38B1">
        <w:t>noted that the letter was asking the CWC Board to read the letter and consider re-engaging with the CWNCRA work.  After that point, the CWC Board could decide whether it was appropriate to speak to the Federal Delegation</w:t>
      </w:r>
      <w:r w:rsidR="0099134C">
        <w:t xml:space="preserve"> to determine the viability.  </w:t>
      </w:r>
      <w:r w:rsidR="004E4B6F">
        <w:t xml:space="preserve">It was proposed that the CWC take a different approach </w:t>
      </w:r>
      <w:r w:rsidR="00EF0274">
        <w:t xml:space="preserve">and work more closely with the State and Federal Delegations to find support at those levels.  </w:t>
      </w:r>
      <w:r w:rsidR="003532C0">
        <w:t xml:space="preserve">Ms. Johnson shared some amended language for consideration: </w:t>
      </w:r>
    </w:p>
    <w:p w14:paraId="5B88D295" w14:textId="77777777" w:rsidR="003532C0" w:rsidRDefault="003532C0" w:rsidP="005C4B20">
      <w:pPr>
        <w:tabs>
          <w:tab w:val="left" w:pos="1440"/>
        </w:tabs>
        <w:jc w:val="both"/>
      </w:pPr>
    </w:p>
    <w:p w14:paraId="2B03962A" w14:textId="77777777" w:rsidR="003532C0" w:rsidRDefault="00F2318C" w:rsidP="005C4B20">
      <w:pPr>
        <w:pStyle w:val="ListParagraph"/>
        <w:numPr>
          <w:ilvl w:val="0"/>
          <w:numId w:val="44"/>
        </w:numPr>
        <w:tabs>
          <w:tab w:val="left" w:pos="1440"/>
        </w:tabs>
        <w:jc w:val="both"/>
      </w:pPr>
      <w:r>
        <w:t xml:space="preserve">Hence, we beseech the Commission to resume its efforts to exert its political capital to persuade our State Legislature and our Federal, Senate, and House representatives to push for Congress </w:t>
      </w:r>
      <w:r w:rsidR="005C7DF5">
        <w:t xml:space="preserve">to designate the Central Wasatch Mountains as a National Conservation Area. </w:t>
      </w:r>
    </w:p>
    <w:p w14:paraId="43A4A2A6" w14:textId="77777777" w:rsidR="003532C0" w:rsidRDefault="003532C0" w:rsidP="005C4B20">
      <w:pPr>
        <w:tabs>
          <w:tab w:val="left" w:pos="1440"/>
        </w:tabs>
        <w:jc w:val="both"/>
      </w:pPr>
    </w:p>
    <w:p w14:paraId="1E008888" w14:textId="77777777" w:rsidR="00ED040B" w:rsidRDefault="00F2318C" w:rsidP="005C4B20">
      <w:pPr>
        <w:tabs>
          <w:tab w:val="left" w:pos="1440"/>
        </w:tabs>
        <w:jc w:val="both"/>
      </w:pPr>
      <w:r>
        <w:t>Another strategy was suggested</w:t>
      </w:r>
      <w:r w:rsidR="006777D0">
        <w:t xml:space="preserve">, which was </w:t>
      </w:r>
      <w:r w:rsidR="003F6094">
        <w:t xml:space="preserve">to invite leaders at a local and federal level </w:t>
      </w:r>
      <w:r w:rsidR="00390B4E">
        <w:t xml:space="preserve">to talk about the issues.  </w:t>
      </w:r>
      <w:r w:rsidR="00996728">
        <w:t xml:space="preserve">It might be possible to </w:t>
      </w:r>
      <w:r w:rsidR="00783D8F">
        <w:t>achieve a certain level of suppor</w:t>
      </w:r>
      <w:r w:rsidR="005D7462">
        <w:t xml:space="preserve">t or interest.  </w:t>
      </w:r>
      <w:r w:rsidR="00094789">
        <w:t xml:space="preserve">Mr. Zalles did not believe it was a good idea to mention the State Legislature in the letter.  </w:t>
      </w:r>
      <w:r w:rsidR="00C3172C">
        <w:t xml:space="preserve">That was a detail that the CWC Board might disagree with in terms of strategy.  </w:t>
      </w:r>
      <w:r w:rsidR="006D5A5D">
        <w:t xml:space="preserve">The CWC Board might then reject the request.  </w:t>
      </w:r>
      <w:r w:rsidR="00BB1075">
        <w:t xml:space="preserve">The purpose of the letter was to motivate the CWC Board </w:t>
      </w:r>
      <w:r w:rsidR="00265395">
        <w:t>and remind them about the importance of the CWNCRA</w:t>
      </w:r>
      <w:r w:rsidR="00EA0D22">
        <w:t xml:space="preserve">.  It was not necessarily intended to lay out a potential strategy for the CWNCRA.  </w:t>
      </w:r>
      <w:r w:rsidR="00A21DDF">
        <w:t xml:space="preserve">Co-Chair Fisher reiterated that </w:t>
      </w:r>
      <w:r w:rsidR="008C20AC">
        <w:t xml:space="preserve">the goal of the letter </w:t>
      </w:r>
      <w:r w:rsidR="00707D32">
        <w:t xml:space="preserve">was to remind the CWC Board to make the CWNCRA a priority.  </w:t>
      </w:r>
      <w:r w:rsidR="00862D19">
        <w:t xml:space="preserve">How the CWC Board made the CWNCRA a priority could be determined in the future. </w:t>
      </w:r>
    </w:p>
    <w:p w14:paraId="15829529" w14:textId="77777777" w:rsidR="00BD557B" w:rsidRDefault="00BD557B" w:rsidP="005C4B20">
      <w:pPr>
        <w:tabs>
          <w:tab w:val="left" w:pos="1440"/>
        </w:tabs>
        <w:jc w:val="both"/>
      </w:pPr>
    </w:p>
    <w:p w14:paraId="4DA111DF" w14:textId="77777777" w:rsidR="001E774A" w:rsidRDefault="00F2318C" w:rsidP="005C4B20">
      <w:pPr>
        <w:tabs>
          <w:tab w:val="left" w:pos="1440"/>
        </w:tabs>
        <w:jc w:val="both"/>
      </w:pPr>
      <w:r>
        <w:t xml:space="preserve">Ms. Boardman pointed out that a lot of work had been done on the CWNCRA over the years.  That being said, there had not been momentum for </w:t>
      </w:r>
      <w:r w:rsidR="006D094D">
        <w:t>some time</w:t>
      </w:r>
      <w:r>
        <w:t xml:space="preserve">.  </w:t>
      </w:r>
      <w:r w:rsidR="009A095A">
        <w:t xml:space="preserve">The question being presented to the CWC </w:t>
      </w:r>
      <w:r w:rsidR="009A095A">
        <w:lastRenderedPageBreak/>
        <w:t xml:space="preserve">Board was: “If this was a foundational concept of the Mountain Accord, why is it not being pursued currently?”  The letter would remind the CWC Board that the Council thought it was important.  </w:t>
      </w:r>
    </w:p>
    <w:p w14:paraId="373778E5" w14:textId="77777777" w:rsidR="001E774A" w:rsidRDefault="001E774A" w:rsidP="005C4B20">
      <w:pPr>
        <w:tabs>
          <w:tab w:val="left" w:pos="1440"/>
        </w:tabs>
        <w:jc w:val="both"/>
      </w:pPr>
    </w:p>
    <w:p w14:paraId="6625BDB5" w14:textId="77777777" w:rsidR="008D2734" w:rsidRDefault="00F2318C" w:rsidP="005C4B20">
      <w:pPr>
        <w:tabs>
          <w:tab w:val="left" w:pos="1440"/>
        </w:tabs>
        <w:jc w:val="both"/>
      </w:pPr>
      <w:r>
        <w:t xml:space="preserve">Co-Chair Fisher </w:t>
      </w:r>
      <w:r w:rsidR="000D3AAF">
        <w:t>reminded those present</w:t>
      </w:r>
      <w:r w:rsidR="00AF3F0B">
        <w:t xml:space="preserve"> t</w:t>
      </w:r>
      <w:r w:rsidR="000D3AAF">
        <w:t xml:space="preserve">hat a motion and a second had been made.  </w:t>
      </w:r>
      <w:r w:rsidR="009B21B7">
        <w:t xml:space="preserve">Dave Fields suggested language </w:t>
      </w:r>
      <w:r w:rsidR="00730E7C">
        <w:t xml:space="preserve">to </w:t>
      </w:r>
      <w:r w:rsidR="009B21B7">
        <w:t xml:space="preserve">be added to </w:t>
      </w:r>
      <w:r w:rsidR="00BA5234">
        <w:t>the letter</w:t>
      </w:r>
      <w:r w:rsidR="00752430">
        <w:t>, which was</w:t>
      </w:r>
      <w:r w:rsidR="009B21B7">
        <w:t xml:space="preserve">, “adopting a new strategy to pursue passage </w:t>
      </w:r>
      <w:r w:rsidR="00980E74">
        <w:t>of the NCRA.”</w:t>
      </w:r>
      <w:r w:rsidR="008554AD">
        <w:t xml:space="preserve">  </w:t>
      </w:r>
      <w:r w:rsidR="00A94F80">
        <w:t>Instead of the words, “…exert its political capital to persuade…” it would state, “</w:t>
      </w:r>
      <w:r w:rsidR="00783113">
        <w:t xml:space="preserve">Hence, we beseech </w:t>
      </w:r>
      <w:r w:rsidR="00D019D5">
        <w:t xml:space="preserve">the Commission to resume its efforts and </w:t>
      </w:r>
      <w:r w:rsidR="00A94F80">
        <w:t xml:space="preserve">explore new strategies </w:t>
      </w:r>
      <w:r w:rsidR="002E56BC">
        <w:t xml:space="preserve">to </w:t>
      </w:r>
      <w:r w:rsidR="00FB02C9">
        <w:t xml:space="preserve">engage our Senate and House representatives to </w:t>
      </w:r>
      <w:r w:rsidR="00E24EAE">
        <w:t xml:space="preserve">push for Congress to </w:t>
      </w:r>
      <w:r w:rsidR="002E56BC">
        <w:t xml:space="preserve">designate the Central Wasatch Mountains as a National Conservation </w:t>
      </w:r>
      <w:r w:rsidR="00034C44">
        <w:t xml:space="preserve">Recreation </w:t>
      </w:r>
      <w:r w:rsidR="002E56BC">
        <w:t>Area.”</w:t>
      </w:r>
      <w:r w:rsidR="003044FD">
        <w:t xml:space="preserve">  </w:t>
      </w:r>
      <w:r w:rsidR="00A9047F">
        <w:t xml:space="preserve">There was support for the amendments.  </w:t>
      </w:r>
    </w:p>
    <w:p w14:paraId="50EBC4C2" w14:textId="77777777" w:rsidR="007E16D4" w:rsidRDefault="007E16D4" w:rsidP="005C4B20">
      <w:pPr>
        <w:tabs>
          <w:tab w:val="left" w:pos="1440"/>
        </w:tabs>
        <w:jc w:val="both"/>
      </w:pPr>
    </w:p>
    <w:p w14:paraId="7FE837EA" w14:textId="77777777" w:rsidR="007E16D4" w:rsidRPr="005B05BE" w:rsidRDefault="00F2318C" w:rsidP="005C4B20">
      <w:pPr>
        <w:keepNext/>
        <w:keepLines/>
        <w:tabs>
          <w:tab w:val="left" w:pos="1440"/>
          <w:tab w:val="left" w:pos="2160"/>
        </w:tabs>
        <w:jc w:val="both"/>
        <w:rPr>
          <w:bCs/>
        </w:rPr>
      </w:pPr>
      <w:r w:rsidRPr="00A77787">
        <w:rPr>
          <w:b/>
        </w:rPr>
        <w:t xml:space="preserve">MOTION:  </w:t>
      </w:r>
      <w:r w:rsidR="00054EAC">
        <w:rPr>
          <w:bCs/>
        </w:rPr>
        <w:t>Dave Fields</w:t>
      </w:r>
      <w:r w:rsidRPr="00A77787">
        <w:rPr>
          <w:bCs/>
        </w:rPr>
        <w:t xml:space="preserve"> moved to </w:t>
      </w:r>
      <w:r w:rsidR="006D0ECD">
        <w:rPr>
          <w:bCs/>
        </w:rPr>
        <w:t xml:space="preserve">AMEND the </w:t>
      </w:r>
      <w:r w:rsidR="00CC2E28">
        <w:rPr>
          <w:bCs/>
        </w:rPr>
        <w:t>previous motion</w:t>
      </w:r>
      <w:r w:rsidR="001D2610">
        <w:rPr>
          <w:bCs/>
        </w:rPr>
        <w:t xml:space="preserve"> </w:t>
      </w:r>
      <w:r w:rsidR="00771459">
        <w:rPr>
          <w:bCs/>
        </w:rPr>
        <w:t xml:space="preserve">that was </w:t>
      </w:r>
      <w:r w:rsidR="00246245">
        <w:rPr>
          <w:bCs/>
        </w:rPr>
        <w:t xml:space="preserve">made by Dan Zalles and seconded by Del Draper, </w:t>
      </w:r>
      <w:r w:rsidR="001D2610">
        <w:rPr>
          <w:bCs/>
        </w:rPr>
        <w:t xml:space="preserve">to include </w:t>
      </w:r>
      <w:r w:rsidR="00246245">
        <w:rPr>
          <w:bCs/>
        </w:rPr>
        <w:t xml:space="preserve">some </w:t>
      </w:r>
      <w:r w:rsidR="001D2610">
        <w:rPr>
          <w:bCs/>
        </w:rPr>
        <w:t xml:space="preserve">proposed changes to the language.  Linda Johnson </w:t>
      </w:r>
      <w:r>
        <w:rPr>
          <w:bCs/>
        </w:rPr>
        <w:t xml:space="preserve">seconded the motion.  </w:t>
      </w:r>
      <w:r w:rsidR="00D04D90">
        <w:rPr>
          <w:bCs/>
        </w:rPr>
        <w:t xml:space="preserve">The motion passed with the unanimous </w:t>
      </w:r>
      <w:r w:rsidR="00F4347D">
        <w:rPr>
          <w:bCs/>
        </w:rPr>
        <w:t>consent</w:t>
      </w:r>
      <w:r w:rsidR="006B13E8">
        <w:rPr>
          <w:bCs/>
        </w:rPr>
        <w:t xml:space="preserve"> of the Council.  </w:t>
      </w:r>
    </w:p>
    <w:p w14:paraId="0AB60C5D" w14:textId="77777777" w:rsidR="00AA2AC7" w:rsidRDefault="00AA2AC7" w:rsidP="005C4B20">
      <w:pPr>
        <w:tabs>
          <w:tab w:val="left" w:pos="1440"/>
        </w:tabs>
        <w:jc w:val="both"/>
      </w:pPr>
    </w:p>
    <w:p w14:paraId="0505051C" w14:textId="77777777" w:rsidR="00FE75C5" w:rsidRDefault="00F2318C" w:rsidP="005C4B20">
      <w:pPr>
        <w:keepNext/>
        <w:keepLines/>
        <w:tabs>
          <w:tab w:val="left" w:pos="1440"/>
          <w:tab w:val="left" w:pos="2160"/>
        </w:tabs>
        <w:jc w:val="both"/>
        <w:rPr>
          <w:bCs/>
        </w:rPr>
      </w:pPr>
      <w:r w:rsidRPr="00A77787">
        <w:rPr>
          <w:b/>
        </w:rPr>
        <w:t xml:space="preserve">MOTION:  </w:t>
      </w:r>
      <w:r w:rsidR="00EB4533">
        <w:rPr>
          <w:bCs/>
        </w:rPr>
        <w:t>Dan Zalles</w:t>
      </w:r>
      <w:r w:rsidRPr="00A77787">
        <w:rPr>
          <w:bCs/>
        </w:rPr>
        <w:t xml:space="preserve"> moved to </w:t>
      </w:r>
      <w:r w:rsidR="00AD7990">
        <w:rPr>
          <w:bCs/>
        </w:rPr>
        <w:t>APPROVE</w:t>
      </w:r>
      <w:r w:rsidRPr="00A77787">
        <w:rPr>
          <w:bCs/>
        </w:rPr>
        <w:t xml:space="preserve"> the</w:t>
      </w:r>
      <w:r w:rsidR="00BA2168">
        <w:rPr>
          <w:bCs/>
        </w:rPr>
        <w:t xml:space="preserve"> Environment Systems Committee Letter Requesting Prioritization and Reconciliation of Issues in the CWNCRA</w:t>
      </w:r>
      <w:r w:rsidR="00802D98">
        <w:rPr>
          <w:bCs/>
        </w:rPr>
        <w:t>, as amended</w:t>
      </w:r>
      <w:r w:rsidRPr="00A77787">
        <w:rPr>
          <w:bCs/>
        </w:rPr>
        <w:t xml:space="preserve">.  </w:t>
      </w:r>
      <w:r w:rsidR="0011669C">
        <w:rPr>
          <w:bCs/>
        </w:rPr>
        <w:t>Del Draper seconded the motion.</w:t>
      </w:r>
      <w:r w:rsidR="001653D0">
        <w:rPr>
          <w:bCs/>
        </w:rPr>
        <w:t xml:space="preserve">  </w:t>
      </w:r>
      <w:r w:rsidR="008403AE">
        <w:rPr>
          <w:bCs/>
        </w:rPr>
        <w:t xml:space="preserve">The motion passed with the unanimous consent of the Council.  </w:t>
      </w:r>
    </w:p>
    <w:p w14:paraId="2CA1B4ED" w14:textId="77777777" w:rsidR="00ED040B" w:rsidRPr="00ED040B" w:rsidRDefault="00ED040B" w:rsidP="005C4B20">
      <w:pPr>
        <w:tabs>
          <w:tab w:val="left" w:pos="1440"/>
        </w:tabs>
        <w:jc w:val="both"/>
      </w:pPr>
    </w:p>
    <w:p w14:paraId="52A6B2F3" w14:textId="77777777" w:rsidR="00730877" w:rsidRPr="00A77787" w:rsidRDefault="00F2318C" w:rsidP="005C4B20">
      <w:pPr>
        <w:tabs>
          <w:tab w:val="left" w:pos="1440"/>
        </w:tabs>
        <w:jc w:val="both"/>
        <w:rPr>
          <w:b/>
          <w:bCs/>
          <w:u w:val="single"/>
        </w:rPr>
      </w:pPr>
      <w:r w:rsidRPr="00A77787">
        <w:rPr>
          <w:b/>
          <w:bCs/>
          <w:u w:val="single"/>
        </w:rPr>
        <w:t>Stakeholders Open Comment</w:t>
      </w:r>
    </w:p>
    <w:p w14:paraId="602BFFB9" w14:textId="77777777" w:rsidR="00730877" w:rsidRDefault="00730877" w:rsidP="005C4B20">
      <w:pPr>
        <w:tabs>
          <w:tab w:val="left" w:pos="1440"/>
        </w:tabs>
        <w:jc w:val="both"/>
      </w:pPr>
    </w:p>
    <w:p w14:paraId="12FE482F" w14:textId="77777777" w:rsidR="00D347F8" w:rsidRDefault="00F2318C" w:rsidP="005C4B20">
      <w:pPr>
        <w:tabs>
          <w:tab w:val="left" w:pos="1440"/>
        </w:tabs>
        <w:jc w:val="both"/>
      </w:pPr>
      <w:r>
        <w:t xml:space="preserve">Co-Chair Fisher reported that this would be his last meeting with the CWC.  He would </w:t>
      </w:r>
      <w:r w:rsidR="00D51A26">
        <w:t xml:space="preserve">also </w:t>
      </w:r>
      <w:r>
        <w:t>be resigning from Save Our Canyons at the end of the year as his family would be leaving the State.  It had been a pleasure to work with everyone over the years</w:t>
      </w:r>
      <w:r w:rsidR="00DE1F09">
        <w:t xml:space="preserve">.  He hoped that the CWC would continue to work on forwarding the CWNCRA.  It was a keystone </w:t>
      </w:r>
      <w:r w:rsidR="007B4EBA">
        <w:t xml:space="preserve">piece in </w:t>
      </w:r>
      <w:r w:rsidR="00FF550C">
        <w:t xml:space="preserve">addressing recreation, conservation, and </w:t>
      </w:r>
      <w:r w:rsidR="00FF0696">
        <w:t xml:space="preserve">transportation issues in the area.  </w:t>
      </w:r>
      <w:r w:rsidR="004500C5">
        <w:t xml:space="preserve">The Legislation provided a framework </w:t>
      </w:r>
      <w:r w:rsidR="00D16E47">
        <w:t>that could</w:t>
      </w:r>
      <w:r w:rsidR="004500C5">
        <w:t xml:space="preserve"> solve </w:t>
      </w:r>
      <w:r w:rsidR="00A06C94">
        <w:t>a lot of problems.</w:t>
      </w:r>
      <w:r w:rsidR="00A16D98">
        <w:t xml:space="preserve">  Mr. Shea suggested that someone from the Stakeholders Council attend the CWC Board Retreat with Chair Knoblock </w:t>
      </w:r>
      <w:r w:rsidR="00A03EC2">
        <w:t xml:space="preserve">since Co-Chair Fisher would no longer be a member of the Council.  </w:t>
      </w:r>
      <w:r w:rsidR="00015B77">
        <w:t>Ms. Nielsen clarified that both Chair Knoblock and Co-Chair Fisher would attend the CWC Board Retreat.  The Stakeholders Council will discuss a new Co-Chair for the Council in January</w:t>
      </w:r>
      <w:r w:rsidR="00DB71C7">
        <w:t xml:space="preserve"> 2024. </w:t>
      </w:r>
    </w:p>
    <w:p w14:paraId="4023DCBC" w14:textId="77777777" w:rsidR="00D347F8" w:rsidRPr="00A77787" w:rsidRDefault="00D347F8" w:rsidP="005C4B20">
      <w:pPr>
        <w:tabs>
          <w:tab w:val="left" w:pos="1440"/>
        </w:tabs>
        <w:jc w:val="both"/>
      </w:pPr>
    </w:p>
    <w:p w14:paraId="3AD7F1D6" w14:textId="77777777" w:rsidR="00E70493" w:rsidRPr="00A77787" w:rsidRDefault="00F2318C" w:rsidP="005C4B20">
      <w:pPr>
        <w:keepNext/>
        <w:keepLines/>
        <w:tabs>
          <w:tab w:val="left" w:pos="1440"/>
          <w:tab w:val="left" w:pos="2160"/>
        </w:tabs>
        <w:jc w:val="both"/>
        <w:rPr>
          <w:b/>
          <w:bCs/>
          <w:u w:val="single"/>
        </w:rPr>
      </w:pPr>
      <w:r w:rsidRPr="00A77787">
        <w:rPr>
          <w:b/>
          <w:bCs/>
          <w:u w:val="single"/>
        </w:rPr>
        <w:t>Closing</w:t>
      </w:r>
    </w:p>
    <w:p w14:paraId="09657AE8" w14:textId="77777777" w:rsidR="00E70493" w:rsidRPr="00A77787" w:rsidRDefault="00E70493" w:rsidP="005C4B20">
      <w:pPr>
        <w:keepNext/>
        <w:keepLines/>
        <w:jc w:val="both"/>
        <w:rPr>
          <w:iCs/>
        </w:rPr>
      </w:pPr>
    </w:p>
    <w:p w14:paraId="1528D9CB" w14:textId="77777777" w:rsidR="00E70493" w:rsidRPr="00A77787" w:rsidRDefault="00F2318C" w:rsidP="005C4B20">
      <w:pPr>
        <w:pStyle w:val="ListParagraph"/>
        <w:keepNext/>
        <w:keepLines/>
        <w:numPr>
          <w:ilvl w:val="0"/>
          <w:numId w:val="3"/>
        </w:numPr>
        <w:ind w:hanging="720"/>
        <w:jc w:val="both"/>
        <w:rPr>
          <w:b/>
          <w:bCs/>
          <w:iCs/>
        </w:rPr>
      </w:pPr>
      <w:r w:rsidRPr="00A77787">
        <w:rPr>
          <w:b/>
          <w:bCs/>
          <w:iCs/>
          <w:u w:val="single"/>
        </w:rPr>
        <w:t xml:space="preserve">Chair Knoblock will Call for a Motion to Adjourn </w:t>
      </w:r>
      <w:r w:rsidR="00A0053B" w:rsidRPr="00A77787">
        <w:rPr>
          <w:b/>
          <w:bCs/>
          <w:iCs/>
          <w:u w:val="single"/>
        </w:rPr>
        <w:t xml:space="preserve">the </w:t>
      </w:r>
      <w:r w:rsidRPr="00A77787">
        <w:rPr>
          <w:b/>
          <w:bCs/>
          <w:iCs/>
          <w:u w:val="single"/>
        </w:rPr>
        <w:t xml:space="preserve">Stakeholders' Council </w:t>
      </w:r>
      <w:r w:rsidR="00A0053B" w:rsidRPr="00A77787">
        <w:rPr>
          <w:b/>
          <w:bCs/>
          <w:iCs/>
          <w:u w:val="single"/>
        </w:rPr>
        <w:t>Meeting.</w:t>
      </w:r>
    </w:p>
    <w:p w14:paraId="5B380D79" w14:textId="77777777" w:rsidR="00E70493" w:rsidRPr="00A77787" w:rsidRDefault="00E70493" w:rsidP="005C4B20">
      <w:pPr>
        <w:keepNext/>
        <w:keepLines/>
        <w:tabs>
          <w:tab w:val="left" w:pos="1440"/>
          <w:tab w:val="left" w:pos="2160"/>
        </w:tabs>
        <w:jc w:val="both"/>
        <w:rPr>
          <w:bCs/>
        </w:rPr>
      </w:pPr>
    </w:p>
    <w:p w14:paraId="1069B4CD" w14:textId="77777777" w:rsidR="00E70493" w:rsidRPr="00A77787" w:rsidRDefault="00F2318C" w:rsidP="005C4B20">
      <w:pPr>
        <w:keepNext/>
        <w:keepLines/>
        <w:tabs>
          <w:tab w:val="left" w:pos="1440"/>
          <w:tab w:val="left" w:pos="2160"/>
        </w:tabs>
        <w:jc w:val="both"/>
        <w:rPr>
          <w:bCs/>
        </w:rPr>
      </w:pPr>
      <w:r w:rsidRPr="00A77787">
        <w:rPr>
          <w:b/>
        </w:rPr>
        <w:t xml:space="preserve">MOTION:  </w:t>
      </w:r>
      <w:r w:rsidR="00FF0E9F">
        <w:rPr>
          <w:bCs/>
        </w:rPr>
        <w:t>Dennis Goreham</w:t>
      </w:r>
      <w:r w:rsidRPr="00A77787">
        <w:rPr>
          <w:bCs/>
        </w:rPr>
        <w:t xml:space="preserve"> moved to ADJOURN the Stakeholders Council Meeting</w:t>
      </w:r>
      <w:r w:rsidR="00DC5E1D" w:rsidRPr="00A77787">
        <w:rPr>
          <w:bCs/>
        </w:rPr>
        <w:t xml:space="preserve">.  </w:t>
      </w:r>
      <w:r w:rsidR="00054EAC">
        <w:rPr>
          <w:bCs/>
        </w:rPr>
        <w:t xml:space="preserve">Dave Fields </w:t>
      </w:r>
      <w:r w:rsidR="00C073BE">
        <w:rPr>
          <w:bCs/>
        </w:rPr>
        <w:t xml:space="preserve">seconded the motion.  </w:t>
      </w:r>
      <w:r w:rsidR="00DC5E1D" w:rsidRPr="00A77787">
        <w:rPr>
          <w:bCs/>
        </w:rPr>
        <w:t>The</w:t>
      </w:r>
      <w:r w:rsidRPr="00A77787">
        <w:rPr>
          <w:bCs/>
        </w:rPr>
        <w:t xml:space="preserve"> motion passed with the unanimous consent of the Council.  </w:t>
      </w:r>
    </w:p>
    <w:p w14:paraId="4249C7C8" w14:textId="77777777" w:rsidR="00E70493" w:rsidRPr="00A77787" w:rsidRDefault="00E70493" w:rsidP="005C4B20">
      <w:pPr>
        <w:tabs>
          <w:tab w:val="left" w:pos="1440"/>
          <w:tab w:val="left" w:pos="2160"/>
        </w:tabs>
        <w:jc w:val="both"/>
      </w:pPr>
    </w:p>
    <w:p w14:paraId="23821D0C" w14:textId="77777777" w:rsidR="00E70493" w:rsidRPr="00A77787" w:rsidRDefault="00F2318C" w:rsidP="005C4B20">
      <w:pPr>
        <w:tabs>
          <w:tab w:val="left" w:pos="1440"/>
          <w:tab w:val="left" w:pos="2160"/>
        </w:tabs>
        <w:jc w:val="both"/>
        <w:rPr>
          <w:bCs/>
        </w:rPr>
      </w:pPr>
      <w:r w:rsidRPr="00A77787">
        <w:rPr>
          <w:bCs/>
        </w:rPr>
        <w:t xml:space="preserve">The Central Wasatch Commission Stakeholders Council Meeting adjourned at </w:t>
      </w:r>
      <w:r w:rsidR="00D14CF2">
        <w:rPr>
          <w:bCs/>
        </w:rPr>
        <w:t xml:space="preserve">5:44 </w:t>
      </w:r>
      <w:r w:rsidRPr="00A77787">
        <w:rPr>
          <w:bCs/>
        </w:rPr>
        <w:t>p.m.</w:t>
      </w:r>
      <w:r w:rsidRPr="00A77787">
        <w:rPr>
          <w:b/>
          <w:i/>
          <w:iCs/>
        </w:rPr>
        <w:t xml:space="preserve"> </w:t>
      </w:r>
      <w:r w:rsidRPr="00A77787">
        <w:rPr>
          <w:b/>
          <w:i/>
          <w:iCs/>
        </w:rPr>
        <w:br w:type="page"/>
      </w:r>
    </w:p>
    <w:p w14:paraId="51A12395" w14:textId="77777777" w:rsidR="00E70493" w:rsidRPr="00A77787" w:rsidRDefault="00F2318C" w:rsidP="005C4B20">
      <w:pPr>
        <w:tabs>
          <w:tab w:val="left" w:pos="720"/>
          <w:tab w:val="left" w:pos="1440"/>
          <w:tab w:val="left" w:pos="2160"/>
          <w:tab w:val="left" w:pos="2880"/>
          <w:tab w:val="left" w:pos="3600"/>
          <w:tab w:val="left" w:pos="4320"/>
        </w:tabs>
        <w:ind w:right="-480"/>
        <w:jc w:val="both"/>
      </w:pPr>
      <w:r w:rsidRPr="00A77787">
        <w:rPr>
          <w:b/>
          <w:i/>
          <w:iCs/>
        </w:rPr>
        <w:lastRenderedPageBreak/>
        <w:t>I hereby certify that the foregoing represents a true, accurate, and complete record of the Central Wasatch Commission</w:t>
      </w:r>
      <w:r w:rsidR="008946A2" w:rsidRPr="00A77787">
        <w:rPr>
          <w:b/>
          <w:i/>
          <w:iCs/>
        </w:rPr>
        <w:t xml:space="preserve"> </w:t>
      </w:r>
      <w:r w:rsidRPr="00A77787">
        <w:rPr>
          <w:b/>
          <w:i/>
          <w:iCs/>
        </w:rPr>
        <w:t xml:space="preserve">Stakeholders Council Meeting held on </w:t>
      </w:r>
      <w:r w:rsidR="00C3160F" w:rsidRPr="00A77787">
        <w:rPr>
          <w:b/>
          <w:i/>
          <w:iCs/>
        </w:rPr>
        <w:t xml:space="preserve">Monday, </w:t>
      </w:r>
      <w:r w:rsidR="006928AB">
        <w:rPr>
          <w:b/>
          <w:i/>
          <w:iCs/>
        </w:rPr>
        <w:t>November 27</w:t>
      </w:r>
      <w:r w:rsidR="00730877" w:rsidRPr="00A77787">
        <w:rPr>
          <w:b/>
          <w:i/>
          <w:iCs/>
        </w:rPr>
        <w:t>, 2023</w:t>
      </w:r>
      <w:r w:rsidRPr="00A77787">
        <w:rPr>
          <w:b/>
          <w:i/>
          <w:iCs/>
        </w:rPr>
        <w:t xml:space="preserve">. </w:t>
      </w:r>
    </w:p>
    <w:p w14:paraId="2DDEFD3F" w14:textId="77777777" w:rsidR="00E70493" w:rsidRPr="00A77787" w:rsidRDefault="00E70493" w:rsidP="005C4B20">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5EA625DD" w14:textId="77777777" w:rsidR="00E70493" w:rsidRPr="0080705E" w:rsidRDefault="00F2318C" w:rsidP="005C4B20">
      <w:pPr>
        <w:autoSpaceDE w:val="0"/>
        <w:autoSpaceDN w:val="0"/>
        <w:adjustRightInd w:val="0"/>
        <w:jc w:val="both"/>
        <w:rPr>
          <w:rFonts w:ascii="Bradley Hand ITC" w:eastAsiaTheme="minorHAnsi" w:hAnsi="Bradley Hand ITC"/>
          <w:b/>
          <w:bCs/>
          <w:color w:val="000000"/>
          <w:sz w:val="48"/>
          <w:szCs w:val="48"/>
          <w:u w:val="single"/>
        </w:rPr>
      </w:pPr>
      <w:r w:rsidRPr="0080705E">
        <w:rPr>
          <w:rFonts w:ascii="Bradley Hand ITC" w:eastAsiaTheme="minorHAnsi" w:hAnsi="Bradley Hand ITC"/>
          <w:b/>
          <w:bCs/>
          <w:color w:val="000000"/>
          <w:sz w:val="48"/>
          <w:szCs w:val="48"/>
          <w:u w:val="single"/>
        </w:rPr>
        <w:t>Teri Forbes</w:t>
      </w:r>
    </w:p>
    <w:p w14:paraId="2707702B" w14:textId="77777777" w:rsidR="00E70493" w:rsidRPr="00A77787" w:rsidRDefault="00F2318C" w:rsidP="005C4B20">
      <w:pPr>
        <w:autoSpaceDE w:val="0"/>
        <w:autoSpaceDN w:val="0"/>
        <w:adjustRightInd w:val="0"/>
        <w:jc w:val="both"/>
        <w:rPr>
          <w:rFonts w:eastAsiaTheme="minorHAnsi"/>
          <w:color w:val="000000"/>
        </w:rPr>
      </w:pPr>
      <w:r w:rsidRPr="00A77787">
        <w:rPr>
          <w:rFonts w:eastAsiaTheme="minorHAnsi"/>
          <w:color w:val="000000"/>
        </w:rPr>
        <w:t xml:space="preserve">Teri Forbes </w:t>
      </w:r>
    </w:p>
    <w:p w14:paraId="6366F623" w14:textId="77777777" w:rsidR="00E70493" w:rsidRPr="00A77787" w:rsidRDefault="00F2318C" w:rsidP="005C4B20">
      <w:pPr>
        <w:autoSpaceDE w:val="0"/>
        <w:autoSpaceDN w:val="0"/>
        <w:adjustRightInd w:val="0"/>
        <w:jc w:val="both"/>
        <w:rPr>
          <w:rFonts w:eastAsiaTheme="minorHAnsi"/>
          <w:color w:val="000000"/>
        </w:rPr>
      </w:pPr>
      <w:r w:rsidRPr="00A77787">
        <w:rPr>
          <w:rFonts w:eastAsiaTheme="minorHAnsi"/>
          <w:color w:val="000000"/>
        </w:rPr>
        <w:t xml:space="preserve">T Forbes Group </w:t>
      </w:r>
    </w:p>
    <w:p w14:paraId="7FFD98B8" w14:textId="77777777" w:rsidR="00E70493" w:rsidRPr="00A77787" w:rsidRDefault="00F2318C" w:rsidP="005C4B20">
      <w:pPr>
        <w:autoSpaceDE w:val="0"/>
        <w:autoSpaceDN w:val="0"/>
        <w:adjustRightInd w:val="0"/>
        <w:jc w:val="both"/>
        <w:rPr>
          <w:rFonts w:eastAsiaTheme="minorHAnsi"/>
          <w:color w:val="000000"/>
        </w:rPr>
      </w:pPr>
      <w:r w:rsidRPr="00A77787">
        <w:rPr>
          <w:rFonts w:eastAsiaTheme="minorHAnsi"/>
          <w:color w:val="000000"/>
        </w:rPr>
        <w:t xml:space="preserve">Minutes Secretary </w:t>
      </w:r>
    </w:p>
    <w:p w14:paraId="3ED8BC49" w14:textId="77777777" w:rsidR="00E70493" w:rsidRPr="00A77787" w:rsidRDefault="00E70493" w:rsidP="005C4B20">
      <w:pPr>
        <w:autoSpaceDE w:val="0"/>
        <w:autoSpaceDN w:val="0"/>
        <w:adjustRightInd w:val="0"/>
        <w:jc w:val="both"/>
        <w:rPr>
          <w:rFonts w:eastAsiaTheme="minorHAnsi"/>
          <w:color w:val="000000"/>
        </w:rPr>
      </w:pPr>
    </w:p>
    <w:p w14:paraId="1BBC16A9" w14:textId="77777777" w:rsidR="009A161F" w:rsidRPr="00A77787" w:rsidRDefault="00F2318C" w:rsidP="005C4B20">
      <w:pPr>
        <w:tabs>
          <w:tab w:val="left" w:pos="-450"/>
          <w:tab w:val="left" w:pos="-270"/>
          <w:tab w:val="left" w:pos="-90"/>
          <w:tab w:val="left" w:pos="90"/>
          <w:tab w:val="left" w:pos="720"/>
          <w:tab w:val="left" w:pos="1440"/>
          <w:tab w:val="left" w:pos="2160"/>
          <w:tab w:val="left" w:pos="2880"/>
          <w:tab w:val="left" w:pos="3600"/>
          <w:tab w:val="left" w:pos="5040"/>
          <w:tab w:val="left" w:pos="5760"/>
        </w:tabs>
        <w:jc w:val="both"/>
        <w:rPr>
          <w:rFonts w:eastAsiaTheme="minorHAnsi"/>
          <w:color w:val="000000"/>
        </w:rPr>
      </w:pPr>
      <w:r w:rsidRPr="00A77787">
        <w:rPr>
          <w:rFonts w:eastAsiaTheme="minorHAnsi"/>
          <w:color w:val="000000"/>
        </w:rPr>
        <w:t xml:space="preserve">Minutes Approved: </w:t>
      </w:r>
      <w:r w:rsidRPr="00A77787">
        <w:rPr>
          <w:rFonts w:eastAsiaTheme="minorHAnsi"/>
          <w:color w:val="000000"/>
        </w:rPr>
        <w:t>_____________________</w:t>
      </w:r>
      <w:bookmarkEnd w:id="0"/>
    </w:p>
    <w:sectPr w:rsidR="009A161F" w:rsidRPr="00A77787" w:rsidSect="00DF254B">
      <w:footerReference w:type="even" r:id="rId8"/>
      <w:footerReference w:type="default" r:id="rId9"/>
      <w:pgSz w:w="12240" w:h="15840"/>
      <w:pgMar w:top="1296" w:right="1296" w:bottom="1296" w:left="1296"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A20B79" w14:textId="77777777" w:rsidR="00F2318C" w:rsidRDefault="00F2318C">
      <w:r>
        <w:separator/>
      </w:r>
    </w:p>
  </w:endnote>
  <w:endnote w:type="continuationSeparator" w:id="0">
    <w:p w14:paraId="6D6F2E98" w14:textId="77777777" w:rsidR="00F2318C" w:rsidRDefault="00F231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E6F07" w14:textId="77777777" w:rsidR="008D74B0" w:rsidRDefault="00F2318C"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40B2C">
      <w:rPr>
        <w:rStyle w:val="PageNumber"/>
        <w:noProof/>
      </w:rPr>
      <w:t>3</w:t>
    </w:r>
    <w:r>
      <w:rPr>
        <w:rStyle w:val="PageNumber"/>
      </w:rPr>
      <w:fldChar w:fldCharType="end"/>
    </w:r>
  </w:p>
  <w:p w14:paraId="3CE60C0D" w14:textId="77777777" w:rsidR="008D74B0" w:rsidRDefault="008D74B0"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AB4F8" w14:textId="77777777" w:rsidR="008D74B0" w:rsidRDefault="00F2318C"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BED5FD6" w14:textId="77777777" w:rsidR="008D74B0" w:rsidRPr="0009013B" w:rsidRDefault="00F2318C"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 Stakeholders Council Meeting –</w:t>
    </w:r>
    <w:r w:rsidR="00EA1C59">
      <w:rPr>
        <w:i/>
        <w:sz w:val="18"/>
        <w:szCs w:val="18"/>
        <w:lang w:val="en-CA"/>
      </w:rPr>
      <w:t xml:space="preserve"> </w:t>
    </w:r>
    <w:r w:rsidR="000B677D">
      <w:rPr>
        <w:i/>
        <w:sz w:val="18"/>
        <w:szCs w:val="18"/>
        <w:lang w:val="en-CA"/>
      </w:rPr>
      <w:t>11</w:t>
    </w:r>
    <w:r>
      <w:rPr>
        <w:i/>
        <w:sz w:val="18"/>
        <w:szCs w:val="18"/>
        <w:lang w:val="en-CA"/>
      </w:rPr>
      <w:t>/</w:t>
    </w:r>
    <w:r w:rsidR="00F369A1">
      <w:rPr>
        <w:i/>
        <w:sz w:val="18"/>
        <w:szCs w:val="18"/>
        <w:lang w:val="en-CA"/>
      </w:rPr>
      <w:t>2</w:t>
    </w:r>
    <w:r w:rsidR="000B677D">
      <w:rPr>
        <w:i/>
        <w:sz w:val="18"/>
        <w:szCs w:val="18"/>
        <w:lang w:val="en-CA"/>
      </w:rPr>
      <w:t>7</w:t>
    </w:r>
    <w:r>
      <w:rPr>
        <w:i/>
        <w:sz w:val="18"/>
        <w:szCs w:val="18"/>
        <w:lang w:val="en-CA"/>
      </w:rPr>
      <w:t>/202</w:t>
    </w:r>
    <w:r w:rsidR="00EA1C59">
      <w:rPr>
        <w:i/>
        <w:sz w:val="18"/>
        <w:szCs w:val="18"/>
        <w:lang w:val="en-CA"/>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E4F149" w14:textId="77777777" w:rsidR="00F2318C" w:rsidRDefault="00F2318C">
      <w:r>
        <w:separator/>
      </w:r>
    </w:p>
  </w:footnote>
  <w:footnote w:type="continuationSeparator" w:id="0">
    <w:p w14:paraId="0D7AF7DA" w14:textId="77777777" w:rsidR="00F2318C" w:rsidRDefault="00F231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C0C82"/>
    <w:multiLevelType w:val="hybridMultilevel"/>
    <w:tmpl w:val="37C4C398"/>
    <w:lvl w:ilvl="0" w:tplc="D4B6DDCE">
      <w:start w:val="1"/>
      <w:numFmt w:val="bullet"/>
      <w:lvlText w:val=""/>
      <w:lvlJc w:val="left"/>
      <w:pPr>
        <w:ind w:left="720" w:hanging="360"/>
      </w:pPr>
      <w:rPr>
        <w:rFonts w:ascii="Symbol" w:hAnsi="Symbol" w:hint="default"/>
      </w:rPr>
    </w:lvl>
    <w:lvl w:ilvl="1" w:tplc="CAFC9BD8" w:tentative="1">
      <w:start w:val="1"/>
      <w:numFmt w:val="bullet"/>
      <w:lvlText w:val="o"/>
      <w:lvlJc w:val="left"/>
      <w:pPr>
        <w:ind w:left="1440" w:hanging="360"/>
      </w:pPr>
      <w:rPr>
        <w:rFonts w:ascii="Courier New" w:hAnsi="Courier New" w:cs="Courier New" w:hint="default"/>
      </w:rPr>
    </w:lvl>
    <w:lvl w:ilvl="2" w:tplc="41A6FF94" w:tentative="1">
      <w:start w:val="1"/>
      <w:numFmt w:val="bullet"/>
      <w:lvlText w:val=""/>
      <w:lvlJc w:val="left"/>
      <w:pPr>
        <w:ind w:left="2160" w:hanging="360"/>
      </w:pPr>
      <w:rPr>
        <w:rFonts w:ascii="Wingdings" w:hAnsi="Wingdings" w:hint="default"/>
      </w:rPr>
    </w:lvl>
    <w:lvl w:ilvl="3" w:tplc="5A62E6B2" w:tentative="1">
      <w:start w:val="1"/>
      <w:numFmt w:val="bullet"/>
      <w:lvlText w:val=""/>
      <w:lvlJc w:val="left"/>
      <w:pPr>
        <w:ind w:left="2880" w:hanging="360"/>
      </w:pPr>
      <w:rPr>
        <w:rFonts w:ascii="Symbol" w:hAnsi="Symbol" w:hint="default"/>
      </w:rPr>
    </w:lvl>
    <w:lvl w:ilvl="4" w:tplc="D618F024" w:tentative="1">
      <w:start w:val="1"/>
      <w:numFmt w:val="bullet"/>
      <w:lvlText w:val="o"/>
      <w:lvlJc w:val="left"/>
      <w:pPr>
        <w:ind w:left="3600" w:hanging="360"/>
      </w:pPr>
      <w:rPr>
        <w:rFonts w:ascii="Courier New" w:hAnsi="Courier New" w:cs="Courier New" w:hint="default"/>
      </w:rPr>
    </w:lvl>
    <w:lvl w:ilvl="5" w:tplc="325A138E" w:tentative="1">
      <w:start w:val="1"/>
      <w:numFmt w:val="bullet"/>
      <w:lvlText w:val=""/>
      <w:lvlJc w:val="left"/>
      <w:pPr>
        <w:ind w:left="4320" w:hanging="360"/>
      </w:pPr>
      <w:rPr>
        <w:rFonts w:ascii="Wingdings" w:hAnsi="Wingdings" w:hint="default"/>
      </w:rPr>
    </w:lvl>
    <w:lvl w:ilvl="6" w:tplc="82628E72" w:tentative="1">
      <w:start w:val="1"/>
      <w:numFmt w:val="bullet"/>
      <w:lvlText w:val=""/>
      <w:lvlJc w:val="left"/>
      <w:pPr>
        <w:ind w:left="5040" w:hanging="360"/>
      </w:pPr>
      <w:rPr>
        <w:rFonts w:ascii="Symbol" w:hAnsi="Symbol" w:hint="default"/>
      </w:rPr>
    </w:lvl>
    <w:lvl w:ilvl="7" w:tplc="40849D58" w:tentative="1">
      <w:start w:val="1"/>
      <w:numFmt w:val="bullet"/>
      <w:lvlText w:val="o"/>
      <w:lvlJc w:val="left"/>
      <w:pPr>
        <w:ind w:left="5760" w:hanging="360"/>
      </w:pPr>
      <w:rPr>
        <w:rFonts w:ascii="Courier New" w:hAnsi="Courier New" w:cs="Courier New" w:hint="default"/>
      </w:rPr>
    </w:lvl>
    <w:lvl w:ilvl="8" w:tplc="A7EECE36" w:tentative="1">
      <w:start w:val="1"/>
      <w:numFmt w:val="bullet"/>
      <w:lvlText w:val=""/>
      <w:lvlJc w:val="left"/>
      <w:pPr>
        <w:ind w:left="6480" w:hanging="360"/>
      </w:pPr>
      <w:rPr>
        <w:rFonts w:ascii="Wingdings" w:hAnsi="Wingdings" w:hint="default"/>
      </w:rPr>
    </w:lvl>
  </w:abstractNum>
  <w:abstractNum w:abstractNumId="1" w15:restartNumberingAfterBreak="0">
    <w:nsid w:val="03160B98"/>
    <w:multiLevelType w:val="hybridMultilevel"/>
    <w:tmpl w:val="F28A4A42"/>
    <w:lvl w:ilvl="0" w:tplc="BD46B8DE">
      <w:start w:val="1"/>
      <w:numFmt w:val="decimal"/>
      <w:lvlText w:val="%1."/>
      <w:lvlJc w:val="left"/>
      <w:pPr>
        <w:ind w:left="720" w:hanging="360"/>
      </w:pPr>
      <w:rPr>
        <w:rFonts w:hint="default"/>
      </w:rPr>
    </w:lvl>
    <w:lvl w:ilvl="1" w:tplc="CB749922">
      <w:start w:val="1"/>
      <w:numFmt w:val="lowerLetter"/>
      <w:lvlText w:val="%2."/>
      <w:lvlJc w:val="left"/>
      <w:pPr>
        <w:ind w:left="1440" w:hanging="360"/>
      </w:pPr>
    </w:lvl>
    <w:lvl w:ilvl="2" w:tplc="13A04F96" w:tentative="1">
      <w:start w:val="1"/>
      <w:numFmt w:val="lowerRoman"/>
      <w:lvlText w:val="%3."/>
      <w:lvlJc w:val="right"/>
      <w:pPr>
        <w:ind w:left="2160" w:hanging="180"/>
      </w:pPr>
    </w:lvl>
    <w:lvl w:ilvl="3" w:tplc="9BD0FEC0" w:tentative="1">
      <w:start w:val="1"/>
      <w:numFmt w:val="decimal"/>
      <w:lvlText w:val="%4."/>
      <w:lvlJc w:val="left"/>
      <w:pPr>
        <w:ind w:left="2880" w:hanging="360"/>
      </w:pPr>
    </w:lvl>
    <w:lvl w:ilvl="4" w:tplc="9F5C0A56" w:tentative="1">
      <w:start w:val="1"/>
      <w:numFmt w:val="lowerLetter"/>
      <w:lvlText w:val="%5."/>
      <w:lvlJc w:val="left"/>
      <w:pPr>
        <w:ind w:left="3600" w:hanging="360"/>
      </w:pPr>
    </w:lvl>
    <w:lvl w:ilvl="5" w:tplc="03088B9C" w:tentative="1">
      <w:start w:val="1"/>
      <w:numFmt w:val="lowerRoman"/>
      <w:lvlText w:val="%6."/>
      <w:lvlJc w:val="right"/>
      <w:pPr>
        <w:ind w:left="4320" w:hanging="180"/>
      </w:pPr>
    </w:lvl>
    <w:lvl w:ilvl="6" w:tplc="4ED6C25E" w:tentative="1">
      <w:start w:val="1"/>
      <w:numFmt w:val="decimal"/>
      <w:lvlText w:val="%7."/>
      <w:lvlJc w:val="left"/>
      <w:pPr>
        <w:ind w:left="5040" w:hanging="360"/>
      </w:pPr>
    </w:lvl>
    <w:lvl w:ilvl="7" w:tplc="16203294" w:tentative="1">
      <w:start w:val="1"/>
      <w:numFmt w:val="lowerLetter"/>
      <w:lvlText w:val="%8."/>
      <w:lvlJc w:val="left"/>
      <w:pPr>
        <w:ind w:left="5760" w:hanging="360"/>
      </w:pPr>
    </w:lvl>
    <w:lvl w:ilvl="8" w:tplc="D25A585E" w:tentative="1">
      <w:start w:val="1"/>
      <w:numFmt w:val="lowerRoman"/>
      <w:lvlText w:val="%9."/>
      <w:lvlJc w:val="right"/>
      <w:pPr>
        <w:ind w:left="6480" w:hanging="180"/>
      </w:pPr>
    </w:lvl>
  </w:abstractNum>
  <w:abstractNum w:abstractNumId="2" w15:restartNumberingAfterBreak="0">
    <w:nsid w:val="03481E08"/>
    <w:multiLevelType w:val="hybridMultilevel"/>
    <w:tmpl w:val="C9A435CE"/>
    <w:lvl w:ilvl="0" w:tplc="612063EC">
      <w:start w:val="1"/>
      <w:numFmt w:val="decimal"/>
      <w:lvlText w:val="%1."/>
      <w:lvlJc w:val="left"/>
      <w:pPr>
        <w:ind w:left="720" w:hanging="360"/>
      </w:pPr>
      <w:rPr>
        <w:rFonts w:hint="default"/>
      </w:rPr>
    </w:lvl>
    <w:lvl w:ilvl="1" w:tplc="E9F62C40" w:tentative="1">
      <w:start w:val="1"/>
      <w:numFmt w:val="lowerLetter"/>
      <w:lvlText w:val="%2."/>
      <w:lvlJc w:val="left"/>
      <w:pPr>
        <w:ind w:left="1440" w:hanging="360"/>
      </w:pPr>
    </w:lvl>
    <w:lvl w:ilvl="2" w:tplc="E9203850" w:tentative="1">
      <w:start w:val="1"/>
      <w:numFmt w:val="lowerRoman"/>
      <w:lvlText w:val="%3."/>
      <w:lvlJc w:val="right"/>
      <w:pPr>
        <w:ind w:left="2160" w:hanging="180"/>
      </w:pPr>
    </w:lvl>
    <w:lvl w:ilvl="3" w:tplc="AED24548" w:tentative="1">
      <w:start w:val="1"/>
      <w:numFmt w:val="decimal"/>
      <w:lvlText w:val="%4."/>
      <w:lvlJc w:val="left"/>
      <w:pPr>
        <w:ind w:left="2880" w:hanging="360"/>
      </w:pPr>
    </w:lvl>
    <w:lvl w:ilvl="4" w:tplc="36E4531C" w:tentative="1">
      <w:start w:val="1"/>
      <w:numFmt w:val="lowerLetter"/>
      <w:lvlText w:val="%5."/>
      <w:lvlJc w:val="left"/>
      <w:pPr>
        <w:ind w:left="3600" w:hanging="360"/>
      </w:pPr>
    </w:lvl>
    <w:lvl w:ilvl="5" w:tplc="D0749554" w:tentative="1">
      <w:start w:val="1"/>
      <w:numFmt w:val="lowerRoman"/>
      <w:lvlText w:val="%6."/>
      <w:lvlJc w:val="right"/>
      <w:pPr>
        <w:ind w:left="4320" w:hanging="180"/>
      </w:pPr>
    </w:lvl>
    <w:lvl w:ilvl="6" w:tplc="4822CD10" w:tentative="1">
      <w:start w:val="1"/>
      <w:numFmt w:val="decimal"/>
      <w:lvlText w:val="%7."/>
      <w:lvlJc w:val="left"/>
      <w:pPr>
        <w:ind w:left="5040" w:hanging="360"/>
      </w:pPr>
    </w:lvl>
    <w:lvl w:ilvl="7" w:tplc="64242E34" w:tentative="1">
      <w:start w:val="1"/>
      <w:numFmt w:val="lowerLetter"/>
      <w:lvlText w:val="%8."/>
      <w:lvlJc w:val="left"/>
      <w:pPr>
        <w:ind w:left="5760" w:hanging="360"/>
      </w:pPr>
    </w:lvl>
    <w:lvl w:ilvl="8" w:tplc="D3E0E04E" w:tentative="1">
      <w:start w:val="1"/>
      <w:numFmt w:val="lowerRoman"/>
      <w:lvlText w:val="%9."/>
      <w:lvlJc w:val="right"/>
      <w:pPr>
        <w:ind w:left="6480" w:hanging="180"/>
      </w:pPr>
    </w:lvl>
  </w:abstractNum>
  <w:abstractNum w:abstractNumId="3" w15:restartNumberingAfterBreak="0">
    <w:nsid w:val="03C82E4B"/>
    <w:multiLevelType w:val="hybridMultilevel"/>
    <w:tmpl w:val="ECB2ED00"/>
    <w:lvl w:ilvl="0" w:tplc="A79C9B1C">
      <w:start w:val="1"/>
      <w:numFmt w:val="decimal"/>
      <w:lvlText w:val="%1."/>
      <w:lvlJc w:val="left"/>
      <w:pPr>
        <w:ind w:left="720" w:hanging="360"/>
      </w:pPr>
      <w:rPr>
        <w:rFonts w:hint="default"/>
        <w:b/>
        <w:bCs/>
        <w:u w:val="none"/>
      </w:rPr>
    </w:lvl>
    <w:lvl w:ilvl="1" w:tplc="0F84B3E4" w:tentative="1">
      <w:start w:val="1"/>
      <w:numFmt w:val="lowerLetter"/>
      <w:lvlText w:val="%2."/>
      <w:lvlJc w:val="left"/>
      <w:pPr>
        <w:ind w:left="1440" w:hanging="360"/>
      </w:pPr>
    </w:lvl>
    <w:lvl w:ilvl="2" w:tplc="E3FCF1B2" w:tentative="1">
      <w:start w:val="1"/>
      <w:numFmt w:val="lowerRoman"/>
      <w:lvlText w:val="%3."/>
      <w:lvlJc w:val="right"/>
      <w:pPr>
        <w:ind w:left="2160" w:hanging="180"/>
      </w:pPr>
    </w:lvl>
    <w:lvl w:ilvl="3" w:tplc="BCE07DF2" w:tentative="1">
      <w:start w:val="1"/>
      <w:numFmt w:val="decimal"/>
      <w:lvlText w:val="%4."/>
      <w:lvlJc w:val="left"/>
      <w:pPr>
        <w:ind w:left="2880" w:hanging="360"/>
      </w:pPr>
    </w:lvl>
    <w:lvl w:ilvl="4" w:tplc="14729A00" w:tentative="1">
      <w:start w:val="1"/>
      <w:numFmt w:val="lowerLetter"/>
      <w:lvlText w:val="%5."/>
      <w:lvlJc w:val="left"/>
      <w:pPr>
        <w:ind w:left="3600" w:hanging="360"/>
      </w:pPr>
    </w:lvl>
    <w:lvl w:ilvl="5" w:tplc="7EC23EBC" w:tentative="1">
      <w:start w:val="1"/>
      <w:numFmt w:val="lowerRoman"/>
      <w:lvlText w:val="%6."/>
      <w:lvlJc w:val="right"/>
      <w:pPr>
        <w:ind w:left="4320" w:hanging="180"/>
      </w:pPr>
    </w:lvl>
    <w:lvl w:ilvl="6" w:tplc="1B608908" w:tentative="1">
      <w:start w:val="1"/>
      <w:numFmt w:val="decimal"/>
      <w:lvlText w:val="%7."/>
      <w:lvlJc w:val="left"/>
      <w:pPr>
        <w:ind w:left="5040" w:hanging="360"/>
      </w:pPr>
    </w:lvl>
    <w:lvl w:ilvl="7" w:tplc="977870C0" w:tentative="1">
      <w:start w:val="1"/>
      <w:numFmt w:val="lowerLetter"/>
      <w:lvlText w:val="%8."/>
      <w:lvlJc w:val="left"/>
      <w:pPr>
        <w:ind w:left="5760" w:hanging="360"/>
      </w:pPr>
    </w:lvl>
    <w:lvl w:ilvl="8" w:tplc="D4380886" w:tentative="1">
      <w:start w:val="1"/>
      <w:numFmt w:val="lowerRoman"/>
      <w:lvlText w:val="%9."/>
      <w:lvlJc w:val="right"/>
      <w:pPr>
        <w:ind w:left="6480" w:hanging="180"/>
      </w:pPr>
    </w:lvl>
  </w:abstractNum>
  <w:abstractNum w:abstractNumId="4" w15:restartNumberingAfterBreak="0">
    <w:nsid w:val="06910A37"/>
    <w:multiLevelType w:val="hybridMultilevel"/>
    <w:tmpl w:val="16120E1E"/>
    <w:lvl w:ilvl="0" w:tplc="72B27E94">
      <w:start w:val="1"/>
      <w:numFmt w:val="bullet"/>
      <w:lvlText w:val=""/>
      <w:lvlJc w:val="left"/>
      <w:pPr>
        <w:ind w:left="720" w:hanging="360"/>
      </w:pPr>
      <w:rPr>
        <w:rFonts w:ascii="Symbol" w:hAnsi="Symbol" w:hint="default"/>
      </w:rPr>
    </w:lvl>
    <w:lvl w:ilvl="1" w:tplc="639836EA" w:tentative="1">
      <w:start w:val="1"/>
      <w:numFmt w:val="bullet"/>
      <w:lvlText w:val="o"/>
      <w:lvlJc w:val="left"/>
      <w:pPr>
        <w:ind w:left="1440" w:hanging="360"/>
      </w:pPr>
      <w:rPr>
        <w:rFonts w:ascii="Courier New" w:hAnsi="Courier New" w:cs="Courier New" w:hint="default"/>
      </w:rPr>
    </w:lvl>
    <w:lvl w:ilvl="2" w:tplc="271CDF86" w:tentative="1">
      <w:start w:val="1"/>
      <w:numFmt w:val="bullet"/>
      <w:lvlText w:val=""/>
      <w:lvlJc w:val="left"/>
      <w:pPr>
        <w:ind w:left="2160" w:hanging="360"/>
      </w:pPr>
      <w:rPr>
        <w:rFonts w:ascii="Wingdings" w:hAnsi="Wingdings" w:hint="default"/>
      </w:rPr>
    </w:lvl>
    <w:lvl w:ilvl="3" w:tplc="C5C48250" w:tentative="1">
      <w:start w:val="1"/>
      <w:numFmt w:val="bullet"/>
      <w:lvlText w:val=""/>
      <w:lvlJc w:val="left"/>
      <w:pPr>
        <w:ind w:left="2880" w:hanging="360"/>
      </w:pPr>
      <w:rPr>
        <w:rFonts w:ascii="Symbol" w:hAnsi="Symbol" w:hint="default"/>
      </w:rPr>
    </w:lvl>
    <w:lvl w:ilvl="4" w:tplc="D3621438" w:tentative="1">
      <w:start w:val="1"/>
      <w:numFmt w:val="bullet"/>
      <w:lvlText w:val="o"/>
      <w:lvlJc w:val="left"/>
      <w:pPr>
        <w:ind w:left="3600" w:hanging="360"/>
      </w:pPr>
      <w:rPr>
        <w:rFonts w:ascii="Courier New" w:hAnsi="Courier New" w:cs="Courier New" w:hint="default"/>
      </w:rPr>
    </w:lvl>
    <w:lvl w:ilvl="5" w:tplc="19424FB0" w:tentative="1">
      <w:start w:val="1"/>
      <w:numFmt w:val="bullet"/>
      <w:lvlText w:val=""/>
      <w:lvlJc w:val="left"/>
      <w:pPr>
        <w:ind w:left="4320" w:hanging="360"/>
      </w:pPr>
      <w:rPr>
        <w:rFonts w:ascii="Wingdings" w:hAnsi="Wingdings" w:hint="default"/>
      </w:rPr>
    </w:lvl>
    <w:lvl w:ilvl="6" w:tplc="6C72AEC8" w:tentative="1">
      <w:start w:val="1"/>
      <w:numFmt w:val="bullet"/>
      <w:lvlText w:val=""/>
      <w:lvlJc w:val="left"/>
      <w:pPr>
        <w:ind w:left="5040" w:hanging="360"/>
      </w:pPr>
      <w:rPr>
        <w:rFonts w:ascii="Symbol" w:hAnsi="Symbol" w:hint="default"/>
      </w:rPr>
    </w:lvl>
    <w:lvl w:ilvl="7" w:tplc="BC7ED9C2" w:tentative="1">
      <w:start w:val="1"/>
      <w:numFmt w:val="bullet"/>
      <w:lvlText w:val="o"/>
      <w:lvlJc w:val="left"/>
      <w:pPr>
        <w:ind w:left="5760" w:hanging="360"/>
      </w:pPr>
      <w:rPr>
        <w:rFonts w:ascii="Courier New" w:hAnsi="Courier New" w:cs="Courier New" w:hint="default"/>
      </w:rPr>
    </w:lvl>
    <w:lvl w:ilvl="8" w:tplc="89A2994E" w:tentative="1">
      <w:start w:val="1"/>
      <w:numFmt w:val="bullet"/>
      <w:lvlText w:val=""/>
      <w:lvlJc w:val="left"/>
      <w:pPr>
        <w:ind w:left="6480" w:hanging="360"/>
      </w:pPr>
      <w:rPr>
        <w:rFonts w:ascii="Wingdings" w:hAnsi="Wingdings" w:hint="default"/>
      </w:rPr>
    </w:lvl>
  </w:abstractNum>
  <w:abstractNum w:abstractNumId="5" w15:restartNumberingAfterBreak="0">
    <w:nsid w:val="0EB324C3"/>
    <w:multiLevelType w:val="hybridMultilevel"/>
    <w:tmpl w:val="063A30CE"/>
    <w:lvl w:ilvl="0" w:tplc="5D004F34">
      <w:start w:val="1"/>
      <w:numFmt w:val="bullet"/>
      <w:lvlText w:val=""/>
      <w:lvlJc w:val="left"/>
      <w:pPr>
        <w:ind w:left="720" w:hanging="360"/>
      </w:pPr>
      <w:rPr>
        <w:rFonts w:ascii="Symbol" w:hAnsi="Symbol" w:hint="default"/>
      </w:rPr>
    </w:lvl>
    <w:lvl w:ilvl="1" w:tplc="15C6A258">
      <w:start w:val="1"/>
      <w:numFmt w:val="bullet"/>
      <w:lvlText w:val="o"/>
      <w:lvlJc w:val="left"/>
      <w:pPr>
        <w:ind w:left="1440" w:hanging="360"/>
      </w:pPr>
      <w:rPr>
        <w:rFonts w:ascii="Courier New" w:hAnsi="Courier New" w:cs="Courier New" w:hint="default"/>
      </w:rPr>
    </w:lvl>
    <w:lvl w:ilvl="2" w:tplc="9488BF20">
      <w:start w:val="1"/>
      <w:numFmt w:val="bullet"/>
      <w:lvlText w:val=""/>
      <w:lvlJc w:val="left"/>
      <w:pPr>
        <w:ind w:left="2160" w:hanging="360"/>
      </w:pPr>
      <w:rPr>
        <w:rFonts w:ascii="Wingdings" w:hAnsi="Wingdings" w:hint="default"/>
      </w:rPr>
    </w:lvl>
    <w:lvl w:ilvl="3" w:tplc="BBE864EC" w:tentative="1">
      <w:start w:val="1"/>
      <w:numFmt w:val="bullet"/>
      <w:lvlText w:val=""/>
      <w:lvlJc w:val="left"/>
      <w:pPr>
        <w:ind w:left="2880" w:hanging="360"/>
      </w:pPr>
      <w:rPr>
        <w:rFonts w:ascii="Symbol" w:hAnsi="Symbol" w:hint="default"/>
      </w:rPr>
    </w:lvl>
    <w:lvl w:ilvl="4" w:tplc="1DB07460" w:tentative="1">
      <w:start w:val="1"/>
      <w:numFmt w:val="bullet"/>
      <w:lvlText w:val="o"/>
      <w:lvlJc w:val="left"/>
      <w:pPr>
        <w:ind w:left="3600" w:hanging="360"/>
      </w:pPr>
      <w:rPr>
        <w:rFonts w:ascii="Courier New" w:hAnsi="Courier New" w:cs="Courier New" w:hint="default"/>
      </w:rPr>
    </w:lvl>
    <w:lvl w:ilvl="5" w:tplc="28F23C7C" w:tentative="1">
      <w:start w:val="1"/>
      <w:numFmt w:val="bullet"/>
      <w:lvlText w:val=""/>
      <w:lvlJc w:val="left"/>
      <w:pPr>
        <w:ind w:left="4320" w:hanging="360"/>
      </w:pPr>
      <w:rPr>
        <w:rFonts w:ascii="Wingdings" w:hAnsi="Wingdings" w:hint="default"/>
      </w:rPr>
    </w:lvl>
    <w:lvl w:ilvl="6" w:tplc="D3EC9C64" w:tentative="1">
      <w:start w:val="1"/>
      <w:numFmt w:val="bullet"/>
      <w:lvlText w:val=""/>
      <w:lvlJc w:val="left"/>
      <w:pPr>
        <w:ind w:left="5040" w:hanging="360"/>
      </w:pPr>
      <w:rPr>
        <w:rFonts w:ascii="Symbol" w:hAnsi="Symbol" w:hint="default"/>
      </w:rPr>
    </w:lvl>
    <w:lvl w:ilvl="7" w:tplc="49E2D7E2" w:tentative="1">
      <w:start w:val="1"/>
      <w:numFmt w:val="bullet"/>
      <w:lvlText w:val="o"/>
      <w:lvlJc w:val="left"/>
      <w:pPr>
        <w:ind w:left="5760" w:hanging="360"/>
      </w:pPr>
      <w:rPr>
        <w:rFonts w:ascii="Courier New" w:hAnsi="Courier New" w:cs="Courier New" w:hint="default"/>
      </w:rPr>
    </w:lvl>
    <w:lvl w:ilvl="8" w:tplc="849A8392" w:tentative="1">
      <w:start w:val="1"/>
      <w:numFmt w:val="bullet"/>
      <w:lvlText w:val=""/>
      <w:lvlJc w:val="left"/>
      <w:pPr>
        <w:ind w:left="6480" w:hanging="360"/>
      </w:pPr>
      <w:rPr>
        <w:rFonts w:ascii="Wingdings" w:hAnsi="Wingdings" w:hint="default"/>
      </w:rPr>
    </w:lvl>
  </w:abstractNum>
  <w:abstractNum w:abstractNumId="6" w15:restartNumberingAfterBreak="0">
    <w:nsid w:val="0F346E3E"/>
    <w:multiLevelType w:val="hybridMultilevel"/>
    <w:tmpl w:val="05EEC514"/>
    <w:lvl w:ilvl="0" w:tplc="845053E0">
      <w:start w:val="1"/>
      <w:numFmt w:val="decimal"/>
      <w:lvlText w:val="%1."/>
      <w:lvlJc w:val="left"/>
      <w:pPr>
        <w:ind w:left="720" w:hanging="360"/>
      </w:pPr>
      <w:rPr>
        <w:rFonts w:hint="default"/>
        <w:b/>
        <w:bCs/>
      </w:rPr>
    </w:lvl>
    <w:lvl w:ilvl="1" w:tplc="46EC61E2" w:tentative="1">
      <w:start w:val="1"/>
      <w:numFmt w:val="lowerLetter"/>
      <w:lvlText w:val="%2."/>
      <w:lvlJc w:val="left"/>
      <w:pPr>
        <w:ind w:left="1440" w:hanging="360"/>
      </w:pPr>
    </w:lvl>
    <w:lvl w:ilvl="2" w:tplc="7E040632" w:tentative="1">
      <w:start w:val="1"/>
      <w:numFmt w:val="lowerRoman"/>
      <w:lvlText w:val="%3."/>
      <w:lvlJc w:val="right"/>
      <w:pPr>
        <w:ind w:left="2160" w:hanging="180"/>
      </w:pPr>
    </w:lvl>
    <w:lvl w:ilvl="3" w:tplc="13BC5108" w:tentative="1">
      <w:start w:val="1"/>
      <w:numFmt w:val="decimal"/>
      <w:lvlText w:val="%4."/>
      <w:lvlJc w:val="left"/>
      <w:pPr>
        <w:ind w:left="2880" w:hanging="360"/>
      </w:pPr>
    </w:lvl>
    <w:lvl w:ilvl="4" w:tplc="279E2700" w:tentative="1">
      <w:start w:val="1"/>
      <w:numFmt w:val="lowerLetter"/>
      <w:lvlText w:val="%5."/>
      <w:lvlJc w:val="left"/>
      <w:pPr>
        <w:ind w:left="3600" w:hanging="360"/>
      </w:pPr>
    </w:lvl>
    <w:lvl w:ilvl="5" w:tplc="AA62E57E" w:tentative="1">
      <w:start w:val="1"/>
      <w:numFmt w:val="lowerRoman"/>
      <w:lvlText w:val="%6."/>
      <w:lvlJc w:val="right"/>
      <w:pPr>
        <w:ind w:left="4320" w:hanging="180"/>
      </w:pPr>
    </w:lvl>
    <w:lvl w:ilvl="6" w:tplc="AE767A58" w:tentative="1">
      <w:start w:val="1"/>
      <w:numFmt w:val="decimal"/>
      <w:lvlText w:val="%7."/>
      <w:lvlJc w:val="left"/>
      <w:pPr>
        <w:ind w:left="5040" w:hanging="360"/>
      </w:pPr>
    </w:lvl>
    <w:lvl w:ilvl="7" w:tplc="02EEBF3A" w:tentative="1">
      <w:start w:val="1"/>
      <w:numFmt w:val="lowerLetter"/>
      <w:lvlText w:val="%8."/>
      <w:lvlJc w:val="left"/>
      <w:pPr>
        <w:ind w:left="5760" w:hanging="360"/>
      </w:pPr>
    </w:lvl>
    <w:lvl w:ilvl="8" w:tplc="B78E5CE4" w:tentative="1">
      <w:start w:val="1"/>
      <w:numFmt w:val="lowerRoman"/>
      <w:lvlText w:val="%9."/>
      <w:lvlJc w:val="right"/>
      <w:pPr>
        <w:ind w:left="6480" w:hanging="180"/>
      </w:pPr>
    </w:lvl>
  </w:abstractNum>
  <w:abstractNum w:abstractNumId="7" w15:restartNumberingAfterBreak="0">
    <w:nsid w:val="1083276A"/>
    <w:multiLevelType w:val="hybridMultilevel"/>
    <w:tmpl w:val="E9224366"/>
    <w:lvl w:ilvl="0" w:tplc="F530C4FC">
      <w:start w:val="1"/>
      <w:numFmt w:val="decimal"/>
      <w:lvlText w:val="%1."/>
      <w:lvlJc w:val="left"/>
      <w:pPr>
        <w:ind w:left="720" w:hanging="360"/>
      </w:pPr>
    </w:lvl>
    <w:lvl w:ilvl="1" w:tplc="A1A0FDE4">
      <w:start w:val="1"/>
      <w:numFmt w:val="lowerLetter"/>
      <w:lvlText w:val="%2."/>
      <w:lvlJc w:val="left"/>
      <w:pPr>
        <w:ind w:left="1440" w:hanging="360"/>
      </w:pPr>
    </w:lvl>
    <w:lvl w:ilvl="2" w:tplc="C854FA4E">
      <w:start w:val="1"/>
      <w:numFmt w:val="lowerRoman"/>
      <w:lvlText w:val="%3."/>
      <w:lvlJc w:val="right"/>
      <w:pPr>
        <w:ind w:left="2160" w:hanging="180"/>
      </w:pPr>
    </w:lvl>
    <w:lvl w:ilvl="3" w:tplc="3CF6247E" w:tentative="1">
      <w:start w:val="1"/>
      <w:numFmt w:val="decimal"/>
      <w:lvlText w:val="%4."/>
      <w:lvlJc w:val="left"/>
      <w:pPr>
        <w:ind w:left="2880" w:hanging="360"/>
      </w:pPr>
    </w:lvl>
    <w:lvl w:ilvl="4" w:tplc="8256C65A" w:tentative="1">
      <w:start w:val="1"/>
      <w:numFmt w:val="lowerLetter"/>
      <w:lvlText w:val="%5."/>
      <w:lvlJc w:val="left"/>
      <w:pPr>
        <w:ind w:left="3600" w:hanging="360"/>
      </w:pPr>
    </w:lvl>
    <w:lvl w:ilvl="5" w:tplc="F2262A92" w:tentative="1">
      <w:start w:val="1"/>
      <w:numFmt w:val="lowerRoman"/>
      <w:lvlText w:val="%6."/>
      <w:lvlJc w:val="right"/>
      <w:pPr>
        <w:ind w:left="4320" w:hanging="180"/>
      </w:pPr>
    </w:lvl>
    <w:lvl w:ilvl="6" w:tplc="68CCB1F8" w:tentative="1">
      <w:start w:val="1"/>
      <w:numFmt w:val="decimal"/>
      <w:lvlText w:val="%7."/>
      <w:lvlJc w:val="left"/>
      <w:pPr>
        <w:ind w:left="5040" w:hanging="360"/>
      </w:pPr>
    </w:lvl>
    <w:lvl w:ilvl="7" w:tplc="F6BE849C" w:tentative="1">
      <w:start w:val="1"/>
      <w:numFmt w:val="lowerLetter"/>
      <w:lvlText w:val="%8."/>
      <w:lvlJc w:val="left"/>
      <w:pPr>
        <w:ind w:left="5760" w:hanging="360"/>
      </w:pPr>
    </w:lvl>
    <w:lvl w:ilvl="8" w:tplc="E3608C6E" w:tentative="1">
      <w:start w:val="1"/>
      <w:numFmt w:val="lowerRoman"/>
      <w:lvlText w:val="%9."/>
      <w:lvlJc w:val="right"/>
      <w:pPr>
        <w:ind w:left="6480" w:hanging="180"/>
      </w:pPr>
    </w:lvl>
  </w:abstractNum>
  <w:abstractNum w:abstractNumId="8" w15:restartNumberingAfterBreak="0">
    <w:nsid w:val="11243634"/>
    <w:multiLevelType w:val="hybridMultilevel"/>
    <w:tmpl w:val="A96623DC"/>
    <w:lvl w:ilvl="0" w:tplc="B632511E">
      <w:start w:val="1"/>
      <w:numFmt w:val="upperLetter"/>
      <w:lvlText w:val="%1."/>
      <w:lvlJc w:val="left"/>
      <w:pPr>
        <w:ind w:left="1440" w:hanging="360"/>
      </w:pPr>
      <w:rPr>
        <w:b/>
        <w:bCs/>
      </w:rPr>
    </w:lvl>
    <w:lvl w:ilvl="1" w:tplc="601A637C" w:tentative="1">
      <w:start w:val="1"/>
      <w:numFmt w:val="lowerLetter"/>
      <w:lvlText w:val="%2."/>
      <w:lvlJc w:val="left"/>
      <w:pPr>
        <w:ind w:left="1440" w:hanging="360"/>
      </w:pPr>
    </w:lvl>
    <w:lvl w:ilvl="2" w:tplc="EF3EE024" w:tentative="1">
      <w:start w:val="1"/>
      <w:numFmt w:val="lowerRoman"/>
      <w:lvlText w:val="%3."/>
      <w:lvlJc w:val="right"/>
      <w:pPr>
        <w:ind w:left="2160" w:hanging="180"/>
      </w:pPr>
    </w:lvl>
    <w:lvl w:ilvl="3" w:tplc="486CC6CC" w:tentative="1">
      <w:start w:val="1"/>
      <w:numFmt w:val="decimal"/>
      <w:lvlText w:val="%4."/>
      <w:lvlJc w:val="left"/>
      <w:pPr>
        <w:ind w:left="2880" w:hanging="360"/>
      </w:pPr>
    </w:lvl>
    <w:lvl w:ilvl="4" w:tplc="FB9E7A84" w:tentative="1">
      <w:start w:val="1"/>
      <w:numFmt w:val="lowerLetter"/>
      <w:lvlText w:val="%5."/>
      <w:lvlJc w:val="left"/>
      <w:pPr>
        <w:ind w:left="3600" w:hanging="360"/>
      </w:pPr>
    </w:lvl>
    <w:lvl w:ilvl="5" w:tplc="A8B25B56" w:tentative="1">
      <w:start w:val="1"/>
      <w:numFmt w:val="lowerRoman"/>
      <w:lvlText w:val="%6."/>
      <w:lvlJc w:val="right"/>
      <w:pPr>
        <w:ind w:left="4320" w:hanging="180"/>
      </w:pPr>
    </w:lvl>
    <w:lvl w:ilvl="6" w:tplc="83745B1A" w:tentative="1">
      <w:start w:val="1"/>
      <w:numFmt w:val="decimal"/>
      <w:lvlText w:val="%7."/>
      <w:lvlJc w:val="left"/>
      <w:pPr>
        <w:ind w:left="5040" w:hanging="360"/>
      </w:pPr>
    </w:lvl>
    <w:lvl w:ilvl="7" w:tplc="7C8A2288" w:tentative="1">
      <w:start w:val="1"/>
      <w:numFmt w:val="lowerLetter"/>
      <w:lvlText w:val="%8."/>
      <w:lvlJc w:val="left"/>
      <w:pPr>
        <w:ind w:left="5760" w:hanging="360"/>
      </w:pPr>
    </w:lvl>
    <w:lvl w:ilvl="8" w:tplc="375C1DB6" w:tentative="1">
      <w:start w:val="1"/>
      <w:numFmt w:val="lowerRoman"/>
      <w:lvlText w:val="%9."/>
      <w:lvlJc w:val="right"/>
      <w:pPr>
        <w:ind w:left="6480" w:hanging="180"/>
      </w:pPr>
    </w:lvl>
  </w:abstractNum>
  <w:abstractNum w:abstractNumId="9" w15:restartNumberingAfterBreak="0">
    <w:nsid w:val="1B9F553A"/>
    <w:multiLevelType w:val="hybridMultilevel"/>
    <w:tmpl w:val="1FBA85B6"/>
    <w:lvl w:ilvl="0" w:tplc="D1E4AB1E">
      <w:start w:val="1"/>
      <w:numFmt w:val="decimal"/>
      <w:lvlText w:val="%1."/>
      <w:lvlJc w:val="left"/>
      <w:pPr>
        <w:ind w:left="720" w:hanging="360"/>
      </w:pPr>
      <w:rPr>
        <w:rFonts w:hint="default"/>
      </w:rPr>
    </w:lvl>
    <w:lvl w:ilvl="1" w:tplc="46F22004" w:tentative="1">
      <w:start w:val="1"/>
      <w:numFmt w:val="lowerLetter"/>
      <w:lvlText w:val="%2."/>
      <w:lvlJc w:val="left"/>
      <w:pPr>
        <w:ind w:left="1440" w:hanging="360"/>
      </w:pPr>
    </w:lvl>
    <w:lvl w:ilvl="2" w:tplc="8556CF18" w:tentative="1">
      <w:start w:val="1"/>
      <w:numFmt w:val="lowerRoman"/>
      <w:lvlText w:val="%3."/>
      <w:lvlJc w:val="right"/>
      <w:pPr>
        <w:ind w:left="2160" w:hanging="180"/>
      </w:pPr>
    </w:lvl>
    <w:lvl w:ilvl="3" w:tplc="7688E2F4" w:tentative="1">
      <w:start w:val="1"/>
      <w:numFmt w:val="decimal"/>
      <w:lvlText w:val="%4."/>
      <w:lvlJc w:val="left"/>
      <w:pPr>
        <w:ind w:left="2880" w:hanging="360"/>
      </w:pPr>
    </w:lvl>
    <w:lvl w:ilvl="4" w:tplc="5454AA50" w:tentative="1">
      <w:start w:val="1"/>
      <w:numFmt w:val="lowerLetter"/>
      <w:lvlText w:val="%5."/>
      <w:lvlJc w:val="left"/>
      <w:pPr>
        <w:ind w:left="3600" w:hanging="360"/>
      </w:pPr>
    </w:lvl>
    <w:lvl w:ilvl="5" w:tplc="54A6C590" w:tentative="1">
      <w:start w:val="1"/>
      <w:numFmt w:val="lowerRoman"/>
      <w:lvlText w:val="%6."/>
      <w:lvlJc w:val="right"/>
      <w:pPr>
        <w:ind w:left="4320" w:hanging="180"/>
      </w:pPr>
    </w:lvl>
    <w:lvl w:ilvl="6" w:tplc="C6FC24A0" w:tentative="1">
      <w:start w:val="1"/>
      <w:numFmt w:val="decimal"/>
      <w:lvlText w:val="%7."/>
      <w:lvlJc w:val="left"/>
      <w:pPr>
        <w:ind w:left="5040" w:hanging="360"/>
      </w:pPr>
    </w:lvl>
    <w:lvl w:ilvl="7" w:tplc="75105FB6" w:tentative="1">
      <w:start w:val="1"/>
      <w:numFmt w:val="lowerLetter"/>
      <w:lvlText w:val="%8."/>
      <w:lvlJc w:val="left"/>
      <w:pPr>
        <w:ind w:left="5760" w:hanging="360"/>
      </w:pPr>
    </w:lvl>
    <w:lvl w:ilvl="8" w:tplc="62106630" w:tentative="1">
      <w:start w:val="1"/>
      <w:numFmt w:val="lowerRoman"/>
      <w:lvlText w:val="%9."/>
      <w:lvlJc w:val="right"/>
      <w:pPr>
        <w:ind w:left="6480" w:hanging="180"/>
      </w:pPr>
    </w:lvl>
  </w:abstractNum>
  <w:abstractNum w:abstractNumId="10" w15:restartNumberingAfterBreak="0">
    <w:nsid w:val="1E5440FB"/>
    <w:multiLevelType w:val="hybridMultilevel"/>
    <w:tmpl w:val="34EC9C24"/>
    <w:lvl w:ilvl="0" w:tplc="FAE81F66">
      <w:numFmt w:val="bullet"/>
      <w:lvlText w:val=""/>
      <w:lvlJc w:val="left"/>
      <w:pPr>
        <w:ind w:left="1080" w:hanging="360"/>
      </w:pPr>
      <w:rPr>
        <w:rFonts w:ascii="Symbol" w:eastAsia="Times New Roman" w:hAnsi="Symbol" w:cs="Times New Roman" w:hint="default"/>
      </w:rPr>
    </w:lvl>
    <w:lvl w:ilvl="1" w:tplc="D92C0FF4">
      <w:start w:val="1"/>
      <w:numFmt w:val="bullet"/>
      <w:lvlText w:val="o"/>
      <w:lvlJc w:val="left"/>
      <w:pPr>
        <w:ind w:left="1800" w:hanging="360"/>
      </w:pPr>
      <w:rPr>
        <w:rFonts w:ascii="Courier New" w:hAnsi="Courier New" w:cs="Courier New" w:hint="default"/>
      </w:rPr>
    </w:lvl>
    <w:lvl w:ilvl="2" w:tplc="6A32685E" w:tentative="1">
      <w:start w:val="1"/>
      <w:numFmt w:val="bullet"/>
      <w:lvlText w:val=""/>
      <w:lvlJc w:val="left"/>
      <w:pPr>
        <w:ind w:left="2520" w:hanging="360"/>
      </w:pPr>
      <w:rPr>
        <w:rFonts w:ascii="Wingdings" w:hAnsi="Wingdings" w:hint="default"/>
      </w:rPr>
    </w:lvl>
    <w:lvl w:ilvl="3" w:tplc="567084F8" w:tentative="1">
      <w:start w:val="1"/>
      <w:numFmt w:val="bullet"/>
      <w:lvlText w:val=""/>
      <w:lvlJc w:val="left"/>
      <w:pPr>
        <w:ind w:left="3240" w:hanging="360"/>
      </w:pPr>
      <w:rPr>
        <w:rFonts w:ascii="Symbol" w:hAnsi="Symbol" w:hint="default"/>
      </w:rPr>
    </w:lvl>
    <w:lvl w:ilvl="4" w:tplc="A918AF1E" w:tentative="1">
      <w:start w:val="1"/>
      <w:numFmt w:val="bullet"/>
      <w:lvlText w:val="o"/>
      <w:lvlJc w:val="left"/>
      <w:pPr>
        <w:ind w:left="3960" w:hanging="360"/>
      </w:pPr>
      <w:rPr>
        <w:rFonts w:ascii="Courier New" w:hAnsi="Courier New" w:cs="Courier New" w:hint="default"/>
      </w:rPr>
    </w:lvl>
    <w:lvl w:ilvl="5" w:tplc="90BAD46C" w:tentative="1">
      <w:start w:val="1"/>
      <w:numFmt w:val="bullet"/>
      <w:lvlText w:val=""/>
      <w:lvlJc w:val="left"/>
      <w:pPr>
        <w:ind w:left="4680" w:hanging="360"/>
      </w:pPr>
      <w:rPr>
        <w:rFonts w:ascii="Wingdings" w:hAnsi="Wingdings" w:hint="default"/>
      </w:rPr>
    </w:lvl>
    <w:lvl w:ilvl="6" w:tplc="BC44F8D0" w:tentative="1">
      <w:start w:val="1"/>
      <w:numFmt w:val="bullet"/>
      <w:lvlText w:val=""/>
      <w:lvlJc w:val="left"/>
      <w:pPr>
        <w:ind w:left="5400" w:hanging="360"/>
      </w:pPr>
      <w:rPr>
        <w:rFonts w:ascii="Symbol" w:hAnsi="Symbol" w:hint="default"/>
      </w:rPr>
    </w:lvl>
    <w:lvl w:ilvl="7" w:tplc="F438CB5A" w:tentative="1">
      <w:start w:val="1"/>
      <w:numFmt w:val="bullet"/>
      <w:lvlText w:val="o"/>
      <w:lvlJc w:val="left"/>
      <w:pPr>
        <w:ind w:left="6120" w:hanging="360"/>
      </w:pPr>
      <w:rPr>
        <w:rFonts w:ascii="Courier New" w:hAnsi="Courier New" w:cs="Courier New" w:hint="default"/>
      </w:rPr>
    </w:lvl>
    <w:lvl w:ilvl="8" w:tplc="E53CC216" w:tentative="1">
      <w:start w:val="1"/>
      <w:numFmt w:val="bullet"/>
      <w:lvlText w:val=""/>
      <w:lvlJc w:val="left"/>
      <w:pPr>
        <w:ind w:left="6840" w:hanging="360"/>
      </w:pPr>
      <w:rPr>
        <w:rFonts w:ascii="Wingdings" w:hAnsi="Wingdings" w:hint="default"/>
      </w:rPr>
    </w:lvl>
  </w:abstractNum>
  <w:abstractNum w:abstractNumId="11" w15:restartNumberingAfterBreak="0">
    <w:nsid w:val="1F361DB5"/>
    <w:multiLevelType w:val="hybridMultilevel"/>
    <w:tmpl w:val="05EEC514"/>
    <w:lvl w:ilvl="0" w:tplc="1C2056E4">
      <w:start w:val="1"/>
      <w:numFmt w:val="decimal"/>
      <w:lvlText w:val="%1."/>
      <w:lvlJc w:val="left"/>
      <w:pPr>
        <w:ind w:left="720" w:hanging="360"/>
      </w:pPr>
      <w:rPr>
        <w:rFonts w:hint="default"/>
        <w:b/>
        <w:bCs/>
      </w:rPr>
    </w:lvl>
    <w:lvl w:ilvl="1" w:tplc="BD5624E2">
      <w:start w:val="1"/>
      <w:numFmt w:val="lowerLetter"/>
      <w:lvlText w:val="%2."/>
      <w:lvlJc w:val="left"/>
      <w:pPr>
        <w:ind w:left="1440" w:hanging="360"/>
      </w:pPr>
    </w:lvl>
    <w:lvl w:ilvl="2" w:tplc="541C3A9E" w:tentative="1">
      <w:start w:val="1"/>
      <w:numFmt w:val="lowerRoman"/>
      <w:lvlText w:val="%3."/>
      <w:lvlJc w:val="right"/>
      <w:pPr>
        <w:ind w:left="2160" w:hanging="180"/>
      </w:pPr>
    </w:lvl>
    <w:lvl w:ilvl="3" w:tplc="09324708" w:tentative="1">
      <w:start w:val="1"/>
      <w:numFmt w:val="decimal"/>
      <w:lvlText w:val="%4."/>
      <w:lvlJc w:val="left"/>
      <w:pPr>
        <w:ind w:left="2880" w:hanging="360"/>
      </w:pPr>
    </w:lvl>
    <w:lvl w:ilvl="4" w:tplc="77743FA8" w:tentative="1">
      <w:start w:val="1"/>
      <w:numFmt w:val="lowerLetter"/>
      <w:lvlText w:val="%5."/>
      <w:lvlJc w:val="left"/>
      <w:pPr>
        <w:ind w:left="3600" w:hanging="360"/>
      </w:pPr>
    </w:lvl>
    <w:lvl w:ilvl="5" w:tplc="787CD3C4" w:tentative="1">
      <w:start w:val="1"/>
      <w:numFmt w:val="lowerRoman"/>
      <w:lvlText w:val="%6."/>
      <w:lvlJc w:val="right"/>
      <w:pPr>
        <w:ind w:left="4320" w:hanging="180"/>
      </w:pPr>
    </w:lvl>
    <w:lvl w:ilvl="6" w:tplc="C596C240" w:tentative="1">
      <w:start w:val="1"/>
      <w:numFmt w:val="decimal"/>
      <w:lvlText w:val="%7."/>
      <w:lvlJc w:val="left"/>
      <w:pPr>
        <w:ind w:left="5040" w:hanging="360"/>
      </w:pPr>
    </w:lvl>
    <w:lvl w:ilvl="7" w:tplc="9648DFCA" w:tentative="1">
      <w:start w:val="1"/>
      <w:numFmt w:val="lowerLetter"/>
      <w:lvlText w:val="%8."/>
      <w:lvlJc w:val="left"/>
      <w:pPr>
        <w:ind w:left="5760" w:hanging="360"/>
      </w:pPr>
    </w:lvl>
    <w:lvl w:ilvl="8" w:tplc="C672AFEC" w:tentative="1">
      <w:start w:val="1"/>
      <w:numFmt w:val="lowerRoman"/>
      <w:lvlText w:val="%9."/>
      <w:lvlJc w:val="right"/>
      <w:pPr>
        <w:ind w:left="6480" w:hanging="180"/>
      </w:pPr>
    </w:lvl>
  </w:abstractNum>
  <w:abstractNum w:abstractNumId="12" w15:restartNumberingAfterBreak="0">
    <w:nsid w:val="1F6A5D96"/>
    <w:multiLevelType w:val="hybridMultilevel"/>
    <w:tmpl w:val="F28A4A42"/>
    <w:lvl w:ilvl="0" w:tplc="933AB11E">
      <w:start w:val="1"/>
      <w:numFmt w:val="decimal"/>
      <w:lvlText w:val="%1."/>
      <w:lvlJc w:val="left"/>
      <w:pPr>
        <w:ind w:left="720" w:hanging="360"/>
      </w:pPr>
      <w:rPr>
        <w:rFonts w:hint="default"/>
      </w:rPr>
    </w:lvl>
    <w:lvl w:ilvl="1" w:tplc="7728BC16">
      <w:start w:val="1"/>
      <w:numFmt w:val="lowerLetter"/>
      <w:lvlText w:val="%2."/>
      <w:lvlJc w:val="left"/>
      <w:pPr>
        <w:ind w:left="1440" w:hanging="360"/>
      </w:pPr>
    </w:lvl>
    <w:lvl w:ilvl="2" w:tplc="2D64A87E" w:tentative="1">
      <w:start w:val="1"/>
      <w:numFmt w:val="lowerRoman"/>
      <w:lvlText w:val="%3."/>
      <w:lvlJc w:val="right"/>
      <w:pPr>
        <w:ind w:left="2160" w:hanging="180"/>
      </w:pPr>
    </w:lvl>
    <w:lvl w:ilvl="3" w:tplc="8AC057DA" w:tentative="1">
      <w:start w:val="1"/>
      <w:numFmt w:val="decimal"/>
      <w:lvlText w:val="%4."/>
      <w:lvlJc w:val="left"/>
      <w:pPr>
        <w:ind w:left="2880" w:hanging="360"/>
      </w:pPr>
    </w:lvl>
    <w:lvl w:ilvl="4" w:tplc="A7CE00C0" w:tentative="1">
      <w:start w:val="1"/>
      <w:numFmt w:val="lowerLetter"/>
      <w:lvlText w:val="%5."/>
      <w:lvlJc w:val="left"/>
      <w:pPr>
        <w:ind w:left="3600" w:hanging="360"/>
      </w:pPr>
    </w:lvl>
    <w:lvl w:ilvl="5" w:tplc="327870F2" w:tentative="1">
      <w:start w:val="1"/>
      <w:numFmt w:val="lowerRoman"/>
      <w:lvlText w:val="%6."/>
      <w:lvlJc w:val="right"/>
      <w:pPr>
        <w:ind w:left="4320" w:hanging="180"/>
      </w:pPr>
    </w:lvl>
    <w:lvl w:ilvl="6" w:tplc="7C9A845E" w:tentative="1">
      <w:start w:val="1"/>
      <w:numFmt w:val="decimal"/>
      <w:lvlText w:val="%7."/>
      <w:lvlJc w:val="left"/>
      <w:pPr>
        <w:ind w:left="5040" w:hanging="360"/>
      </w:pPr>
    </w:lvl>
    <w:lvl w:ilvl="7" w:tplc="B1D6CEDE" w:tentative="1">
      <w:start w:val="1"/>
      <w:numFmt w:val="lowerLetter"/>
      <w:lvlText w:val="%8."/>
      <w:lvlJc w:val="left"/>
      <w:pPr>
        <w:ind w:left="5760" w:hanging="360"/>
      </w:pPr>
    </w:lvl>
    <w:lvl w:ilvl="8" w:tplc="B55E6DB0" w:tentative="1">
      <w:start w:val="1"/>
      <w:numFmt w:val="lowerRoman"/>
      <w:lvlText w:val="%9."/>
      <w:lvlJc w:val="right"/>
      <w:pPr>
        <w:ind w:left="6480" w:hanging="180"/>
      </w:pPr>
    </w:lvl>
  </w:abstractNum>
  <w:abstractNum w:abstractNumId="13" w15:restartNumberingAfterBreak="0">
    <w:nsid w:val="1FAF2D0E"/>
    <w:multiLevelType w:val="hybridMultilevel"/>
    <w:tmpl w:val="398409A2"/>
    <w:lvl w:ilvl="0" w:tplc="A8DE0158">
      <w:start w:val="1"/>
      <w:numFmt w:val="upperLetter"/>
      <w:lvlText w:val="%1."/>
      <w:lvlJc w:val="left"/>
      <w:pPr>
        <w:ind w:left="720" w:hanging="360"/>
      </w:pPr>
    </w:lvl>
    <w:lvl w:ilvl="1" w:tplc="D5ACA3E0" w:tentative="1">
      <w:start w:val="1"/>
      <w:numFmt w:val="lowerLetter"/>
      <w:lvlText w:val="%2."/>
      <w:lvlJc w:val="left"/>
      <w:pPr>
        <w:ind w:left="1440" w:hanging="360"/>
      </w:pPr>
    </w:lvl>
    <w:lvl w:ilvl="2" w:tplc="3CC012D6" w:tentative="1">
      <w:start w:val="1"/>
      <w:numFmt w:val="lowerRoman"/>
      <w:lvlText w:val="%3."/>
      <w:lvlJc w:val="right"/>
      <w:pPr>
        <w:ind w:left="2160" w:hanging="180"/>
      </w:pPr>
    </w:lvl>
    <w:lvl w:ilvl="3" w:tplc="0CB60338" w:tentative="1">
      <w:start w:val="1"/>
      <w:numFmt w:val="decimal"/>
      <w:lvlText w:val="%4."/>
      <w:lvlJc w:val="left"/>
      <w:pPr>
        <w:ind w:left="2880" w:hanging="360"/>
      </w:pPr>
    </w:lvl>
    <w:lvl w:ilvl="4" w:tplc="EC92487A" w:tentative="1">
      <w:start w:val="1"/>
      <w:numFmt w:val="lowerLetter"/>
      <w:lvlText w:val="%5."/>
      <w:lvlJc w:val="left"/>
      <w:pPr>
        <w:ind w:left="3600" w:hanging="360"/>
      </w:pPr>
    </w:lvl>
    <w:lvl w:ilvl="5" w:tplc="EAC05F72" w:tentative="1">
      <w:start w:val="1"/>
      <w:numFmt w:val="lowerRoman"/>
      <w:lvlText w:val="%6."/>
      <w:lvlJc w:val="right"/>
      <w:pPr>
        <w:ind w:left="4320" w:hanging="180"/>
      </w:pPr>
    </w:lvl>
    <w:lvl w:ilvl="6" w:tplc="FD7C3E10" w:tentative="1">
      <w:start w:val="1"/>
      <w:numFmt w:val="decimal"/>
      <w:lvlText w:val="%7."/>
      <w:lvlJc w:val="left"/>
      <w:pPr>
        <w:ind w:left="5040" w:hanging="360"/>
      </w:pPr>
    </w:lvl>
    <w:lvl w:ilvl="7" w:tplc="3AF67FF6" w:tentative="1">
      <w:start w:val="1"/>
      <w:numFmt w:val="lowerLetter"/>
      <w:lvlText w:val="%8."/>
      <w:lvlJc w:val="left"/>
      <w:pPr>
        <w:ind w:left="5760" w:hanging="360"/>
      </w:pPr>
    </w:lvl>
    <w:lvl w:ilvl="8" w:tplc="85F47754" w:tentative="1">
      <w:start w:val="1"/>
      <w:numFmt w:val="lowerRoman"/>
      <w:lvlText w:val="%9."/>
      <w:lvlJc w:val="right"/>
      <w:pPr>
        <w:ind w:left="6480" w:hanging="180"/>
      </w:pPr>
    </w:lvl>
  </w:abstractNum>
  <w:abstractNum w:abstractNumId="14" w15:restartNumberingAfterBreak="0">
    <w:nsid w:val="20076EE5"/>
    <w:multiLevelType w:val="hybridMultilevel"/>
    <w:tmpl w:val="3BBC2CCA"/>
    <w:lvl w:ilvl="0" w:tplc="6ADCF660">
      <w:start w:val="1"/>
      <w:numFmt w:val="upperLetter"/>
      <w:lvlText w:val="%1."/>
      <w:lvlJc w:val="left"/>
      <w:pPr>
        <w:ind w:left="1440" w:hanging="360"/>
      </w:pPr>
    </w:lvl>
    <w:lvl w:ilvl="1" w:tplc="729653B2" w:tentative="1">
      <w:start w:val="1"/>
      <w:numFmt w:val="lowerLetter"/>
      <w:lvlText w:val="%2."/>
      <w:lvlJc w:val="left"/>
      <w:pPr>
        <w:ind w:left="2160" w:hanging="360"/>
      </w:pPr>
    </w:lvl>
    <w:lvl w:ilvl="2" w:tplc="43C2ECF0" w:tentative="1">
      <w:start w:val="1"/>
      <w:numFmt w:val="lowerRoman"/>
      <w:lvlText w:val="%3."/>
      <w:lvlJc w:val="right"/>
      <w:pPr>
        <w:ind w:left="2880" w:hanging="180"/>
      </w:pPr>
    </w:lvl>
    <w:lvl w:ilvl="3" w:tplc="57526DE4" w:tentative="1">
      <w:start w:val="1"/>
      <w:numFmt w:val="decimal"/>
      <w:lvlText w:val="%4."/>
      <w:lvlJc w:val="left"/>
      <w:pPr>
        <w:ind w:left="3600" w:hanging="360"/>
      </w:pPr>
    </w:lvl>
    <w:lvl w:ilvl="4" w:tplc="5630F718" w:tentative="1">
      <w:start w:val="1"/>
      <w:numFmt w:val="lowerLetter"/>
      <w:lvlText w:val="%5."/>
      <w:lvlJc w:val="left"/>
      <w:pPr>
        <w:ind w:left="4320" w:hanging="360"/>
      </w:pPr>
    </w:lvl>
    <w:lvl w:ilvl="5" w:tplc="067297C2" w:tentative="1">
      <w:start w:val="1"/>
      <w:numFmt w:val="lowerRoman"/>
      <w:lvlText w:val="%6."/>
      <w:lvlJc w:val="right"/>
      <w:pPr>
        <w:ind w:left="5040" w:hanging="180"/>
      </w:pPr>
    </w:lvl>
    <w:lvl w:ilvl="6" w:tplc="5B985AF0" w:tentative="1">
      <w:start w:val="1"/>
      <w:numFmt w:val="decimal"/>
      <w:lvlText w:val="%7."/>
      <w:lvlJc w:val="left"/>
      <w:pPr>
        <w:ind w:left="5760" w:hanging="360"/>
      </w:pPr>
    </w:lvl>
    <w:lvl w:ilvl="7" w:tplc="3942E406" w:tentative="1">
      <w:start w:val="1"/>
      <w:numFmt w:val="lowerLetter"/>
      <w:lvlText w:val="%8."/>
      <w:lvlJc w:val="left"/>
      <w:pPr>
        <w:ind w:left="6480" w:hanging="360"/>
      </w:pPr>
    </w:lvl>
    <w:lvl w:ilvl="8" w:tplc="431A9778" w:tentative="1">
      <w:start w:val="1"/>
      <w:numFmt w:val="lowerRoman"/>
      <w:lvlText w:val="%9."/>
      <w:lvlJc w:val="right"/>
      <w:pPr>
        <w:ind w:left="7200" w:hanging="180"/>
      </w:pPr>
    </w:lvl>
  </w:abstractNum>
  <w:abstractNum w:abstractNumId="15" w15:restartNumberingAfterBreak="0">
    <w:nsid w:val="2708101B"/>
    <w:multiLevelType w:val="hybridMultilevel"/>
    <w:tmpl w:val="41C49032"/>
    <w:lvl w:ilvl="0" w:tplc="8BDA958C">
      <w:start w:val="1"/>
      <w:numFmt w:val="bullet"/>
      <w:lvlText w:val=""/>
      <w:lvlJc w:val="left"/>
      <w:pPr>
        <w:ind w:left="720" w:hanging="360"/>
      </w:pPr>
      <w:rPr>
        <w:rFonts w:ascii="Symbol" w:hAnsi="Symbol" w:hint="default"/>
      </w:rPr>
    </w:lvl>
    <w:lvl w:ilvl="1" w:tplc="BA2A90C2">
      <w:start w:val="1"/>
      <w:numFmt w:val="bullet"/>
      <w:lvlText w:val="o"/>
      <w:lvlJc w:val="left"/>
      <w:pPr>
        <w:ind w:left="1440" w:hanging="360"/>
      </w:pPr>
      <w:rPr>
        <w:rFonts w:ascii="Courier New" w:hAnsi="Courier New" w:cs="Courier New" w:hint="default"/>
      </w:rPr>
    </w:lvl>
    <w:lvl w:ilvl="2" w:tplc="D91E0D32" w:tentative="1">
      <w:start w:val="1"/>
      <w:numFmt w:val="bullet"/>
      <w:lvlText w:val=""/>
      <w:lvlJc w:val="left"/>
      <w:pPr>
        <w:ind w:left="2160" w:hanging="360"/>
      </w:pPr>
      <w:rPr>
        <w:rFonts w:ascii="Wingdings" w:hAnsi="Wingdings" w:hint="default"/>
      </w:rPr>
    </w:lvl>
    <w:lvl w:ilvl="3" w:tplc="874A88F4" w:tentative="1">
      <w:start w:val="1"/>
      <w:numFmt w:val="bullet"/>
      <w:lvlText w:val=""/>
      <w:lvlJc w:val="left"/>
      <w:pPr>
        <w:ind w:left="2880" w:hanging="360"/>
      </w:pPr>
      <w:rPr>
        <w:rFonts w:ascii="Symbol" w:hAnsi="Symbol" w:hint="default"/>
      </w:rPr>
    </w:lvl>
    <w:lvl w:ilvl="4" w:tplc="7938CACE" w:tentative="1">
      <w:start w:val="1"/>
      <w:numFmt w:val="bullet"/>
      <w:lvlText w:val="o"/>
      <w:lvlJc w:val="left"/>
      <w:pPr>
        <w:ind w:left="3600" w:hanging="360"/>
      </w:pPr>
      <w:rPr>
        <w:rFonts w:ascii="Courier New" w:hAnsi="Courier New" w:cs="Courier New" w:hint="default"/>
      </w:rPr>
    </w:lvl>
    <w:lvl w:ilvl="5" w:tplc="B93A732E" w:tentative="1">
      <w:start w:val="1"/>
      <w:numFmt w:val="bullet"/>
      <w:lvlText w:val=""/>
      <w:lvlJc w:val="left"/>
      <w:pPr>
        <w:ind w:left="4320" w:hanging="360"/>
      </w:pPr>
      <w:rPr>
        <w:rFonts w:ascii="Wingdings" w:hAnsi="Wingdings" w:hint="default"/>
      </w:rPr>
    </w:lvl>
    <w:lvl w:ilvl="6" w:tplc="21E48EC2" w:tentative="1">
      <w:start w:val="1"/>
      <w:numFmt w:val="bullet"/>
      <w:lvlText w:val=""/>
      <w:lvlJc w:val="left"/>
      <w:pPr>
        <w:ind w:left="5040" w:hanging="360"/>
      </w:pPr>
      <w:rPr>
        <w:rFonts w:ascii="Symbol" w:hAnsi="Symbol" w:hint="default"/>
      </w:rPr>
    </w:lvl>
    <w:lvl w:ilvl="7" w:tplc="23B05D56" w:tentative="1">
      <w:start w:val="1"/>
      <w:numFmt w:val="bullet"/>
      <w:lvlText w:val="o"/>
      <w:lvlJc w:val="left"/>
      <w:pPr>
        <w:ind w:left="5760" w:hanging="360"/>
      </w:pPr>
      <w:rPr>
        <w:rFonts w:ascii="Courier New" w:hAnsi="Courier New" w:cs="Courier New" w:hint="default"/>
      </w:rPr>
    </w:lvl>
    <w:lvl w:ilvl="8" w:tplc="22E8A978" w:tentative="1">
      <w:start w:val="1"/>
      <w:numFmt w:val="bullet"/>
      <w:lvlText w:val=""/>
      <w:lvlJc w:val="left"/>
      <w:pPr>
        <w:ind w:left="6480" w:hanging="360"/>
      </w:pPr>
      <w:rPr>
        <w:rFonts w:ascii="Wingdings" w:hAnsi="Wingdings" w:hint="default"/>
      </w:rPr>
    </w:lvl>
  </w:abstractNum>
  <w:abstractNum w:abstractNumId="16" w15:restartNumberingAfterBreak="0">
    <w:nsid w:val="29416916"/>
    <w:multiLevelType w:val="hybridMultilevel"/>
    <w:tmpl w:val="C0645790"/>
    <w:lvl w:ilvl="0" w:tplc="1EF6454E">
      <w:start w:val="1"/>
      <w:numFmt w:val="decimal"/>
      <w:lvlText w:val="%1."/>
      <w:lvlJc w:val="left"/>
      <w:pPr>
        <w:ind w:left="720" w:hanging="360"/>
      </w:pPr>
      <w:rPr>
        <w:rFonts w:hint="default"/>
      </w:rPr>
    </w:lvl>
    <w:lvl w:ilvl="1" w:tplc="1D12B70A" w:tentative="1">
      <w:start w:val="1"/>
      <w:numFmt w:val="lowerLetter"/>
      <w:lvlText w:val="%2."/>
      <w:lvlJc w:val="left"/>
      <w:pPr>
        <w:ind w:left="1440" w:hanging="360"/>
      </w:pPr>
    </w:lvl>
    <w:lvl w:ilvl="2" w:tplc="9E9A0FEE" w:tentative="1">
      <w:start w:val="1"/>
      <w:numFmt w:val="lowerRoman"/>
      <w:lvlText w:val="%3."/>
      <w:lvlJc w:val="right"/>
      <w:pPr>
        <w:ind w:left="2160" w:hanging="180"/>
      </w:pPr>
    </w:lvl>
    <w:lvl w:ilvl="3" w:tplc="A2DC7FF6" w:tentative="1">
      <w:start w:val="1"/>
      <w:numFmt w:val="decimal"/>
      <w:lvlText w:val="%4."/>
      <w:lvlJc w:val="left"/>
      <w:pPr>
        <w:ind w:left="2880" w:hanging="360"/>
      </w:pPr>
    </w:lvl>
    <w:lvl w:ilvl="4" w:tplc="87F66564" w:tentative="1">
      <w:start w:val="1"/>
      <w:numFmt w:val="lowerLetter"/>
      <w:lvlText w:val="%5."/>
      <w:lvlJc w:val="left"/>
      <w:pPr>
        <w:ind w:left="3600" w:hanging="360"/>
      </w:pPr>
    </w:lvl>
    <w:lvl w:ilvl="5" w:tplc="29423EDE" w:tentative="1">
      <w:start w:val="1"/>
      <w:numFmt w:val="lowerRoman"/>
      <w:lvlText w:val="%6."/>
      <w:lvlJc w:val="right"/>
      <w:pPr>
        <w:ind w:left="4320" w:hanging="180"/>
      </w:pPr>
    </w:lvl>
    <w:lvl w:ilvl="6" w:tplc="38E2A3B0" w:tentative="1">
      <w:start w:val="1"/>
      <w:numFmt w:val="decimal"/>
      <w:lvlText w:val="%7."/>
      <w:lvlJc w:val="left"/>
      <w:pPr>
        <w:ind w:left="5040" w:hanging="360"/>
      </w:pPr>
    </w:lvl>
    <w:lvl w:ilvl="7" w:tplc="33B40F74" w:tentative="1">
      <w:start w:val="1"/>
      <w:numFmt w:val="lowerLetter"/>
      <w:lvlText w:val="%8."/>
      <w:lvlJc w:val="left"/>
      <w:pPr>
        <w:ind w:left="5760" w:hanging="360"/>
      </w:pPr>
    </w:lvl>
    <w:lvl w:ilvl="8" w:tplc="22CEAC3C" w:tentative="1">
      <w:start w:val="1"/>
      <w:numFmt w:val="lowerRoman"/>
      <w:lvlText w:val="%9."/>
      <w:lvlJc w:val="right"/>
      <w:pPr>
        <w:ind w:left="6480" w:hanging="180"/>
      </w:pPr>
    </w:lvl>
  </w:abstractNum>
  <w:abstractNum w:abstractNumId="17" w15:restartNumberingAfterBreak="0">
    <w:nsid w:val="2AB75FCE"/>
    <w:multiLevelType w:val="hybridMultilevel"/>
    <w:tmpl w:val="31B2E4E0"/>
    <w:lvl w:ilvl="0" w:tplc="406CD570">
      <w:start w:val="1"/>
      <w:numFmt w:val="bullet"/>
      <w:lvlText w:val=""/>
      <w:lvlJc w:val="left"/>
      <w:pPr>
        <w:ind w:left="780" w:hanging="360"/>
      </w:pPr>
      <w:rPr>
        <w:rFonts w:ascii="Symbol" w:hAnsi="Symbol" w:hint="default"/>
      </w:rPr>
    </w:lvl>
    <w:lvl w:ilvl="1" w:tplc="DD4C52D0">
      <w:start w:val="1"/>
      <w:numFmt w:val="bullet"/>
      <w:lvlText w:val="o"/>
      <w:lvlJc w:val="left"/>
      <w:pPr>
        <w:ind w:left="1500" w:hanging="360"/>
      </w:pPr>
      <w:rPr>
        <w:rFonts w:ascii="Courier New" w:hAnsi="Courier New" w:cs="Courier New" w:hint="default"/>
      </w:rPr>
    </w:lvl>
    <w:lvl w:ilvl="2" w:tplc="6362FD80" w:tentative="1">
      <w:start w:val="1"/>
      <w:numFmt w:val="bullet"/>
      <w:lvlText w:val=""/>
      <w:lvlJc w:val="left"/>
      <w:pPr>
        <w:ind w:left="2220" w:hanging="360"/>
      </w:pPr>
      <w:rPr>
        <w:rFonts w:ascii="Wingdings" w:hAnsi="Wingdings" w:hint="default"/>
      </w:rPr>
    </w:lvl>
    <w:lvl w:ilvl="3" w:tplc="C688E866" w:tentative="1">
      <w:start w:val="1"/>
      <w:numFmt w:val="bullet"/>
      <w:lvlText w:val=""/>
      <w:lvlJc w:val="left"/>
      <w:pPr>
        <w:ind w:left="2940" w:hanging="360"/>
      </w:pPr>
      <w:rPr>
        <w:rFonts w:ascii="Symbol" w:hAnsi="Symbol" w:hint="default"/>
      </w:rPr>
    </w:lvl>
    <w:lvl w:ilvl="4" w:tplc="109238A8" w:tentative="1">
      <w:start w:val="1"/>
      <w:numFmt w:val="bullet"/>
      <w:lvlText w:val="o"/>
      <w:lvlJc w:val="left"/>
      <w:pPr>
        <w:ind w:left="3660" w:hanging="360"/>
      </w:pPr>
      <w:rPr>
        <w:rFonts w:ascii="Courier New" w:hAnsi="Courier New" w:cs="Courier New" w:hint="default"/>
      </w:rPr>
    </w:lvl>
    <w:lvl w:ilvl="5" w:tplc="06041BB8" w:tentative="1">
      <w:start w:val="1"/>
      <w:numFmt w:val="bullet"/>
      <w:lvlText w:val=""/>
      <w:lvlJc w:val="left"/>
      <w:pPr>
        <w:ind w:left="4380" w:hanging="360"/>
      </w:pPr>
      <w:rPr>
        <w:rFonts w:ascii="Wingdings" w:hAnsi="Wingdings" w:hint="default"/>
      </w:rPr>
    </w:lvl>
    <w:lvl w:ilvl="6" w:tplc="B62E8E54" w:tentative="1">
      <w:start w:val="1"/>
      <w:numFmt w:val="bullet"/>
      <w:lvlText w:val=""/>
      <w:lvlJc w:val="left"/>
      <w:pPr>
        <w:ind w:left="5100" w:hanging="360"/>
      </w:pPr>
      <w:rPr>
        <w:rFonts w:ascii="Symbol" w:hAnsi="Symbol" w:hint="default"/>
      </w:rPr>
    </w:lvl>
    <w:lvl w:ilvl="7" w:tplc="B3520796" w:tentative="1">
      <w:start w:val="1"/>
      <w:numFmt w:val="bullet"/>
      <w:lvlText w:val="o"/>
      <w:lvlJc w:val="left"/>
      <w:pPr>
        <w:ind w:left="5820" w:hanging="360"/>
      </w:pPr>
      <w:rPr>
        <w:rFonts w:ascii="Courier New" w:hAnsi="Courier New" w:cs="Courier New" w:hint="default"/>
      </w:rPr>
    </w:lvl>
    <w:lvl w:ilvl="8" w:tplc="8368B38C" w:tentative="1">
      <w:start w:val="1"/>
      <w:numFmt w:val="bullet"/>
      <w:lvlText w:val=""/>
      <w:lvlJc w:val="left"/>
      <w:pPr>
        <w:ind w:left="6540" w:hanging="360"/>
      </w:pPr>
      <w:rPr>
        <w:rFonts w:ascii="Wingdings" w:hAnsi="Wingdings" w:hint="default"/>
      </w:rPr>
    </w:lvl>
  </w:abstractNum>
  <w:abstractNum w:abstractNumId="18" w15:restartNumberingAfterBreak="0">
    <w:nsid w:val="2B284E9D"/>
    <w:multiLevelType w:val="hybridMultilevel"/>
    <w:tmpl w:val="BE24DA3A"/>
    <w:lvl w:ilvl="0" w:tplc="7604EE98">
      <w:start w:val="1"/>
      <w:numFmt w:val="decimal"/>
      <w:lvlText w:val="%1."/>
      <w:lvlJc w:val="left"/>
      <w:pPr>
        <w:ind w:left="720" w:hanging="360"/>
      </w:pPr>
      <w:rPr>
        <w:rFonts w:hint="default"/>
      </w:rPr>
    </w:lvl>
    <w:lvl w:ilvl="1" w:tplc="E2BCF4E0" w:tentative="1">
      <w:start w:val="1"/>
      <w:numFmt w:val="lowerLetter"/>
      <w:lvlText w:val="%2."/>
      <w:lvlJc w:val="left"/>
      <w:pPr>
        <w:ind w:left="1440" w:hanging="360"/>
      </w:pPr>
    </w:lvl>
    <w:lvl w:ilvl="2" w:tplc="B6F0B238" w:tentative="1">
      <w:start w:val="1"/>
      <w:numFmt w:val="lowerRoman"/>
      <w:lvlText w:val="%3."/>
      <w:lvlJc w:val="right"/>
      <w:pPr>
        <w:ind w:left="2160" w:hanging="180"/>
      </w:pPr>
    </w:lvl>
    <w:lvl w:ilvl="3" w:tplc="B0869652" w:tentative="1">
      <w:start w:val="1"/>
      <w:numFmt w:val="decimal"/>
      <w:lvlText w:val="%4."/>
      <w:lvlJc w:val="left"/>
      <w:pPr>
        <w:ind w:left="2880" w:hanging="360"/>
      </w:pPr>
    </w:lvl>
    <w:lvl w:ilvl="4" w:tplc="38266B42" w:tentative="1">
      <w:start w:val="1"/>
      <w:numFmt w:val="lowerLetter"/>
      <w:lvlText w:val="%5."/>
      <w:lvlJc w:val="left"/>
      <w:pPr>
        <w:ind w:left="3600" w:hanging="360"/>
      </w:pPr>
    </w:lvl>
    <w:lvl w:ilvl="5" w:tplc="5A2A5092" w:tentative="1">
      <w:start w:val="1"/>
      <w:numFmt w:val="lowerRoman"/>
      <w:lvlText w:val="%6."/>
      <w:lvlJc w:val="right"/>
      <w:pPr>
        <w:ind w:left="4320" w:hanging="180"/>
      </w:pPr>
    </w:lvl>
    <w:lvl w:ilvl="6" w:tplc="7E5AE488" w:tentative="1">
      <w:start w:val="1"/>
      <w:numFmt w:val="decimal"/>
      <w:lvlText w:val="%7."/>
      <w:lvlJc w:val="left"/>
      <w:pPr>
        <w:ind w:left="5040" w:hanging="360"/>
      </w:pPr>
    </w:lvl>
    <w:lvl w:ilvl="7" w:tplc="F3F212F6" w:tentative="1">
      <w:start w:val="1"/>
      <w:numFmt w:val="lowerLetter"/>
      <w:lvlText w:val="%8."/>
      <w:lvlJc w:val="left"/>
      <w:pPr>
        <w:ind w:left="5760" w:hanging="360"/>
      </w:pPr>
    </w:lvl>
    <w:lvl w:ilvl="8" w:tplc="CC7AEE18" w:tentative="1">
      <w:start w:val="1"/>
      <w:numFmt w:val="lowerRoman"/>
      <w:lvlText w:val="%9."/>
      <w:lvlJc w:val="right"/>
      <w:pPr>
        <w:ind w:left="6480" w:hanging="180"/>
      </w:pPr>
    </w:lvl>
  </w:abstractNum>
  <w:abstractNum w:abstractNumId="19" w15:restartNumberingAfterBreak="0">
    <w:nsid w:val="2C920D72"/>
    <w:multiLevelType w:val="hybridMultilevel"/>
    <w:tmpl w:val="E9865670"/>
    <w:lvl w:ilvl="0" w:tplc="033EAEA4">
      <w:start w:val="1"/>
      <w:numFmt w:val="upperLetter"/>
      <w:lvlText w:val="%1."/>
      <w:lvlJc w:val="left"/>
      <w:pPr>
        <w:ind w:left="2160" w:hanging="360"/>
      </w:pPr>
    </w:lvl>
    <w:lvl w:ilvl="1" w:tplc="446435D2" w:tentative="1">
      <w:start w:val="1"/>
      <w:numFmt w:val="lowerLetter"/>
      <w:lvlText w:val="%2."/>
      <w:lvlJc w:val="left"/>
      <w:pPr>
        <w:ind w:left="2880" w:hanging="360"/>
      </w:pPr>
    </w:lvl>
    <w:lvl w:ilvl="2" w:tplc="45261ED2" w:tentative="1">
      <w:start w:val="1"/>
      <w:numFmt w:val="lowerRoman"/>
      <w:lvlText w:val="%3."/>
      <w:lvlJc w:val="right"/>
      <w:pPr>
        <w:ind w:left="3600" w:hanging="180"/>
      </w:pPr>
    </w:lvl>
    <w:lvl w:ilvl="3" w:tplc="E1D0A436" w:tentative="1">
      <w:start w:val="1"/>
      <w:numFmt w:val="decimal"/>
      <w:lvlText w:val="%4."/>
      <w:lvlJc w:val="left"/>
      <w:pPr>
        <w:ind w:left="4320" w:hanging="360"/>
      </w:pPr>
    </w:lvl>
    <w:lvl w:ilvl="4" w:tplc="413ADE56" w:tentative="1">
      <w:start w:val="1"/>
      <w:numFmt w:val="lowerLetter"/>
      <w:lvlText w:val="%5."/>
      <w:lvlJc w:val="left"/>
      <w:pPr>
        <w:ind w:left="5040" w:hanging="360"/>
      </w:pPr>
    </w:lvl>
    <w:lvl w:ilvl="5" w:tplc="2272BC42" w:tentative="1">
      <w:start w:val="1"/>
      <w:numFmt w:val="lowerRoman"/>
      <w:lvlText w:val="%6."/>
      <w:lvlJc w:val="right"/>
      <w:pPr>
        <w:ind w:left="5760" w:hanging="180"/>
      </w:pPr>
    </w:lvl>
    <w:lvl w:ilvl="6" w:tplc="E0E2F8C0" w:tentative="1">
      <w:start w:val="1"/>
      <w:numFmt w:val="decimal"/>
      <w:lvlText w:val="%7."/>
      <w:lvlJc w:val="left"/>
      <w:pPr>
        <w:ind w:left="6480" w:hanging="360"/>
      </w:pPr>
    </w:lvl>
    <w:lvl w:ilvl="7" w:tplc="8D80CEB2" w:tentative="1">
      <w:start w:val="1"/>
      <w:numFmt w:val="lowerLetter"/>
      <w:lvlText w:val="%8."/>
      <w:lvlJc w:val="left"/>
      <w:pPr>
        <w:ind w:left="7200" w:hanging="360"/>
      </w:pPr>
    </w:lvl>
    <w:lvl w:ilvl="8" w:tplc="2E920B24" w:tentative="1">
      <w:start w:val="1"/>
      <w:numFmt w:val="lowerRoman"/>
      <w:lvlText w:val="%9."/>
      <w:lvlJc w:val="right"/>
      <w:pPr>
        <w:ind w:left="7920" w:hanging="180"/>
      </w:pPr>
    </w:lvl>
  </w:abstractNum>
  <w:abstractNum w:abstractNumId="20" w15:restartNumberingAfterBreak="0">
    <w:nsid w:val="300A2C8E"/>
    <w:multiLevelType w:val="hybridMultilevel"/>
    <w:tmpl w:val="281E6AF6"/>
    <w:lvl w:ilvl="0" w:tplc="D0887846">
      <w:start w:val="1"/>
      <w:numFmt w:val="decimal"/>
      <w:lvlText w:val="%1."/>
      <w:lvlJc w:val="left"/>
      <w:pPr>
        <w:ind w:left="720" w:hanging="360"/>
      </w:pPr>
      <w:rPr>
        <w:rFonts w:hint="default"/>
        <w:b/>
        <w:bCs/>
        <w:u w:val="none"/>
      </w:rPr>
    </w:lvl>
    <w:lvl w:ilvl="1" w:tplc="9F46B12C" w:tentative="1">
      <w:start w:val="1"/>
      <w:numFmt w:val="lowerLetter"/>
      <w:lvlText w:val="%2."/>
      <w:lvlJc w:val="left"/>
      <w:pPr>
        <w:ind w:left="1440" w:hanging="360"/>
      </w:pPr>
    </w:lvl>
    <w:lvl w:ilvl="2" w:tplc="5C48B52A" w:tentative="1">
      <w:start w:val="1"/>
      <w:numFmt w:val="lowerRoman"/>
      <w:lvlText w:val="%3."/>
      <w:lvlJc w:val="right"/>
      <w:pPr>
        <w:ind w:left="2160" w:hanging="180"/>
      </w:pPr>
    </w:lvl>
    <w:lvl w:ilvl="3" w:tplc="7F1A9578" w:tentative="1">
      <w:start w:val="1"/>
      <w:numFmt w:val="decimal"/>
      <w:lvlText w:val="%4."/>
      <w:lvlJc w:val="left"/>
      <w:pPr>
        <w:ind w:left="2880" w:hanging="360"/>
      </w:pPr>
    </w:lvl>
    <w:lvl w:ilvl="4" w:tplc="A2C609B6" w:tentative="1">
      <w:start w:val="1"/>
      <w:numFmt w:val="lowerLetter"/>
      <w:lvlText w:val="%5."/>
      <w:lvlJc w:val="left"/>
      <w:pPr>
        <w:ind w:left="3600" w:hanging="360"/>
      </w:pPr>
    </w:lvl>
    <w:lvl w:ilvl="5" w:tplc="CDC0CBE0" w:tentative="1">
      <w:start w:val="1"/>
      <w:numFmt w:val="lowerRoman"/>
      <w:lvlText w:val="%6."/>
      <w:lvlJc w:val="right"/>
      <w:pPr>
        <w:ind w:left="4320" w:hanging="180"/>
      </w:pPr>
    </w:lvl>
    <w:lvl w:ilvl="6" w:tplc="05B8E7B2" w:tentative="1">
      <w:start w:val="1"/>
      <w:numFmt w:val="decimal"/>
      <w:lvlText w:val="%7."/>
      <w:lvlJc w:val="left"/>
      <w:pPr>
        <w:ind w:left="5040" w:hanging="360"/>
      </w:pPr>
    </w:lvl>
    <w:lvl w:ilvl="7" w:tplc="5A00464A" w:tentative="1">
      <w:start w:val="1"/>
      <w:numFmt w:val="lowerLetter"/>
      <w:lvlText w:val="%8."/>
      <w:lvlJc w:val="left"/>
      <w:pPr>
        <w:ind w:left="5760" w:hanging="360"/>
      </w:pPr>
    </w:lvl>
    <w:lvl w:ilvl="8" w:tplc="053E7F1A" w:tentative="1">
      <w:start w:val="1"/>
      <w:numFmt w:val="lowerRoman"/>
      <w:lvlText w:val="%9."/>
      <w:lvlJc w:val="right"/>
      <w:pPr>
        <w:ind w:left="6480" w:hanging="180"/>
      </w:pPr>
    </w:lvl>
  </w:abstractNum>
  <w:abstractNum w:abstractNumId="21" w15:restartNumberingAfterBreak="0">
    <w:nsid w:val="31152DE2"/>
    <w:multiLevelType w:val="hybridMultilevel"/>
    <w:tmpl w:val="ECB2ED00"/>
    <w:lvl w:ilvl="0" w:tplc="33F004EC">
      <w:start w:val="1"/>
      <w:numFmt w:val="decimal"/>
      <w:lvlText w:val="%1."/>
      <w:lvlJc w:val="left"/>
      <w:pPr>
        <w:ind w:left="720" w:hanging="360"/>
      </w:pPr>
      <w:rPr>
        <w:rFonts w:hint="default"/>
        <w:b/>
        <w:bCs/>
        <w:u w:val="none"/>
      </w:rPr>
    </w:lvl>
    <w:lvl w:ilvl="1" w:tplc="448AEE80" w:tentative="1">
      <w:start w:val="1"/>
      <w:numFmt w:val="lowerLetter"/>
      <w:lvlText w:val="%2."/>
      <w:lvlJc w:val="left"/>
      <w:pPr>
        <w:ind w:left="1440" w:hanging="360"/>
      </w:pPr>
    </w:lvl>
    <w:lvl w:ilvl="2" w:tplc="5C2451DA" w:tentative="1">
      <w:start w:val="1"/>
      <w:numFmt w:val="lowerRoman"/>
      <w:lvlText w:val="%3."/>
      <w:lvlJc w:val="right"/>
      <w:pPr>
        <w:ind w:left="2160" w:hanging="180"/>
      </w:pPr>
    </w:lvl>
    <w:lvl w:ilvl="3" w:tplc="7AC437CC" w:tentative="1">
      <w:start w:val="1"/>
      <w:numFmt w:val="decimal"/>
      <w:lvlText w:val="%4."/>
      <w:lvlJc w:val="left"/>
      <w:pPr>
        <w:ind w:left="2880" w:hanging="360"/>
      </w:pPr>
    </w:lvl>
    <w:lvl w:ilvl="4" w:tplc="EE4EA65C" w:tentative="1">
      <w:start w:val="1"/>
      <w:numFmt w:val="lowerLetter"/>
      <w:lvlText w:val="%5."/>
      <w:lvlJc w:val="left"/>
      <w:pPr>
        <w:ind w:left="3600" w:hanging="360"/>
      </w:pPr>
    </w:lvl>
    <w:lvl w:ilvl="5" w:tplc="AC3E5222" w:tentative="1">
      <w:start w:val="1"/>
      <w:numFmt w:val="lowerRoman"/>
      <w:lvlText w:val="%6."/>
      <w:lvlJc w:val="right"/>
      <w:pPr>
        <w:ind w:left="4320" w:hanging="180"/>
      </w:pPr>
    </w:lvl>
    <w:lvl w:ilvl="6" w:tplc="76340DCC" w:tentative="1">
      <w:start w:val="1"/>
      <w:numFmt w:val="decimal"/>
      <w:lvlText w:val="%7."/>
      <w:lvlJc w:val="left"/>
      <w:pPr>
        <w:ind w:left="5040" w:hanging="360"/>
      </w:pPr>
    </w:lvl>
    <w:lvl w:ilvl="7" w:tplc="C3A664B8" w:tentative="1">
      <w:start w:val="1"/>
      <w:numFmt w:val="lowerLetter"/>
      <w:lvlText w:val="%8."/>
      <w:lvlJc w:val="left"/>
      <w:pPr>
        <w:ind w:left="5760" w:hanging="360"/>
      </w:pPr>
    </w:lvl>
    <w:lvl w:ilvl="8" w:tplc="6E9E2638" w:tentative="1">
      <w:start w:val="1"/>
      <w:numFmt w:val="lowerRoman"/>
      <w:lvlText w:val="%9."/>
      <w:lvlJc w:val="right"/>
      <w:pPr>
        <w:ind w:left="6480" w:hanging="180"/>
      </w:pPr>
    </w:lvl>
  </w:abstractNum>
  <w:abstractNum w:abstractNumId="22" w15:restartNumberingAfterBreak="0">
    <w:nsid w:val="34B71B44"/>
    <w:multiLevelType w:val="hybridMultilevel"/>
    <w:tmpl w:val="BB125750"/>
    <w:lvl w:ilvl="0" w:tplc="12B2A492">
      <w:start w:val="1"/>
      <w:numFmt w:val="decimal"/>
      <w:lvlText w:val="%1."/>
      <w:lvlJc w:val="left"/>
      <w:pPr>
        <w:ind w:left="720" w:hanging="360"/>
      </w:pPr>
      <w:rPr>
        <w:rFonts w:hint="default"/>
        <w:b/>
        <w:bCs/>
        <w:u w:val="none"/>
      </w:rPr>
    </w:lvl>
    <w:lvl w:ilvl="1" w:tplc="08AE4C18">
      <w:start w:val="1"/>
      <w:numFmt w:val="upperLetter"/>
      <w:lvlText w:val="%2."/>
      <w:lvlJc w:val="left"/>
      <w:pPr>
        <w:ind w:left="1440" w:hanging="360"/>
      </w:pPr>
      <w:rPr>
        <w:b/>
        <w:bCs/>
      </w:rPr>
    </w:lvl>
    <w:lvl w:ilvl="2" w:tplc="8AECE050" w:tentative="1">
      <w:start w:val="1"/>
      <w:numFmt w:val="lowerRoman"/>
      <w:lvlText w:val="%3."/>
      <w:lvlJc w:val="right"/>
      <w:pPr>
        <w:ind w:left="2160" w:hanging="180"/>
      </w:pPr>
    </w:lvl>
    <w:lvl w:ilvl="3" w:tplc="E322480C" w:tentative="1">
      <w:start w:val="1"/>
      <w:numFmt w:val="decimal"/>
      <w:lvlText w:val="%4."/>
      <w:lvlJc w:val="left"/>
      <w:pPr>
        <w:ind w:left="2880" w:hanging="360"/>
      </w:pPr>
    </w:lvl>
    <w:lvl w:ilvl="4" w:tplc="5B5AEA1C" w:tentative="1">
      <w:start w:val="1"/>
      <w:numFmt w:val="lowerLetter"/>
      <w:lvlText w:val="%5."/>
      <w:lvlJc w:val="left"/>
      <w:pPr>
        <w:ind w:left="3600" w:hanging="360"/>
      </w:pPr>
    </w:lvl>
    <w:lvl w:ilvl="5" w:tplc="EAF09F1C" w:tentative="1">
      <w:start w:val="1"/>
      <w:numFmt w:val="lowerRoman"/>
      <w:lvlText w:val="%6."/>
      <w:lvlJc w:val="right"/>
      <w:pPr>
        <w:ind w:left="4320" w:hanging="180"/>
      </w:pPr>
    </w:lvl>
    <w:lvl w:ilvl="6" w:tplc="5F802276" w:tentative="1">
      <w:start w:val="1"/>
      <w:numFmt w:val="decimal"/>
      <w:lvlText w:val="%7."/>
      <w:lvlJc w:val="left"/>
      <w:pPr>
        <w:ind w:left="5040" w:hanging="360"/>
      </w:pPr>
    </w:lvl>
    <w:lvl w:ilvl="7" w:tplc="8C74B524" w:tentative="1">
      <w:start w:val="1"/>
      <w:numFmt w:val="lowerLetter"/>
      <w:lvlText w:val="%8."/>
      <w:lvlJc w:val="left"/>
      <w:pPr>
        <w:ind w:left="5760" w:hanging="360"/>
      </w:pPr>
    </w:lvl>
    <w:lvl w:ilvl="8" w:tplc="CDD05486" w:tentative="1">
      <w:start w:val="1"/>
      <w:numFmt w:val="lowerRoman"/>
      <w:lvlText w:val="%9."/>
      <w:lvlJc w:val="right"/>
      <w:pPr>
        <w:ind w:left="6480" w:hanging="180"/>
      </w:pPr>
    </w:lvl>
  </w:abstractNum>
  <w:abstractNum w:abstractNumId="23" w15:restartNumberingAfterBreak="0">
    <w:nsid w:val="3A267836"/>
    <w:multiLevelType w:val="hybridMultilevel"/>
    <w:tmpl w:val="17C8A6E8"/>
    <w:lvl w:ilvl="0" w:tplc="409AB9EE">
      <w:start w:val="1"/>
      <w:numFmt w:val="decimal"/>
      <w:lvlText w:val="%1."/>
      <w:lvlJc w:val="left"/>
      <w:pPr>
        <w:ind w:left="720" w:hanging="360"/>
      </w:pPr>
    </w:lvl>
    <w:lvl w:ilvl="1" w:tplc="8F68281A">
      <w:start w:val="1"/>
      <w:numFmt w:val="upperLetter"/>
      <w:lvlText w:val="%2."/>
      <w:lvlJc w:val="left"/>
      <w:pPr>
        <w:ind w:left="1440" w:hanging="360"/>
      </w:pPr>
    </w:lvl>
    <w:lvl w:ilvl="2" w:tplc="E682A142">
      <w:start w:val="1"/>
      <w:numFmt w:val="lowerRoman"/>
      <w:lvlText w:val="%3."/>
      <w:lvlJc w:val="right"/>
      <w:pPr>
        <w:ind w:left="2160" w:hanging="180"/>
      </w:pPr>
    </w:lvl>
    <w:lvl w:ilvl="3" w:tplc="DC6CB726" w:tentative="1">
      <w:start w:val="1"/>
      <w:numFmt w:val="decimal"/>
      <w:lvlText w:val="%4."/>
      <w:lvlJc w:val="left"/>
      <w:pPr>
        <w:ind w:left="2880" w:hanging="360"/>
      </w:pPr>
    </w:lvl>
    <w:lvl w:ilvl="4" w:tplc="A7086366" w:tentative="1">
      <w:start w:val="1"/>
      <w:numFmt w:val="lowerLetter"/>
      <w:lvlText w:val="%5."/>
      <w:lvlJc w:val="left"/>
      <w:pPr>
        <w:ind w:left="3600" w:hanging="360"/>
      </w:pPr>
    </w:lvl>
    <w:lvl w:ilvl="5" w:tplc="CE320C24" w:tentative="1">
      <w:start w:val="1"/>
      <w:numFmt w:val="lowerRoman"/>
      <w:lvlText w:val="%6."/>
      <w:lvlJc w:val="right"/>
      <w:pPr>
        <w:ind w:left="4320" w:hanging="180"/>
      </w:pPr>
    </w:lvl>
    <w:lvl w:ilvl="6" w:tplc="0686AE36" w:tentative="1">
      <w:start w:val="1"/>
      <w:numFmt w:val="decimal"/>
      <w:lvlText w:val="%7."/>
      <w:lvlJc w:val="left"/>
      <w:pPr>
        <w:ind w:left="5040" w:hanging="360"/>
      </w:pPr>
    </w:lvl>
    <w:lvl w:ilvl="7" w:tplc="D4BCA654" w:tentative="1">
      <w:start w:val="1"/>
      <w:numFmt w:val="lowerLetter"/>
      <w:lvlText w:val="%8."/>
      <w:lvlJc w:val="left"/>
      <w:pPr>
        <w:ind w:left="5760" w:hanging="360"/>
      </w:pPr>
    </w:lvl>
    <w:lvl w:ilvl="8" w:tplc="62F82D40" w:tentative="1">
      <w:start w:val="1"/>
      <w:numFmt w:val="lowerRoman"/>
      <w:lvlText w:val="%9."/>
      <w:lvlJc w:val="right"/>
      <w:pPr>
        <w:ind w:left="6480" w:hanging="180"/>
      </w:pPr>
    </w:lvl>
  </w:abstractNum>
  <w:abstractNum w:abstractNumId="24" w15:restartNumberingAfterBreak="0">
    <w:nsid w:val="3F7A5BBF"/>
    <w:multiLevelType w:val="hybridMultilevel"/>
    <w:tmpl w:val="E3FCFAB0"/>
    <w:lvl w:ilvl="0" w:tplc="4386CB1E">
      <w:start w:val="1"/>
      <w:numFmt w:val="decimal"/>
      <w:lvlText w:val="%1."/>
      <w:lvlJc w:val="left"/>
      <w:pPr>
        <w:ind w:left="720" w:hanging="360"/>
      </w:pPr>
      <w:rPr>
        <w:rFonts w:hint="default"/>
      </w:rPr>
    </w:lvl>
    <w:lvl w:ilvl="1" w:tplc="DFEC059A" w:tentative="1">
      <w:start w:val="1"/>
      <w:numFmt w:val="lowerLetter"/>
      <w:lvlText w:val="%2."/>
      <w:lvlJc w:val="left"/>
      <w:pPr>
        <w:ind w:left="1440" w:hanging="360"/>
      </w:pPr>
    </w:lvl>
    <w:lvl w:ilvl="2" w:tplc="35A6AC06" w:tentative="1">
      <w:start w:val="1"/>
      <w:numFmt w:val="lowerRoman"/>
      <w:lvlText w:val="%3."/>
      <w:lvlJc w:val="right"/>
      <w:pPr>
        <w:ind w:left="2160" w:hanging="180"/>
      </w:pPr>
    </w:lvl>
    <w:lvl w:ilvl="3" w:tplc="0728D8CE" w:tentative="1">
      <w:start w:val="1"/>
      <w:numFmt w:val="decimal"/>
      <w:lvlText w:val="%4."/>
      <w:lvlJc w:val="left"/>
      <w:pPr>
        <w:ind w:left="2880" w:hanging="360"/>
      </w:pPr>
    </w:lvl>
    <w:lvl w:ilvl="4" w:tplc="1A8E1798" w:tentative="1">
      <w:start w:val="1"/>
      <w:numFmt w:val="lowerLetter"/>
      <w:lvlText w:val="%5."/>
      <w:lvlJc w:val="left"/>
      <w:pPr>
        <w:ind w:left="3600" w:hanging="360"/>
      </w:pPr>
    </w:lvl>
    <w:lvl w:ilvl="5" w:tplc="7C9AC268" w:tentative="1">
      <w:start w:val="1"/>
      <w:numFmt w:val="lowerRoman"/>
      <w:lvlText w:val="%6."/>
      <w:lvlJc w:val="right"/>
      <w:pPr>
        <w:ind w:left="4320" w:hanging="180"/>
      </w:pPr>
    </w:lvl>
    <w:lvl w:ilvl="6" w:tplc="A7EA6D0C" w:tentative="1">
      <w:start w:val="1"/>
      <w:numFmt w:val="decimal"/>
      <w:lvlText w:val="%7."/>
      <w:lvlJc w:val="left"/>
      <w:pPr>
        <w:ind w:left="5040" w:hanging="360"/>
      </w:pPr>
    </w:lvl>
    <w:lvl w:ilvl="7" w:tplc="BCAEE9F0" w:tentative="1">
      <w:start w:val="1"/>
      <w:numFmt w:val="lowerLetter"/>
      <w:lvlText w:val="%8."/>
      <w:lvlJc w:val="left"/>
      <w:pPr>
        <w:ind w:left="5760" w:hanging="360"/>
      </w:pPr>
    </w:lvl>
    <w:lvl w:ilvl="8" w:tplc="643482F4" w:tentative="1">
      <w:start w:val="1"/>
      <w:numFmt w:val="lowerRoman"/>
      <w:lvlText w:val="%9."/>
      <w:lvlJc w:val="right"/>
      <w:pPr>
        <w:ind w:left="6480" w:hanging="180"/>
      </w:pPr>
    </w:lvl>
  </w:abstractNum>
  <w:abstractNum w:abstractNumId="25" w15:restartNumberingAfterBreak="0">
    <w:nsid w:val="40A83457"/>
    <w:multiLevelType w:val="hybridMultilevel"/>
    <w:tmpl w:val="A08E0A16"/>
    <w:lvl w:ilvl="0" w:tplc="B7B0607A">
      <w:start w:val="1"/>
      <w:numFmt w:val="decimal"/>
      <w:lvlText w:val="%1."/>
      <w:lvlJc w:val="left"/>
      <w:pPr>
        <w:ind w:left="720" w:hanging="360"/>
      </w:pPr>
      <w:rPr>
        <w:rFonts w:hint="default"/>
      </w:rPr>
    </w:lvl>
    <w:lvl w:ilvl="1" w:tplc="908CBF78" w:tentative="1">
      <w:start w:val="1"/>
      <w:numFmt w:val="lowerLetter"/>
      <w:lvlText w:val="%2."/>
      <w:lvlJc w:val="left"/>
      <w:pPr>
        <w:ind w:left="1440" w:hanging="360"/>
      </w:pPr>
    </w:lvl>
    <w:lvl w:ilvl="2" w:tplc="E8C09320" w:tentative="1">
      <w:start w:val="1"/>
      <w:numFmt w:val="lowerRoman"/>
      <w:lvlText w:val="%3."/>
      <w:lvlJc w:val="right"/>
      <w:pPr>
        <w:ind w:left="2160" w:hanging="180"/>
      </w:pPr>
    </w:lvl>
    <w:lvl w:ilvl="3" w:tplc="D990F7A8" w:tentative="1">
      <w:start w:val="1"/>
      <w:numFmt w:val="decimal"/>
      <w:lvlText w:val="%4."/>
      <w:lvlJc w:val="left"/>
      <w:pPr>
        <w:ind w:left="2880" w:hanging="360"/>
      </w:pPr>
    </w:lvl>
    <w:lvl w:ilvl="4" w:tplc="83F6FD52" w:tentative="1">
      <w:start w:val="1"/>
      <w:numFmt w:val="lowerLetter"/>
      <w:lvlText w:val="%5."/>
      <w:lvlJc w:val="left"/>
      <w:pPr>
        <w:ind w:left="3600" w:hanging="360"/>
      </w:pPr>
    </w:lvl>
    <w:lvl w:ilvl="5" w:tplc="BF4C4890" w:tentative="1">
      <w:start w:val="1"/>
      <w:numFmt w:val="lowerRoman"/>
      <w:lvlText w:val="%6."/>
      <w:lvlJc w:val="right"/>
      <w:pPr>
        <w:ind w:left="4320" w:hanging="180"/>
      </w:pPr>
    </w:lvl>
    <w:lvl w:ilvl="6" w:tplc="1A9A0A50" w:tentative="1">
      <w:start w:val="1"/>
      <w:numFmt w:val="decimal"/>
      <w:lvlText w:val="%7."/>
      <w:lvlJc w:val="left"/>
      <w:pPr>
        <w:ind w:left="5040" w:hanging="360"/>
      </w:pPr>
    </w:lvl>
    <w:lvl w:ilvl="7" w:tplc="1E9A64F6" w:tentative="1">
      <w:start w:val="1"/>
      <w:numFmt w:val="lowerLetter"/>
      <w:lvlText w:val="%8."/>
      <w:lvlJc w:val="left"/>
      <w:pPr>
        <w:ind w:left="5760" w:hanging="360"/>
      </w:pPr>
    </w:lvl>
    <w:lvl w:ilvl="8" w:tplc="8956393A" w:tentative="1">
      <w:start w:val="1"/>
      <w:numFmt w:val="lowerRoman"/>
      <w:lvlText w:val="%9."/>
      <w:lvlJc w:val="right"/>
      <w:pPr>
        <w:ind w:left="6480" w:hanging="180"/>
      </w:pPr>
    </w:lvl>
  </w:abstractNum>
  <w:abstractNum w:abstractNumId="26" w15:restartNumberingAfterBreak="0">
    <w:nsid w:val="444F43E1"/>
    <w:multiLevelType w:val="hybridMultilevel"/>
    <w:tmpl w:val="A96623DC"/>
    <w:lvl w:ilvl="0" w:tplc="8C146D94">
      <w:start w:val="1"/>
      <w:numFmt w:val="upperLetter"/>
      <w:lvlText w:val="%1."/>
      <w:lvlJc w:val="left"/>
      <w:pPr>
        <w:ind w:left="1440" w:hanging="360"/>
      </w:pPr>
      <w:rPr>
        <w:b/>
        <w:bCs/>
      </w:rPr>
    </w:lvl>
    <w:lvl w:ilvl="1" w:tplc="4148E262" w:tentative="1">
      <w:start w:val="1"/>
      <w:numFmt w:val="lowerLetter"/>
      <w:lvlText w:val="%2."/>
      <w:lvlJc w:val="left"/>
      <w:pPr>
        <w:ind w:left="1440" w:hanging="360"/>
      </w:pPr>
    </w:lvl>
    <w:lvl w:ilvl="2" w:tplc="441EB332" w:tentative="1">
      <w:start w:val="1"/>
      <w:numFmt w:val="lowerRoman"/>
      <w:lvlText w:val="%3."/>
      <w:lvlJc w:val="right"/>
      <w:pPr>
        <w:ind w:left="2160" w:hanging="180"/>
      </w:pPr>
    </w:lvl>
    <w:lvl w:ilvl="3" w:tplc="30847D38" w:tentative="1">
      <w:start w:val="1"/>
      <w:numFmt w:val="decimal"/>
      <w:lvlText w:val="%4."/>
      <w:lvlJc w:val="left"/>
      <w:pPr>
        <w:ind w:left="2880" w:hanging="360"/>
      </w:pPr>
    </w:lvl>
    <w:lvl w:ilvl="4" w:tplc="5C5A7B4E" w:tentative="1">
      <w:start w:val="1"/>
      <w:numFmt w:val="lowerLetter"/>
      <w:lvlText w:val="%5."/>
      <w:lvlJc w:val="left"/>
      <w:pPr>
        <w:ind w:left="3600" w:hanging="360"/>
      </w:pPr>
    </w:lvl>
    <w:lvl w:ilvl="5" w:tplc="E84A1A5A" w:tentative="1">
      <w:start w:val="1"/>
      <w:numFmt w:val="lowerRoman"/>
      <w:lvlText w:val="%6."/>
      <w:lvlJc w:val="right"/>
      <w:pPr>
        <w:ind w:left="4320" w:hanging="180"/>
      </w:pPr>
    </w:lvl>
    <w:lvl w:ilvl="6" w:tplc="4F8E5212" w:tentative="1">
      <w:start w:val="1"/>
      <w:numFmt w:val="decimal"/>
      <w:lvlText w:val="%7."/>
      <w:lvlJc w:val="left"/>
      <w:pPr>
        <w:ind w:left="5040" w:hanging="360"/>
      </w:pPr>
    </w:lvl>
    <w:lvl w:ilvl="7" w:tplc="11BA7622" w:tentative="1">
      <w:start w:val="1"/>
      <w:numFmt w:val="lowerLetter"/>
      <w:lvlText w:val="%8."/>
      <w:lvlJc w:val="left"/>
      <w:pPr>
        <w:ind w:left="5760" w:hanging="360"/>
      </w:pPr>
    </w:lvl>
    <w:lvl w:ilvl="8" w:tplc="6EE6F8F4" w:tentative="1">
      <w:start w:val="1"/>
      <w:numFmt w:val="lowerRoman"/>
      <w:lvlText w:val="%9."/>
      <w:lvlJc w:val="right"/>
      <w:pPr>
        <w:ind w:left="6480" w:hanging="180"/>
      </w:pPr>
    </w:lvl>
  </w:abstractNum>
  <w:abstractNum w:abstractNumId="27" w15:restartNumberingAfterBreak="0">
    <w:nsid w:val="4CA058EB"/>
    <w:multiLevelType w:val="hybridMultilevel"/>
    <w:tmpl w:val="9972239C"/>
    <w:lvl w:ilvl="0" w:tplc="1CB476A2">
      <w:start w:val="1"/>
      <w:numFmt w:val="decimal"/>
      <w:lvlText w:val="%1."/>
      <w:lvlJc w:val="left"/>
      <w:pPr>
        <w:ind w:left="720" w:hanging="360"/>
      </w:pPr>
      <w:rPr>
        <w:rFonts w:hint="default"/>
      </w:rPr>
    </w:lvl>
    <w:lvl w:ilvl="1" w:tplc="93A0FF30" w:tentative="1">
      <w:start w:val="1"/>
      <w:numFmt w:val="lowerLetter"/>
      <w:lvlText w:val="%2."/>
      <w:lvlJc w:val="left"/>
      <w:pPr>
        <w:ind w:left="1440" w:hanging="360"/>
      </w:pPr>
    </w:lvl>
    <w:lvl w:ilvl="2" w:tplc="63146042" w:tentative="1">
      <w:start w:val="1"/>
      <w:numFmt w:val="lowerRoman"/>
      <w:lvlText w:val="%3."/>
      <w:lvlJc w:val="right"/>
      <w:pPr>
        <w:ind w:left="2160" w:hanging="180"/>
      </w:pPr>
    </w:lvl>
    <w:lvl w:ilvl="3" w:tplc="32EAAC70" w:tentative="1">
      <w:start w:val="1"/>
      <w:numFmt w:val="decimal"/>
      <w:lvlText w:val="%4."/>
      <w:lvlJc w:val="left"/>
      <w:pPr>
        <w:ind w:left="2880" w:hanging="360"/>
      </w:pPr>
    </w:lvl>
    <w:lvl w:ilvl="4" w:tplc="B72EF938" w:tentative="1">
      <w:start w:val="1"/>
      <w:numFmt w:val="lowerLetter"/>
      <w:lvlText w:val="%5."/>
      <w:lvlJc w:val="left"/>
      <w:pPr>
        <w:ind w:left="3600" w:hanging="360"/>
      </w:pPr>
    </w:lvl>
    <w:lvl w:ilvl="5" w:tplc="73C6E5BE" w:tentative="1">
      <w:start w:val="1"/>
      <w:numFmt w:val="lowerRoman"/>
      <w:lvlText w:val="%6."/>
      <w:lvlJc w:val="right"/>
      <w:pPr>
        <w:ind w:left="4320" w:hanging="180"/>
      </w:pPr>
    </w:lvl>
    <w:lvl w:ilvl="6" w:tplc="5E0087F2" w:tentative="1">
      <w:start w:val="1"/>
      <w:numFmt w:val="decimal"/>
      <w:lvlText w:val="%7."/>
      <w:lvlJc w:val="left"/>
      <w:pPr>
        <w:ind w:left="5040" w:hanging="360"/>
      </w:pPr>
    </w:lvl>
    <w:lvl w:ilvl="7" w:tplc="F946ABDA" w:tentative="1">
      <w:start w:val="1"/>
      <w:numFmt w:val="lowerLetter"/>
      <w:lvlText w:val="%8."/>
      <w:lvlJc w:val="left"/>
      <w:pPr>
        <w:ind w:left="5760" w:hanging="360"/>
      </w:pPr>
    </w:lvl>
    <w:lvl w:ilvl="8" w:tplc="39A270B4" w:tentative="1">
      <w:start w:val="1"/>
      <w:numFmt w:val="lowerRoman"/>
      <w:lvlText w:val="%9."/>
      <w:lvlJc w:val="right"/>
      <w:pPr>
        <w:ind w:left="6480" w:hanging="180"/>
      </w:pPr>
    </w:lvl>
  </w:abstractNum>
  <w:abstractNum w:abstractNumId="28" w15:restartNumberingAfterBreak="0">
    <w:nsid w:val="5021510C"/>
    <w:multiLevelType w:val="hybridMultilevel"/>
    <w:tmpl w:val="EE2EDCB8"/>
    <w:lvl w:ilvl="0" w:tplc="94700D1C">
      <w:start w:val="1"/>
      <w:numFmt w:val="decimal"/>
      <w:lvlText w:val="%1."/>
      <w:lvlJc w:val="left"/>
      <w:pPr>
        <w:ind w:left="720" w:hanging="360"/>
      </w:pPr>
      <w:rPr>
        <w:rFonts w:hint="default"/>
      </w:rPr>
    </w:lvl>
    <w:lvl w:ilvl="1" w:tplc="43AA290E" w:tentative="1">
      <w:start w:val="1"/>
      <w:numFmt w:val="lowerLetter"/>
      <w:lvlText w:val="%2."/>
      <w:lvlJc w:val="left"/>
      <w:pPr>
        <w:ind w:left="1440" w:hanging="360"/>
      </w:pPr>
    </w:lvl>
    <w:lvl w:ilvl="2" w:tplc="6512C642" w:tentative="1">
      <w:start w:val="1"/>
      <w:numFmt w:val="lowerRoman"/>
      <w:lvlText w:val="%3."/>
      <w:lvlJc w:val="right"/>
      <w:pPr>
        <w:ind w:left="2160" w:hanging="180"/>
      </w:pPr>
    </w:lvl>
    <w:lvl w:ilvl="3" w:tplc="75E40702" w:tentative="1">
      <w:start w:val="1"/>
      <w:numFmt w:val="decimal"/>
      <w:lvlText w:val="%4."/>
      <w:lvlJc w:val="left"/>
      <w:pPr>
        <w:ind w:left="2880" w:hanging="360"/>
      </w:pPr>
    </w:lvl>
    <w:lvl w:ilvl="4" w:tplc="25E2BE94" w:tentative="1">
      <w:start w:val="1"/>
      <w:numFmt w:val="lowerLetter"/>
      <w:lvlText w:val="%5."/>
      <w:lvlJc w:val="left"/>
      <w:pPr>
        <w:ind w:left="3600" w:hanging="360"/>
      </w:pPr>
    </w:lvl>
    <w:lvl w:ilvl="5" w:tplc="ABA6A29A" w:tentative="1">
      <w:start w:val="1"/>
      <w:numFmt w:val="lowerRoman"/>
      <w:lvlText w:val="%6."/>
      <w:lvlJc w:val="right"/>
      <w:pPr>
        <w:ind w:left="4320" w:hanging="180"/>
      </w:pPr>
    </w:lvl>
    <w:lvl w:ilvl="6" w:tplc="6928857C" w:tentative="1">
      <w:start w:val="1"/>
      <w:numFmt w:val="decimal"/>
      <w:lvlText w:val="%7."/>
      <w:lvlJc w:val="left"/>
      <w:pPr>
        <w:ind w:left="5040" w:hanging="360"/>
      </w:pPr>
    </w:lvl>
    <w:lvl w:ilvl="7" w:tplc="5D1C625A" w:tentative="1">
      <w:start w:val="1"/>
      <w:numFmt w:val="lowerLetter"/>
      <w:lvlText w:val="%8."/>
      <w:lvlJc w:val="left"/>
      <w:pPr>
        <w:ind w:left="5760" w:hanging="360"/>
      </w:pPr>
    </w:lvl>
    <w:lvl w:ilvl="8" w:tplc="982EC328" w:tentative="1">
      <w:start w:val="1"/>
      <w:numFmt w:val="lowerRoman"/>
      <w:lvlText w:val="%9."/>
      <w:lvlJc w:val="right"/>
      <w:pPr>
        <w:ind w:left="6480" w:hanging="180"/>
      </w:pPr>
    </w:lvl>
  </w:abstractNum>
  <w:abstractNum w:abstractNumId="29" w15:restartNumberingAfterBreak="0">
    <w:nsid w:val="50604970"/>
    <w:multiLevelType w:val="hybridMultilevel"/>
    <w:tmpl w:val="5D085D66"/>
    <w:lvl w:ilvl="0" w:tplc="49825D52">
      <w:start w:val="1"/>
      <w:numFmt w:val="decimal"/>
      <w:lvlText w:val="%1."/>
      <w:lvlJc w:val="left"/>
      <w:pPr>
        <w:ind w:left="720" w:hanging="360"/>
      </w:pPr>
      <w:rPr>
        <w:rFonts w:hint="default"/>
      </w:rPr>
    </w:lvl>
    <w:lvl w:ilvl="1" w:tplc="907C5942" w:tentative="1">
      <w:start w:val="1"/>
      <w:numFmt w:val="lowerLetter"/>
      <w:lvlText w:val="%2."/>
      <w:lvlJc w:val="left"/>
      <w:pPr>
        <w:ind w:left="1440" w:hanging="360"/>
      </w:pPr>
    </w:lvl>
    <w:lvl w:ilvl="2" w:tplc="C1207372" w:tentative="1">
      <w:start w:val="1"/>
      <w:numFmt w:val="lowerRoman"/>
      <w:lvlText w:val="%3."/>
      <w:lvlJc w:val="right"/>
      <w:pPr>
        <w:ind w:left="2160" w:hanging="180"/>
      </w:pPr>
    </w:lvl>
    <w:lvl w:ilvl="3" w:tplc="59CC6EFE" w:tentative="1">
      <w:start w:val="1"/>
      <w:numFmt w:val="decimal"/>
      <w:lvlText w:val="%4."/>
      <w:lvlJc w:val="left"/>
      <w:pPr>
        <w:ind w:left="2880" w:hanging="360"/>
      </w:pPr>
    </w:lvl>
    <w:lvl w:ilvl="4" w:tplc="95E29F18" w:tentative="1">
      <w:start w:val="1"/>
      <w:numFmt w:val="lowerLetter"/>
      <w:lvlText w:val="%5."/>
      <w:lvlJc w:val="left"/>
      <w:pPr>
        <w:ind w:left="3600" w:hanging="360"/>
      </w:pPr>
    </w:lvl>
    <w:lvl w:ilvl="5" w:tplc="C1F214CE" w:tentative="1">
      <w:start w:val="1"/>
      <w:numFmt w:val="lowerRoman"/>
      <w:lvlText w:val="%6."/>
      <w:lvlJc w:val="right"/>
      <w:pPr>
        <w:ind w:left="4320" w:hanging="180"/>
      </w:pPr>
    </w:lvl>
    <w:lvl w:ilvl="6" w:tplc="815C4BFC" w:tentative="1">
      <w:start w:val="1"/>
      <w:numFmt w:val="decimal"/>
      <w:lvlText w:val="%7."/>
      <w:lvlJc w:val="left"/>
      <w:pPr>
        <w:ind w:left="5040" w:hanging="360"/>
      </w:pPr>
    </w:lvl>
    <w:lvl w:ilvl="7" w:tplc="59B02BD2" w:tentative="1">
      <w:start w:val="1"/>
      <w:numFmt w:val="lowerLetter"/>
      <w:lvlText w:val="%8."/>
      <w:lvlJc w:val="left"/>
      <w:pPr>
        <w:ind w:left="5760" w:hanging="360"/>
      </w:pPr>
    </w:lvl>
    <w:lvl w:ilvl="8" w:tplc="64208774" w:tentative="1">
      <w:start w:val="1"/>
      <w:numFmt w:val="lowerRoman"/>
      <w:lvlText w:val="%9."/>
      <w:lvlJc w:val="right"/>
      <w:pPr>
        <w:ind w:left="6480" w:hanging="180"/>
      </w:pPr>
    </w:lvl>
  </w:abstractNum>
  <w:abstractNum w:abstractNumId="30" w15:restartNumberingAfterBreak="0">
    <w:nsid w:val="583812CA"/>
    <w:multiLevelType w:val="hybridMultilevel"/>
    <w:tmpl w:val="F426F5B0"/>
    <w:lvl w:ilvl="0" w:tplc="C5FA7ED2">
      <w:start w:val="1"/>
      <w:numFmt w:val="upperLetter"/>
      <w:lvlText w:val="%1."/>
      <w:lvlJc w:val="left"/>
      <w:pPr>
        <w:ind w:left="1440" w:hanging="360"/>
      </w:pPr>
    </w:lvl>
    <w:lvl w:ilvl="1" w:tplc="DB0CDB22" w:tentative="1">
      <w:start w:val="1"/>
      <w:numFmt w:val="lowerLetter"/>
      <w:lvlText w:val="%2."/>
      <w:lvlJc w:val="left"/>
      <w:pPr>
        <w:ind w:left="2160" w:hanging="360"/>
      </w:pPr>
    </w:lvl>
    <w:lvl w:ilvl="2" w:tplc="50AEB066" w:tentative="1">
      <w:start w:val="1"/>
      <w:numFmt w:val="lowerRoman"/>
      <w:lvlText w:val="%3."/>
      <w:lvlJc w:val="right"/>
      <w:pPr>
        <w:ind w:left="2880" w:hanging="180"/>
      </w:pPr>
    </w:lvl>
    <w:lvl w:ilvl="3" w:tplc="A4CA5B2A" w:tentative="1">
      <w:start w:val="1"/>
      <w:numFmt w:val="decimal"/>
      <w:lvlText w:val="%4."/>
      <w:lvlJc w:val="left"/>
      <w:pPr>
        <w:ind w:left="3600" w:hanging="360"/>
      </w:pPr>
    </w:lvl>
    <w:lvl w:ilvl="4" w:tplc="CFD6EB7A" w:tentative="1">
      <w:start w:val="1"/>
      <w:numFmt w:val="lowerLetter"/>
      <w:lvlText w:val="%5."/>
      <w:lvlJc w:val="left"/>
      <w:pPr>
        <w:ind w:left="4320" w:hanging="360"/>
      </w:pPr>
    </w:lvl>
    <w:lvl w:ilvl="5" w:tplc="2988C764" w:tentative="1">
      <w:start w:val="1"/>
      <w:numFmt w:val="lowerRoman"/>
      <w:lvlText w:val="%6."/>
      <w:lvlJc w:val="right"/>
      <w:pPr>
        <w:ind w:left="5040" w:hanging="180"/>
      </w:pPr>
    </w:lvl>
    <w:lvl w:ilvl="6" w:tplc="FC889D5E" w:tentative="1">
      <w:start w:val="1"/>
      <w:numFmt w:val="decimal"/>
      <w:lvlText w:val="%7."/>
      <w:lvlJc w:val="left"/>
      <w:pPr>
        <w:ind w:left="5760" w:hanging="360"/>
      </w:pPr>
    </w:lvl>
    <w:lvl w:ilvl="7" w:tplc="90FCB874" w:tentative="1">
      <w:start w:val="1"/>
      <w:numFmt w:val="lowerLetter"/>
      <w:lvlText w:val="%8."/>
      <w:lvlJc w:val="left"/>
      <w:pPr>
        <w:ind w:left="6480" w:hanging="360"/>
      </w:pPr>
    </w:lvl>
    <w:lvl w:ilvl="8" w:tplc="B60C9D30" w:tentative="1">
      <w:start w:val="1"/>
      <w:numFmt w:val="lowerRoman"/>
      <w:lvlText w:val="%9."/>
      <w:lvlJc w:val="right"/>
      <w:pPr>
        <w:ind w:left="7200" w:hanging="180"/>
      </w:pPr>
    </w:lvl>
  </w:abstractNum>
  <w:abstractNum w:abstractNumId="31" w15:restartNumberingAfterBreak="0">
    <w:nsid w:val="5C3D5E8B"/>
    <w:multiLevelType w:val="hybridMultilevel"/>
    <w:tmpl w:val="31BED41E"/>
    <w:lvl w:ilvl="0" w:tplc="7D6C2E68">
      <w:start w:val="1"/>
      <w:numFmt w:val="upperLetter"/>
      <w:lvlText w:val="%1."/>
      <w:lvlJc w:val="left"/>
      <w:pPr>
        <w:ind w:left="1440" w:hanging="360"/>
      </w:pPr>
      <w:rPr>
        <w:b/>
        <w:bCs/>
      </w:rPr>
    </w:lvl>
    <w:lvl w:ilvl="1" w:tplc="CB60DFC4" w:tentative="1">
      <w:start w:val="1"/>
      <w:numFmt w:val="lowerLetter"/>
      <w:lvlText w:val="%2."/>
      <w:lvlJc w:val="left"/>
      <w:pPr>
        <w:ind w:left="1440" w:hanging="360"/>
      </w:pPr>
    </w:lvl>
    <w:lvl w:ilvl="2" w:tplc="149AAE0A" w:tentative="1">
      <w:start w:val="1"/>
      <w:numFmt w:val="lowerRoman"/>
      <w:lvlText w:val="%3."/>
      <w:lvlJc w:val="right"/>
      <w:pPr>
        <w:ind w:left="2160" w:hanging="180"/>
      </w:pPr>
    </w:lvl>
    <w:lvl w:ilvl="3" w:tplc="6340FBD8" w:tentative="1">
      <w:start w:val="1"/>
      <w:numFmt w:val="decimal"/>
      <w:lvlText w:val="%4."/>
      <w:lvlJc w:val="left"/>
      <w:pPr>
        <w:ind w:left="2880" w:hanging="360"/>
      </w:pPr>
    </w:lvl>
    <w:lvl w:ilvl="4" w:tplc="33D02958" w:tentative="1">
      <w:start w:val="1"/>
      <w:numFmt w:val="lowerLetter"/>
      <w:lvlText w:val="%5."/>
      <w:lvlJc w:val="left"/>
      <w:pPr>
        <w:ind w:left="3600" w:hanging="360"/>
      </w:pPr>
    </w:lvl>
    <w:lvl w:ilvl="5" w:tplc="90C6A75E" w:tentative="1">
      <w:start w:val="1"/>
      <w:numFmt w:val="lowerRoman"/>
      <w:lvlText w:val="%6."/>
      <w:lvlJc w:val="right"/>
      <w:pPr>
        <w:ind w:left="4320" w:hanging="180"/>
      </w:pPr>
    </w:lvl>
    <w:lvl w:ilvl="6" w:tplc="5888B216" w:tentative="1">
      <w:start w:val="1"/>
      <w:numFmt w:val="decimal"/>
      <w:lvlText w:val="%7."/>
      <w:lvlJc w:val="left"/>
      <w:pPr>
        <w:ind w:left="5040" w:hanging="360"/>
      </w:pPr>
    </w:lvl>
    <w:lvl w:ilvl="7" w:tplc="81BA3A1C" w:tentative="1">
      <w:start w:val="1"/>
      <w:numFmt w:val="lowerLetter"/>
      <w:lvlText w:val="%8."/>
      <w:lvlJc w:val="left"/>
      <w:pPr>
        <w:ind w:left="5760" w:hanging="360"/>
      </w:pPr>
    </w:lvl>
    <w:lvl w:ilvl="8" w:tplc="A054601E" w:tentative="1">
      <w:start w:val="1"/>
      <w:numFmt w:val="lowerRoman"/>
      <w:lvlText w:val="%9."/>
      <w:lvlJc w:val="right"/>
      <w:pPr>
        <w:ind w:left="6480" w:hanging="180"/>
      </w:pPr>
    </w:lvl>
  </w:abstractNum>
  <w:abstractNum w:abstractNumId="32" w15:restartNumberingAfterBreak="0">
    <w:nsid w:val="5D4E3FA3"/>
    <w:multiLevelType w:val="hybridMultilevel"/>
    <w:tmpl w:val="A96623DC"/>
    <w:lvl w:ilvl="0" w:tplc="3F14769C">
      <w:start w:val="1"/>
      <w:numFmt w:val="upperLetter"/>
      <w:lvlText w:val="%1."/>
      <w:lvlJc w:val="left"/>
      <w:pPr>
        <w:ind w:left="1440" w:hanging="360"/>
      </w:pPr>
      <w:rPr>
        <w:b/>
        <w:bCs/>
      </w:rPr>
    </w:lvl>
    <w:lvl w:ilvl="1" w:tplc="D02E0120" w:tentative="1">
      <w:start w:val="1"/>
      <w:numFmt w:val="lowerLetter"/>
      <w:lvlText w:val="%2."/>
      <w:lvlJc w:val="left"/>
      <w:pPr>
        <w:ind w:left="1440" w:hanging="360"/>
      </w:pPr>
    </w:lvl>
    <w:lvl w:ilvl="2" w:tplc="7D7C8A6C" w:tentative="1">
      <w:start w:val="1"/>
      <w:numFmt w:val="lowerRoman"/>
      <w:lvlText w:val="%3."/>
      <w:lvlJc w:val="right"/>
      <w:pPr>
        <w:ind w:left="2160" w:hanging="180"/>
      </w:pPr>
    </w:lvl>
    <w:lvl w:ilvl="3" w:tplc="D826CD18" w:tentative="1">
      <w:start w:val="1"/>
      <w:numFmt w:val="decimal"/>
      <w:lvlText w:val="%4."/>
      <w:lvlJc w:val="left"/>
      <w:pPr>
        <w:ind w:left="2880" w:hanging="360"/>
      </w:pPr>
    </w:lvl>
    <w:lvl w:ilvl="4" w:tplc="CB1442F8" w:tentative="1">
      <w:start w:val="1"/>
      <w:numFmt w:val="lowerLetter"/>
      <w:lvlText w:val="%5."/>
      <w:lvlJc w:val="left"/>
      <w:pPr>
        <w:ind w:left="3600" w:hanging="360"/>
      </w:pPr>
    </w:lvl>
    <w:lvl w:ilvl="5" w:tplc="78ACF956" w:tentative="1">
      <w:start w:val="1"/>
      <w:numFmt w:val="lowerRoman"/>
      <w:lvlText w:val="%6."/>
      <w:lvlJc w:val="right"/>
      <w:pPr>
        <w:ind w:left="4320" w:hanging="180"/>
      </w:pPr>
    </w:lvl>
    <w:lvl w:ilvl="6" w:tplc="DA2EDA70" w:tentative="1">
      <w:start w:val="1"/>
      <w:numFmt w:val="decimal"/>
      <w:lvlText w:val="%7."/>
      <w:lvlJc w:val="left"/>
      <w:pPr>
        <w:ind w:left="5040" w:hanging="360"/>
      </w:pPr>
    </w:lvl>
    <w:lvl w:ilvl="7" w:tplc="B27CB68A" w:tentative="1">
      <w:start w:val="1"/>
      <w:numFmt w:val="lowerLetter"/>
      <w:lvlText w:val="%8."/>
      <w:lvlJc w:val="left"/>
      <w:pPr>
        <w:ind w:left="5760" w:hanging="360"/>
      </w:pPr>
    </w:lvl>
    <w:lvl w:ilvl="8" w:tplc="6D2A4A6E" w:tentative="1">
      <w:start w:val="1"/>
      <w:numFmt w:val="lowerRoman"/>
      <w:lvlText w:val="%9."/>
      <w:lvlJc w:val="right"/>
      <w:pPr>
        <w:ind w:left="6480" w:hanging="180"/>
      </w:pPr>
    </w:lvl>
  </w:abstractNum>
  <w:abstractNum w:abstractNumId="33" w15:restartNumberingAfterBreak="0">
    <w:nsid w:val="5E1806BC"/>
    <w:multiLevelType w:val="hybridMultilevel"/>
    <w:tmpl w:val="AFA02208"/>
    <w:lvl w:ilvl="0" w:tplc="410CFC58">
      <w:start w:val="1"/>
      <w:numFmt w:val="upperLetter"/>
      <w:lvlText w:val="%1."/>
      <w:lvlJc w:val="left"/>
      <w:pPr>
        <w:ind w:left="1080" w:hanging="360"/>
      </w:pPr>
      <w:rPr>
        <w:rFonts w:hint="default"/>
      </w:rPr>
    </w:lvl>
    <w:lvl w:ilvl="1" w:tplc="67C42EDC" w:tentative="1">
      <w:start w:val="1"/>
      <w:numFmt w:val="lowerLetter"/>
      <w:lvlText w:val="%2."/>
      <w:lvlJc w:val="left"/>
      <w:pPr>
        <w:ind w:left="1800" w:hanging="360"/>
      </w:pPr>
    </w:lvl>
    <w:lvl w:ilvl="2" w:tplc="363C2304" w:tentative="1">
      <w:start w:val="1"/>
      <w:numFmt w:val="lowerRoman"/>
      <w:lvlText w:val="%3."/>
      <w:lvlJc w:val="right"/>
      <w:pPr>
        <w:ind w:left="2520" w:hanging="180"/>
      </w:pPr>
    </w:lvl>
    <w:lvl w:ilvl="3" w:tplc="9AD45850" w:tentative="1">
      <w:start w:val="1"/>
      <w:numFmt w:val="decimal"/>
      <w:lvlText w:val="%4."/>
      <w:lvlJc w:val="left"/>
      <w:pPr>
        <w:ind w:left="3240" w:hanging="360"/>
      </w:pPr>
    </w:lvl>
    <w:lvl w:ilvl="4" w:tplc="80F843FE" w:tentative="1">
      <w:start w:val="1"/>
      <w:numFmt w:val="lowerLetter"/>
      <w:lvlText w:val="%5."/>
      <w:lvlJc w:val="left"/>
      <w:pPr>
        <w:ind w:left="3960" w:hanging="360"/>
      </w:pPr>
    </w:lvl>
    <w:lvl w:ilvl="5" w:tplc="BB02B1A8" w:tentative="1">
      <w:start w:val="1"/>
      <w:numFmt w:val="lowerRoman"/>
      <w:lvlText w:val="%6."/>
      <w:lvlJc w:val="right"/>
      <w:pPr>
        <w:ind w:left="4680" w:hanging="180"/>
      </w:pPr>
    </w:lvl>
    <w:lvl w:ilvl="6" w:tplc="F1781F74" w:tentative="1">
      <w:start w:val="1"/>
      <w:numFmt w:val="decimal"/>
      <w:lvlText w:val="%7."/>
      <w:lvlJc w:val="left"/>
      <w:pPr>
        <w:ind w:left="5400" w:hanging="360"/>
      </w:pPr>
    </w:lvl>
    <w:lvl w:ilvl="7" w:tplc="2CBED770" w:tentative="1">
      <w:start w:val="1"/>
      <w:numFmt w:val="lowerLetter"/>
      <w:lvlText w:val="%8."/>
      <w:lvlJc w:val="left"/>
      <w:pPr>
        <w:ind w:left="6120" w:hanging="360"/>
      </w:pPr>
    </w:lvl>
    <w:lvl w:ilvl="8" w:tplc="A28EA972" w:tentative="1">
      <w:start w:val="1"/>
      <w:numFmt w:val="lowerRoman"/>
      <w:lvlText w:val="%9."/>
      <w:lvlJc w:val="right"/>
      <w:pPr>
        <w:ind w:left="6840" w:hanging="180"/>
      </w:pPr>
    </w:lvl>
  </w:abstractNum>
  <w:abstractNum w:abstractNumId="34" w15:restartNumberingAfterBreak="0">
    <w:nsid w:val="5E80153C"/>
    <w:multiLevelType w:val="hybridMultilevel"/>
    <w:tmpl w:val="611853E8"/>
    <w:lvl w:ilvl="0" w:tplc="149AD2F6">
      <w:start w:val="1"/>
      <w:numFmt w:val="decimal"/>
      <w:lvlText w:val="%1."/>
      <w:lvlJc w:val="left"/>
      <w:pPr>
        <w:ind w:left="1080" w:hanging="720"/>
      </w:pPr>
      <w:rPr>
        <w:rFonts w:hint="default"/>
        <w:u w:val="none"/>
      </w:rPr>
    </w:lvl>
    <w:lvl w:ilvl="1" w:tplc="DA7A13D8" w:tentative="1">
      <w:start w:val="1"/>
      <w:numFmt w:val="lowerLetter"/>
      <w:lvlText w:val="%2."/>
      <w:lvlJc w:val="left"/>
      <w:pPr>
        <w:ind w:left="1440" w:hanging="360"/>
      </w:pPr>
    </w:lvl>
    <w:lvl w:ilvl="2" w:tplc="BCCA3152" w:tentative="1">
      <w:start w:val="1"/>
      <w:numFmt w:val="lowerRoman"/>
      <w:lvlText w:val="%3."/>
      <w:lvlJc w:val="right"/>
      <w:pPr>
        <w:ind w:left="2160" w:hanging="180"/>
      </w:pPr>
    </w:lvl>
    <w:lvl w:ilvl="3" w:tplc="698238F2" w:tentative="1">
      <w:start w:val="1"/>
      <w:numFmt w:val="decimal"/>
      <w:lvlText w:val="%4."/>
      <w:lvlJc w:val="left"/>
      <w:pPr>
        <w:ind w:left="2880" w:hanging="360"/>
      </w:pPr>
    </w:lvl>
    <w:lvl w:ilvl="4" w:tplc="FE023C9C" w:tentative="1">
      <w:start w:val="1"/>
      <w:numFmt w:val="lowerLetter"/>
      <w:lvlText w:val="%5."/>
      <w:lvlJc w:val="left"/>
      <w:pPr>
        <w:ind w:left="3600" w:hanging="360"/>
      </w:pPr>
    </w:lvl>
    <w:lvl w:ilvl="5" w:tplc="BD306CDA" w:tentative="1">
      <w:start w:val="1"/>
      <w:numFmt w:val="lowerRoman"/>
      <w:lvlText w:val="%6."/>
      <w:lvlJc w:val="right"/>
      <w:pPr>
        <w:ind w:left="4320" w:hanging="180"/>
      </w:pPr>
    </w:lvl>
    <w:lvl w:ilvl="6" w:tplc="4ABED2B2" w:tentative="1">
      <w:start w:val="1"/>
      <w:numFmt w:val="decimal"/>
      <w:lvlText w:val="%7."/>
      <w:lvlJc w:val="left"/>
      <w:pPr>
        <w:ind w:left="5040" w:hanging="360"/>
      </w:pPr>
    </w:lvl>
    <w:lvl w:ilvl="7" w:tplc="B4C6C492" w:tentative="1">
      <w:start w:val="1"/>
      <w:numFmt w:val="lowerLetter"/>
      <w:lvlText w:val="%8."/>
      <w:lvlJc w:val="left"/>
      <w:pPr>
        <w:ind w:left="5760" w:hanging="360"/>
      </w:pPr>
    </w:lvl>
    <w:lvl w:ilvl="8" w:tplc="B798E008" w:tentative="1">
      <w:start w:val="1"/>
      <w:numFmt w:val="lowerRoman"/>
      <w:lvlText w:val="%9."/>
      <w:lvlJc w:val="right"/>
      <w:pPr>
        <w:ind w:left="6480" w:hanging="180"/>
      </w:pPr>
    </w:lvl>
  </w:abstractNum>
  <w:abstractNum w:abstractNumId="35" w15:restartNumberingAfterBreak="0">
    <w:nsid w:val="5F62046A"/>
    <w:multiLevelType w:val="hybridMultilevel"/>
    <w:tmpl w:val="398409A2"/>
    <w:lvl w:ilvl="0" w:tplc="B06CB4A2">
      <w:start w:val="1"/>
      <w:numFmt w:val="upperLetter"/>
      <w:lvlText w:val="%1."/>
      <w:lvlJc w:val="left"/>
      <w:pPr>
        <w:ind w:left="720" w:hanging="360"/>
      </w:pPr>
    </w:lvl>
    <w:lvl w:ilvl="1" w:tplc="4F8AD550" w:tentative="1">
      <w:start w:val="1"/>
      <w:numFmt w:val="lowerLetter"/>
      <w:lvlText w:val="%2."/>
      <w:lvlJc w:val="left"/>
      <w:pPr>
        <w:ind w:left="1440" w:hanging="360"/>
      </w:pPr>
    </w:lvl>
    <w:lvl w:ilvl="2" w:tplc="F440FCC6" w:tentative="1">
      <w:start w:val="1"/>
      <w:numFmt w:val="lowerRoman"/>
      <w:lvlText w:val="%3."/>
      <w:lvlJc w:val="right"/>
      <w:pPr>
        <w:ind w:left="2160" w:hanging="180"/>
      </w:pPr>
    </w:lvl>
    <w:lvl w:ilvl="3" w:tplc="F13647FE" w:tentative="1">
      <w:start w:val="1"/>
      <w:numFmt w:val="decimal"/>
      <w:lvlText w:val="%4."/>
      <w:lvlJc w:val="left"/>
      <w:pPr>
        <w:ind w:left="2880" w:hanging="360"/>
      </w:pPr>
    </w:lvl>
    <w:lvl w:ilvl="4" w:tplc="5B9AA1AE" w:tentative="1">
      <w:start w:val="1"/>
      <w:numFmt w:val="lowerLetter"/>
      <w:lvlText w:val="%5."/>
      <w:lvlJc w:val="left"/>
      <w:pPr>
        <w:ind w:left="3600" w:hanging="360"/>
      </w:pPr>
    </w:lvl>
    <w:lvl w:ilvl="5" w:tplc="29D899D0" w:tentative="1">
      <w:start w:val="1"/>
      <w:numFmt w:val="lowerRoman"/>
      <w:lvlText w:val="%6."/>
      <w:lvlJc w:val="right"/>
      <w:pPr>
        <w:ind w:left="4320" w:hanging="180"/>
      </w:pPr>
    </w:lvl>
    <w:lvl w:ilvl="6" w:tplc="6672BC84" w:tentative="1">
      <w:start w:val="1"/>
      <w:numFmt w:val="decimal"/>
      <w:lvlText w:val="%7."/>
      <w:lvlJc w:val="left"/>
      <w:pPr>
        <w:ind w:left="5040" w:hanging="360"/>
      </w:pPr>
    </w:lvl>
    <w:lvl w:ilvl="7" w:tplc="B13615D0" w:tentative="1">
      <w:start w:val="1"/>
      <w:numFmt w:val="lowerLetter"/>
      <w:lvlText w:val="%8."/>
      <w:lvlJc w:val="left"/>
      <w:pPr>
        <w:ind w:left="5760" w:hanging="360"/>
      </w:pPr>
    </w:lvl>
    <w:lvl w:ilvl="8" w:tplc="535684AE" w:tentative="1">
      <w:start w:val="1"/>
      <w:numFmt w:val="lowerRoman"/>
      <w:lvlText w:val="%9."/>
      <w:lvlJc w:val="right"/>
      <w:pPr>
        <w:ind w:left="6480" w:hanging="180"/>
      </w:pPr>
    </w:lvl>
  </w:abstractNum>
  <w:abstractNum w:abstractNumId="36" w15:restartNumberingAfterBreak="0">
    <w:nsid w:val="609C0FF2"/>
    <w:multiLevelType w:val="hybridMultilevel"/>
    <w:tmpl w:val="FD0E9CCA"/>
    <w:lvl w:ilvl="0" w:tplc="68A6361E">
      <w:start w:val="1"/>
      <w:numFmt w:val="decimal"/>
      <w:lvlText w:val="%1."/>
      <w:lvlJc w:val="left"/>
      <w:pPr>
        <w:ind w:left="360" w:hanging="360"/>
      </w:pPr>
      <w:rPr>
        <w:rFonts w:hint="default"/>
      </w:rPr>
    </w:lvl>
    <w:lvl w:ilvl="1" w:tplc="80769248" w:tentative="1">
      <w:start w:val="1"/>
      <w:numFmt w:val="lowerLetter"/>
      <w:lvlText w:val="%2."/>
      <w:lvlJc w:val="left"/>
      <w:pPr>
        <w:ind w:left="1080" w:hanging="360"/>
      </w:pPr>
    </w:lvl>
    <w:lvl w:ilvl="2" w:tplc="75CA4324" w:tentative="1">
      <w:start w:val="1"/>
      <w:numFmt w:val="lowerRoman"/>
      <w:lvlText w:val="%3."/>
      <w:lvlJc w:val="right"/>
      <w:pPr>
        <w:ind w:left="1800" w:hanging="180"/>
      </w:pPr>
    </w:lvl>
    <w:lvl w:ilvl="3" w:tplc="1C487A0C" w:tentative="1">
      <w:start w:val="1"/>
      <w:numFmt w:val="decimal"/>
      <w:lvlText w:val="%4."/>
      <w:lvlJc w:val="left"/>
      <w:pPr>
        <w:ind w:left="2520" w:hanging="360"/>
      </w:pPr>
    </w:lvl>
    <w:lvl w:ilvl="4" w:tplc="BBF42C9A" w:tentative="1">
      <w:start w:val="1"/>
      <w:numFmt w:val="lowerLetter"/>
      <w:lvlText w:val="%5."/>
      <w:lvlJc w:val="left"/>
      <w:pPr>
        <w:ind w:left="3240" w:hanging="360"/>
      </w:pPr>
    </w:lvl>
    <w:lvl w:ilvl="5" w:tplc="5D608BCE" w:tentative="1">
      <w:start w:val="1"/>
      <w:numFmt w:val="lowerRoman"/>
      <w:lvlText w:val="%6."/>
      <w:lvlJc w:val="right"/>
      <w:pPr>
        <w:ind w:left="3960" w:hanging="180"/>
      </w:pPr>
    </w:lvl>
    <w:lvl w:ilvl="6" w:tplc="F1E688EA" w:tentative="1">
      <w:start w:val="1"/>
      <w:numFmt w:val="decimal"/>
      <w:lvlText w:val="%7."/>
      <w:lvlJc w:val="left"/>
      <w:pPr>
        <w:ind w:left="4680" w:hanging="360"/>
      </w:pPr>
    </w:lvl>
    <w:lvl w:ilvl="7" w:tplc="1CF0AD78" w:tentative="1">
      <w:start w:val="1"/>
      <w:numFmt w:val="lowerLetter"/>
      <w:lvlText w:val="%8."/>
      <w:lvlJc w:val="left"/>
      <w:pPr>
        <w:ind w:left="5400" w:hanging="360"/>
      </w:pPr>
    </w:lvl>
    <w:lvl w:ilvl="8" w:tplc="782A6060" w:tentative="1">
      <w:start w:val="1"/>
      <w:numFmt w:val="lowerRoman"/>
      <w:lvlText w:val="%9."/>
      <w:lvlJc w:val="right"/>
      <w:pPr>
        <w:ind w:left="6120" w:hanging="180"/>
      </w:pPr>
    </w:lvl>
  </w:abstractNum>
  <w:abstractNum w:abstractNumId="37" w15:restartNumberingAfterBreak="0">
    <w:nsid w:val="62465C13"/>
    <w:multiLevelType w:val="hybridMultilevel"/>
    <w:tmpl w:val="071888DE"/>
    <w:lvl w:ilvl="0" w:tplc="0AEEAB5E">
      <w:start w:val="1"/>
      <w:numFmt w:val="bullet"/>
      <w:lvlText w:val=""/>
      <w:lvlJc w:val="left"/>
      <w:pPr>
        <w:ind w:left="720" w:hanging="360"/>
      </w:pPr>
      <w:rPr>
        <w:rFonts w:ascii="Symbol" w:hAnsi="Symbol" w:hint="default"/>
      </w:rPr>
    </w:lvl>
    <w:lvl w:ilvl="1" w:tplc="DEA6141E" w:tentative="1">
      <w:start w:val="1"/>
      <w:numFmt w:val="bullet"/>
      <w:lvlText w:val="o"/>
      <w:lvlJc w:val="left"/>
      <w:pPr>
        <w:ind w:left="1440" w:hanging="360"/>
      </w:pPr>
      <w:rPr>
        <w:rFonts w:ascii="Courier New" w:hAnsi="Courier New" w:cs="Courier New" w:hint="default"/>
      </w:rPr>
    </w:lvl>
    <w:lvl w:ilvl="2" w:tplc="261A1782" w:tentative="1">
      <w:start w:val="1"/>
      <w:numFmt w:val="bullet"/>
      <w:lvlText w:val=""/>
      <w:lvlJc w:val="left"/>
      <w:pPr>
        <w:ind w:left="2160" w:hanging="360"/>
      </w:pPr>
      <w:rPr>
        <w:rFonts w:ascii="Wingdings" w:hAnsi="Wingdings" w:hint="default"/>
      </w:rPr>
    </w:lvl>
    <w:lvl w:ilvl="3" w:tplc="3ECEB3A0" w:tentative="1">
      <w:start w:val="1"/>
      <w:numFmt w:val="bullet"/>
      <w:lvlText w:val=""/>
      <w:lvlJc w:val="left"/>
      <w:pPr>
        <w:ind w:left="2880" w:hanging="360"/>
      </w:pPr>
      <w:rPr>
        <w:rFonts w:ascii="Symbol" w:hAnsi="Symbol" w:hint="default"/>
      </w:rPr>
    </w:lvl>
    <w:lvl w:ilvl="4" w:tplc="A2C25642" w:tentative="1">
      <w:start w:val="1"/>
      <w:numFmt w:val="bullet"/>
      <w:lvlText w:val="o"/>
      <w:lvlJc w:val="left"/>
      <w:pPr>
        <w:ind w:left="3600" w:hanging="360"/>
      </w:pPr>
      <w:rPr>
        <w:rFonts w:ascii="Courier New" w:hAnsi="Courier New" w:cs="Courier New" w:hint="default"/>
      </w:rPr>
    </w:lvl>
    <w:lvl w:ilvl="5" w:tplc="8628551C" w:tentative="1">
      <w:start w:val="1"/>
      <w:numFmt w:val="bullet"/>
      <w:lvlText w:val=""/>
      <w:lvlJc w:val="left"/>
      <w:pPr>
        <w:ind w:left="4320" w:hanging="360"/>
      </w:pPr>
      <w:rPr>
        <w:rFonts w:ascii="Wingdings" w:hAnsi="Wingdings" w:hint="default"/>
      </w:rPr>
    </w:lvl>
    <w:lvl w:ilvl="6" w:tplc="78A0FB1A" w:tentative="1">
      <w:start w:val="1"/>
      <w:numFmt w:val="bullet"/>
      <w:lvlText w:val=""/>
      <w:lvlJc w:val="left"/>
      <w:pPr>
        <w:ind w:left="5040" w:hanging="360"/>
      </w:pPr>
      <w:rPr>
        <w:rFonts w:ascii="Symbol" w:hAnsi="Symbol" w:hint="default"/>
      </w:rPr>
    </w:lvl>
    <w:lvl w:ilvl="7" w:tplc="BA9A3EAC" w:tentative="1">
      <w:start w:val="1"/>
      <w:numFmt w:val="bullet"/>
      <w:lvlText w:val="o"/>
      <w:lvlJc w:val="left"/>
      <w:pPr>
        <w:ind w:left="5760" w:hanging="360"/>
      </w:pPr>
      <w:rPr>
        <w:rFonts w:ascii="Courier New" w:hAnsi="Courier New" w:cs="Courier New" w:hint="default"/>
      </w:rPr>
    </w:lvl>
    <w:lvl w:ilvl="8" w:tplc="A49EE18C" w:tentative="1">
      <w:start w:val="1"/>
      <w:numFmt w:val="bullet"/>
      <w:lvlText w:val=""/>
      <w:lvlJc w:val="left"/>
      <w:pPr>
        <w:ind w:left="6480" w:hanging="360"/>
      </w:pPr>
      <w:rPr>
        <w:rFonts w:ascii="Wingdings" w:hAnsi="Wingdings" w:hint="default"/>
      </w:rPr>
    </w:lvl>
  </w:abstractNum>
  <w:abstractNum w:abstractNumId="38" w15:restartNumberingAfterBreak="0">
    <w:nsid w:val="67100E22"/>
    <w:multiLevelType w:val="hybridMultilevel"/>
    <w:tmpl w:val="2F681216"/>
    <w:lvl w:ilvl="0" w:tplc="5EF67AFC">
      <w:start w:val="1"/>
      <w:numFmt w:val="decimal"/>
      <w:lvlText w:val="%1."/>
      <w:lvlJc w:val="left"/>
      <w:pPr>
        <w:ind w:left="720" w:hanging="360"/>
      </w:pPr>
      <w:rPr>
        <w:rFonts w:hint="default"/>
      </w:rPr>
    </w:lvl>
    <w:lvl w:ilvl="1" w:tplc="A19C5F22" w:tentative="1">
      <w:start w:val="1"/>
      <w:numFmt w:val="lowerLetter"/>
      <w:lvlText w:val="%2."/>
      <w:lvlJc w:val="left"/>
      <w:pPr>
        <w:ind w:left="1440" w:hanging="360"/>
      </w:pPr>
    </w:lvl>
    <w:lvl w:ilvl="2" w:tplc="17BCD6CA" w:tentative="1">
      <w:start w:val="1"/>
      <w:numFmt w:val="lowerRoman"/>
      <w:lvlText w:val="%3."/>
      <w:lvlJc w:val="right"/>
      <w:pPr>
        <w:ind w:left="2160" w:hanging="180"/>
      </w:pPr>
    </w:lvl>
    <w:lvl w:ilvl="3" w:tplc="7BACDC9C" w:tentative="1">
      <w:start w:val="1"/>
      <w:numFmt w:val="decimal"/>
      <w:lvlText w:val="%4."/>
      <w:lvlJc w:val="left"/>
      <w:pPr>
        <w:ind w:left="2880" w:hanging="360"/>
      </w:pPr>
    </w:lvl>
    <w:lvl w:ilvl="4" w:tplc="F61671B6" w:tentative="1">
      <w:start w:val="1"/>
      <w:numFmt w:val="lowerLetter"/>
      <w:lvlText w:val="%5."/>
      <w:lvlJc w:val="left"/>
      <w:pPr>
        <w:ind w:left="3600" w:hanging="360"/>
      </w:pPr>
    </w:lvl>
    <w:lvl w:ilvl="5" w:tplc="C46C08EC" w:tentative="1">
      <w:start w:val="1"/>
      <w:numFmt w:val="lowerRoman"/>
      <w:lvlText w:val="%6."/>
      <w:lvlJc w:val="right"/>
      <w:pPr>
        <w:ind w:left="4320" w:hanging="180"/>
      </w:pPr>
    </w:lvl>
    <w:lvl w:ilvl="6" w:tplc="C952FFE8" w:tentative="1">
      <w:start w:val="1"/>
      <w:numFmt w:val="decimal"/>
      <w:lvlText w:val="%7."/>
      <w:lvlJc w:val="left"/>
      <w:pPr>
        <w:ind w:left="5040" w:hanging="360"/>
      </w:pPr>
    </w:lvl>
    <w:lvl w:ilvl="7" w:tplc="1DCCA3D0" w:tentative="1">
      <w:start w:val="1"/>
      <w:numFmt w:val="lowerLetter"/>
      <w:lvlText w:val="%8."/>
      <w:lvlJc w:val="left"/>
      <w:pPr>
        <w:ind w:left="5760" w:hanging="360"/>
      </w:pPr>
    </w:lvl>
    <w:lvl w:ilvl="8" w:tplc="111A6B74" w:tentative="1">
      <w:start w:val="1"/>
      <w:numFmt w:val="lowerRoman"/>
      <w:lvlText w:val="%9."/>
      <w:lvlJc w:val="right"/>
      <w:pPr>
        <w:ind w:left="6480" w:hanging="180"/>
      </w:pPr>
    </w:lvl>
  </w:abstractNum>
  <w:abstractNum w:abstractNumId="39" w15:restartNumberingAfterBreak="0">
    <w:nsid w:val="69BA6030"/>
    <w:multiLevelType w:val="hybridMultilevel"/>
    <w:tmpl w:val="08B2EBB6"/>
    <w:lvl w:ilvl="0" w:tplc="B3AC5190">
      <w:start w:val="1"/>
      <w:numFmt w:val="decimal"/>
      <w:lvlText w:val="%1."/>
      <w:lvlJc w:val="left"/>
      <w:pPr>
        <w:ind w:left="720" w:hanging="360"/>
      </w:pPr>
      <w:rPr>
        <w:rFonts w:hint="default"/>
      </w:rPr>
    </w:lvl>
    <w:lvl w:ilvl="1" w:tplc="8AAA418A" w:tentative="1">
      <w:start w:val="1"/>
      <w:numFmt w:val="lowerLetter"/>
      <w:lvlText w:val="%2."/>
      <w:lvlJc w:val="left"/>
      <w:pPr>
        <w:ind w:left="1440" w:hanging="360"/>
      </w:pPr>
    </w:lvl>
    <w:lvl w:ilvl="2" w:tplc="C5D89FA6" w:tentative="1">
      <w:start w:val="1"/>
      <w:numFmt w:val="lowerRoman"/>
      <w:lvlText w:val="%3."/>
      <w:lvlJc w:val="right"/>
      <w:pPr>
        <w:ind w:left="2160" w:hanging="180"/>
      </w:pPr>
    </w:lvl>
    <w:lvl w:ilvl="3" w:tplc="206C5116" w:tentative="1">
      <w:start w:val="1"/>
      <w:numFmt w:val="decimal"/>
      <w:lvlText w:val="%4."/>
      <w:lvlJc w:val="left"/>
      <w:pPr>
        <w:ind w:left="2880" w:hanging="360"/>
      </w:pPr>
    </w:lvl>
    <w:lvl w:ilvl="4" w:tplc="445A9278" w:tentative="1">
      <w:start w:val="1"/>
      <w:numFmt w:val="lowerLetter"/>
      <w:lvlText w:val="%5."/>
      <w:lvlJc w:val="left"/>
      <w:pPr>
        <w:ind w:left="3600" w:hanging="360"/>
      </w:pPr>
    </w:lvl>
    <w:lvl w:ilvl="5" w:tplc="8F94B998" w:tentative="1">
      <w:start w:val="1"/>
      <w:numFmt w:val="lowerRoman"/>
      <w:lvlText w:val="%6."/>
      <w:lvlJc w:val="right"/>
      <w:pPr>
        <w:ind w:left="4320" w:hanging="180"/>
      </w:pPr>
    </w:lvl>
    <w:lvl w:ilvl="6" w:tplc="9C32CFC0" w:tentative="1">
      <w:start w:val="1"/>
      <w:numFmt w:val="decimal"/>
      <w:lvlText w:val="%7."/>
      <w:lvlJc w:val="left"/>
      <w:pPr>
        <w:ind w:left="5040" w:hanging="360"/>
      </w:pPr>
    </w:lvl>
    <w:lvl w:ilvl="7" w:tplc="88548302" w:tentative="1">
      <w:start w:val="1"/>
      <w:numFmt w:val="lowerLetter"/>
      <w:lvlText w:val="%8."/>
      <w:lvlJc w:val="left"/>
      <w:pPr>
        <w:ind w:left="5760" w:hanging="360"/>
      </w:pPr>
    </w:lvl>
    <w:lvl w:ilvl="8" w:tplc="421A7134" w:tentative="1">
      <w:start w:val="1"/>
      <w:numFmt w:val="lowerRoman"/>
      <w:lvlText w:val="%9."/>
      <w:lvlJc w:val="right"/>
      <w:pPr>
        <w:ind w:left="6480" w:hanging="180"/>
      </w:pPr>
    </w:lvl>
  </w:abstractNum>
  <w:abstractNum w:abstractNumId="40" w15:restartNumberingAfterBreak="0">
    <w:nsid w:val="6CBA5DBE"/>
    <w:multiLevelType w:val="hybridMultilevel"/>
    <w:tmpl w:val="ECB2ED00"/>
    <w:lvl w:ilvl="0" w:tplc="8B84B888">
      <w:start w:val="1"/>
      <w:numFmt w:val="decimal"/>
      <w:lvlText w:val="%1."/>
      <w:lvlJc w:val="left"/>
      <w:pPr>
        <w:ind w:left="720" w:hanging="360"/>
      </w:pPr>
      <w:rPr>
        <w:rFonts w:hint="default"/>
        <w:b/>
        <w:bCs/>
        <w:u w:val="none"/>
      </w:rPr>
    </w:lvl>
    <w:lvl w:ilvl="1" w:tplc="C054D2FE" w:tentative="1">
      <w:start w:val="1"/>
      <w:numFmt w:val="lowerLetter"/>
      <w:lvlText w:val="%2."/>
      <w:lvlJc w:val="left"/>
      <w:pPr>
        <w:ind w:left="1440" w:hanging="360"/>
      </w:pPr>
    </w:lvl>
    <w:lvl w:ilvl="2" w:tplc="D234AA34" w:tentative="1">
      <w:start w:val="1"/>
      <w:numFmt w:val="lowerRoman"/>
      <w:lvlText w:val="%3."/>
      <w:lvlJc w:val="right"/>
      <w:pPr>
        <w:ind w:left="2160" w:hanging="180"/>
      </w:pPr>
    </w:lvl>
    <w:lvl w:ilvl="3" w:tplc="21B2FEA4" w:tentative="1">
      <w:start w:val="1"/>
      <w:numFmt w:val="decimal"/>
      <w:lvlText w:val="%4."/>
      <w:lvlJc w:val="left"/>
      <w:pPr>
        <w:ind w:left="2880" w:hanging="360"/>
      </w:pPr>
    </w:lvl>
    <w:lvl w:ilvl="4" w:tplc="682258C6" w:tentative="1">
      <w:start w:val="1"/>
      <w:numFmt w:val="lowerLetter"/>
      <w:lvlText w:val="%5."/>
      <w:lvlJc w:val="left"/>
      <w:pPr>
        <w:ind w:left="3600" w:hanging="360"/>
      </w:pPr>
    </w:lvl>
    <w:lvl w:ilvl="5" w:tplc="1F3E169A" w:tentative="1">
      <w:start w:val="1"/>
      <w:numFmt w:val="lowerRoman"/>
      <w:lvlText w:val="%6."/>
      <w:lvlJc w:val="right"/>
      <w:pPr>
        <w:ind w:left="4320" w:hanging="180"/>
      </w:pPr>
    </w:lvl>
    <w:lvl w:ilvl="6" w:tplc="83C82390" w:tentative="1">
      <w:start w:val="1"/>
      <w:numFmt w:val="decimal"/>
      <w:lvlText w:val="%7."/>
      <w:lvlJc w:val="left"/>
      <w:pPr>
        <w:ind w:left="5040" w:hanging="360"/>
      </w:pPr>
    </w:lvl>
    <w:lvl w:ilvl="7" w:tplc="C7CA39DC" w:tentative="1">
      <w:start w:val="1"/>
      <w:numFmt w:val="lowerLetter"/>
      <w:lvlText w:val="%8."/>
      <w:lvlJc w:val="left"/>
      <w:pPr>
        <w:ind w:left="5760" w:hanging="360"/>
      </w:pPr>
    </w:lvl>
    <w:lvl w:ilvl="8" w:tplc="FFE820E4" w:tentative="1">
      <w:start w:val="1"/>
      <w:numFmt w:val="lowerRoman"/>
      <w:lvlText w:val="%9."/>
      <w:lvlJc w:val="right"/>
      <w:pPr>
        <w:ind w:left="6480" w:hanging="180"/>
      </w:pPr>
    </w:lvl>
  </w:abstractNum>
  <w:abstractNum w:abstractNumId="41" w15:restartNumberingAfterBreak="0">
    <w:nsid w:val="6D3A1B09"/>
    <w:multiLevelType w:val="hybridMultilevel"/>
    <w:tmpl w:val="A7B4352A"/>
    <w:lvl w:ilvl="0" w:tplc="3CA4B5B0">
      <w:start w:val="1"/>
      <w:numFmt w:val="decimal"/>
      <w:lvlText w:val="%1."/>
      <w:lvlJc w:val="left"/>
      <w:pPr>
        <w:ind w:left="720" w:hanging="360"/>
      </w:pPr>
      <w:rPr>
        <w:rFonts w:hint="default"/>
        <w:b/>
        <w:bCs/>
        <w:u w:val="none"/>
      </w:rPr>
    </w:lvl>
    <w:lvl w:ilvl="1" w:tplc="B1160D30" w:tentative="1">
      <w:start w:val="1"/>
      <w:numFmt w:val="lowerLetter"/>
      <w:lvlText w:val="%2."/>
      <w:lvlJc w:val="left"/>
      <w:pPr>
        <w:ind w:left="1440" w:hanging="360"/>
      </w:pPr>
    </w:lvl>
    <w:lvl w:ilvl="2" w:tplc="2B967824" w:tentative="1">
      <w:start w:val="1"/>
      <w:numFmt w:val="lowerRoman"/>
      <w:lvlText w:val="%3."/>
      <w:lvlJc w:val="right"/>
      <w:pPr>
        <w:ind w:left="2160" w:hanging="180"/>
      </w:pPr>
    </w:lvl>
    <w:lvl w:ilvl="3" w:tplc="64882220" w:tentative="1">
      <w:start w:val="1"/>
      <w:numFmt w:val="decimal"/>
      <w:lvlText w:val="%4."/>
      <w:lvlJc w:val="left"/>
      <w:pPr>
        <w:ind w:left="2880" w:hanging="360"/>
      </w:pPr>
    </w:lvl>
    <w:lvl w:ilvl="4" w:tplc="83C0EB64" w:tentative="1">
      <w:start w:val="1"/>
      <w:numFmt w:val="lowerLetter"/>
      <w:lvlText w:val="%5."/>
      <w:lvlJc w:val="left"/>
      <w:pPr>
        <w:ind w:left="3600" w:hanging="360"/>
      </w:pPr>
    </w:lvl>
    <w:lvl w:ilvl="5" w:tplc="F8C40A00" w:tentative="1">
      <w:start w:val="1"/>
      <w:numFmt w:val="lowerRoman"/>
      <w:lvlText w:val="%6."/>
      <w:lvlJc w:val="right"/>
      <w:pPr>
        <w:ind w:left="4320" w:hanging="180"/>
      </w:pPr>
    </w:lvl>
    <w:lvl w:ilvl="6" w:tplc="015CA946" w:tentative="1">
      <w:start w:val="1"/>
      <w:numFmt w:val="decimal"/>
      <w:lvlText w:val="%7."/>
      <w:lvlJc w:val="left"/>
      <w:pPr>
        <w:ind w:left="5040" w:hanging="360"/>
      </w:pPr>
    </w:lvl>
    <w:lvl w:ilvl="7" w:tplc="977E3C0C" w:tentative="1">
      <w:start w:val="1"/>
      <w:numFmt w:val="lowerLetter"/>
      <w:lvlText w:val="%8."/>
      <w:lvlJc w:val="left"/>
      <w:pPr>
        <w:ind w:left="5760" w:hanging="360"/>
      </w:pPr>
    </w:lvl>
    <w:lvl w:ilvl="8" w:tplc="EA3467FE" w:tentative="1">
      <w:start w:val="1"/>
      <w:numFmt w:val="lowerRoman"/>
      <w:lvlText w:val="%9."/>
      <w:lvlJc w:val="right"/>
      <w:pPr>
        <w:ind w:left="6480" w:hanging="180"/>
      </w:pPr>
    </w:lvl>
  </w:abstractNum>
  <w:abstractNum w:abstractNumId="42" w15:restartNumberingAfterBreak="0">
    <w:nsid w:val="727713A8"/>
    <w:multiLevelType w:val="hybridMultilevel"/>
    <w:tmpl w:val="F8FC8F0A"/>
    <w:lvl w:ilvl="0" w:tplc="D806EB3C">
      <w:start w:val="1"/>
      <w:numFmt w:val="upperLetter"/>
      <w:lvlText w:val="%1."/>
      <w:lvlJc w:val="left"/>
      <w:pPr>
        <w:ind w:left="2160" w:hanging="360"/>
      </w:pPr>
    </w:lvl>
    <w:lvl w:ilvl="1" w:tplc="1D00E98A" w:tentative="1">
      <w:start w:val="1"/>
      <w:numFmt w:val="lowerLetter"/>
      <w:lvlText w:val="%2."/>
      <w:lvlJc w:val="left"/>
      <w:pPr>
        <w:ind w:left="2880" w:hanging="360"/>
      </w:pPr>
    </w:lvl>
    <w:lvl w:ilvl="2" w:tplc="0EA8C638" w:tentative="1">
      <w:start w:val="1"/>
      <w:numFmt w:val="lowerRoman"/>
      <w:lvlText w:val="%3."/>
      <w:lvlJc w:val="right"/>
      <w:pPr>
        <w:ind w:left="3600" w:hanging="180"/>
      </w:pPr>
    </w:lvl>
    <w:lvl w:ilvl="3" w:tplc="D1CE53C6" w:tentative="1">
      <w:start w:val="1"/>
      <w:numFmt w:val="decimal"/>
      <w:lvlText w:val="%4."/>
      <w:lvlJc w:val="left"/>
      <w:pPr>
        <w:ind w:left="4320" w:hanging="360"/>
      </w:pPr>
    </w:lvl>
    <w:lvl w:ilvl="4" w:tplc="4678D3D8" w:tentative="1">
      <w:start w:val="1"/>
      <w:numFmt w:val="lowerLetter"/>
      <w:lvlText w:val="%5."/>
      <w:lvlJc w:val="left"/>
      <w:pPr>
        <w:ind w:left="5040" w:hanging="360"/>
      </w:pPr>
    </w:lvl>
    <w:lvl w:ilvl="5" w:tplc="8F006020" w:tentative="1">
      <w:start w:val="1"/>
      <w:numFmt w:val="lowerRoman"/>
      <w:lvlText w:val="%6."/>
      <w:lvlJc w:val="right"/>
      <w:pPr>
        <w:ind w:left="5760" w:hanging="180"/>
      </w:pPr>
    </w:lvl>
    <w:lvl w:ilvl="6" w:tplc="35D0B89E" w:tentative="1">
      <w:start w:val="1"/>
      <w:numFmt w:val="decimal"/>
      <w:lvlText w:val="%7."/>
      <w:lvlJc w:val="left"/>
      <w:pPr>
        <w:ind w:left="6480" w:hanging="360"/>
      </w:pPr>
    </w:lvl>
    <w:lvl w:ilvl="7" w:tplc="36BC16F0" w:tentative="1">
      <w:start w:val="1"/>
      <w:numFmt w:val="lowerLetter"/>
      <w:lvlText w:val="%8."/>
      <w:lvlJc w:val="left"/>
      <w:pPr>
        <w:ind w:left="7200" w:hanging="360"/>
      </w:pPr>
    </w:lvl>
    <w:lvl w:ilvl="8" w:tplc="487E764C" w:tentative="1">
      <w:start w:val="1"/>
      <w:numFmt w:val="lowerRoman"/>
      <w:lvlText w:val="%9."/>
      <w:lvlJc w:val="right"/>
      <w:pPr>
        <w:ind w:left="7920" w:hanging="180"/>
      </w:pPr>
    </w:lvl>
  </w:abstractNum>
  <w:abstractNum w:abstractNumId="43" w15:restartNumberingAfterBreak="0">
    <w:nsid w:val="77DE4D34"/>
    <w:multiLevelType w:val="hybridMultilevel"/>
    <w:tmpl w:val="BB427D0C"/>
    <w:lvl w:ilvl="0" w:tplc="36969D06">
      <w:start w:val="1"/>
      <w:numFmt w:val="decimal"/>
      <w:lvlText w:val="%1."/>
      <w:lvlJc w:val="left"/>
      <w:pPr>
        <w:ind w:left="1080" w:hanging="720"/>
      </w:pPr>
      <w:rPr>
        <w:rFonts w:hint="default"/>
        <w:u w:val="none"/>
      </w:rPr>
    </w:lvl>
    <w:lvl w:ilvl="1" w:tplc="73BC6926" w:tentative="1">
      <w:start w:val="1"/>
      <w:numFmt w:val="lowerLetter"/>
      <w:lvlText w:val="%2."/>
      <w:lvlJc w:val="left"/>
      <w:pPr>
        <w:ind w:left="1440" w:hanging="360"/>
      </w:pPr>
    </w:lvl>
    <w:lvl w:ilvl="2" w:tplc="3B9C2790" w:tentative="1">
      <w:start w:val="1"/>
      <w:numFmt w:val="lowerRoman"/>
      <w:lvlText w:val="%3."/>
      <w:lvlJc w:val="right"/>
      <w:pPr>
        <w:ind w:left="2160" w:hanging="180"/>
      </w:pPr>
    </w:lvl>
    <w:lvl w:ilvl="3" w:tplc="1A103C9C" w:tentative="1">
      <w:start w:val="1"/>
      <w:numFmt w:val="decimal"/>
      <w:lvlText w:val="%4."/>
      <w:lvlJc w:val="left"/>
      <w:pPr>
        <w:ind w:left="2880" w:hanging="360"/>
      </w:pPr>
    </w:lvl>
    <w:lvl w:ilvl="4" w:tplc="79460EC4" w:tentative="1">
      <w:start w:val="1"/>
      <w:numFmt w:val="lowerLetter"/>
      <w:lvlText w:val="%5."/>
      <w:lvlJc w:val="left"/>
      <w:pPr>
        <w:ind w:left="3600" w:hanging="360"/>
      </w:pPr>
    </w:lvl>
    <w:lvl w:ilvl="5" w:tplc="D7242968" w:tentative="1">
      <w:start w:val="1"/>
      <w:numFmt w:val="lowerRoman"/>
      <w:lvlText w:val="%6."/>
      <w:lvlJc w:val="right"/>
      <w:pPr>
        <w:ind w:left="4320" w:hanging="180"/>
      </w:pPr>
    </w:lvl>
    <w:lvl w:ilvl="6" w:tplc="CAA82B0A" w:tentative="1">
      <w:start w:val="1"/>
      <w:numFmt w:val="decimal"/>
      <w:lvlText w:val="%7."/>
      <w:lvlJc w:val="left"/>
      <w:pPr>
        <w:ind w:left="5040" w:hanging="360"/>
      </w:pPr>
    </w:lvl>
    <w:lvl w:ilvl="7" w:tplc="8F2C3740" w:tentative="1">
      <w:start w:val="1"/>
      <w:numFmt w:val="lowerLetter"/>
      <w:lvlText w:val="%8."/>
      <w:lvlJc w:val="left"/>
      <w:pPr>
        <w:ind w:left="5760" w:hanging="360"/>
      </w:pPr>
    </w:lvl>
    <w:lvl w:ilvl="8" w:tplc="02A25D20" w:tentative="1">
      <w:start w:val="1"/>
      <w:numFmt w:val="lowerRoman"/>
      <w:lvlText w:val="%9."/>
      <w:lvlJc w:val="right"/>
      <w:pPr>
        <w:ind w:left="6480" w:hanging="180"/>
      </w:pPr>
    </w:lvl>
  </w:abstractNum>
  <w:num w:numId="1" w16cid:durableId="1360353155">
    <w:abstractNumId w:val="3"/>
  </w:num>
  <w:num w:numId="2" w16cid:durableId="2038191678">
    <w:abstractNumId w:val="22"/>
  </w:num>
  <w:num w:numId="3" w16cid:durableId="1483812041">
    <w:abstractNumId w:val="16"/>
  </w:num>
  <w:num w:numId="4" w16cid:durableId="1275165723">
    <w:abstractNumId w:val="20"/>
  </w:num>
  <w:num w:numId="5" w16cid:durableId="1508523487">
    <w:abstractNumId w:val="17"/>
  </w:num>
  <w:num w:numId="6" w16cid:durableId="1674992424">
    <w:abstractNumId w:val="5"/>
  </w:num>
  <w:num w:numId="7" w16cid:durableId="1356661657">
    <w:abstractNumId w:val="4"/>
  </w:num>
  <w:num w:numId="8" w16cid:durableId="77332777">
    <w:abstractNumId w:val="2"/>
  </w:num>
  <w:num w:numId="9" w16cid:durableId="240911764">
    <w:abstractNumId w:val="29"/>
  </w:num>
  <w:num w:numId="10" w16cid:durableId="190846240">
    <w:abstractNumId w:val="9"/>
  </w:num>
  <w:num w:numId="11" w16cid:durableId="1514687931">
    <w:abstractNumId w:val="36"/>
  </w:num>
  <w:num w:numId="12" w16cid:durableId="510686316">
    <w:abstractNumId w:val="24"/>
  </w:num>
  <w:num w:numId="13" w16cid:durableId="128210000">
    <w:abstractNumId w:val="18"/>
  </w:num>
  <w:num w:numId="14" w16cid:durableId="148910492">
    <w:abstractNumId w:val="38"/>
  </w:num>
  <w:num w:numId="15" w16cid:durableId="1886022104">
    <w:abstractNumId w:val="34"/>
  </w:num>
  <w:num w:numId="16" w16cid:durableId="1684474032">
    <w:abstractNumId w:val="39"/>
  </w:num>
  <w:num w:numId="17" w16cid:durableId="1143276883">
    <w:abstractNumId w:val="28"/>
  </w:num>
  <w:num w:numId="18" w16cid:durableId="413170263">
    <w:abstractNumId w:val="15"/>
  </w:num>
  <w:num w:numId="19" w16cid:durableId="146282693">
    <w:abstractNumId w:val="43"/>
  </w:num>
  <w:num w:numId="20" w16cid:durableId="1956057161">
    <w:abstractNumId w:val="0"/>
  </w:num>
  <w:num w:numId="21" w16cid:durableId="1299800030">
    <w:abstractNumId w:val="10"/>
  </w:num>
  <w:num w:numId="22" w16cid:durableId="1702318527">
    <w:abstractNumId w:val="21"/>
  </w:num>
  <w:num w:numId="23" w16cid:durableId="2048480748">
    <w:abstractNumId w:val="40"/>
  </w:num>
  <w:num w:numId="24" w16cid:durableId="475843">
    <w:abstractNumId w:val="41"/>
  </w:num>
  <w:num w:numId="25" w16cid:durableId="1340037615">
    <w:abstractNumId w:val="33"/>
  </w:num>
  <w:num w:numId="26" w16cid:durableId="643312509">
    <w:abstractNumId w:val="8"/>
  </w:num>
  <w:num w:numId="27" w16cid:durableId="1755663567">
    <w:abstractNumId w:val="6"/>
  </w:num>
  <w:num w:numId="28" w16cid:durableId="1013725727">
    <w:abstractNumId w:val="31"/>
  </w:num>
  <w:num w:numId="29" w16cid:durableId="1503936847">
    <w:abstractNumId w:val="26"/>
  </w:num>
  <w:num w:numId="30" w16cid:durableId="332299135">
    <w:abstractNumId w:val="32"/>
  </w:num>
  <w:num w:numId="31" w16cid:durableId="1436098440">
    <w:abstractNumId w:val="11"/>
  </w:num>
  <w:num w:numId="32" w16cid:durableId="13851692">
    <w:abstractNumId w:val="27"/>
  </w:num>
  <w:num w:numId="33" w16cid:durableId="913780846">
    <w:abstractNumId w:val="23"/>
  </w:num>
  <w:num w:numId="34" w16cid:durableId="1288656213">
    <w:abstractNumId w:val="30"/>
  </w:num>
  <w:num w:numId="35" w16cid:durableId="899513723">
    <w:abstractNumId w:val="14"/>
  </w:num>
  <w:num w:numId="36" w16cid:durableId="844631953">
    <w:abstractNumId w:val="42"/>
  </w:num>
  <w:num w:numId="37" w16cid:durableId="170068676">
    <w:abstractNumId w:val="19"/>
  </w:num>
  <w:num w:numId="38" w16cid:durableId="2045979762">
    <w:abstractNumId w:val="35"/>
  </w:num>
  <w:num w:numId="39" w16cid:durableId="1023167642">
    <w:abstractNumId w:val="1"/>
  </w:num>
  <w:num w:numId="40" w16cid:durableId="1011375230">
    <w:abstractNumId w:val="7"/>
  </w:num>
  <w:num w:numId="41" w16cid:durableId="776486687">
    <w:abstractNumId w:val="13"/>
  </w:num>
  <w:num w:numId="42" w16cid:durableId="112604969">
    <w:abstractNumId w:val="25"/>
  </w:num>
  <w:num w:numId="43" w16cid:durableId="424155845">
    <w:abstractNumId w:val="12"/>
  </w:num>
  <w:num w:numId="44" w16cid:durableId="404188372">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2NTE0NDK0MDA2MTJS0lEKTi0uzszPAykwNKgFAB22KoEtAAAA"/>
  </w:docVars>
  <w:rsids>
    <w:rsidRoot w:val="00E70493"/>
    <w:rsid w:val="000003E0"/>
    <w:rsid w:val="000010BA"/>
    <w:rsid w:val="00001ABB"/>
    <w:rsid w:val="00002A95"/>
    <w:rsid w:val="00002D4D"/>
    <w:rsid w:val="0000474C"/>
    <w:rsid w:val="00007B8A"/>
    <w:rsid w:val="00010BB1"/>
    <w:rsid w:val="000112C3"/>
    <w:rsid w:val="000119F5"/>
    <w:rsid w:val="00011A02"/>
    <w:rsid w:val="00011B79"/>
    <w:rsid w:val="00012686"/>
    <w:rsid w:val="00013137"/>
    <w:rsid w:val="00013C88"/>
    <w:rsid w:val="00013EB5"/>
    <w:rsid w:val="000145FD"/>
    <w:rsid w:val="000146A1"/>
    <w:rsid w:val="00015402"/>
    <w:rsid w:val="00015B77"/>
    <w:rsid w:val="000167D1"/>
    <w:rsid w:val="00016F88"/>
    <w:rsid w:val="000171DD"/>
    <w:rsid w:val="000208B6"/>
    <w:rsid w:val="00020C4A"/>
    <w:rsid w:val="000216C1"/>
    <w:rsid w:val="00021A82"/>
    <w:rsid w:val="0002263C"/>
    <w:rsid w:val="0002365A"/>
    <w:rsid w:val="00024584"/>
    <w:rsid w:val="000255FD"/>
    <w:rsid w:val="00026794"/>
    <w:rsid w:val="000312D8"/>
    <w:rsid w:val="0003220B"/>
    <w:rsid w:val="00032474"/>
    <w:rsid w:val="0003302A"/>
    <w:rsid w:val="000335AC"/>
    <w:rsid w:val="00033A36"/>
    <w:rsid w:val="00034C44"/>
    <w:rsid w:val="000359EA"/>
    <w:rsid w:val="00036BA4"/>
    <w:rsid w:val="00037C06"/>
    <w:rsid w:val="00040081"/>
    <w:rsid w:val="00040896"/>
    <w:rsid w:val="0004254F"/>
    <w:rsid w:val="000431C7"/>
    <w:rsid w:val="000433FD"/>
    <w:rsid w:val="00046DD4"/>
    <w:rsid w:val="000479E2"/>
    <w:rsid w:val="000502BC"/>
    <w:rsid w:val="00050CD7"/>
    <w:rsid w:val="0005253B"/>
    <w:rsid w:val="00052DFC"/>
    <w:rsid w:val="00053415"/>
    <w:rsid w:val="00053A4E"/>
    <w:rsid w:val="00054EAC"/>
    <w:rsid w:val="00056315"/>
    <w:rsid w:val="000567CE"/>
    <w:rsid w:val="00057077"/>
    <w:rsid w:val="00060867"/>
    <w:rsid w:val="00060CD5"/>
    <w:rsid w:val="00061209"/>
    <w:rsid w:val="000612B2"/>
    <w:rsid w:val="00061732"/>
    <w:rsid w:val="0006187D"/>
    <w:rsid w:val="00061AE1"/>
    <w:rsid w:val="000634C5"/>
    <w:rsid w:val="000664D4"/>
    <w:rsid w:val="00070F4A"/>
    <w:rsid w:val="00072227"/>
    <w:rsid w:val="000724DD"/>
    <w:rsid w:val="00073277"/>
    <w:rsid w:val="00073D28"/>
    <w:rsid w:val="00073E57"/>
    <w:rsid w:val="00075476"/>
    <w:rsid w:val="0007588E"/>
    <w:rsid w:val="000761F7"/>
    <w:rsid w:val="00076A7D"/>
    <w:rsid w:val="00082E52"/>
    <w:rsid w:val="00083C45"/>
    <w:rsid w:val="00085461"/>
    <w:rsid w:val="00085E5B"/>
    <w:rsid w:val="0008675E"/>
    <w:rsid w:val="000871EC"/>
    <w:rsid w:val="000872EE"/>
    <w:rsid w:val="0009013B"/>
    <w:rsid w:val="00090295"/>
    <w:rsid w:val="000902B8"/>
    <w:rsid w:val="000904BF"/>
    <w:rsid w:val="000906A2"/>
    <w:rsid w:val="00091F6B"/>
    <w:rsid w:val="00092045"/>
    <w:rsid w:val="000924F5"/>
    <w:rsid w:val="00093A8B"/>
    <w:rsid w:val="00094789"/>
    <w:rsid w:val="0009490B"/>
    <w:rsid w:val="00094D6D"/>
    <w:rsid w:val="000952D2"/>
    <w:rsid w:val="00095C5F"/>
    <w:rsid w:val="00095E3A"/>
    <w:rsid w:val="00096F14"/>
    <w:rsid w:val="000A1AA5"/>
    <w:rsid w:val="000A256C"/>
    <w:rsid w:val="000A2F78"/>
    <w:rsid w:val="000A3BDC"/>
    <w:rsid w:val="000A3C58"/>
    <w:rsid w:val="000A432C"/>
    <w:rsid w:val="000A6E25"/>
    <w:rsid w:val="000A7FAE"/>
    <w:rsid w:val="000B118C"/>
    <w:rsid w:val="000B20C8"/>
    <w:rsid w:val="000B26B3"/>
    <w:rsid w:val="000B2885"/>
    <w:rsid w:val="000B3003"/>
    <w:rsid w:val="000B455D"/>
    <w:rsid w:val="000B46D7"/>
    <w:rsid w:val="000B599E"/>
    <w:rsid w:val="000B5B44"/>
    <w:rsid w:val="000B636B"/>
    <w:rsid w:val="000B677D"/>
    <w:rsid w:val="000B7B73"/>
    <w:rsid w:val="000B7CBF"/>
    <w:rsid w:val="000B7EF5"/>
    <w:rsid w:val="000C0444"/>
    <w:rsid w:val="000C130F"/>
    <w:rsid w:val="000C1BAC"/>
    <w:rsid w:val="000C2540"/>
    <w:rsid w:val="000C37A2"/>
    <w:rsid w:val="000C3F24"/>
    <w:rsid w:val="000C51C5"/>
    <w:rsid w:val="000C7377"/>
    <w:rsid w:val="000D2314"/>
    <w:rsid w:val="000D3AAF"/>
    <w:rsid w:val="000D4612"/>
    <w:rsid w:val="000D4B96"/>
    <w:rsid w:val="000D5526"/>
    <w:rsid w:val="000D5E3C"/>
    <w:rsid w:val="000D699D"/>
    <w:rsid w:val="000E0208"/>
    <w:rsid w:val="000E0533"/>
    <w:rsid w:val="000E1017"/>
    <w:rsid w:val="000E2204"/>
    <w:rsid w:val="000E2C97"/>
    <w:rsid w:val="000E3BC6"/>
    <w:rsid w:val="000E40B3"/>
    <w:rsid w:val="000E4530"/>
    <w:rsid w:val="000E4B50"/>
    <w:rsid w:val="000E4F8B"/>
    <w:rsid w:val="000E52BF"/>
    <w:rsid w:val="000E7188"/>
    <w:rsid w:val="000E758C"/>
    <w:rsid w:val="000F1A44"/>
    <w:rsid w:val="000F2608"/>
    <w:rsid w:val="000F2D7C"/>
    <w:rsid w:val="000F30FE"/>
    <w:rsid w:val="000F714B"/>
    <w:rsid w:val="000F7FD4"/>
    <w:rsid w:val="00102323"/>
    <w:rsid w:val="001035D7"/>
    <w:rsid w:val="0010435C"/>
    <w:rsid w:val="001048C8"/>
    <w:rsid w:val="001055A8"/>
    <w:rsid w:val="00105B86"/>
    <w:rsid w:val="00106FBA"/>
    <w:rsid w:val="001072D7"/>
    <w:rsid w:val="001074C5"/>
    <w:rsid w:val="00107808"/>
    <w:rsid w:val="00107ECF"/>
    <w:rsid w:val="001107FF"/>
    <w:rsid w:val="0011155E"/>
    <w:rsid w:val="001116CE"/>
    <w:rsid w:val="001119FB"/>
    <w:rsid w:val="001120E8"/>
    <w:rsid w:val="00112F85"/>
    <w:rsid w:val="001131F0"/>
    <w:rsid w:val="0011414D"/>
    <w:rsid w:val="0011486E"/>
    <w:rsid w:val="00114AF6"/>
    <w:rsid w:val="00115624"/>
    <w:rsid w:val="00115BC8"/>
    <w:rsid w:val="0011669C"/>
    <w:rsid w:val="00116B3D"/>
    <w:rsid w:val="00121E52"/>
    <w:rsid w:val="00122464"/>
    <w:rsid w:val="001227F2"/>
    <w:rsid w:val="00126FA5"/>
    <w:rsid w:val="001278D1"/>
    <w:rsid w:val="0013151C"/>
    <w:rsid w:val="001339A3"/>
    <w:rsid w:val="001341B1"/>
    <w:rsid w:val="00134582"/>
    <w:rsid w:val="0013605C"/>
    <w:rsid w:val="001365AE"/>
    <w:rsid w:val="001373D8"/>
    <w:rsid w:val="00141D63"/>
    <w:rsid w:val="00144D18"/>
    <w:rsid w:val="00147932"/>
    <w:rsid w:val="001501B5"/>
    <w:rsid w:val="001517FC"/>
    <w:rsid w:val="00152ABF"/>
    <w:rsid w:val="00152E46"/>
    <w:rsid w:val="00153930"/>
    <w:rsid w:val="00153E24"/>
    <w:rsid w:val="00156590"/>
    <w:rsid w:val="00156DCA"/>
    <w:rsid w:val="00157DFF"/>
    <w:rsid w:val="00160434"/>
    <w:rsid w:val="00160752"/>
    <w:rsid w:val="00160BAC"/>
    <w:rsid w:val="00161473"/>
    <w:rsid w:val="00163558"/>
    <w:rsid w:val="00163DCC"/>
    <w:rsid w:val="001653D0"/>
    <w:rsid w:val="00166FCE"/>
    <w:rsid w:val="00166FEB"/>
    <w:rsid w:val="0017035B"/>
    <w:rsid w:val="0017110E"/>
    <w:rsid w:val="0017263B"/>
    <w:rsid w:val="00172EDB"/>
    <w:rsid w:val="00173A63"/>
    <w:rsid w:val="001760AA"/>
    <w:rsid w:val="0017628C"/>
    <w:rsid w:val="0017706E"/>
    <w:rsid w:val="001815E5"/>
    <w:rsid w:val="00183820"/>
    <w:rsid w:val="0018443A"/>
    <w:rsid w:val="00184544"/>
    <w:rsid w:val="00186276"/>
    <w:rsid w:val="00186E00"/>
    <w:rsid w:val="00187EF6"/>
    <w:rsid w:val="0019070C"/>
    <w:rsid w:val="001912E1"/>
    <w:rsid w:val="00191884"/>
    <w:rsid w:val="00191A15"/>
    <w:rsid w:val="00192E7E"/>
    <w:rsid w:val="001930F9"/>
    <w:rsid w:val="00193FE5"/>
    <w:rsid w:val="001945C6"/>
    <w:rsid w:val="00196615"/>
    <w:rsid w:val="001978D7"/>
    <w:rsid w:val="00197E6B"/>
    <w:rsid w:val="001A03A2"/>
    <w:rsid w:val="001A054B"/>
    <w:rsid w:val="001A0D3B"/>
    <w:rsid w:val="001A10D4"/>
    <w:rsid w:val="001A17EB"/>
    <w:rsid w:val="001A1820"/>
    <w:rsid w:val="001A2974"/>
    <w:rsid w:val="001A36D1"/>
    <w:rsid w:val="001A5EA0"/>
    <w:rsid w:val="001A7472"/>
    <w:rsid w:val="001A7CB4"/>
    <w:rsid w:val="001A7D82"/>
    <w:rsid w:val="001A7F90"/>
    <w:rsid w:val="001B0B5B"/>
    <w:rsid w:val="001B1050"/>
    <w:rsid w:val="001B12FD"/>
    <w:rsid w:val="001B1A89"/>
    <w:rsid w:val="001B2509"/>
    <w:rsid w:val="001B46E7"/>
    <w:rsid w:val="001B678A"/>
    <w:rsid w:val="001B7BFC"/>
    <w:rsid w:val="001B7F7E"/>
    <w:rsid w:val="001C0069"/>
    <w:rsid w:val="001C0541"/>
    <w:rsid w:val="001C0AC6"/>
    <w:rsid w:val="001C256E"/>
    <w:rsid w:val="001C423B"/>
    <w:rsid w:val="001C447D"/>
    <w:rsid w:val="001C4CE7"/>
    <w:rsid w:val="001D1FE8"/>
    <w:rsid w:val="001D22FE"/>
    <w:rsid w:val="001D2610"/>
    <w:rsid w:val="001D2A9E"/>
    <w:rsid w:val="001D4BDC"/>
    <w:rsid w:val="001D500E"/>
    <w:rsid w:val="001D6076"/>
    <w:rsid w:val="001E1D30"/>
    <w:rsid w:val="001E2486"/>
    <w:rsid w:val="001E362F"/>
    <w:rsid w:val="001E4461"/>
    <w:rsid w:val="001E4CDD"/>
    <w:rsid w:val="001E50E7"/>
    <w:rsid w:val="001E774A"/>
    <w:rsid w:val="001E7CBD"/>
    <w:rsid w:val="001F4770"/>
    <w:rsid w:val="001F4B93"/>
    <w:rsid w:val="001F588F"/>
    <w:rsid w:val="001F6A13"/>
    <w:rsid w:val="0020081D"/>
    <w:rsid w:val="00201690"/>
    <w:rsid w:val="00201AA6"/>
    <w:rsid w:val="00201CED"/>
    <w:rsid w:val="00201FF8"/>
    <w:rsid w:val="00202260"/>
    <w:rsid w:val="00202CD5"/>
    <w:rsid w:val="002034A8"/>
    <w:rsid w:val="00203D53"/>
    <w:rsid w:val="002041C9"/>
    <w:rsid w:val="002041DC"/>
    <w:rsid w:val="00206F83"/>
    <w:rsid w:val="002107CB"/>
    <w:rsid w:val="00210B77"/>
    <w:rsid w:val="00211E5E"/>
    <w:rsid w:val="002138BD"/>
    <w:rsid w:val="00213ED3"/>
    <w:rsid w:val="00216BBD"/>
    <w:rsid w:val="00225077"/>
    <w:rsid w:val="00226575"/>
    <w:rsid w:val="00226577"/>
    <w:rsid w:val="00227A1C"/>
    <w:rsid w:val="00227B5B"/>
    <w:rsid w:val="00232F0A"/>
    <w:rsid w:val="002332C2"/>
    <w:rsid w:val="0023391A"/>
    <w:rsid w:val="00233FC2"/>
    <w:rsid w:val="0023503F"/>
    <w:rsid w:val="00235125"/>
    <w:rsid w:val="00235AFB"/>
    <w:rsid w:val="00236554"/>
    <w:rsid w:val="00237597"/>
    <w:rsid w:val="002379DF"/>
    <w:rsid w:val="00237A6D"/>
    <w:rsid w:val="00237C6F"/>
    <w:rsid w:val="00237EAB"/>
    <w:rsid w:val="00240234"/>
    <w:rsid w:val="00240A04"/>
    <w:rsid w:val="00240B2C"/>
    <w:rsid w:val="00240CA7"/>
    <w:rsid w:val="002431E1"/>
    <w:rsid w:val="00245F22"/>
    <w:rsid w:val="00246245"/>
    <w:rsid w:val="00246A91"/>
    <w:rsid w:val="0025171C"/>
    <w:rsid w:val="002564D2"/>
    <w:rsid w:val="0026166F"/>
    <w:rsid w:val="00261A98"/>
    <w:rsid w:val="00262DB4"/>
    <w:rsid w:val="0026348A"/>
    <w:rsid w:val="00263E19"/>
    <w:rsid w:val="00265395"/>
    <w:rsid w:val="00266590"/>
    <w:rsid w:val="00271740"/>
    <w:rsid w:val="00272267"/>
    <w:rsid w:val="002730EA"/>
    <w:rsid w:val="00273127"/>
    <w:rsid w:val="0027324A"/>
    <w:rsid w:val="00273F26"/>
    <w:rsid w:val="002755F7"/>
    <w:rsid w:val="002758A5"/>
    <w:rsid w:val="0027714D"/>
    <w:rsid w:val="0027741D"/>
    <w:rsid w:val="00277F24"/>
    <w:rsid w:val="00277F4D"/>
    <w:rsid w:val="00282D10"/>
    <w:rsid w:val="00283F7F"/>
    <w:rsid w:val="00285901"/>
    <w:rsid w:val="002869AA"/>
    <w:rsid w:val="00287976"/>
    <w:rsid w:val="00287A3A"/>
    <w:rsid w:val="002901CC"/>
    <w:rsid w:val="00290BE1"/>
    <w:rsid w:val="00291721"/>
    <w:rsid w:val="00291A27"/>
    <w:rsid w:val="00293129"/>
    <w:rsid w:val="00293397"/>
    <w:rsid w:val="002936D5"/>
    <w:rsid w:val="002937D1"/>
    <w:rsid w:val="0029428A"/>
    <w:rsid w:val="002948DD"/>
    <w:rsid w:val="00295AFF"/>
    <w:rsid w:val="00297B6E"/>
    <w:rsid w:val="002A00CA"/>
    <w:rsid w:val="002A2E25"/>
    <w:rsid w:val="002A3122"/>
    <w:rsid w:val="002A334C"/>
    <w:rsid w:val="002A434C"/>
    <w:rsid w:val="002A5410"/>
    <w:rsid w:val="002A63C5"/>
    <w:rsid w:val="002A7228"/>
    <w:rsid w:val="002A73FE"/>
    <w:rsid w:val="002B0C58"/>
    <w:rsid w:val="002B0FB5"/>
    <w:rsid w:val="002B1686"/>
    <w:rsid w:val="002B1A55"/>
    <w:rsid w:val="002B476C"/>
    <w:rsid w:val="002B484B"/>
    <w:rsid w:val="002B52DA"/>
    <w:rsid w:val="002B5B27"/>
    <w:rsid w:val="002B6757"/>
    <w:rsid w:val="002C0732"/>
    <w:rsid w:val="002C0DB4"/>
    <w:rsid w:val="002C0F1F"/>
    <w:rsid w:val="002C36EB"/>
    <w:rsid w:val="002C45B7"/>
    <w:rsid w:val="002C5432"/>
    <w:rsid w:val="002C5C63"/>
    <w:rsid w:val="002C5C6E"/>
    <w:rsid w:val="002C6838"/>
    <w:rsid w:val="002C73CE"/>
    <w:rsid w:val="002D02E9"/>
    <w:rsid w:val="002D0E83"/>
    <w:rsid w:val="002D0F32"/>
    <w:rsid w:val="002D37A8"/>
    <w:rsid w:val="002D37BA"/>
    <w:rsid w:val="002D37D6"/>
    <w:rsid w:val="002D48D2"/>
    <w:rsid w:val="002D4AC3"/>
    <w:rsid w:val="002D5949"/>
    <w:rsid w:val="002D5C16"/>
    <w:rsid w:val="002D7E67"/>
    <w:rsid w:val="002E0320"/>
    <w:rsid w:val="002E09D6"/>
    <w:rsid w:val="002E42A5"/>
    <w:rsid w:val="002E43CF"/>
    <w:rsid w:val="002E4FF8"/>
    <w:rsid w:val="002E56BC"/>
    <w:rsid w:val="002E5B3E"/>
    <w:rsid w:val="002F0DEF"/>
    <w:rsid w:val="002F1F11"/>
    <w:rsid w:val="002F1F7C"/>
    <w:rsid w:val="002F2D52"/>
    <w:rsid w:val="002F35FA"/>
    <w:rsid w:val="002F3FAB"/>
    <w:rsid w:val="002F4D0C"/>
    <w:rsid w:val="002F616B"/>
    <w:rsid w:val="002F666B"/>
    <w:rsid w:val="002F696C"/>
    <w:rsid w:val="003016C5"/>
    <w:rsid w:val="00302B2A"/>
    <w:rsid w:val="00303D81"/>
    <w:rsid w:val="003044FD"/>
    <w:rsid w:val="0030544A"/>
    <w:rsid w:val="00305F17"/>
    <w:rsid w:val="00306D5A"/>
    <w:rsid w:val="00307DA1"/>
    <w:rsid w:val="00311762"/>
    <w:rsid w:val="00311A67"/>
    <w:rsid w:val="00312481"/>
    <w:rsid w:val="0031262D"/>
    <w:rsid w:val="00316AB2"/>
    <w:rsid w:val="003171A1"/>
    <w:rsid w:val="00321B3E"/>
    <w:rsid w:val="00324569"/>
    <w:rsid w:val="00324BFF"/>
    <w:rsid w:val="00325505"/>
    <w:rsid w:val="00326B31"/>
    <w:rsid w:val="00326BBB"/>
    <w:rsid w:val="0032740E"/>
    <w:rsid w:val="00327B67"/>
    <w:rsid w:val="003308C8"/>
    <w:rsid w:val="00331773"/>
    <w:rsid w:val="00332B87"/>
    <w:rsid w:val="00334170"/>
    <w:rsid w:val="00334EBA"/>
    <w:rsid w:val="00335A20"/>
    <w:rsid w:val="003361EB"/>
    <w:rsid w:val="00343BEF"/>
    <w:rsid w:val="00343D0C"/>
    <w:rsid w:val="00345422"/>
    <w:rsid w:val="00346C0F"/>
    <w:rsid w:val="0035058C"/>
    <w:rsid w:val="00351C4E"/>
    <w:rsid w:val="003521DB"/>
    <w:rsid w:val="003532C0"/>
    <w:rsid w:val="0035398C"/>
    <w:rsid w:val="00353D01"/>
    <w:rsid w:val="00354F46"/>
    <w:rsid w:val="003552AC"/>
    <w:rsid w:val="00355578"/>
    <w:rsid w:val="00360815"/>
    <w:rsid w:val="003609D9"/>
    <w:rsid w:val="00361A38"/>
    <w:rsid w:val="00362404"/>
    <w:rsid w:val="00362AC4"/>
    <w:rsid w:val="00363443"/>
    <w:rsid w:val="00363B80"/>
    <w:rsid w:val="00365FD6"/>
    <w:rsid w:val="00366138"/>
    <w:rsid w:val="0036627B"/>
    <w:rsid w:val="00372537"/>
    <w:rsid w:val="003726A5"/>
    <w:rsid w:val="003727AF"/>
    <w:rsid w:val="0037295B"/>
    <w:rsid w:val="00376B0D"/>
    <w:rsid w:val="003775E1"/>
    <w:rsid w:val="00380ACD"/>
    <w:rsid w:val="00380E62"/>
    <w:rsid w:val="00380F96"/>
    <w:rsid w:val="00381831"/>
    <w:rsid w:val="00381A6E"/>
    <w:rsid w:val="00382BA8"/>
    <w:rsid w:val="003830C7"/>
    <w:rsid w:val="00383134"/>
    <w:rsid w:val="00383672"/>
    <w:rsid w:val="00384C58"/>
    <w:rsid w:val="00384E83"/>
    <w:rsid w:val="0038551E"/>
    <w:rsid w:val="003873A4"/>
    <w:rsid w:val="0038777D"/>
    <w:rsid w:val="00390B4E"/>
    <w:rsid w:val="00390CDC"/>
    <w:rsid w:val="00391475"/>
    <w:rsid w:val="00391D3A"/>
    <w:rsid w:val="00392DBC"/>
    <w:rsid w:val="003959F5"/>
    <w:rsid w:val="0039691D"/>
    <w:rsid w:val="003970D4"/>
    <w:rsid w:val="003A05D1"/>
    <w:rsid w:val="003A12D7"/>
    <w:rsid w:val="003A14F9"/>
    <w:rsid w:val="003A1C4F"/>
    <w:rsid w:val="003A3D73"/>
    <w:rsid w:val="003A45C9"/>
    <w:rsid w:val="003A5807"/>
    <w:rsid w:val="003A616A"/>
    <w:rsid w:val="003B12DC"/>
    <w:rsid w:val="003B1630"/>
    <w:rsid w:val="003B4F57"/>
    <w:rsid w:val="003B5C7C"/>
    <w:rsid w:val="003B5F38"/>
    <w:rsid w:val="003B6C6A"/>
    <w:rsid w:val="003B7733"/>
    <w:rsid w:val="003C35FD"/>
    <w:rsid w:val="003C46E3"/>
    <w:rsid w:val="003C4CD8"/>
    <w:rsid w:val="003C5964"/>
    <w:rsid w:val="003C680B"/>
    <w:rsid w:val="003C683D"/>
    <w:rsid w:val="003C7EA5"/>
    <w:rsid w:val="003D0B14"/>
    <w:rsid w:val="003D1388"/>
    <w:rsid w:val="003D1A4A"/>
    <w:rsid w:val="003D4E73"/>
    <w:rsid w:val="003D6093"/>
    <w:rsid w:val="003E0000"/>
    <w:rsid w:val="003E0263"/>
    <w:rsid w:val="003E0D9B"/>
    <w:rsid w:val="003E0F93"/>
    <w:rsid w:val="003E176B"/>
    <w:rsid w:val="003E1792"/>
    <w:rsid w:val="003E1924"/>
    <w:rsid w:val="003E3353"/>
    <w:rsid w:val="003E3F74"/>
    <w:rsid w:val="003E4006"/>
    <w:rsid w:val="003E4203"/>
    <w:rsid w:val="003E48B1"/>
    <w:rsid w:val="003E4C62"/>
    <w:rsid w:val="003F1E40"/>
    <w:rsid w:val="003F2C41"/>
    <w:rsid w:val="003F38D4"/>
    <w:rsid w:val="003F441F"/>
    <w:rsid w:val="003F4A3B"/>
    <w:rsid w:val="003F4B8B"/>
    <w:rsid w:val="003F6094"/>
    <w:rsid w:val="00400D1A"/>
    <w:rsid w:val="0040152C"/>
    <w:rsid w:val="004018B7"/>
    <w:rsid w:val="00402D98"/>
    <w:rsid w:val="00402E56"/>
    <w:rsid w:val="00404DCC"/>
    <w:rsid w:val="0040504F"/>
    <w:rsid w:val="004053D1"/>
    <w:rsid w:val="0040573A"/>
    <w:rsid w:val="00405919"/>
    <w:rsid w:val="00406117"/>
    <w:rsid w:val="00410153"/>
    <w:rsid w:val="0041226B"/>
    <w:rsid w:val="00412FF2"/>
    <w:rsid w:val="00413BE3"/>
    <w:rsid w:val="00414EFF"/>
    <w:rsid w:val="00417C9F"/>
    <w:rsid w:val="00421545"/>
    <w:rsid w:val="00421CAF"/>
    <w:rsid w:val="00422A80"/>
    <w:rsid w:val="00422EE4"/>
    <w:rsid w:val="00423198"/>
    <w:rsid w:val="004233AF"/>
    <w:rsid w:val="00424EFE"/>
    <w:rsid w:val="004259F4"/>
    <w:rsid w:val="004262A2"/>
    <w:rsid w:val="004265DF"/>
    <w:rsid w:val="00433151"/>
    <w:rsid w:val="00434A7C"/>
    <w:rsid w:val="00435BFE"/>
    <w:rsid w:val="00440658"/>
    <w:rsid w:val="00440C9E"/>
    <w:rsid w:val="00440ED7"/>
    <w:rsid w:val="0044305E"/>
    <w:rsid w:val="00443086"/>
    <w:rsid w:val="004430FB"/>
    <w:rsid w:val="0044375F"/>
    <w:rsid w:val="004449BE"/>
    <w:rsid w:val="00444E81"/>
    <w:rsid w:val="0044523F"/>
    <w:rsid w:val="004458A2"/>
    <w:rsid w:val="0044691F"/>
    <w:rsid w:val="00447195"/>
    <w:rsid w:val="004477BE"/>
    <w:rsid w:val="00447EB8"/>
    <w:rsid w:val="004500C5"/>
    <w:rsid w:val="00450A5E"/>
    <w:rsid w:val="00450F58"/>
    <w:rsid w:val="00451E2A"/>
    <w:rsid w:val="00452968"/>
    <w:rsid w:val="00452A18"/>
    <w:rsid w:val="004544D7"/>
    <w:rsid w:val="004551A0"/>
    <w:rsid w:val="004576B3"/>
    <w:rsid w:val="00457C6A"/>
    <w:rsid w:val="00463469"/>
    <w:rsid w:val="00463689"/>
    <w:rsid w:val="00464EC8"/>
    <w:rsid w:val="00465D52"/>
    <w:rsid w:val="00466F4A"/>
    <w:rsid w:val="00467473"/>
    <w:rsid w:val="00467762"/>
    <w:rsid w:val="0047080B"/>
    <w:rsid w:val="00473042"/>
    <w:rsid w:val="004740D2"/>
    <w:rsid w:val="004749CD"/>
    <w:rsid w:val="00475E02"/>
    <w:rsid w:val="00476993"/>
    <w:rsid w:val="00477D35"/>
    <w:rsid w:val="00481FB4"/>
    <w:rsid w:val="004822C5"/>
    <w:rsid w:val="00482D6F"/>
    <w:rsid w:val="00487E2B"/>
    <w:rsid w:val="0049009C"/>
    <w:rsid w:val="004906F6"/>
    <w:rsid w:val="00491E2C"/>
    <w:rsid w:val="00492F3A"/>
    <w:rsid w:val="0049353A"/>
    <w:rsid w:val="00493BDB"/>
    <w:rsid w:val="00495334"/>
    <w:rsid w:val="004966A6"/>
    <w:rsid w:val="00496F18"/>
    <w:rsid w:val="00497F7A"/>
    <w:rsid w:val="004A07F6"/>
    <w:rsid w:val="004A0905"/>
    <w:rsid w:val="004A16A4"/>
    <w:rsid w:val="004A16DF"/>
    <w:rsid w:val="004A32DB"/>
    <w:rsid w:val="004A3EFC"/>
    <w:rsid w:val="004A6A24"/>
    <w:rsid w:val="004A7FB7"/>
    <w:rsid w:val="004B0738"/>
    <w:rsid w:val="004B0C6D"/>
    <w:rsid w:val="004B116D"/>
    <w:rsid w:val="004B33E6"/>
    <w:rsid w:val="004B439A"/>
    <w:rsid w:val="004B4B05"/>
    <w:rsid w:val="004B51A8"/>
    <w:rsid w:val="004B5D1F"/>
    <w:rsid w:val="004B6DA3"/>
    <w:rsid w:val="004C1767"/>
    <w:rsid w:val="004C3C5B"/>
    <w:rsid w:val="004C3FE2"/>
    <w:rsid w:val="004C45AE"/>
    <w:rsid w:val="004C6B4A"/>
    <w:rsid w:val="004D1A58"/>
    <w:rsid w:val="004D1EA1"/>
    <w:rsid w:val="004D23F2"/>
    <w:rsid w:val="004D4752"/>
    <w:rsid w:val="004D6F3D"/>
    <w:rsid w:val="004E01F5"/>
    <w:rsid w:val="004E251D"/>
    <w:rsid w:val="004E267C"/>
    <w:rsid w:val="004E48FB"/>
    <w:rsid w:val="004E4B6F"/>
    <w:rsid w:val="004E53BA"/>
    <w:rsid w:val="004E5E83"/>
    <w:rsid w:val="004E6EB0"/>
    <w:rsid w:val="004F0598"/>
    <w:rsid w:val="004F0A70"/>
    <w:rsid w:val="004F2172"/>
    <w:rsid w:val="004F3651"/>
    <w:rsid w:val="004F43BA"/>
    <w:rsid w:val="004F5148"/>
    <w:rsid w:val="004F53DA"/>
    <w:rsid w:val="004F70CC"/>
    <w:rsid w:val="004F72C3"/>
    <w:rsid w:val="004F78A5"/>
    <w:rsid w:val="004F7D2E"/>
    <w:rsid w:val="0050003E"/>
    <w:rsid w:val="00500D98"/>
    <w:rsid w:val="0050169B"/>
    <w:rsid w:val="0050347F"/>
    <w:rsid w:val="00503767"/>
    <w:rsid w:val="0050434F"/>
    <w:rsid w:val="0050498D"/>
    <w:rsid w:val="00506C65"/>
    <w:rsid w:val="00506CFC"/>
    <w:rsid w:val="00506F3B"/>
    <w:rsid w:val="00507B9C"/>
    <w:rsid w:val="00507D52"/>
    <w:rsid w:val="00510F71"/>
    <w:rsid w:val="00512CDF"/>
    <w:rsid w:val="00512E0D"/>
    <w:rsid w:val="00513716"/>
    <w:rsid w:val="00513886"/>
    <w:rsid w:val="00513FAD"/>
    <w:rsid w:val="00515794"/>
    <w:rsid w:val="00520891"/>
    <w:rsid w:val="00521A5F"/>
    <w:rsid w:val="00521C0D"/>
    <w:rsid w:val="00521F19"/>
    <w:rsid w:val="0052234C"/>
    <w:rsid w:val="005242F2"/>
    <w:rsid w:val="005247D1"/>
    <w:rsid w:val="00524EDD"/>
    <w:rsid w:val="005267C5"/>
    <w:rsid w:val="00527F10"/>
    <w:rsid w:val="00530E84"/>
    <w:rsid w:val="00531A64"/>
    <w:rsid w:val="00532425"/>
    <w:rsid w:val="0053394A"/>
    <w:rsid w:val="00533FC5"/>
    <w:rsid w:val="00534D3F"/>
    <w:rsid w:val="005352B9"/>
    <w:rsid w:val="00536032"/>
    <w:rsid w:val="0053622E"/>
    <w:rsid w:val="005418A0"/>
    <w:rsid w:val="005459F8"/>
    <w:rsid w:val="0054705B"/>
    <w:rsid w:val="005501E5"/>
    <w:rsid w:val="00551A65"/>
    <w:rsid w:val="00551D26"/>
    <w:rsid w:val="0055252B"/>
    <w:rsid w:val="00554899"/>
    <w:rsid w:val="00555B53"/>
    <w:rsid w:val="00555DA4"/>
    <w:rsid w:val="0055748A"/>
    <w:rsid w:val="00560B84"/>
    <w:rsid w:val="005630DC"/>
    <w:rsid w:val="00564067"/>
    <w:rsid w:val="0056653A"/>
    <w:rsid w:val="005668FE"/>
    <w:rsid w:val="005671C3"/>
    <w:rsid w:val="00567327"/>
    <w:rsid w:val="00567ACF"/>
    <w:rsid w:val="00567F0D"/>
    <w:rsid w:val="00571A23"/>
    <w:rsid w:val="00571A5D"/>
    <w:rsid w:val="00571C8D"/>
    <w:rsid w:val="005739AC"/>
    <w:rsid w:val="00574D41"/>
    <w:rsid w:val="005816C2"/>
    <w:rsid w:val="005818E2"/>
    <w:rsid w:val="005827E7"/>
    <w:rsid w:val="005833F5"/>
    <w:rsid w:val="00583773"/>
    <w:rsid w:val="00585148"/>
    <w:rsid w:val="00585317"/>
    <w:rsid w:val="00585C80"/>
    <w:rsid w:val="005871A4"/>
    <w:rsid w:val="00587AB6"/>
    <w:rsid w:val="00587C82"/>
    <w:rsid w:val="0059094C"/>
    <w:rsid w:val="00591A2F"/>
    <w:rsid w:val="00592CDB"/>
    <w:rsid w:val="00593EAF"/>
    <w:rsid w:val="005942F6"/>
    <w:rsid w:val="00594C75"/>
    <w:rsid w:val="00595393"/>
    <w:rsid w:val="00596DC5"/>
    <w:rsid w:val="00597C3B"/>
    <w:rsid w:val="005A0ABE"/>
    <w:rsid w:val="005A118F"/>
    <w:rsid w:val="005A1897"/>
    <w:rsid w:val="005A1A37"/>
    <w:rsid w:val="005A4A9B"/>
    <w:rsid w:val="005A7F01"/>
    <w:rsid w:val="005B0138"/>
    <w:rsid w:val="005B05BE"/>
    <w:rsid w:val="005B0943"/>
    <w:rsid w:val="005B0ED5"/>
    <w:rsid w:val="005B3D73"/>
    <w:rsid w:val="005B6DB9"/>
    <w:rsid w:val="005B7B57"/>
    <w:rsid w:val="005C0261"/>
    <w:rsid w:val="005C1296"/>
    <w:rsid w:val="005C2CC6"/>
    <w:rsid w:val="005C4B20"/>
    <w:rsid w:val="005C61E0"/>
    <w:rsid w:val="005C6987"/>
    <w:rsid w:val="005C6B05"/>
    <w:rsid w:val="005C7289"/>
    <w:rsid w:val="005C7B85"/>
    <w:rsid w:val="005C7DF5"/>
    <w:rsid w:val="005D29D0"/>
    <w:rsid w:val="005D51F3"/>
    <w:rsid w:val="005D70A1"/>
    <w:rsid w:val="005D7462"/>
    <w:rsid w:val="005E01ED"/>
    <w:rsid w:val="005E17AF"/>
    <w:rsid w:val="005E1C4F"/>
    <w:rsid w:val="005E2BFB"/>
    <w:rsid w:val="005E3B8F"/>
    <w:rsid w:val="005E430A"/>
    <w:rsid w:val="005E4CF6"/>
    <w:rsid w:val="005E4FBB"/>
    <w:rsid w:val="005E5649"/>
    <w:rsid w:val="005E5BDF"/>
    <w:rsid w:val="005E5C10"/>
    <w:rsid w:val="005E636A"/>
    <w:rsid w:val="005E64CC"/>
    <w:rsid w:val="005E7ADF"/>
    <w:rsid w:val="005F0069"/>
    <w:rsid w:val="005F05D9"/>
    <w:rsid w:val="005F0855"/>
    <w:rsid w:val="005F0E16"/>
    <w:rsid w:val="005F0E99"/>
    <w:rsid w:val="005F2BF8"/>
    <w:rsid w:val="005F301E"/>
    <w:rsid w:val="005F52A9"/>
    <w:rsid w:val="005F5416"/>
    <w:rsid w:val="005F7A10"/>
    <w:rsid w:val="005F7C39"/>
    <w:rsid w:val="00600296"/>
    <w:rsid w:val="006005AA"/>
    <w:rsid w:val="006020CA"/>
    <w:rsid w:val="0060221C"/>
    <w:rsid w:val="00602A4C"/>
    <w:rsid w:val="006039E9"/>
    <w:rsid w:val="0060502A"/>
    <w:rsid w:val="006060C5"/>
    <w:rsid w:val="00606F60"/>
    <w:rsid w:val="006102F8"/>
    <w:rsid w:val="0061077B"/>
    <w:rsid w:val="00610832"/>
    <w:rsid w:val="006128F7"/>
    <w:rsid w:val="00613AC2"/>
    <w:rsid w:val="0061528A"/>
    <w:rsid w:val="00615DD9"/>
    <w:rsid w:val="00616509"/>
    <w:rsid w:val="00616D6C"/>
    <w:rsid w:val="006172D9"/>
    <w:rsid w:val="0062066A"/>
    <w:rsid w:val="006215BF"/>
    <w:rsid w:val="00621D37"/>
    <w:rsid w:val="00621F05"/>
    <w:rsid w:val="00624BFC"/>
    <w:rsid w:val="00625720"/>
    <w:rsid w:val="006258D7"/>
    <w:rsid w:val="00625AB0"/>
    <w:rsid w:val="00625E5A"/>
    <w:rsid w:val="00632141"/>
    <w:rsid w:val="00632360"/>
    <w:rsid w:val="006327E1"/>
    <w:rsid w:val="006336CB"/>
    <w:rsid w:val="00633E36"/>
    <w:rsid w:val="00634F6A"/>
    <w:rsid w:val="0064054E"/>
    <w:rsid w:val="006425B9"/>
    <w:rsid w:val="006430E6"/>
    <w:rsid w:val="006455CE"/>
    <w:rsid w:val="0064705D"/>
    <w:rsid w:val="0064711A"/>
    <w:rsid w:val="00647404"/>
    <w:rsid w:val="00647921"/>
    <w:rsid w:val="00650F66"/>
    <w:rsid w:val="006547AF"/>
    <w:rsid w:val="006566BC"/>
    <w:rsid w:val="00656E6E"/>
    <w:rsid w:val="006571BE"/>
    <w:rsid w:val="006609AB"/>
    <w:rsid w:val="00661E90"/>
    <w:rsid w:val="00662927"/>
    <w:rsid w:val="006633C2"/>
    <w:rsid w:val="00663633"/>
    <w:rsid w:val="00664058"/>
    <w:rsid w:val="00664AB7"/>
    <w:rsid w:val="00664BA7"/>
    <w:rsid w:val="00667942"/>
    <w:rsid w:val="00670B9A"/>
    <w:rsid w:val="00670EBF"/>
    <w:rsid w:val="00671C8E"/>
    <w:rsid w:val="0067280E"/>
    <w:rsid w:val="00674BA6"/>
    <w:rsid w:val="00674DA2"/>
    <w:rsid w:val="006760FD"/>
    <w:rsid w:val="00676CE2"/>
    <w:rsid w:val="006777D0"/>
    <w:rsid w:val="00677907"/>
    <w:rsid w:val="006805F5"/>
    <w:rsid w:val="00680983"/>
    <w:rsid w:val="00681644"/>
    <w:rsid w:val="0068172A"/>
    <w:rsid w:val="00682CE0"/>
    <w:rsid w:val="00683652"/>
    <w:rsid w:val="00683D28"/>
    <w:rsid w:val="0069277A"/>
    <w:rsid w:val="006928AB"/>
    <w:rsid w:val="00692A61"/>
    <w:rsid w:val="00693A2E"/>
    <w:rsid w:val="00694FCA"/>
    <w:rsid w:val="00695277"/>
    <w:rsid w:val="00695D4A"/>
    <w:rsid w:val="00696652"/>
    <w:rsid w:val="006969E5"/>
    <w:rsid w:val="00697426"/>
    <w:rsid w:val="00697848"/>
    <w:rsid w:val="006A0140"/>
    <w:rsid w:val="006A090A"/>
    <w:rsid w:val="006A1AC9"/>
    <w:rsid w:val="006A1B81"/>
    <w:rsid w:val="006A20F7"/>
    <w:rsid w:val="006A2C49"/>
    <w:rsid w:val="006A5312"/>
    <w:rsid w:val="006A564D"/>
    <w:rsid w:val="006A58F2"/>
    <w:rsid w:val="006A6E06"/>
    <w:rsid w:val="006A7DEC"/>
    <w:rsid w:val="006B13E8"/>
    <w:rsid w:val="006B37EC"/>
    <w:rsid w:val="006B4C7E"/>
    <w:rsid w:val="006B4DE7"/>
    <w:rsid w:val="006B5741"/>
    <w:rsid w:val="006B647F"/>
    <w:rsid w:val="006B777B"/>
    <w:rsid w:val="006B7859"/>
    <w:rsid w:val="006C0691"/>
    <w:rsid w:val="006C12F0"/>
    <w:rsid w:val="006C4F36"/>
    <w:rsid w:val="006C537B"/>
    <w:rsid w:val="006C579A"/>
    <w:rsid w:val="006C6244"/>
    <w:rsid w:val="006C719F"/>
    <w:rsid w:val="006C77CF"/>
    <w:rsid w:val="006C7A55"/>
    <w:rsid w:val="006C7C35"/>
    <w:rsid w:val="006D094D"/>
    <w:rsid w:val="006D0D04"/>
    <w:rsid w:val="006D0ECD"/>
    <w:rsid w:val="006D1BD3"/>
    <w:rsid w:val="006D1F44"/>
    <w:rsid w:val="006D1FEC"/>
    <w:rsid w:val="006D2B51"/>
    <w:rsid w:val="006D3025"/>
    <w:rsid w:val="006D3F80"/>
    <w:rsid w:val="006D5A5D"/>
    <w:rsid w:val="006D6203"/>
    <w:rsid w:val="006D6472"/>
    <w:rsid w:val="006E0139"/>
    <w:rsid w:val="006E01CD"/>
    <w:rsid w:val="006E3103"/>
    <w:rsid w:val="006E5C02"/>
    <w:rsid w:val="006E6AF1"/>
    <w:rsid w:val="006E74AD"/>
    <w:rsid w:val="006E7839"/>
    <w:rsid w:val="006E7F25"/>
    <w:rsid w:val="006F0665"/>
    <w:rsid w:val="006F0D5C"/>
    <w:rsid w:val="006F4F5A"/>
    <w:rsid w:val="006F5076"/>
    <w:rsid w:val="006F7EEB"/>
    <w:rsid w:val="007011A7"/>
    <w:rsid w:val="00701350"/>
    <w:rsid w:val="0070164E"/>
    <w:rsid w:val="00701FCA"/>
    <w:rsid w:val="00703960"/>
    <w:rsid w:val="00705794"/>
    <w:rsid w:val="0070601C"/>
    <w:rsid w:val="0070605F"/>
    <w:rsid w:val="00707221"/>
    <w:rsid w:val="00707A4E"/>
    <w:rsid w:val="00707D32"/>
    <w:rsid w:val="00710593"/>
    <w:rsid w:val="007107BC"/>
    <w:rsid w:val="00711482"/>
    <w:rsid w:val="00713EEB"/>
    <w:rsid w:val="0071635A"/>
    <w:rsid w:val="0071758E"/>
    <w:rsid w:val="00717B57"/>
    <w:rsid w:val="00721157"/>
    <w:rsid w:val="00721DB1"/>
    <w:rsid w:val="00721DC8"/>
    <w:rsid w:val="0072370B"/>
    <w:rsid w:val="0072643D"/>
    <w:rsid w:val="007269B5"/>
    <w:rsid w:val="0073058C"/>
    <w:rsid w:val="00730877"/>
    <w:rsid w:val="00730C0F"/>
    <w:rsid w:val="00730E7C"/>
    <w:rsid w:val="00732544"/>
    <w:rsid w:val="00734047"/>
    <w:rsid w:val="007365F4"/>
    <w:rsid w:val="00736C91"/>
    <w:rsid w:val="00740C8F"/>
    <w:rsid w:val="00742489"/>
    <w:rsid w:val="007432CE"/>
    <w:rsid w:val="00743C8A"/>
    <w:rsid w:val="0074617B"/>
    <w:rsid w:val="007478E5"/>
    <w:rsid w:val="007501F4"/>
    <w:rsid w:val="007507AB"/>
    <w:rsid w:val="007508D2"/>
    <w:rsid w:val="00751B00"/>
    <w:rsid w:val="007520A9"/>
    <w:rsid w:val="00752430"/>
    <w:rsid w:val="007524A9"/>
    <w:rsid w:val="007527BA"/>
    <w:rsid w:val="00755048"/>
    <w:rsid w:val="0075524C"/>
    <w:rsid w:val="00755705"/>
    <w:rsid w:val="00756DF1"/>
    <w:rsid w:val="00757FEF"/>
    <w:rsid w:val="00760156"/>
    <w:rsid w:val="0076018A"/>
    <w:rsid w:val="007601EE"/>
    <w:rsid w:val="007618D7"/>
    <w:rsid w:val="0076199E"/>
    <w:rsid w:val="007621C9"/>
    <w:rsid w:val="0076290E"/>
    <w:rsid w:val="00765047"/>
    <w:rsid w:val="00765951"/>
    <w:rsid w:val="007659BB"/>
    <w:rsid w:val="007663E3"/>
    <w:rsid w:val="007665F6"/>
    <w:rsid w:val="007676A7"/>
    <w:rsid w:val="00767C75"/>
    <w:rsid w:val="00767FDA"/>
    <w:rsid w:val="00770D0C"/>
    <w:rsid w:val="00771459"/>
    <w:rsid w:val="00772021"/>
    <w:rsid w:val="00772097"/>
    <w:rsid w:val="0077264B"/>
    <w:rsid w:val="007737D2"/>
    <w:rsid w:val="00775393"/>
    <w:rsid w:val="00775BC8"/>
    <w:rsid w:val="00775D5B"/>
    <w:rsid w:val="00777097"/>
    <w:rsid w:val="007776F9"/>
    <w:rsid w:val="00777DEE"/>
    <w:rsid w:val="00777EFF"/>
    <w:rsid w:val="00782452"/>
    <w:rsid w:val="00783113"/>
    <w:rsid w:val="007832F6"/>
    <w:rsid w:val="007836A6"/>
    <w:rsid w:val="00783C8C"/>
    <w:rsid w:val="00783D8F"/>
    <w:rsid w:val="0078644B"/>
    <w:rsid w:val="00786527"/>
    <w:rsid w:val="00787C33"/>
    <w:rsid w:val="00790420"/>
    <w:rsid w:val="00790A0A"/>
    <w:rsid w:val="00791D4A"/>
    <w:rsid w:val="00797463"/>
    <w:rsid w:val="007A1F1C"/>
    <w:rsid w:val="007A2736"/>
    <w:rsid w:val="007A384D"/>
    <w:rsid w:val="007A38A1"/>
    <w:rsid w:val="007A394B"/>
    <w:rsid w:val="007A429F"/>
    <w:rsid w:val="007A49E6"/>
    <w:rsid w:val="007A4A24"/>
    <w:rsid w:val="007A4D48"/>
    <w:rsid w:val="007A5A87"/>
    <w:rsid w:val="007A5FAF"/>
    <w:rsid w:val="007B2777"/>
    <w:rsid w:val="007B29A5"/>
    <w:rsid w:val="007B31C0"/>
    <w:rsid w:val="007B329F"/>
    <w:rsid w:val="007B3FFA"/>
    <w:rsid w:val="007B4465"/>
    <w:rsid w:val="007B4C79"/>
    <w:rsid w:val="007B4EBA"/>
    <w:rsid w:val="007B5517"/>
    <w:rsid w:val="007B788E"/>
    <w:rsid w:val="007B7972"/>
    <w:rsid w:val="007C0030"/>
    <w:rsid w:val="007C0AE8"/>
    <w:rsid w:val="007C201C"/>
    <w:rsid w:val="007C20D9"/>
    <w:rsid w:val="007C35F9"/>
    <w:rsid w:val="007C36B3"/>
    <w:rsid w:val="007C3977"/>
    <w:rsid w:val="007C545B"/>
    <w:rsid w:val="007C6142"/>
    <w:rsid w:val="007D0AAA"/>
    <w:rsid w:val="007D2058"/>
    <w:rsid w:val="007D47AA"/>
    <w:rsid w:val="007D48CB"/>
    <w:rsid w:val="007D5AEF"/>
    <w:rsid w:val="007D65FD"/>
    <w:rsid w:val="007D66FC"/>
    <w:rsid w:val="007D674D"/>
    <w:rsid w:val="007D777F"/>
    <w:rsid w:val="007E0AB6"/>
    <w:rsid w:val="007E11DF"/>
    <w:rsid w:val="007E16D4"/>
    <w:rsid w:val="007E3B9D"/>
    <w:rsid w:val="007E427C"/>
    <w:rsid w:val="007E661E"/>
    <w:rsid w:val="007E671C"/>
    <w:rsid w:val="007E7C4A"/>
    <w:rsid w:val="007F0512"/>
    <w:rsid w:val="007F1E30"/>
    <w:rsid w:val="007F2912"/>
    <w:rsid w:val="007F3C96"/>
    <w:rsid w:val="007F47DF"/>
    <w:rsid w:val="007F484B"/>
    <w:rsid w:val="007F6639"/>
    <w:rsid w:val="007F6894"/>
    <w:rsid w:val="007F7462"/>
    <w:rsid w:val="007F7BF9"/>
    <w:rsid w:val="00801B70"/>
    <w:rsid w:val="00802D98"/>
    <w:rsid w:val="00803547"/>
    <w:rsid w:val="00803C22"/>
    <w:rsid w:val="00803E7A"/>
    <w:rsid w:val="0080705E"/>
    <w:rsid w:val="008079F5"/>
    <w:rsid w:val="00807CF4"/>
    <w:rsid w:val="00810602"/>
    <w:rsid w:val="00810643"/>
    <w:rsid w:val="00810BB2"/>
    <w:rsid w:val="00811B35"/>
    <w:rsid w:val="00812C1B"/>
    <w:rsid w:val="00813D33"/>
    <w:rsid w:val="008144A9"/>
    <w:rsid w:val="00814E1E"/>
    <w:rsid w:val="00815007"/>
    <w:rsid w:val="008150E7"/>
    <w:rsid w:val="00816EDA"/>
    <w:rsid w:val="0081760B"/>
    <w:rsid w:val="00821171"/>
    <w:rsid w:val="008229B0"/>
    <w:rsid w:val="00824BAF"/>
    <w:rsid w:val="0082712E"/>
    <w:rsid w:val="0083023C"/>
    <w:rsid w:val="008309A6"/>
    <w:rsid w:val="008322D9"/>
    <w:rsid w:val="00832657"/>
    <w:rsid w:val="00832794"/>
    <w:rsid w:val="008328FF"/>
    <w:rsid w:val="00833A67"/>
    <w:rsid w:val="00833BBD"/>
    <w:rsid w:val="0083442C"/>
    <w:rsid w:val="00834AAF"/>
    <w:rsid w:val="0083575B"/>
    <w:rsid w:val="00835B70"/>
    <w:rsid w:val="00836365"/>
    <w:rsid w:val="00836B76"/>
    <w:rsid w:val="008403AE"/>
    <w:rsid w:val="0084070A"/>
    <w:rsid w:val="00840ACF"/>
    <w:rsid w:val="0084125B"/>
    <w:rsid w:val="00841783"/>
    <w:rsid w:val="00841857"/>
    <w:rsid w:val="00841EE4"/>
    <w:rsid w:val="00842BEE"/>
    <w:rsid w:val="0084387E"/>
    <w:rsid w:val="00843EE2"/>
    <w:rsid w:val="00844D67"/>
    <w:rsid w:val="00844DB0"/>
    <w:rsid w:val="00845304"/>
    <w:rsid w:val="008466E9"/>
    <w:rsid w:val="00846A4D"/>
    <w:rsid w:val="008473A2"/>
    <w:rsid w:val="008475CC"/>
    <w:rsid w:val="008516E0"/>
    <w:rsid w:val="008518A0"/>
    <w:rsid w:val="00851C01"/>
    <w:rsid w:val="0085249E"/>
    <w:rsid w:val="00853155"/>
    <w:rsid w:val="00853C1D"/>
    <w:rsid w:val="008547CF"/>
    <w:rsid w:val="008554AD"/>
    <w:rsid w:val="008566E6"/>
    <w:rsid w:val="00857291"/>
    <w:rsid w:val="008609E9"/>
    <w:rsid w:val="00860C80"/>
    <w:rsid w:val="00860F7A"/>
    <w:rsid w:val="00861DC8"/>
    <w:rsid w:val="00861E5B"/>
    <w:rsid w:val="00862511"/>
    <w:rsid w:val="00862D19"/>
    <w:rsid w:val="008630CC"/>
    <w:rsid w:val="0086679C"/>
    <w:rsid w:val="00867471"/>
    <w:rsid w:val="00871C00"/>
    <w:rsid w:val="008724AA"/>
    <w:rsid w:val="00872929"/>
    <w:rsid w:val="0087387E"/>
    <w:rsid w:val="00875115"/>
    <w:rsid w:val="00875879"/>
    <w:rsid w:val="00882FE9"/>
    <w:rsid w:val="0088506A"/>
    <w:rsid w:val="008864D9"/>
    <w:rsid w:val="00887188"/>
    <w:rsid w:val="008879E3"/>
    <w:rsid w:val="00887F42"/>
    <w:rsid w:val="00887F48"/>
    <w:rsid w:val="008903C3"/>
    <w:rsid w:val="00890EDC"/>
    <w:rsid w:val="008910E4"/>
    <w:rsid w:val="00891540"/>
    <w:rsid w:val="00892611"/>
    <w:rsid w:val="00892AF5"/>
    <w:rsid w:val="0089375A"/>
    <w:rsid w:val="00893A7C"/>
    <w:rsid w:val="00893A82"/>
    <w:rsid w:val="008946A2"/>
    <w:rsid w:val="00894DD8"/>
    <w:rsid w:val="008A38B1"/>
    <w:rsid w:val="008A3AE0"/>
    <w:rsid w:val="008A3BB3"/>
    <w:rsid w:val="008A47AE"/>
    <w:rsid w:val="008A5BF0"/>
    <w:rsid w:val="008A5DC6"/>
    <w:rsid w:val="008A64CD"/>
    <w:rsid w:val="008A699E"/>
    <w:rsid w:val="008A73E0"/>
    <w:rsid w:val="008A7AFA"/>
    <w:rsid w:val="008B3B8A"/>
    <w:rsid w:val="008B3ECE"/>
    <w:rsid w:val="008B426F"/>
    <w:rsid w:val="008B44B2"/>
    <w:rsid w:val="008B4613"/>
    <w:rsid w:val="008B4DBC"/>
    <w:rsid w:val="008B509C"/>
    <w:rsid w:val="008B595F"/>
    <w:rsid w:val="008B5FDE"/>
    <w:rsid w:val="008C09FA"/>
    <w:rsid w:val="008C0DDB"/>
    <w:rsid w:val="008C20AC"/>
    <w:rsid w:val="008C2274"/>
    <w:rsid w:val="008C2832"/>
    <w:rsid w:val="008C31CE"/>
    <w:rsid w:val="008C375F"/>
    <w:rsid w:val="008C539E"/>
    <w:rsid w:val="008C5F3B"/>
    <w:rsid w:val="008C659C"/>
    <w:rsid w:val="008C6BEC"/>
    <w:rsid w:val="008D167F"/>
    <w:rsid w:val="008D2734"/>
    <w:rsid w:val="008D2FC0"/>
    <w:rsid w:val="008D580D"/>
    <w:rsid w:val="008D5F94"/>
    <w:rsid w:val="008D6421"/>
    <w:rsid w:val="008D692D"/>
    <w:rsid w:val="008D70ED"/>
    <w:rsid w:val="008D70F4"/>
    <w:rsid w:val="008D74B0"/>
    <w:rsid w:val="008D7B97"/>
    <w:rsid w:val="008D7C6A"/>
    <w:rsid w:val="008E00E1"/>
    <w:rsid w:val="008E176C"/>
    <w:rsid w:val="008E1DFC"/>
    <w:rsid w:val="008E2B65"/>
    <w:rsid w:val="008E2DB3"/>
    <w:rsid w:val="008E3D19"/>
    <w:rsid w:val="008E3DB9"/>
    <w:rsid w:val="008E3FF5"/>
    <w:rsid w:val="008E4823"/>
    <w:rsid w:val="008E4D20"/>
    <w:rsid w:val="008E51AC"/>
    <w:rsid w:val="008E51DA"/>
    <w:rsid w:val="008E5A61"/>
    <w:rsid w:val="008E5F6B"/>
    <w:rsid w:val="008E66B0"/>
    <w:rsid w:val="008E7A26"/>
    <w:rsid w:val="008F121D"/>
    <w:rsid w:val="008F14BD"/>
    <w:rsid w:val="008F241A"/>
    <w:rsid w:val="008F3AB0"/>
    <w:rsid w:val="008F3D6A"/>
    <w:rsid w:val="008F3D9C"/>
    <w:rsid w:val="008F42EA"/>
    <w:rsid w:val="008F469A"/>
    <w:rsid w:val="008F525D"/>
    <w:rsid w:val="008F583F"/>
    <w:rsid w:val="008F6959"/>
    <w:rsid w:val="008F781F"/>
    <w:rsid w:val="00900AE6"/>
    <w:rsid w:val="00900B13"/>
    <w:rsid w:val="00901C93"/>
    <w:rsid w:val="009020C8"/>
    <w:rsid w:val="00905BC8"/>
    <w:rsid w:val="0090728D"/>
    <w:rsid w:val="009073FB"/>
    <w:rsid w:val="00907E49"/>
    <w:rsid w:val="009104D3"/>
    <w:rsid w:val="00911924"/>
    <w:rsid w:val="00911DAC"/>
    <w:rsid w:val="0091235B"/>
    <w:rsid w:val="00913281"/>
    <w:rsid w:val="00913621"/>
    <w:rsid w:val="00913738"/>
    <w:rsid w:val="00913E29"/>
    <w:rsid w:val="00913F4D"/>
    <w:rsid w:val="009148E4"/>
    <w:rsid w:val="00915B4E"/>
    <w:rsid w:val="00915B70"/>
    <w:rsid w:val="0091650F"/>
    <w:rsid w:val="00916846"/>
    <w:rsid w:val="00920AD5"/>
    <w:rsid w:val="00920B0C"/>
    <w:rsid w:val="00921D32"/>
    <w:rsid w:val="00923AE3"/>
    <w:rsid w:val="00927070"/>
    <w:rsid w:val="00927B7C"/>
    <w:rsid w:val="00931AC2"/>
    <w:rsid w:val="009321C7"/>
    <w:rsid w:val="00936537"/>
    <w:rsid w:val="00937649"/>
    <w:rsid w:val="0094097D"/>
    <w:rsid w:val="00944821"/>
    <w:rsid w:val="0094597B"/>
    <w:rsid w:val="00946922"/>
    <w:rsid w:val="00950152"/>
    <w:rsid w:val="009501B1"/>
    <w:rsid w:val="009505B9"/>
    <w:rsid w:val="00952A96"/>
    <w:rsid w:val="00952C21"/>
    <w:rsid w:val="00956028"/>
    <w:rsid w:val="00956186"/>
    <w:rsid w:val="0095711F"/>
    <w:rsid w:val="00961466"/>
    <w:rsid w:val="00961F6C"/>
    <w:rsid w:val="00962125"/>
    <w:rsid w:val="00963524"/>
    <w:rsid w:val="009659F8"/>
    <w:rsid w:val="00965D90"/>
    <w:rsid w:val="00966AA3"/>
    <w:rsid w:val="0096723C"/>
    <w:rsid w:val="009679BE"/>
    <w:rsid w:val="0097111C"/>
    <w:rsid w:val="00971977"/>
    <w:rsid w:val="00973D28"/>
    <w:rsid w:val="00973D97"/>
    <w:rsid w:val="00980E74"/>
    <w:rsid w:val="0098135C"/>
    <w:rsid w:val="0098242F"/>
    <w:rsid w:val="00982A67"/>
    <w:rsid w:val="00983A2A"/>
    <w:rsid w:val="00984BAA"/>
    <w:rsid w:val="00984DD6"/>
    <w:rsid w:val="009857BE"/>
    <w:rsid w:val="00986515"/>
    <w:rsid w:val="009912DB"/>
    <w:rsid w:val="0099134C"/>
    <w:rsid w:val="009918B3"/>
    <w:rsid w:val="00991C4B"/>
    <w:rsid w:val="00991E02"/>
    <w:rsid w:val="00994C35"/>
    <w:rsid w:val="00996728"/>
    <w:rsid w:val="009971A2"/>
    <w:rsid w:val="00997C7F"/>
    <w:rsid w:val="00997CE3"/>
    <w:rsid w:val="009A0788"/>
    <w:rsid w:val="009A095A"/>
    <w:rsid w:val="009A161D"/>
    <w:rsid w:val="009A161F"/>
    <w:rsid w:val="009A2469"/>
    <w:rsid w:val="009A2AB3"/>
    <w:rsid w:val="009A3408"/>
    <w:rsid w:val="009A37C4"/>
    <w:rsid w:val="009A4BE2"/>
    <w:rsid w:val="009B0088"/>
    <w:rsid w:val="009B08C4"/>
    <w:rsid w:val="009B1121"/>
    <w:rsid w:val="009B17B7"/>
    <w:rsid w:val="009B21B7"/>
    <w:rsid w:val="009B2807"/>
    <w:rsid w:val="009B2A0D"/>
    <w:rsid w:val="009B2F76"/>
    <w:rsid w:val="009B3379"/>
    <w:rsid w:val="009B4388"/>
    <w:rsid w:val="009B4D35"/>
    <w:rsid w:val="009B55C0"/>
    <w:rsid w:val="009B6942"/>
    <w:rsid w:val="009C0BD1"/>
    <w:rsid w:val="009C18BB"/>
    <w:rsid w:val="009C18F2"/>
    <w:rsid w:val="009C1F47"/>
    <w:rsid w:val="009C216C"/>
    <w:rsid w:val="009C36E4"/>
    <w:rsid w:val="009C3AD5"/>
    <w:rsid w:val="009C4996"/>
    <w:rsid w:val="009C63E5"/>
    <w:rsid w:val="009C6B60"/>
    <w:rsid w:val="009C6F0C"/>
    <w:rsid w:val="009C7731"/>
    <w:rsid w:val="009D4807"/>
    <w:rsid w:val="009D4B23"/>
    <w:rsid w:val="009D5AA1"/>
    <w:rsid w:val="009D6872"/>
    <w:rsid w:val="009D74CE"/>
    <w:rsid w:val="009E17BC"/>
    <w:rsid w:val="009E1E5D"/>
    <w:rsid w:val="009E2001"/>
    <w:rsid w:val="009E3D9D"/>
    <w:rsid w:val="009E41AB"/>
    <w:rsid w:val="009E591E"/>
    <w:rsid w:val="009E5C93"/>
    <w:rsid w:val="009E757D"/>
    <w:rsid w:val="009F1075"/>
    <w:rsid w:val="009F11BE"/>
    <w:rsid w:val="009F3160"/>
    <w:rsid w:val="009F3E00"/>
    <w:rsid w:val="009F4523"/>
    <w:rsid w:val="009F47D6"/>
    <w:rsid w:val="009F5B23"/>
    <w:rsid w:val="009F5E15"/>
    <w:rsid w:val="009F6928"/>
    <w:rsid w:val="009F6B51"/>
    <w:rsid w:val="009F7084"/>
    <w:rsid w:val="00A00308"/>
    <w:rsid w:val="00A0053B"/>
    <w:rsid w:val="00A01170"/>
    <w:rsid w:val="00A0175B"/>
    <w:rsid w:val="00A03DC5"/>
    <w:rsid w:val="00A03EC2"/>
    <w:rsid w:val="00A05389"/>
    <w:rsid w:val="00A06C94"/>
    <w:rsid w:val="00A10526"/>
    <w:rsid w:val="00A109A8"/>
    <w:rsid w:val="00A10C27"/>
    <w:rsid w:val="00A11403"/>
    <w:rsid w:val="00A1291F"/>
    <w:rsid w:val="00A1298D"/>
    <w:rsid w:val="00A12DF1"/>
    <w:rsid w:val="00A1439F"/>
    <w:rsid w:val="00A14DF1"/>
    <w:rsid w:val="00A16D98"/>
    <w:rsid w:val="00A178B3"/>
    <w:rsid w:val="00A20A5C"/>
    <w:rsid w:val="00A2171B"/>
    <w:rsid w:val="00A21DDF"/>
    <w:rsid w:val="00A22361"/>
    <w:rsid w:val="00A22B31"/>
    <w:rsid w:val="00A2389F"/>
    <w:rsid w:val="00A24190"/>
    <w:rsid w:val="00A24CA4"/>
    <w:rsid w:val="00A24FF3"/>
    <w:rsid w:val="00A25F6F"/>
    <w:rsid w:val="00A26567"/>
    <w:rsid w:val="00A27B8F"/>
    <w:rsid w:val="00A30303"/>
    <w:rsid w:val="00A32AC3"/>
    <w:rsid w:val="00A33386"/>
    <w:rsid w:val="00A345A6"/>
    <w:rsid w:val="00A34DAA"/>
    <w:rsid w:val="00A367E2"/>
    <w:rsid w:val="00A36B3B"/>
    <w:rsid w:val="00A377B0"/>
    <w:rsid w:val="00A40A56"/>
    <w:rsid w:val="00A40D1D"/>
    <w:rsid w:val="00A41EF3"/>
    <w:rsid w:val="00A420B8"/>
    <w:rsid w:val="00A42F65"/>
    <w:rsid w:val="00A43BF9"/>
    <w:rsid w:val="00A43F67"/>
    <w:rsid w:val="00A44F78"/>
    <w:rsid w:val="00A4500D"/>
    <w:rsid w:val="00A47533"/>
    <w:rsid w:val="00A500BD"/>
    <w:rsid w:val="00A52E9C"/>
    <w:rsid w:val="00A530A9"/>
    <w:rsid w:val="00A533D9"/>
    <w:rsid w:val="00A536FF"/>
    <w:rsid w:val="00A53F0B"/>
    <w:rsid w:val="00A5438C"/>
    <w:rsid w:val="00A54BDE"/>
    <w:rsid w:val="00A54D22"/>
    <w:rsid w:val="00A561A4"/>
    <w:rsid w:val="00A56959"/>
    <w:rsid w:val="00A56E73"/>
    <w:rsid w:val="00A570C8"/>
    <w:rsid w:val="00A602E6"/>
    <w:rsid w:val="00A603C0"/>
    <w:rsid w:val="00A604C9"/>
    <w:rsid w:val="00A60B30"/>
    <w:rsid w:val="00A612A2"/>
    <w:rsid w:val="00A61BDC"/>
    <w:rsid w:val="00A62755"/>
    <w:rsid w:val="00A62771"/>
    <w:rsid w:val="00A64063"/>
    <w:rsid w:val="00A65211"/>
    <w:rsid w:val="00A65739"/>
    <w:rsid w:val="00A65A37"/>
    <w:rsid w:val="00A6653A"/>
    <w:rsid w:val="00A67552"/>
    <w:rsid w:val="00A70958"/>
    <w:rsid w:val="00A71026"/>
    <w:rsid w:val="00A71643"/>
    <w:rsid w:val="00A72855"/>
    <w:rsid w:val="00A73AD4"/>
    <w:rsid w:val="00A75210"/>
    <w:rsid w:val="00A76013"/>
    <w:rsid w:val="00A772DF"/>
    <w:rsid w:val="00A77787"/>
    <w:rsid w:val="00A812A2"/>
    <w:rsid w:val="00A8148D"/>
    <w:rsid w:val="00A81C6E"/>
    <w:rsid w:val="00A82868"/>
    <w:rsid w:val="00A829AB"/>
    <w:rsid w:val="00A83DDA"/>
    <w:rsid w:val="00A84666"/>
    <w:rsid w:val="00A84AA3"/>
    <w:rsid w:val="00A87EF4"/>
    <w:rsid w:val="00A9047F"/>
    <w:rsid w:val="00A909CA"/>
    <w:rsid w:val="00A909F4"/>
    <w:rsid w:val="00A90EC4"/>
    <w:rsid w:val="00A91C47"/>
    <w:rsid w:val="00A934E6"/>
    <w:rsid w:val="00A93D57"/>
    <w:rsid w:val="00A94866"/>
    <w:rsid w:val="00A94B63"/>
    <w:rsid w:val="00A94F80"/>
    <w:rsid w:val="00A95429"/>
    <w:rsid w:val="00A963CD"/>
    <w:rsid w:val="00A97606"/>
    <w:rsid w:val="00A97B4F"/>
    <w:rsid w:val="00AA1185"/>
    <w:rsid w:val="00AA2723"/>
    <w:rsid w:val="00AA2AC7"/>
    <w:rsid w:val="00AA2B81"/>
    <w:rsid w:val="00AA2F81"/>
    <w:rsid w:val="00AA4980"/>
    <w:rsid w:val="00AA6FE7"/>
    <w:rsid w:val="00AA7C97"/>
    <w:rsid w:val="00AB1882"/>
    <w:rsid w:val="00AB1DD3"/>
    <w:rsid w:val="00AB4236"/>
    <w:rsid w:val="00AB43FF"/>
    <w:rsid w:val="00AB6475"/>
    <w:rsid w:val="00AB79F3"/>
    <w:rsid w:val="00AC09CA"/>
    <w:rsid w:val="00AC0D2D"/>
    <w:rsid w:val="00AC18D9"/>
    <w:rsid w:val="00AC1D1A"/>
    <w:rsid w:val="00AC2719"/>
    <w:rsid w:val="00AC29E6"/>
    <w:rsid w:val="00AC3256"/>
    <w:rsid w:val="00AC5DB5"/>
    <w:rsid w:val="00AD036F"/>
    <w:rsid w:val="00AD0450"/>
    <w:rsid w:val="00AD04BC"/>
    <w:rsid w:val="00AD092F"/>
    <w:rsid w:val="00AD0F4A"/>
    <w:rsid w:val="00AD3212"/>
    <w:rsid w:val="00AD3AE0"/>
    <w:rsid w:val="00AD686A"/>
    <w:rsid w:val="00AD6C4F"/>
    <w:rsid w:val="00AD708D"/>
    <w:rsid w:val="00AD7990"/>
    <w:rsid w:val="00AD7D57"/>
    <w:rsid w:val="00AE075B"/>
    <w:rsid w:val="00AE0E98"/>
    <w:rsid w:val="00AE2260"/>
    <w:rsid w:val="00AE3332"/>
    <w:rsid w:val="00AE3EF2"/>
    <w:rsid w:val="00AE4510"/>
    <w:rsid w:val="00AE46C2"/>
    <w:rsid w:val="00AE5A09"/>
    <w:rsid w:val="00AE5DB7"/>
    <w:rsid w:val="00AE60FF"/>
    <w:rsid w:val="00AE62B6"/>
    <w:rsid w:val="00AE6C9B"/>
    <w:rsid w:val="00AE7F5F"/>
    <w:rsid w:val="00AF0BBF"/>
    <w:rsid w:val="00AF23E5"/>
    <w:rsid w:val="00AF2755"/>
    <w:rsid w:val="00AF34CF"/>
    <w:rsid w:val="00AF3F0B"/>
    <w:rsid w:val="00AF4CAC"/>
    <w:rsid w:val="00AF6D8D"/>
    <w:rsid w:val="00AF7473"/>
    <w:rsid w:val="00B03E7C"/>
    <w:rsid w:val="00B03EAC"/>
    <w:rsid w:val="00B05986"/>
    <w:rsid w:val="00B062E7"/>
    <w:rsid w:val="00B0652C"/>
    <w:rsid w:val="00B06845"/>
    <w:rsid w:val="00B06A35"/>
    <w:rsid w:val="00B07D9D"/>
    <w:rsid w:val="00B10100"/>
    <w:rsid w:val="00B1240E"/>
    <w:rsid w:val="00B13C76"/>
    <w:rsid w:val="00B141AC"/>
    <w:rsid w:val="00B227B9"/>
    <w:rsid w:val="00B22EA3"/>
    <w:rsid w:val="00B23747"/>
    <w:rsid w:val="00B23BCE"/>
    <w:rsid w:val="00B24861"/>
    <w:rsid w:val="00B25106"/>
    <w:rsid w:val="00B2580F"/>
    <w:rsid w:val="00B258AA"/>
    <w:rsid w:val="00B25E98"/>
    <w:rsid w:val="00B27725"/>
    <w:rsid w:val="00B30360"/>
    <w:rsid w:val="00B314D4"/>
    <w:rsid w:val="00B316D4"/>
    <w:rsid w:val="00B32280"/>
    <w:rsid w:val="00B330C7"/>
    <w:rsid w:val="00B342F4"/>
    <w:rsid w:val="00B352B4"/>
    <w:rsid w:val="00B35A17"/>
    <w:rsid w:val="00B35CB7"/>
    <w:rsid w:val="00B37B16"/>
    <w:rsid w:val="00B4023C"/>
    <w:rsid w:val="00B407EF"/>
    <w:rsid w:val="00B40A16"/>
    <w:rsid w:val="00B42FD0"/>
    <w:rsid w:val="00B43563"/>
    <w:rsid w:val="00B43BE5"/>
    <w:rsid w:val="00B43C08"/>
    <w:rsid w:val="00B44206"/>
    <w:rsid w:val="00B4566B"/>
    <w:rsid w:val="00B45F42"/>
    <w:rsid w:val="00B476CD"/>
    <w:rsid w:val="00B47A25"/>
    <w:rsid w:val="00B50F6A"/>
    <w:rsid w:val="00B51FB6"/>
    <w:rsid w:val="00B53950"/>
    <w:rsid w:val="00B53D9D"/>
    <w:rsid w:val="00B54372"/>
    <w:rsid w:val="00B54F68"/>
    <w:rsid w:val="00B62D08"/>
    <w:rsid w:val="00B63720"/>
    <w:rsid w:val="00B665C3"/>
    <w:rsid w:val="00B668DD"/>
    <w:rsid w:val="00B701B4"/>
    <w:rsid w:val="00B712CA"/>
    <w:rsid w:val="00B7252B"/>
    <w:rsid w:val="00B72759"/>
    <w:rsid w:val="00B727A2"/>
    <w:rsid w:val="00B757FE"/>
    <w:rsid w:val="00B76977"/>
    <w:rsid w:val="00B80C36"/>
    <w:rsid w:val="00B81218"/>
    <w:rsid w:val="00B815B2"/>
    <w:rsid w:val="00B81FA0"/>
    <w:rsid w:val="00B82EDF"/>
    <w:rsid w:val="00B84039"/>
    <w:rsid w:val="00B84578"/>
    <w:rsid w:val="00B8511E"/>
    <w:rsid w:val="00B854F8"/>
    <w:rsid w:val="00B86451"/>
    <w:rsid w:val="00B90170"/>
    <w:rsid w:val="00B904EA"/>
    <w:rsid w:val="00B91475"/>
    <w:rsid w:val="00B91597"/>
    <w:rsid w:val="00B9167A"/>
    <w:rsid w:val="00B920E2"/>
    <w:rsid w:val="00B93034"/>
    <w:rsid w:val="00B93CEC"/>
    <w:rsid w:val="00B94532"/>
    <w:rsid w:val="00B945C9"/>
    <w:rsid w:val="00B94FD4"/>
    <w:rsid w:val="00B952AC"/>
    <w:rsid w:val="00B9682A"/>
    <w:rsid w:val="00B973E9"/>
    <w:rsid w:val="00B97D5B"/>
    <w:rsid w:val="00BA083D"/>
    <w:rsid w:val="00BA0878"/>
    <w:rsid w:val="00BA19E6"/>
    <w:rsid w:val="00BA2168"/>
    <w:rsid w:val="00BA346D"/>
    <w:rsid w:val="00BA3649"/>
    <w:rsid w:val="00BA3AFE"/>
    <w:rsid w:val="00BA4271"/>
    <w:rsid w:val="00BA4F80"/>
    <w:rsid w:val="00BA5234"/>
    <w:rsid w:val="00BA52AC"/>
    <w:rsid w:val="00BA59A6"/>
    <w:rsid w:val="00BA5CE6"/>
    <w:rsid w:val="00BA5DA5"/>
    <w:rsid w:val="00BA5E5F"/>
    <w:rsid w:val="00BA6082"/>
    <w:rsid w:val="00BA71A2"/>
    <w:rsid w:val="00BB1075"/>
    <w:rsid w:val="00BB1418"/>
    <w:rsid w:val="00BB1BC9"/>
    <w:rsid w:val="00BB1CB4"/>
    <w:rsid w:val="00BB2A67"/>
    <w:rsid w:val="00BB50E7"/>
    <w:rsid w:val="00BB60B5"/>
    <w:rsid w:val="00BB7761"/>
    <w:rsid w:val="00BC05D5"/>
    <w:rsid w:val="00BC16E5"/>
    <w:rsid w:val="00BC1AD4"/>
    <w:rsid w:val="00BC2F7B"/>
    <w:rsid w:val="00BC35C0"/>
    <w:rsid w:val="00BC484F"/>
    <w:rsid w:val="00BC5080"/>
    <w:rsid w:val="00BC5405"/>
    <w:rsid w:val="00BC5617"/>
    <w:rsid w:val="00BC5EF2"/>
    <w:rsid w:val="00BC5F89"/>
    <w:rsid w:val="00BC773A"/>
    <w:rsid w:val="00BC7955"/>
    <w:rsid w:val="00BD0503"/>
    <w:rsid w:val="00BD0729"/>
    <w:rsid w:val="00BD3237"/>
    <w:rsid w:val="00BD449D"/>
    <w:rsid w:val="00BD4605"/>
    <w:rsid w:val="00BD4997"/>
    <w:rsid w:val="00BD557B"/>
    <w:rsid w:val="00BD5D13"/>
    <w:rsid w:val="00BD75BD"/>
    <w:rsid w:val="00BD7B47"/>
    <w:rsid w:val="00BD7C29"/>
    <w:rsid w:val="00BE031C"/>
    <w:rsid w:val="00BE09CD"/>
    <w:rsid w:val="00BE144F"/>
    <w:rsid w:val="00BE172C"/>
    <w:rsid w:val="00BE1BD6"/>
    <w:rsid w:val="00BE372A"/>
    <w:rsid w:val="00BE4201"/>
    <w:rsid w:val="00BE4917"/>
    <w:rsid w:val="00BE4C4F"/>
    <w:rsid w:val="00BE5F32"/>
    <w:rsid w:val="00BE67DD"/>
    <w:rsid w:val="00BE7962"/>
    <w:rsid w:val="00BF0476"/>
    <w:rsid w:val="00BF09EC"/>
    <w:rsid w:val="00BF2AE7"/>
    <w:rsid w:val="00BF2D41"/>
    <w:rsid w:val="00BF2D45"/>
    <w:rsid w:val="00BF4150"/>
    <w:rsid w:val="00BF4D2D"/>
    <w:rsid w:val="00BF4E99"/>
    <w:rsid w:val="00C0026A"/>
    <w:rsid w:val="00C00EFD"/>
    <w:rsid w:val="00C02A11"/>
    <w:rsid w:val="00C0323A"/>
    <w:rsid w:val="00C04951"/>
    <w:rsid w:val="00C0514A"/>
    <w:rsid w:val="00C05551"/>
    <w:rsid w:val="00C0694F"/>
    <w:rsid w:val="00C06B8E"/>
    <w:rsid w:val="00C072CC"/>
    <w:rsid w:val="00C073BE"/>
    <w:rsid w:val="00C11764"/>
    <w:rsid w:val="00C123C4"/>
    <w:rsid w:val="00C1352E"/>
    <w:rsid w:val="00C14E14"/>
    <w:rsid w:val="00C157E2"/>
    <w:rsid w:val="00C164A5"/>
    <w:rsid w:val="00C24D7D"/>
    <w:rsid w:val="00C24E64"/>
    <w:rsid w:val="00C25304"/>
    <w:rsid w:val="00C259E8"/>
    <w:rsid w:val="00C25FD7"/>
    <w:rsid w:val="00C27B38"/>
    <w:rsid w:val="00C31454"/>
    <w:rsid w:val="00C3160F"/>
    <w:rsid w:val="00C3172C"/>
    <w:rsid w:val="00C31C45"/>
    <w:rsid w:val="00C32596"/>
    <w:rsid w:val="00C341C6"/>
    <w:rsid w:val="00C34AA9"/>
    <w:rsid w:val="00C35C34"/>
    <w:rsid w:val="00C36414"/>
    <w:rsid w:val="00C4062E"/>
    <w:rsid w:val="00C40738"/>
    <w:rsid w:val="00C40866"/>
    <w:rsid w:val="00C415A1"/>
    <w:rsid w:val="00C41671"/>
    <w:rsid w:val="00C426EC"/>
    <w:rsid w:val="00C429EF"/>
    <w:rsid w:val="00C446EF"/>
    <w:rsid w:val="00C447D9"/>
    <w:rsid w:val="00C476CA"/>
    <w:rsid w:val="00C47C15"/>
    <w:rsid w:val="00C500FD"/>
    <w:rsid w:val="00C503F7"/>
    <w:rsid w:val="00C504D1"/>
    <w:rsid w:val="00C5067B"/>
    <w:rsid w:val="00C51BBC"/>
    <w:rsid w:val="00C5202A"/>
    <w:rsid w:val="00C52E9E"/>
    <w:rsid w:val="00C535B7"/>
    <w:rsid w:val="00C53AA1"/>
    <w:rsid w:val="00C55040"/>
    <w:rsid w:val="00C5520F"/>
    <w:rsid w:val="00C55B8D"/>
    <w:rsid w:val="00C56EA0"/>
    <w:rsid w:val="00C56F9A"/>
    <w:rsid w:val="00C61B74"/>
    <w:rsid w:val="00C62D00"/>
    <w:rsid w:val="00C62FC2"/>
    <w:rsid w:val="00C64452"/>
    <w:rsid w:val="00C65526"/>
    <w:rsid w:val="00C65D38"/>
    <w:rsid w:val="00C67709"/>
    <w:rsid w:val="00C70BBD"/>
    <w:rsid w:val="00C70C06"/>
    <w:rsid w:val="00C71682"/>
    <w:rsid w:val="00C71D6C"/>
    <w:rsid w:val="00C72E6F"/>
    <w:rsid w:val="00C732DC"/>
    <w:rsid w:val="00C737F1"/>
    <w:rsid w:val="00C73A53"/>
    <w:rsid w:val="00C74121"/>
    <w:rsid w:val="00C74469"/>
    <w:rsid w:val="00C75593"/>
    <w:rsid w:val="00C7658D"/>
    <w:rsid w:val="00C76D31"/>
    <w:rsid w:val="00C7714C"/>
    <w:rsid w:val="00C803F6"/>
    <w:rsid w:val="00C82583"/>
    <w:rsid w:val="00C859B6"/>
    <w:rsid w:val="00C90CD0"/>
    <w:rsid w:val="00C9144C"/>
    <w:rsid w:val="00C91AC8"/>
    <w:rsid w:val="00C92F32"/>
    <w:rsid w:val="00C93383"/>
    <w:rsid w:val="00C94BE1"/>
    <w:rsid w:val="00C94DFC"/>
    <w:rsid w:val="00C9533C"/>
    <w:rsid w:val="00C966AC"/>
    <w:rsid w:val="00C97234"/>
    <w:rsid w:val="00CA0483"/>
    <w:rsid w:val="00CA091E"/>
    <w:rsid w:val="00CA20F5"/>
    <w:rsid w:val="00CA270B"/>
    <w:rsid w:val="00CA42D5"/>
    <w:rsid w:val="00CA608F"/>
    <w:rsid w:val="00CA76B4"/>
    <w:rsid w:val="00CA7FB5"/>
    <w:rsid w:val="00CB0AA5"/>
    <w:rsid w:val="00CB0F7F"/>
    <w:rsid w:val="00CB15A1"/>
    <w:rsid w:val="00CB2622"/>
    <w:rsid w:val="00CB4213"/>
    <w:rsid w:val="00CB42F6"/>
    <w:rsid w:val="00CB5668"/>
    <w:rsid w:val="00CB6EBD"/>
    <w:rsid w:val="00CB77D8"/>
    <w:rsid w:val="00CC04E1"/>
    <w:rsid w:val="00CC077C"/>
    <w:rsid w:val="00CC0805"/>
    <w:rsid w:val="00CC19C3"/>
    <w:rsid w:val="00CC2230"/>
    <w:rsid w:val="00CC2E28"/>
    <w:rsid w:val="00CC401B"/>
    <w:rsid w:val="00CC4836"/>
    <w:rsid w:val="00CC49B2"/>
    <w:rsid w:val="00CC5B76"/>
    <w:rsid w:val="00CC62A8"/>
    <w:rsid w:val="00CC6B8A"/>
    <w:rsid w:val="00CD0358"/>
    <w:rsid w:val="00CD120A"/>
    <w:rsid w:val="00CD18AE"/>
    <w:rsid w:val="00CD274A"/>
    <w:rsid w:val="00CD2D9D"/>
    <w:rsid w:val="00CD39D8"/>
    <w:rsid w:val="00CD4A4C"/>
    <w:rsid w:val="00CD523C"/>
    <w:rsid w:val="00CD5C0C"/>
    <w:rsid w:val="00CD5FAF"/>
    <w:rsid w:val="00CD614C"/>
    <w:rsid w:val="00CD628B"/>
    <w:rsid w:val="00CD6C0D"/>
    <w:rsid w:val="00CD6F72"/>
    <w:rsid w:val="00CE3161"/>
    <w:rsid w:val="00CE599E"/>
    <w:rsid w:val="00CE63E3"/>
    <w:rsid w:val="00CE647C"/>
    <w:rsid w:val="00CE6765"/>
    <w:rsid w:val="00CE7C74"/>
    <w:rsid w:val="00CF082C"/>
    <w:rsid w:val="00CF137E"/>
    <w:rsid w:val="00CF1B92"/>
    <w:rsid w:val="00CF2C99"/>
    <w:rsid w:val="00CF33AF"/>
    <w:rsid w:val="00CF34F3"/>
    <w:rsid w:val="00CF377A"/>
    <w:rsid w:val="00CF3899"/>
    <w:rsid w:val="00CF4D75"/>
    <w:rsid w:val="00CF4E0C"/>
    <w:rsid w:val="00D00A73"/>
    <w:rsid w:val="00D00DD1"/>
    <w:rsid w:val="00D012BD"/>
    <w:rsid w:val="00D01479"/>
    <w:rsid w:val="00D019D5"/>
    <w:rsid w:val="00D026E9"/>
    <w:rsid w:val="00D02CF2"/>
    <w:rsid w:val="00D032DA"/>
    <w:rsid w:val="00D034A1"/>
    <w:rsid w:val="00D0371B"/>
    <w:rsid w:val="00D04D90"/>
    <w:rsid w:val="00D04E6F"/>
    <w:rsid w:val="00D05DD4"/>
    <w:rsid w:val="00D06628"/>
    <w:rsid w:val="00D105EA"/>
    <w:rsid w:val="00D10F29"/>
    <w:rsid w:val="00D13675"/>
    <w:rsid w:val="00D13AD9"/>
    <w:rsid w:val="00D14200"/>
    <w:rsid w:val="00D1427A"/>
    <w:rsid w:val="00D14CF2"/>
    <w:rsid w:val="00D14CFC"/>
    <w:rsid w:val="00D15BD6"/>
    <w:rsid w:val="00D15DB0"/>
    <w:rsid w:val="00D169D8"/>
    <w:rsid w:val="00D16E47"/>
    <w:rsid w:val="00D17FDA"/>
    <w:rsid w:val="00D20019"/>
    <w:rsid w:val="00D200B0"/>
    <w:rsid w:val="00D20830"/>
    <w:rsid w:val="00D2191A"/>
    <w:rsid w:val="00D21A1E"/>
    <w:rsid w:val="00D224FE"/>
    <w:rsid w:val="00D22DE4"/>
    <w:rsid w:val="00D23DD7"/>
    <w:rsid w:val="00D2439D"/>
    <w:rsid w:val="00D249E0"/>
    <w:rsid w:val="00D24B26"/>
    <w:rsid w:val="00D2673D"/>
    <w:rsid w:val="00D26EF0"/>
    <w:rsid w:val="00D27474"/>
    <w:rsid w:val="00D3104E"/>
    <w:rsid w:val="00D324BF"/>
    <w:rsid w:val="00D343B4"/>
    <w:rsid w:val="00D347F8"/>
    <w:rsid w:val="00D36A26"/>
    <w:rsid w:val="00D40061"/>
    <w:rsid w:val="00D424F4"/>
    <w:rsid w:val="00D424FB"/>
    <w:rsid w:val="00D42BE6"/>
    <w:rsid w:val="00D445B6"/>
    <w:rsid w:val="00D44FAE"/>
    <w:rsid w:val="00D4707E"/>
    <w:rsid w:val="00D4722F"/>
    <w:rsid w:val="00D51A26"/>
    <w:rsid w:val="00D52413"/>
    <w:rsid w:val="00D53D38"/>
    <w:rsid w:val="00D53EC9"/>
    <w:rsid w:val="00D546C9"/>
    <w:rsid w:val="00D54888"/>
    <w:rsid w:val="00D551DF"/>
    <w:rsid w:val="00D573E2"/>
    <w:rsid w:val="00D60DC3"/>
    <w:rsid w:val="00D6115A"/>
    <w:rsid w:val="00D6264A"/>
    <w:rsid w:val="00D627C5"/>
    <w:rsid w:val="00D650B6"/>
    <w:rsid w:val="00D67711"/>
    <w:rsid w:val="00D67EDD"/>
    <w:rsid w:val="00D67FF1"/>
    <w:rsid w:val="00D70572"/>
    <w:rsid w:val="00D7168F"/>
    <w:rsid w:val="00D71762"/>
    <w:rsid w:val="00D72667"/>
    <w:rsid w:val="00D72C9B"/>
    <w:rsid w:val="00D73347"/>
    <w:rsid w:val="00D749A2"/>
    <w:rsid w:val="00D74C3F"/>
    <w:rsid w:val="00D753C3"/>
    <w:rsid w:val="00D7586A"/>
    <w:rsid w:val="00D76E3C"/>
    <w:rsid w:val="00D77DC0"/>
    <w:rsid w:val="00D849F2"/>
    <w:rsid w:val="00D850ED"/>
    <w:rsid w:val="00D90C12"/>
    <w:rsid w:val="00D91E20"/>
    <w:rsid w:val="00D92609"/>
    <w:rsid w:val="00D92CAC"/>
    <w:rsid w:val="00D92F93"/>
    <w:rsid w:val="00D93CCE"/>
    <w:rsid w:val="00D96960"/>
    <w:rsid w:val="00DA02B7"/>
    <w:rsid w:val="00DA233C"/>
    <w:rsid w:val="00DA2978"/>
    <w:rsid w:val="00DA29A4"/>
    <w:rsid w:val="00DA47E4"/>
    <w:rsid w:val="00DA4BC9"/>
    <w:rsid w:val="00DA5410"/>
    <w:rsid w:val="00DA5724"/>
    <w:rsid w:val="00DA5903"/>
    <w:rsid w:val="00DA6519"/>
    <w:rsid w:val="00DA697D"/>
    <w:rsid w:val="00DA6E62"/>
    <w:rsid w:val="00DA7036"/>
    <w:rsid w:val="00DA7674"/>
    <w:rsid w:val="00DA76C4"/>
    <w:rsid w:val="00DA78BB"/>
    <w:rsid w:val="00DA78CD"/>
    <w:rsid w:val="00DB0266"/>
    <w:rsid w:val="00DB02E4"/>
    <w:rsid w:val="00DB03CD"/>
    <w:rsid w:val="00DB087A"/>
    <w:rsid w:val="00DB2509"/>
    <w:rsid w:val="00DB2BE8"/>
    <w:rsid w:val="00DB45F8"/>
    <w:rsid w:val="00DB501E"/>
    <w:rsid w:val="00DB71C7"/>
    <w:rsid w:val="00DC1DA2"/>
    <w:rsid w:val="00DC24A0"/>
    <w:rsid w:val="00DC2A91"/>
    <w:rsid w:val="00DC3E01"/>
    <w:rsid w:val="00DC5E1D"/>
    <w:rsid w:val="00DC627D"/>
    <w:rsid w:val="00DC6919"/>
    <w:rsid w:val="00DD00E5"/>
    <w:rsid w:val="00DD0399"/>
    <w:rsid w:val="00DD05FB"/>
    <w:rsid w:val="00DD07D4"/>
    <w:rsid w:val="00DD0AF0"/>
    <w:rsid w:val="00DD104A"/>
    <w:rsid w:val="00DD14FA"/>
    <w:rsid w:val="00DD1884"/>
    <w:rsid w:val="00DD2896"/>
    <w:rsid w:val="00DD2923"/>
    <w:rsid w:val="00DD3CFB"/>
    <w:rsid w:val="00DD3D1E"/>
    <w:rsid w:val="00DD41AA"/>
    <w:rsid w:val="00DD42F8"/>
    <w:rsid w:val="00DD4E62"/>
    <w:rsid w:val="00DD5317"/>
    <w:rsid w:val="00DD5E6C"/>
    <w:rsid w:val="00DE0422"/>
    <w:rsid w:val="00DE1F09"/>
    <w:rsid w:val="00DE302A"/>
    <w:rsid w:val="00DE36A7"/>
    <w:rsid w:val="00DE3ACF"/>
    <w:rsid w:val="00DE3C88"/>
    <w:rsid w:val="00DE449F"/>
    <w:rsid w:val="00DE470A"/>
    <w:rsid w:val="00DE5218"/>
    <w:rsid w:val="00DE5530"/>
    <w:rsid w:val="00DE5743"/>
    <w:rsid w:val="00DE5BA3"/>
    <w:rsid w:val="00DE5CAF"/>
    <w:rsid w:val="00DE66D8"/>
    <w:rsid w:val="00DE6CD4"/>
    <w:rsid w:val="00DE74DF"/>
    <w:rsid w:val="00DF0713"/>
    <w:rsid w:val="00DF1030"/>
    <w:rsid w:val="00DF18BA"/>
    <w:rsid w:val="00DF1E83"/>
    <w:rsid w:val="00DF254B"/>
    <w:rsid w:val="00DF5C23"/>
    <w:rsid w:val="00DF6ACD"/>
    <w:rsid w:val="00DF787F"/>
    <w:rsid w:val="00DF7F10"/>
    <w:rsid w:val="00E0081C"/>
    <w:rsid w:val="00E02AA0"/>
    <w:rsid w:val="00E031DA"/>
    <w:rsid w:val="00E03FB5"/>
    <w:rsid w:val="00E049EC"/>
    <w:rsid w:val="00E0721D"/>
    <w:rsid w:val="00E1111C"/>
    <w:rsid w:val="00E11A07"/>
    <w:rsid w:val="00E11C80"/>
    <w:rsid w:val="00E12893"/>
    <w:rsid w:val="00E14440"/>
    <w:rsid w:val="00E15741"/>
    <w:rsid w:val="00E15A0D"/>
    <w:rsid w:val="00E17934"/>
    <w:rsid w:val="00E17B89"/>
    <w:rsid w:val="00E2081B"/>
    <w:rsid w:val="00E22138"/>
    <w:rsid w:val="00E23F4A"/>
    <w:rsid w:val="00E24114"/>
    <w:rsid w:val="00E24EAE"/>
    <w:rsid w:val="00E25B09"/>
    <w:rsid w:val="00E301A6"/>
    <w:rsid w:val="00E30ED5"/>
    <w:rsid w:val="00E31048"/>
    <w:rsid w:val="00E3121B"/>
    <w:rsid w:val="00E3169A"/>
    <w:rsid w:val="00E3185B"/>
    <w:rsid w:val="00E35FD6"/>
    <w:rsid w:val="00E36348"/>
    <w:rsid w:val="00E36A67"/>
    <w:rsid w:val="00E36F8D"/>
    <w:rsid w:val="00E40803"/>
    <w:rsid w:val="00E40F78"/>
    <w:rsid w:val="00E414E8"/>
    <w:rsid w:val="00E41747"/>
    <w:rsid w:val="00E417DF"/>
    <w:rsid w:val="00E4234C"/>
    <w:rsid w:val="00E42636"/>
    <w:rsid w:val="00E437A8"/>
    <w:rsid w:val="00E4408F"/>
    <w:rsid w:val="00E4581D"/>
    <w:rsid w:val="00E461F2"/>
    <w:rsid w:val="00E468EE"/>
    <w:rsid w:val="00E47010"/>
    <w:rsid w:val="00E47011"/>
    <w:rsid w:val="00E47C83"/>
    <w:rsid w:val="00E50867"/>
    <w:rsid w:val="00E52543"/>
    <w:rsid w:val="00E52949"/>
    <w:rsid w:val="00E52B72"/>
    <w:rsid w:val="00E52FC1"/>
    <w:rsid w:val="00E54247"/>
    <w:rsid w:val="00E54908"/>
    <w:rsid w:val="00E54D56"/>
    <w:rsid w:val="00E55DEB"/>
    <w:rsid w:val="00E55E83"/>
    <w:rsid w:val="00E56AB4"/>
    <w:rsid w:val="00E56D6C"/>
    <w:rsid w:val="00E57908"/>
    <w:rsid w:val="00E60889"/>
    <w:rsid w:val="00E61CBB"/>
    <w:rsid w:val="00E61CD6"/>
    <w:rsid w:val="00E635E2"/>
    <w:rsid w:val="00E64889"/>
    <w:rsid w:val="00E64D5C"/>
    <w:rsid w:val="00E64FB3"/>
    <w:rsid w:val="00E66804"/>
    <w:rsid w:val="00E700AE"/>
    <w:rsid w:val="00E70493"/>
    <w:rsid w:val="00E72B53"/>
    <w:rsid w:val="00E72FB8"/>
    <w:rsid w:val="00E73DB7"/>
    <w:rsid w:val="00E7462A"/>
    <w:rsid w:val="00E75C40"/>
    <w:rsid w:val="00E76484"/>
    <w:rsid w:val="00E77460"/>
    <w:rsid w:val="00E776B5"/>
    <w:rsid w:val="00E8148E"/>
    <w:rsid w:val="00E81717"/>
    <w:rsid w:val="00E8220E"/>
    <w:rsid w:val="00E840DA"/>
    <w:rsid w:val="00E84B9E"/>
    <w:rsid w:val="00E85CE3"/>
    <w:rsid w:val="00E87888"/>
    <w:rsid w:val="00E9072B"/>
    <w:rsid w:val="00E90757"/>
    <w:rsid w:val="00E9205C"/>
    <w:rsid w:val="00E9390A"/>
    <w:rsid w:val="00E9422F"/>
    <w:rsid w:val="00E94664"/>
    <w:rsid w:val="00E95818"/>
    <w:rsid w:val="00E97E74"/>
    <w:rsid w:val="00EA0AB9"/>
    <w:rsid w:val="00EA0D22"/>
    <w:rsid w:val="00EA0FEC"/>
    <w:rsid w:val="00EA1B02"/>
    <w:rsid w:val="00EA1C59"/>
    <w:rsid w:val="00EA1DF9"/>
    <w:rsid w:val="00EA203D"/>
    <w:rsid w:val="00EA21AB"/>
    <w:rsid w:val="00EA5611"/>
    <w:rsid w:val="00EA5912"/>
    <w:rsid w:val="00EA5AC1"/>
    <w:rsid w:val="00EA5FC3"/>
    <w:rsid w:val="00EA6545"/>
    <w:rsid w:val="00EA7FDB"/>
    <w:rsid w:val="00EB040B"/>
    <w:rsid w:val="00EB0D78"/>
    <w:rsid w:val="00EB1238"/>
    <w:rsid w:val="00EB1F36"/>
    <w:rsid w:val="00EB378C"/>
    <w:rsid w:val="00EB3EBB"/>
    <w:rsid w:val="00EB4533"/>
    <w:rsid w:val="00EB4851"/>
    <w:rsid w:val="00EB4B9B"/>
    <w:rsid w:val="00EB58AB"/>
    <w:rsid w:val="00EB69A1"/>
    <w:rsid w:val="00EC0101"/>
    <w:rsid w:val="00EC0C5A"/>
    <w:rsid w:val="00EC223B"/>
    <w:rsid w:val="00EC27E0"/>
    <w:rsid w:val="00EC2E37"/>
    <w:rsid w:val="00EC3D9A"/>
    <w:rsid w:val="00EC457D"/>
    <w:rsid w:val="00EC52A4"/>
    <w:rsid w:val="00EC666A"/>
    <w:rsid w:val="00EC7058"/>
    <w:rsid w:val="00EC7283"/>
    <w:rsid w:val="00ED040B"/>
    <w:rsid w:val="00ED063D"/>
    <w:rsid w:val="00ED098E"/>
    <w:rsid w:val="00ED0D3E"/>
    <w:rsid w:val="00ED174F"/>
    <w:rsid w:val="00ED28C8"/>
    <w:rsid w:val="00ED2C4D"/>
    <w:rsid w:val="00ED31FA"/>
    <w:rsid w:val="00ED3B88"/>
    <w:rsid w:val="00ED5CD1"/>
    <w:rsid w:val="00ED5F13"/>
    <w:rsid w:val="00ED76D2"/>
    <w:rsid w:val="00ED77C5"/>
    <w:rsid w:val="00EE014B"/>
    <w:rsid w:val="00EE038A"/>
    <w:rsid w:val="00EE0D77"/>
    <w:rsid w:val="00EE0F6E"/>
    <w:rsid w:val="00EE1957"/>
    <w:rsid w:val="00EE2522"/>
    <w:rsid w:val="00EE6D57"/>
    <w:rsid w:val="00EE74EB"/>
    <w:rsid w:val="00EE786E"/>
    <w:rsid w:val="00EF0274"/>
    <w:rsid w:val="00EF06DB"/>
    <w:rsid w:val="00EF142F"/>
    <w:rsid w:val="00EF2061"/>
    <w:rsid w:val="00EF3147"/>
    <w:rsid w:val="00EF33C0"/>
    <w:rsid w:val="00EF41B0"/>
    <w:rsid w:val="00EF4210"/>
    <w:rsid w:val="00EF4648"/>
    <w:rsid w:val="00EF530E"/>
    <w:rsid w:val="00EF56FC"/>
    <w:rsid w:val="00EF5EEA"/>
    <w:rsid w:val="00EF79BB"/>
    <w:rsid w:val="00EF7E99"/>
    <w:rsid w:val="00F00AF5"/>
    <w:rsid w:val="00F0414B"/>
    <w:rsid w:val="00F045F3"/>
    <w:rsid w:val="00F04717"/>
    <w:rsid w:val="00F065D5"/>
    <w:rsid w:val="00F07945"/>
    <w:rsid w:val="00F1043B"/>
    <w:rsid w:val="00F10C37"/>
    <w:rsid w:val="00F1149D"/>
    <w:rsid w:val="00F1190E"/>
    <w:rsid w:val="00F11B3F"/>
    <w:rsid w:val="00F1210C"/>
    <w:rsid w:val="00F12733"/>
    <w:rsid w:val="00F12829"/>
    <w:rsid w:val="00F13266"/>
    <w:rsid w:val="00F13528"/>
    <w:rsid w:val="00F13CBD"/>
    <w:rsid w:val="00F15AFE"/>
    <w:rsid w:val="00F1611B"/>
    <w:rsid w:val="00F1755C"/>
    <w:rsid w:val="00F17ADF"/>
    <w:rsid w:val="00F2318C"/>
    <w:rsid w:val="00F24755"/>
    <w:rsid w:val="00F26C20"/>
    <w:rsid w:val="00F26DCD"/>
    <w:rsid w:val="00F27562"/>
    <w:rsid w:val="00F30582"/>
    <w:rsid w:val="00F30DE3"/>
    <w:rsid w:val="00F31B5D"/>
    <w:rsid w:val="00F322CF"/>
    <w:rsid w:val="00F32461"/>
    <w:rsid w:val="00F3247B"/>
    <w:rsid w:val="00F32971"/>
    <w:rsid w:val="00F32A64"/>
    <w:rsid w:val="00F32FA6"/>
    <w:rsid w:val="00F3402A"/>
    <w:rsid w:val="00F3506B"/>
    <w:rsid w:val="00F35E7D"/>
    <w:rsid w:val="00F369A1"/>
    <w:rsid w:val="00F36D34"/>
    <w:rsid w:val="00F36EC6"/>
    <w:rsid w:val="00F37247"/>
    <w:rsid w:val="00F37E2F"/>
    <w:rsid w:val="00F37FB6"/>
    <w:rsid w:val="00F42B2C"/>
    <w:rsid w:val="00F4347D"/>
    <w:rsid w:val="00F43785"/>
    <w:rsid w:val="00F45F5A"/>
    <w:rsid w:val="00F469FB"/>
    <w:rsid w:val="00F50000"/>
    <w:rsid w:val="00F50AE9"/>
    <w:rsid w:val="00F524AC"/>
    <w:rsid w:val="00F55D7E"/>
    <w:rsid w:val="00F60064"/>
    <w:rsid w:val="00F60605"/>
    <w:rsid w:val="00F63A2C"/>
    <w:rsid w:val="00F63B45"/>
    <w:rsid w:val="00F6444B"/>
    <w:rsid w:val="00F65BFB"/>
    <w:rsid w:val="00F65D16"/>
    <w:rsid w:val="00F6627E"/>
    <w:rsid w:val="00F679DE"/>
    <w:rsid w:val="00F733EC"/>
    <w:rsid w:val="00F75F90"/>
    <w:rsid w:val="00F7662C"/>
    <w:rsid w:val="00F76E7E"/>
    <w:rsid w:val="00F775B1"/>
    <w:rsid w:val="00F77D17"/>
    <w:rsid w:val="00F80173"/>
    <w:rsid w:val="00F8142A"/>
    <w:rsid w:val="00F837D5"/>
    <w:rsid w:val="00F853F7"/>
    <w:rsid w:val="00F86AF6"/>
    <w:rsid w:val="00F87E3F"/>
    <w:rsid w:val="00F9105A"/>
    <w:rsid w:val="00F916E2"/>
    <w:rsid w:val="00F943BE"/>
    <w:rsid w:val="00F95736"/>
    <w:rsid w:val="00F95780"/>
    <w:rsid w:val="00F96158"/>
    <w:rsid w:val="00F97056"/>
    <w:rsid w:val="00FA1344"/>
    <w:rsid w:val="00FA1466"/>
    <w:rsid w:val="00FA1D39"/>
    <w:rsid w:val="00FA2016"/>
    <w:rsid w:val="00FA230C"/>
    <w:rsid w:val="00FA2B72"/>
    <w:rsid w:val="00FA2D96"/>
    <w:rsid w:val="00FA3536"/>
    <w:rsid w:val="00FA3CBF"/>
    <w:rsid w:val="00FA3F30"/>
    <w:rsid w:val="00FA4708"/>
    <w:rsid w:val="00FA4A28"/>
    <w:rsid w:val="00FA6B8F"/>
    <w:rsid w:val="00FA6DE5"/>
    <w:rsid w:val="00FB02C9"/>
    <w:rsid w:val="00FB13D0"/>
    <w:rsid w:val="00FB18A8"/>
    <w:rsid w:val="00FB2FE8"/>
    <w:rsid w:val="00FB30B1"/>
    <w:rsid w:val="00FB3B15"/>
    <w:rsid w:val="00FB5AD5"/>
    <w:rsid w:val="00FB5DBA"/>
    <w:rsid w:val="00FB77C8"/>
    <w:rsid w:val="00FB7D13"/>
    <w:rsid w:val="00FC06DA"/>
    <w:rsid w:val="00FC113D"/>
    <w:rsid w:val="00FC156D"/>
    <w:rsid w:val="00FC2B54"/>
    <w:rsid w:val="00FC2D86"/>
    <w:rsid w:val="00FC2E46"/>
    <w:rsid w:val="00FC4393"/>
    <w:rsid w:val="00FC4EAF"/>
    <w:rsid w:val="00FC6B8D"/>
    <w:rsid w:val="00FC768E"/>
    <w:rsid w:val="00FC7AC9"/>
    <w:rsid w:val="00FD0744"/>
    <w:rsid w:val="00FD223E"/>
    <w:rsid w:val="00FD27AC"/>
    <w:rsid w:val="00FD5383"/>
    <w:rsid w:val="00FD560E"/>
    <w:rsid w:val="00FD7648"/>
    <w:rsid w:val="00FE0E18"/>
    <w:rsid w:val="00FE1398"/>
    <w:rsid w:val="00FE35B2"/>
    <w:rsid w:val="00FE45C6"/>
    <w:rsid w:val="00FE58A9"/>
    <w:rsid w:val="00FE63D6"/>
    <w:rsid w:val="00FE6A73"/>
    <w:rsid w:val="00FE75C5"/>
    <w:rsid w:val="00FF0696"/>
    <w:rsid w:val="00FF0E9F"/>
    <w:rsid w:val="00FF1B3B"/>
    <w:rsid w:val="00FF2494"/>
    <w:rsid w:val="00FF2B96"/>
    <w:rsid w:val="00FF352C"/>
    <w:rsid w:val="00FF550C"/>
    <w:rsid w:val="00FF644C"/>
    <w:rsid w:val="00FF683B"/>
    <w:rsid w:val="00FF79D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949C0"/>
  <w15:chartTrackingRefBased/>
  <w15:docId w15:val="{D4967DEB-2D9A-4D01-9A2D-4665F4455D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0493"/>
    <w:rPr>
      <w:rFonts w:eastAsia="Times New Roman" w:cs="Times New Roman"/>
      <w:szCs w:val="24"/>
      <w:lang w:val="en-US"/>
    </w:rPr>
  </w:style>
  <w:style w:type="paragraph" w:styleId="Heading2">
    <w:name w:val="heading 2"/>
    <w:basedOn w:val="Normal"/>
    <w:next w:val="Normal"/>
    <w:link w:val="Heading2Char"/>
    <w:uiPriority w:val="9"/>
    <w:semiHidden/>
    <w:unhideWhenUsed/>
    <w:qFormat/>
    <w:rsid w:val="009B438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8566E6"/>
    <w:pPr>
      <w:spacing w:before="100" w:beforeAutospacing="1" w:after="100" w:afterAutospacing="1"/>
      <w:outlineLvl w:val="2"/>
    </w:pPr>
    <w:rPr>
      <w:b/>
      <w:bCs/>
      <w:sz w:val="27"/>
      <w:szCs w:val="27"/>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E70493"/>
    <w:pPr>
      <w:tabs>
        <w:tab w:val="center" w:pos="4320"/>
        <w:tab w:val="right" w:pos="8640"/>
      </w:tabs>
    </w:pPr>
  </w:style>
  <w:style w:type="character" w:customStyle="1" w:styleId="FooterChar">
    <w:name w:val="Footer Char"/>
    <w:basedOn w:val="DefaultParagraphFont"/>
    <w:link w:val="Footer"/>
    <w:rsid w:val="00E70493"/>
    <w:rPr>
      <w:rFonts w:eastAsia="Times New Roman" w:cs="Times New Roman"/>
      <w:szCs w:val="24"/>
      <w:lang w:val="en-US"/>
    </w:rPr>
  </w:style>
  <w:style w:type="character" w:styleId="PageNumber">
    <w:name w:val="page number"/>
    <w:basedOn w:val="DefaultParagraphFont"/>
    <w:rsid w:val="00E70493"/>
  </w:style>
  <w:style w:type="paragraph" w:styleId="ListParagraph">
    <w:name w:val="List Paragraph"/>
    <w:basedOn w:val="Normal"/>
    <w:uiPriority w:val="34"/>
    <w:qFormat/>
    <w:rsid w:val="00E70493"/>
    <w:pPr>
      <w:ind w:left="720"/>
    </w:pPr>
  </w:style>
  <w:style w:type="character" w:styleId="LineNumber">
    <w:name w:val="line number"/>
    <w:basedOn w:val="DefaultParagraphFont"/>
    <w:uiPriority w:val="99"/>
    <w:semiHidden/>
    <w:unhideWhenUsed/>
    <w:rsid w:val="00E70493"/>
  </w:style>
  <w:style w:type="paragraph" w:styleId="Header">
    <w:name w:val="header"/>
    <w:basedOn w:val="Normal"/>
    <w:link w:val="HeaderChar"/>
    <w:uiPriority w:val="99"/>
    <w:unhideWhenUsed/>
    <w:rsid w:val="00240B2C"/>
    <w:pPr>
      <w:tabs>
        <w:tab w:val="center" w:pos="4680"/>
        <w:tab w:val="right" w:pos="9360"/>
      </w:tabs>
    </w:pPr>
  </w:style>
  <w:style w:type="character" w:customStyle="1" w:styleId="HeaderChar">
    <w:name w:val="Header Char"/>
    <w:basedOn w:val="DefaultParagraphFont"/>
    <w:link w:val="Header"/>
    <w:uiPriority w:val="99"/>
    <w:rsid w:val="00240B2C"/>
    <w:rPr>
      <w:rFonts w:eastAsia="Times New Roman" w:cs="Times New Roman"/>
      <w:szCs w:val="24"/>
      <w:lang w:val="en-US"/>
    </w:rPr>
  </w:style>
  <w:style w:type="paragraph" w:styleId="NormalWeb">
    <w:name w:val="Normal (Web)"/>
    <w:basedOn w:val="Normal"/>
    <w:uiPriority w:val="99"/>
    <w:unhideWhenUsed/>
    <w:rsid w:val="00452968"/>
    <w:pPr>
      <w:spacing w:before="100" w:beforeAutospacing="1" w:after="100" w:afterAutospacing="1"/>
    </w:pPr>
    <w:rPr>
      <w:lang w:val="en-CA" w:eastAsia="en-CA"/>
    </w:rPr>
  </w:style>
  <w:style w:type="paragraph" w:customStyle="1" w:styleId="xparagraph">
    <w:name w:val="x_paragraph"/>
    <w:basedOn w:val="Normal"/>
    <w:rsid w:val="00B945C9"/>
    <w:pPr>
      <w:spacing w:before="100" w:beforeAutospacing="1" w:after="100" w:afterAutospacing="1"/>
    </w:pPr>
    <w:rPr>
      <w:lang w:val="en-CA" w:eastAsia="en-CA"/>
    </w:rPr>
  </w:style>
  <w:style w:type="character" w:customStyle="1" w:styleId="xnormaltextrun">
    <w:name w:val="x_normaltextrun"/>
    <w:basedOn w:val="DefaultParagraphFont"/>
    <w:rsid w:val="00B945C9"/>
  </w:style>
  <w:style w:type="character" w:customStyle="1" w:styleId="xeop">
    <w:name w:val="x_eop"/>
    <w:basedOn w:val="DefaultParagraphFont"/>
    <w:rsid w:val="00B945C9"/>
  </w:style>
  <w:style w:type="character" w:styleId="Emphasis">
    <w:name w:val="Emphasis"/>
    <w:basedOn w:val="DefaultParagraphFont"/>
    <w:uiPriority w:val="20"/>
    <w:qFormat/>
    <w:rsid w:val="00602A4C"/>
    <w:rPr>
      <w:i/>
      <w:iCs/>
    </w:rPr>
  </w:style>
  <w:style w:type="character" w:customStyle="1" w:styleId="Heading3Char">
    <w:name w:val="Heading 3 Char"/>
    <w:basedOn w:val="DefaultParagraphFont"/>
    <w:link w:val="Heading3"/>
    <w:uiPriority w:val="9"/>
    <w:rsid w:val="008566E6"/>
    <w:rPr>
      <w:rFonts w:eastAsia="Times New Roman" w:cs="Times New Roman"/>
      <w:b/>
      <w:bCs/>
      <w:sz w:val="27"/>
      <w:szCs w:val="27"/>
      <w:lang w:eastAsia="en-CA"/>
    </w:rPr>
  </w:style>
  <w:style w:type="character" w:styleId="Hyperlink">
    <w:name w:val="Hyperlink"/>
    <w:basedOn w:val="DefaultParagraphFont"/>
    <w:uiPriority w:val="99"/>
    <w:semiHidden/>
    <w:unhideWhenUsed/>
    <w:rsid w:val="008566E6"/>
    <w:rPr>
      <w:color w:val="0000FF"/>
      <w:u w:val="single"/>
    </w:rPr>
  </w:style>
  <w:style w:type="character" w:customStyle="1" w:styleId="vuuxrf">
    <w:name w:val="vuuxrf"/>
    <w:basedOn w:val="DefaultParagraphFont"/>
    <w:rsid w:val="00843EE2"/>
  </w:style>
  <w:style w:type="character" w:styleId="HTMLCite">
    <w:name w:val="HTML Cite"/>
    <w:basedOn w:val="DefaultParagraphFont"/>
    <w:uiPriority w:val="99"/>
    <w:semiHidden/>
    <w:unhideWhenUsed/>
    <w:rsid w:val="00843EE2"/>
    <w:rPr>
      <w:i/>
      <w:iCs/>
    </w:rPr>
  </w:style>
  <w:style w:type="character" w:customStyle="1" w:styleId="dyjrff">
    <w:name w:val="dyjrff"/>
    <w:basedOn w:val="DefaultParagraphFont"/>
    <w:rsid w:val="00843EE2"/>
  </w:style>
  <w:style w:type="character" w:customStyle="1" w:styleId="zgwo7">
    <w:name w:val="zgwo7"/>
    <w:basedOn w:val="DefaultParagraphFont"/>
    <w:rsid w:val="00843EE2"/>
  </w:style>
  <w:style w:type="character" w:customStyle="1" w:styleId="Heading2Char">
    <w:name w:val="Heading 2 Char"/>
    <w:basedOn w:val="DefaultParagraphFont"/>
    <w:link w:val="Heading2"/>
    <w:uiPriority w:val="9"/>
    <w:semiHidden/>
    <w:rsid w:val="009B4388"/>
    <w:rPr>
      <w:rFonts w:asciiTheme="majorHAnsi" w:eastAsiaTheme="majorEastAsia" w:hAnsiTheme="majorHAnsi" w:cstheme="majorBidi"/>
      <w:color w:val="2F5496" w:themeColor="accent1" w:themeShade="BF"/>
      <w:sz w:val="26"/>
      <w:szCs w:val="26"/>
      <w:lang w:val="en-US"/>
    </w:rPr>
  </w:style>
  <w:style w:type="paragraph" w:customStyle="1" w:styleId="p1">
    <w:name w:val="p1"/>
    <w:basedOn w:val="Normal"/>
    <w:rsid w:val="00311A67"/>
    <w:pPr>
      <w:spacing w:before="100" w:beforeAutospacing="1" w:after="100" w:afterAutospacing="1"/>
    </w:pPr>
    <w:rPr>
      <w:lang w:val="en-CA" w:eastAsia="en-CA"/>
    </w:rPr>
  </w:style>
  <w:style w:type="character" w:styleId="Strong">
    <w:name w:val="Strong"/>
    <w:basedOn w:val="DefaultParagraphFont"/>
    <w:uiPriority w:val="22"/>
    <w:qFormat/>
    <w:rsid w:val="00311A6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4</Pages>
  <Words>6431</Words>
  <Characters>36660</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non Boyce</dc:creator>
  <cp:lastModifiedBy>Teri Forbes</cp:lastModifiedBy>
  <cp:revision>3</cp:revision>
  <dcterms:created xsi:type="dcterms:W3CDTF">2023-11-30T04:11:00Z</dcterms:created>
  <dcterms:modified xsi:type="dcterms:W3CDTF">2023-11-30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7a913be105343826a75235a9fe3233dea6de1884bfb808017b4f1c03578d9e</vt:lpwstr>
  </property>
</Properties>
</file>